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949AA" w14:textId="6C056EB6" w:rsidR="00032A7C" w:rsidRDefault="00220802" w:rsidP="00032A7C">
      <w:r>
        <w:rPr>
          <w:noProof/>
        </w:rPr>
        <w:drawing>
          <wp:anchor distT="0" distB="0" distL="114300" distR="114300" simplePos="0" relativeHeight="251660288" behindDoc="0" locked="0" layoutInCell="1" allowOverlap="1" wp14:anchorId="2775283E" wp14:editId="2A05CD04">
            <wp:simplePos x="0" y="0"/>
            <wp:positionH relativeFrom="page">
              <wp:posOffset>-18415</wp:posOffset>
            </wp:positionH>
            <wp:positionV relativeFrom="paragraph">
              <wp:posOffset>-933061</wp:posOffset>
            </wp:positionV>
            <wp:extent cx="7394400" cy="10087200"/>
            <wp:effectExtent l="0" t="0" r="0" b="0"/>
            <wp:wrapNone/>
            <wp:docPr id="7" name="Picture 7" descr="OCTE TGJ3M Online Resource cover page titled &quot;Create a Podca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OCTE TGJ3M Online Resource cover page titled &quot;Create a Podcast&quo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94400" cy="1008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1BD839" w14:textId="3E6A5B1A" w:rsidR="00032A7C" w:rsidRDefault="00032A7C" w:rsidP="00032A7C">
      <w:pPr>
        <w:sectPr w:rsidR="00032A7C">
          <w:pgSz w:w="12240" w:h="15840"/>
          <w:pgMar w:top="1440" w:right="1440" w:bottom="1440" w:left="1440" w:header="720" w:footer="720" w:gutter="0"/>
          <w:cols w:space="720"/>
          <w:docGrid w:linePitch="360"/>
        </w:sectPr>
      </w:pPr>
    </w:p>
    <w:bookmarkStart w:id="0" w:name="_Assignment_1_–_1"/>
    <w:bookmarkStart w:id="1" w:name="__Activity_1_–"/>
    <w:bookmarkStart w:id="2" w:name="__Activity_2_–"/>
    <w:bookmarkStart w:id="3" w:name="_Activity_3_–"/>
    <w:bookmarkStart w:id="4" w:name="_Toc47695547"/>
    <w:bookmarkStart w:id="5" w:name="_Toc47706068"/>
    <w:bookmarkStart w:id="6" w:name="_Toc47957195"/>
    <w:bookmarkStart w:id="7" w:name="_Toc48062265"/>
    <w:bookmarkStart w:id="8" w:name="_Toc48230763"/>
    <w:bookmarkStart w:id="9" w:name="_Toc48231392"/>
    <w:bookmarkEnd w:id="0"/>
    <w:bookmarkEnd w:id="1"/>
    <w:bookmarkEnd w:id="2"/>
    <w:bookmarkEnd w:id="3"/>
    <w:p w14:paraId="7D738C9D" w14:textId="77777777" w:rsidR="00CF4307" w:rsidRDefault="00032A7C" w:rsidP="005B3A72">
      <w:pPr>
        <w:pStyle w:val="Heading1"/>
        <w:rPr>
          <w:noProof/>
        </w:rPr>
      </w:pPr>
      <w:r>
        <w:rPr>
          <w:noProof/>
          <w:lang w:val="en-US"/>
        </w:rPr>
        <w:lastRenderedPageBreak/>
        <mc:AlternateContent>
          <mc:Choice Requires="wps">
            <w:drawing>
              <wp:anchor distT="0" distB="0" distL="114300" distR="114300" simplePos="0" relativeHeight="251659264" behindDoc="0" locked="0" layoutInCell="1" allowOverlap="1" wp14:anchorId="5E1B693F" wp14:editId="5CA17B0A">
                <wp:simplePos x="0" y="0"/>
                <wp:positionH relativeFrom="column">
                  <wp:posOffset>-79375</wp:posOffset>
                </wp:positionH>
                <wp:positionV relativeFrom="paragraph">
                  <wp:posOffset>300990</wp:posOffset>
                </wp:positionV>
                <wp:extent cx="5943600" cy="0"/>
                <wp:effectExtent l="0" t="0" r="1905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0"/>
                        </a:xfrm>
                        <a:prstGeom prst="line">
                          <a:avLst/>
                        </a:prstGeom>
                        <a:ln w="9525">
                          <a:solidFill>
                            <a:srgbClr val="1932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3A199" id="Straight Connector 4" o:spid="_x0000_s1026" alt="&quot;&quot;"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pt,23.7pt" to="461.7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" strokecolor="#1932ff">
                <v:stroke joinstyle="miter"/>
              </v:line>
            </w:pict>
          </mc:Fallback>
        </mc:AlternateContent>
      </w:r>
      <w:r w:rsidRPr="00DA48CC">
        <w:t>Table of Contents</w:t>
      </w:r>
      <w:bookmarkEnd w:id="4"/>
      <w:bookmarkEnd w:id="5"/>
      <w:bookmarkEnd w:id="6"/>
      <w:bookmarkEnd w:id="7"/>
      <w:bookmarkEnd w:id="8"/>
      <w:bookmarkEnd w:id="9"/>
      <w:r w:rsidR="003D6D95">
        <w:fldChar w:fldCharType="begin"/>
      </w:r>
      <w:r w:rsidR="003D6D95">
        <w:instrText xml:space="preserve"> TOC \o "1-2" \h \z \u </w:instrText>
      </w:r>
      <w:r w:rsidR="003D6D95">
        <w:fldChar w:fldCharType="separate"/>
      </w:r>
    </w:p>
    <w:p w14:paraId="55CC9D31" w14:textId="45C7469F" w:rsidR="00CF4307" w:rsidRDefault="00000000">
      <w:pPr>
        <w:pStyle w:val="TOC1"/>
        <w:tabs>
          <w:tab w:val="right" w:leader="dot" w:pos="9350"/>
        </w:tabs>
        <w:rPr>
          <w:rFonts w:asciiTheme="minorHAnsi" w:eastAsiaTheme="minorEastAsia" w:hAnsiTheme="minorHAnsi"/>
          <w:noProof/>
        </w:rPr>
      </w:pPr>
      <w:hyperlink w:anchor="_Toc48231393" w:history="1">
        <w:r w:rsidR="00CF4307" w:rsidRPr="007D4D6E">
          <w:rPr>
            <w:rStyle w:val="Hyperlink"/>
            <w:noProof/>
          </w:rPr>
          <w:t>Introduction</w:t>
        </w:r>
        <w:r w:rsidR="00CF4307">
          <w:rPr>
            <w:noProof/>
            <w:webHidden/>
          </w:rPr>
          <w:tab/>
        </w:r>
        <w:r w:rsidR="00CF4307">
          <w:rPr>
            <w:noProof/>
            <w:webHidden/>
          </w:rPr>
          <w:fldChar w:fldCharType="begin"/>
        </w:r>
        <w:r w:rsidR="00CF4307">
          <w:rPr>
            <w:noProof/>
            <w:webHidden/>
          </w:rPr>
          <w:instrText xml:space="preserve"> PAGEREF _Toc48231393 \h </w:instrText>
        </w:r>
        <w:r w:rsidR="00CF4307">
          <w:rPr>
            <w:noProof/>
            <w:webHidden/>
          </w:rPr>
        </w:r>
        <w:r w:rsidR="00CF4307">
          <w:rPr>
            <w:noProof/>
            <w:webHidden/>
          </w:rPr>
          <w:fldChar w:fldCharType="separate"/>
        </w:r>
        <w:r w:rsidR="0084413E">
          <w:rPr>
            <w:noProof/>
            <w:webHidden/>
          </w:rPr>
          <w:t>4</w:t>
        </w:r>
        <w:r w:rsidR="00CF4307">
          <w:rPr>
            <w:noProof/>
            <w:webHidden/>
          </w:rPr>
          <w:fldChar w:fldCharType="end"/>
        </w:r>
      </w:hyperlink>
    </w:p>
    <w:p w14:paraId="25B75790" w14:textId="2707EF0A" w:rsidR="00CF4307" w:rsidRDefault="00000000">
      <w:pPr>
        <w:pStyle w:val="TOC1"/>
        <w:tabs>
          <w:tab w:val="right" w:leader="dot" w:pos="9350"/>
        </w:tabs>
        <w:rPr>
          <w:rFonts w:asciiTheme="minorHAnsi" w:eastAsiaTheme="minorEastAsia" w:hAnsiTheme="minorHAnsi"/>
          <w:noProof/>
        </w:rPr>
      </w:pPr>
      <w:hyperlink w:anchor="_Toc48231394" w:history="1">
        <w:r w:rsidR="00CF4307" w:rsidRPr="007D4D6E">
          <w:rPr>
            <w:rStyle w:val="Hyperlink"/>
            <w:noProof/>
          </w:rPr>
          <w:t>Project Outline</w:t>
        </w:r>
        <w:r w:rsidR="00CF4307">
          <w:rPr>
            <w:noProof/>
            <w:webHidden/>
          </w:rPr>
          <w:tab/>
        </w:r>
        <w:r w:rsidR="00CF4307">
          <w:rPr>
            <w:noProof/>
            <w:webHidden/>
          </w:rPr>
          <w:fldChar w:fldCharType="begin"/>
        </w:r>
        <w:r w:rsidR="00CF4307">
          <w:rPr>
            <w:noProof/>
            <w:webHidden/>
          </w:rPr>
          <w:instrText xml:space="preserve"> PAGEREF _Toc48231394 \h </w:instrText>
        </w:r>
        <w:r w:rsidR="00CF4307">
          <w:rPr>
            <w:noProof/>
            <w:webHidden/>
          </w:rPr>
        </w:r>
        <w:r w:rsidR="00CF4307">
          <w:rPr>
            <w:noProof/>
            <w:webHidden/>
          </w:rPr>
          <w:fldChar w:fldCharType="separate"/>
        </w:r>
        <w:r w:rsidR="0084413E">
          <w:rPr>
            <w:noProof/>
            <w:webHidden/>
          </w:rPr>
          <w:t>4</w:t>
        </w:r>
        <w:r w:rsidR="00CF4307">
          <w:rPr>
            <w:noProof/>
            <w:webHidden/>
          </w:rPr>
          <w:fldChar w:fldCharType="end"/>
        </w:r>
      </w:hyperlink>
    </w:p>
    <w:p w14:paraId="05A70556" w14:textId="5EA3F8E2" w:rsidR="00CF4307" w:rsidRDefault="00000000">
      <w:pPr>
        <w:pStyle w:val="TOC1"/>
        <w:tabs>
          <w:tab w:val="right" w:leader="dot" w:pos="9350"/>
        </w:tabs>
        <w:rPr>
          <w:rFonts w:asciiTheme="minorHAnsi" w:eastAsiaTheme="minorEastAsia" w:hAnsiTheme="minorHAnsi"/>
          <w:noProof/>
        </w:rPr>
      </w:pPr>
      <w:hyperlink w:anchor="_Toc48231395" w:history="1">
        <w:r w:rsidR="00CF4307" w:rsidRPr="007D4D6E">
          <w:rPr>
            <w:rStyle w:val="Hyperlink"/>
            <w:noProof/>
          </w:rPr>
          <w:t>Prior Knowledge</w:t>
        </w:r>
        <w:r w:rsidR="00CF4307">
          <w:rPr>
            <w:noProof/>
            <w:webHidden/>
          </w:rPr>
          <w:tab/>
        </w:r>
        <w:r w:rsidR="00CF4307">
          <w:rPr>
            <w:noProof/>
            <w:webHidden/>
          </w:rPr>
          <w:fldChar w:fldCharType="begin"/>
        </w:r>
        <w:r w:rsidR="00CF4307">
          <w:rPr>
            <w:noProof/>
            <w:webHidden/>
          </w:rPr>
          <w:instrText xml:space="preserve"> PAGEREF _Toc48231395 \h </w:instrText>
        </w:r>
        <w:r w:rsidR="00CF4307">
          <w:rPr>
            <w:noProof/>
            <w:webHidden/>
          </w:rPr>
        </w:r>
        <w:r w:rsidR="00CF4307">
          <w:rPr>
            <w:noProof/>
            <w:webHidden/>
          </w:rPr>
          <w:fldChar w:fldCharType="separate"/>
        </w:r>
        <w:r w:rsidR="0084413E">
          <w:rPr>
            <w:noProof/>
            <w:webHidden/>
          </w:rPr>
          <w:t>4</w:t>
        </w:r>
        <w:r w:rsidR="00CF4307">
          <w:rPr>
            <w:noProof/>
            <w:webHidden/>
          </w:rPr>
          <w:fldChar w:fldCharType="end"/>
        </w:r>
      </w:hyperlink>
    </w:p>
    <w:p w14:paraId="7384556F" w14:textId="50A49127" w:rsidR="00CF4307" w:rsidRDefault="00000000">
      <w:pPr>
        <w:pStyle w:val="TOC1"/>
        <w:tabs>
          <w:tab w:val="right" w:leader="dot" w:pos="9350"/>
        </w:tabs>
        <w:rPr>
          <w:rFonts w:asciiTheme="minorHAnsi" w:eastAsiaTheme="minorEastAsia" w:hAnsiTheme="minorHAnsi"/>
          <w:noProof/>
        </w:rPr>
      </w:pPr>
      <w:hyperlink w:anchor="_Toc48231396" w:history="1">
        <w:r w:rsidR="00CF4307" w:rsidRPr="007D4D6E">
          <w:rPr>
            <w:rStyle w:val="Hyperlink"/>
            <w:noProof/>
          </w:rPr>
          <w:t>Student Activities</w:t>
        </w:r>
        <w:r w:rsidR="00CF4307">
          <w:rPr>
            <w:noProof/>
            <w:webHidden/>
          </w:rPr>
          <w:tab/>
        </w:r>
        <w:r w:rsidR="00CF4307">
          <w:rPr>
            <w:noProof/>
            <w:webHidden/>
          </w:rPr>
          <w:fldChar w:fldCharType="begin"/>
        </w:r>
        <w:r w:rsidR="00CF4307">
          <w:rPr>
            <w:noProof/>
            <w:webHidden/>
          </w:rPr>
          <w:instrText xml:space="preserve"> PAGEREF _Toc48231396 \h </w:instrText>
        </w:r>
        <w:r w:rsidR="00CF4307">
          <w:rPr>
            <w:noProof/>
            <w:webHidden/>
          </w:rPr>
        </w:r>
        <w:r w:rsidR="00CF4307">
          <w:rPr>
            <w:noProof/>
            <w:webHidden/>
          </w:rPr>
          <w:fldChar w:fldCharType="separate"/>
        </w:r>
        <w:r w:rsidR="0084413E">
          <w:rPr>
            <w:noProof/>
            <w:webHidden/>
          </w:rPr>
          <w:t>5</w:t>
        </w:r>
        <w:r w:rsidR="00CF4307">
          <w:rPr>
            <w:noProof/>
            <w:webHidden/>
          </w:rPr>
          <w:fldChar w:fldCharType="end"/>
        </w:r>
      </w:hyperlink>
    </w:p>
    <w:p w14:paraId="36CE6F12" w14:textId="356CEE13" w:rsidR="00CF4307" w:rsidRDefault="00000000">
      <w:pPr>
        <w:pStyle w:val="TOC1"/>
        <w:tabs>
          <w:tab w:val="right" w:leader="dot" w:pos="9350"/>
        </w:tabs>
        <w:rPr>
          <w:rFonts w:asciiTheme="minorHAnsi" w:eastAsiaTheme="minorEastAsia" w:hAnsiTheme="minorHAnsi"/>
          <w:noProof/>
        </w:rPr>
      </w:pPr>
      <w:hyperlink w:anchor="_Toc48231397" w:history="1">
        <w:r w:rsidR="00CF4307" w:rsidRPr="007D4D6E">
          <w:rPr>
            <w:rStyle w:val="Hyperlink"/>
            <w:noProof/>
          </w:rPr>
          <w:t>Planning Notes</w:t>
        </w:r>
        <w:r w:rsidR="00CF4307">
          <w:rPr>
            <w:noProof/>
            <w:webHidden/>
          </w:rPr>
          <w:tab/>
        </w:r>
        <w:r w:rsidR="00CF4307">
          <w:rPr>
            <w:noProof/>
            <w:webHidden/>
          </w:rPr>
          <w:fldChar w:fldCharType="begin"/>
        </w:r>
        <w:r w:rsidR="00CF4307">
          <w:rPr>
            <w:noProof/>
            <w:webHidden/>
          </w:rPr>
          <w:instrText xml:space="preserve"> PAGEREF _Toc48231397 \h </w:instrText>
        </w:r>
        <w:r w:rsidR="00CF4307">
          <w:rPr>
            <w:noProof/>
            <w:webHidden/>
          </w:rPr>
        </w:r>
        <w:r w:rsidR="00CF4307">
          <w:rPr>
            <w:noProof/>
            <w:webHidden/>
          </w:rPr>
          <w:fldChar w:fldCharType="separate"/>
        </w:r>
        <w:r w:rsidR="0084413E">
          <w:rPr>
            <w:noProof/>
            <w:webHidden/>
          </w:rPr>
          <w:t>5</w:t>
        </w:r>
        <w:r w:rsidR="00CF4307">
          <w:rPr>
            <w:noProof/>
            <w:webHidden/>
          </w:rPr>
          <w:fldChar w:fldCharType="end"/>
        </w:r>
      </w:hyperlink>
    </w:p>
    <w:p w14:paraId="2887E72C" w14:textId="31BCF2C5" w:rsidR="00CF4307" w:rsidRDefault="00000000">
      <w:pPr>
        <w:pStyle w:val="TOC1"/>
        <w:tabs>
          <w:tab w:val="right" w:leader="dot" w:pos="9350"/>
        </w:tabs>
        <w:rPr>
          <w:rFonts w:asciiTheme="minorHAnsi" w:eastAsiaTheme="minorEastAsia" w:hAnsiTheme="minorHAnsi"/>
          <w:noProof/>
        </w:rPr>
      </w:pPr>
      <w:hyperlink w:anchor="_Toc48231398" w:history="1">
        <w:r w:rsidR="00CF4307" w:rsidRPr="007D4D6E">
          <w:rPr>
            <w:rStyle w:val="Hyperlink"/>
            <w:noProof/>
          </w:rPr>
          <w:t>Resources</w:t>
        </w:r>
        <w:r w:rsidR="00CF4307">
          <w:rPr>
            <w:noProof/>
            <w:webHidden/>
          </w:rPr>
          <w:tab/>
        </w:r>
        <w:r w:rsidR="00CF4307">
          <w:rPr>
            <w:noProof/>
            <w:webHidden/>
          </w:rPr>
          <w:fldChar w:fldCharType="begin"/>
        </w:r>
        <w:r w:rsidR="00CF4307">
          <w:rPr>
            <w:noProof/>
            <w:webHidden/>
          </w:rPr>
          <w:instrText xml:space="preserve"> PAGEREF _Toc48231398 \h </w:instrText>
        </w:r>
        <w:r w:rsidR="00CF4307">
          <w:rPr>
            <w:noProof/>
            <w:webHidden/>
          </w:rPr>
        </w:r>
        <w:r w:rsidR="00CF4307">
          <w:rPr>
            <w:noProof/>
            <w:webHidden/>
          </w:rPr>
          <w:fldChar w:fldCharType="separate"/>
        </w:r>
        <w:r w:rsidR="0084413E">
          <w:rPr>
            <w:noProof/>
            <w:webHidden/>
          </w:rPr>
          <w:t>6</w:t>
        </w:r>
        <w:r w:rsidR="00CF4307">
          <w:rPr>
            <w:noProof/>
            <w:webHidden/>
          </w:rPr>
          <w:fldChar w:fldCharType="end"/>
        </w:r>
      </w:hyperlink>
    </w:p>
    <w:p w14:paraId="00BC5077" w14:textId="5B7CC506" w:rsidR="00CF4307" w:rsidRDefault="00000000">
      <w:pPr>
        <w:pStyle w:val="TOC1"/>
        <w:tabs>
          <w:tab w:val="right" w:leader="dot" w:pos="9350"/>
        </w:tabs>
        <w:rPr>
          <w:rFonts w:asciiTheme="minorHAnsi" w:eastAsiaTheme="minorEastAsia" w:hAnsiTheme="minorHAnsi"/>
          <w:noProof/>
        </w:rPr>
      </w:pPr>
      <w:hyperlink w:anchor="_Toc48231399" w:history="1">
        <w:r w:rsidR="00CF4307" w:rsidRPr="007D4D6E">
          <w:rPr>
            <w:rStyle w:val="Hyperlink"/>
            <w:noProof/>
          </w:rPr>
          <w:t>Instructional Strategies</w:t>
        </w:r>
        <w:r w:rsidR="00CF4307">
          <w:rPr>
            <w:noProof/>
            <w:webHidden/>
          </w:rPr>
          <w:tab/>
        </w:r>
        <w:r w:rsidR="00CF4307">
          <w:rPr>
            <w:noProof/>
            <w:webHidden/>
          </w:rPr>
          <w:fldChar w:fldCharType="begin"/>
        </w:r>
        <w:r w:rsidR="00CF4307">
          <w:rPr>
            <w:noProof/>
            <w:webHidden/>
          </w:rPr>
          <w:instrText xml:space="preserve"> PAGEREF _Toc48231399 \h </w:instrText>
        </w:r>
        <w:r w:rsidR="00CF4307">
          <w:rPr>
            <w:noProof/>
            <w:webHidden/>
          </w:rPr>
        </w:r>
        <w:r w:rsidR="00CF4307">
          <w:rPr>
            <w:noProof/>
            <w:webHidden/>
          </w:rPr>
          <w:fldChar w:fldCharType="separate"/>
        </w:r>
        <w:r w:rsidR="0084413E">
          <w:rPr>
            <w:noProof/>
            <w:webHidden/>
          </w:rPr>
          <w:t>8</w:t>
        </w:r>
        <w:r w:rsidR="00CF4307">
          <w:rPr>
            <w:noProof/>
            <w:webHidden/>
          </w:rPr>
          <w:fldChar w:fldCharType="end"/>
        </w:r>
      </w:hyperlink>
    </w:p>
    <w:p w14:paraId="536791A9" w14:textId="693E641B" w:rsidR="00CF4307" w:rsidRDefault="00000000">
      <w:pPr>
        <w:pStyle w:val="TOC1"/>
        <w:tabs>
          <w:tab w:val="right" w:leader="dot" w:pos="9350"/>
        </w:tabs>
        <w:rPr>
          <w:rFonts w:asciiTheme="minorHAnsi" w:eastAsiaTheme="minorEastAsia" w:hAnsiTheme="minorHAnsi"/>
          <w:noProof/>
        </w:rPr>
      </w:pPr>
      <w:hyperlink w:anchor="_Toc48231400" w:history="1">
        <w:r w:rsidR="00CF4307" w:rsidRPr="007D4D6E">
          <w:rPr>
            <w:rStyle w:val="Hyperlink"/>
            <w:noProof/>
          </w:rPr>
          <w:t>The Hook / Motivational Strategies</w:t>
        </w:r>
        <w:r w:rsidR="00CF4307">
          <w:rPr>
            <w:noProof/>
            <w:webHidden/>
          </w:rPr>
          <w:tab/>
        </w:r>
        <w:r w:rsidR="00CF4307">
          <w:rPr>
            <w:noProof/>
            <w:webHidden/>
          </w:rPr>
          <w:fldChar w:fldCharType="begin"/>
        </w:r>
        <w:r w:rsidR="00CF4307">
          <w:rPr>
            <w:noProof/>
            <w:webHidden/>
          </w:rPr>
          <w:instrText xml:space="preserve"> PAGEREF _Toc48231400 \h </w:instrText>
        </w:r>
        <w:r w:rsidR="00CF4307">
          <w:rPr>
            <w:noProof/>
            <w:webHidden/>
          </w:rPr>
        </w:r>
        <w:r w:rsidR="00CF4307">
          <w:rPr>
            <w:noProof/>
            <w:webHidden/>
          </w:rPr>
          <w:fldChar w:fldCharType="separate"/>
        </w:r>
        <w:r w:rsidR="0084413E">
          <w:rPr>
            <w:noProof/>
            <w:webHidden/>
          </w:rPr>
          <w:t>8</w:t>
        </w:r>
        <w:r w:rsidR="00CF4307">
          <w:rPr>
            <w:noProof/>
            <w:webHidden/>
          </w:rPr>
          <w:fldChar w:fldCharType="end"/>
        </w:r>
      </w:hyperlink>
    </w:p>
    <w:p w14:paraId="474BF595" w14:textId="4084A210" w:rsidR="00CF4307" w:rsidRDefault="00000000">
      <w:pPr>
        <w:pStyle w:val="TOC1"/>
        <w:tabs>
          <w:tab w:val="right" w:leader="dot" w:pos="9350"/>
        </w:tabs>
        <w:rPr>
          <w:rFonts w:asciiTheme="minorHAnsi" w:eastAsiaTheme="minorEastAsia" w:hAnsiTheme="minorHAnsi"/>
          <w:noProof/>
        </w:rPr>
      </w:pPr>
      <w:hyperlink w:anchor="_Toc48231401" w:history="1">
        <w:r w:rsidR="00CF4307" w:rsidRPr="007D4D6E">
          <w:rPr>
            <w:rStyle w:val="Hyperlink"/>
            <w:noProof/>
          </w:rPr>
          <w:t>Learning Goals and Success Criteria</w:t>
        </w:r>
        <w:r w:rsidR="00CF4307">
          <w:rPr>
            <w:noProof/>
            <w:webHidden/>
          </w:rPr>
          <w:tab/>
        </w:r>
        <w:r w:rsidR="00CF4307">
          <w:rPr>
            <w:noProof/>
            <w:webHidden/>
          </w:rPr>
          <w:fldChar w:fldCharType="begin"/>
        </w:r>
        <w:r w:rsidR="00CF4307">
          <w:rPr>
            <w:noProof/>
            <w:webHidden/>
          </w:rPr>
          <w:instrText xml:space="preserve"> PAGEREF _Toc48231401 \h </w:instrText>
        </w:r>
        <w:r w:rsidR="00CF4307">
          <w:rPr>
            <w:noProof/>
            <w:webHidden/>
          </w:rPr>
        </w:r>
        <w:r w:rsidR="00CF4307">
          <w:rPr>
            <w:noProof/>
            <w:webHidden/>
          </w:rPr>
          <w:fldChar w:fldCharType="separate"/>
        </w:r>
        <w:r w:rsidR="0084413E">
          <w:rPr>
            <w:noProof/>
            <w:webHidden/>
          </w:rPr>
          <w:t>8</w:t>
        </w:r>
        <w:r w:rsidR="00CF4307">
          <w:rPr>
            <w:noProof/>
            <w:webHidden/>
          </w:rPr>
          <w:fldChar w:fldCharType="end"/>
        </w:r>
      </w:hyperlink>
    </w:p>
    <w:p w14:paraId="48193DBB" w14:textId="243CF38D" w:rsidR="00CF4307" w:rsidRDefault="00000000">
      <w:pPr>
        <w:pStyle w:val="TOC1"/>
        <w:tabs>
          <w:tab w:val="right" w:leader="dot" w:pos="9350"/>
        </w:tabs>
        <w:rPr>
          <w:rFonts w:asciiTheme="minorHAnsi" w:eastAsiaTheme="minorEastAsia" w:hAnsiTheme="minorHAnsi"/>
          <w:noProof/>
        </w:rPr>
      </w:pPr>
      <w:hyperlink w:anchor="_Toc48231402" w:history="1">
        <w:r w:rsidR="00CF4307" w:rsidRPr="007D4D6E">
          <w:rPr>
            <w:rStyle w:val="Hyperlink"/>
            <w:noProof/>
          </w:rPr>
          <w:t>Overall and Specific</w:t>
        </w:r>
        <w:r w:rsidR="00CF4307">
          <w:rPr>
            <w:noProof/>
            <w:webHidden/>
          </w:rPr>
          <w:tab/>
        </w:r>
        <w:r w:rsidR="00CF4307">
          <w:rPr>
            <w:noProof/>
            <w:webHidden/>
          </w:rPr>
          <w:fldChar w:fldCharType="begin"/>
        </w:r>
        <w:r w:rsidR="00CF4307">
          <w:rPr>
            <w:noProof/>
            <w:webHidden/>
          </w:rPr>
          <w:instrText xml:space="preserve"> PAGEREF _Toc48231402 \h </w:instrText>
        </w:r>
        <w:r w:rsidR="00CF4307">
          <w:rPr>
            <w:noProof/>
            <w:webHidden/>
          </w:rPr>
        </w:r>
        <w:r w:rsidR="00CF4307">
          <w:rPr>
            <w:noProof/>
            <w:webHidden/>
          </w:rPr>
          <w:fldChar w:fldCharType="separate"/>
        </w:r>
        <w:r w:rsidR="0084413E">
          <w:rPr>
            <w:noProof/>
            <w:webHidden/>
          </w:rPr>
          <w:t>8</w:t>
        </w:r>
        <w:r w:rsidR="00CF4307">
          <w:rPr>
            <w:noProof/>
            <w:webHidden/>
          </w:rPr>
          <w:fldChar w:fldCharType="end"/>
        </w:r>
      </w:hyperlink>
    </w:p>
    <w:p w14:paraId="0B61F84B" w14:textId="3D002A21" w:rsidR="00CF4307" w:rsidRDefault="00000000">
      <w:pPr>
        <w:pStyle w:val="TOC2"/>
        <w:tabs>
          <w:tab w:val="right" w:leader="dot" w:pos="9350"/>
        </w:tabs>
        <w:rPr>
          <w:rFonts w:asciiTheme="minorHAnsi" w:eastAsiaTheme="minorEastAsia" w:hAnsiTheme="minorHAnsi"/>
          <w:noProof/>
        </w:rPr>
      </w:pPr>
      <w:hyperlink w:anchor="_Toc48231403" w:history="1">
        <w:r w:rsidR="00CF4307" w:rsidRPr="007D4D6E">
          <w:rPr>
            <w:rStyle w:val="Hyperlink"/>
            <w:noProof/>
          </w:rPr>
          <w:t>Overall Expectations</w:t>
        </w:r>
        <w:r w:rsidR="00CF4307">
          <w:rPr>
            <w:noProof/>
            <w:webHidden/>
          </w:rPr>
          <w:tab/>
        </w:r>
        <w:r w:rsidR="00CF4307">
          <w:rPr>
            <w:noProof/>
            <w:webHidden/>
          </w:rPr>
          <w:fldChar w:fldCharType="begin"/>
        </w:r>
        <w:r w:rsidR="00CF4307">
          <w:rPr>
            <w:noProof/>
            <w:webHidden/>
          </w:rPr>
          <w:instrText xml:space="preserve"> PAGEREF _Toc48231403 \h </w:instrText>
        </w:r>
        <w:r w:rsidR="00CF4307">
          <w:rPr>
            <w:noProof/>
            <w:webHidden/>
          </w:rPr>
        </w:r>
        <w:r w:rsidR="00CF4307">
          <w:rPr>
            <w:noProof/>
            <w:webHidden/>
          </w:rPr>
          <w:fldChar w:fldCharType="separate"/>
        </w:r>
        <w:r w:rsidR="0084413E">
          <w:rPr>
            <w:noProof/>
            <w:webHidden/>
          </w:rPr>
          <w:t>8</w:t>
        </w:r>
        <w:r w:rsidR="00CF4307">
          <w:rPr>
            <w:noProof/>
            <w:webHidden/>
          </w:rPr>
          <w:fldChar w:fldCharType="end"/>
        </w:r>
      </w:hyperlink>
    </w:p>
    <w:p w14:paraId="487F020E" w14:textId="6F21CD19" w:rsidR="00CF4307" w:rsidRDefault="00000000">
      <w:pPr>
        <w:pStyle w:val="TOC2"/>
        <w:tabs>
          <w:tab w:val="right" w:leader="dot" w:pos="9350"/>
        </w:tabs>
        <w:rPr>
          <w:rFonts w:asciiTheme="minorHAnsi" w:eastAsiaTheme="minorEastAsia" w:hAnsiTheme="minorHAnsi"/>
          <w:noProof/>
        </w:rPr>
      </w:pPr>
      <w:hyperlink w:anchor="_Toc48231404" w:history="1">
        <w:r w:rsidR="00CF4307" w:rsidRPr="007D4D6E">
          <w:rPr>
            <w:rStyle w:val="Hyperlink"/>
            <w:noProof/>
          </w:rPr>
          <w:t>Specific Expectations</w:t>
        </w:r>
        <w:r w:rsidR="00CF4307">
          <w:rPr>
            <w:noProof/>
            <w:webHidden/>
          </w:rPr>
          <w:tab/>
        </w:r>
        <w:r w:rsidR="00CF4307">
          <w:rPr>
            <w:noProof/>
            <w:webHidden/>
          </w:rPr>
          <w:fldChar w:fldCharType="begin"/>
        </w:r>
        <w:r w:rsidR="00CF4307">
          <w:rPr>
            <w:noProof/>
            <w:webHidden/>
          </w:rPr>
          <w:instrText xml:space="preserve"> PAGEREF _Toc48231404 \h </w:instrText>
        </w:r>
        <w:r w:rsidR="00CF4307">
          <w:rPr>
            <w:noProof/>
            <w:webHidden/>
          </w:rPr>
        </w:r>
        <w:r w:rsidR="00CF4307">
          <w:rPr>
            <w:noProof/>
            <w:webHidden/>
          </w:rPr>
          <w:fldChar w:fldCharType="separate"/>
        </w:r>
        <w:r w:rsidR="0084413E">
          <w:rPr>
            <w:noProof/>
            <w:webHidden/>
          </w:rPr>
          <w:t>9</w:t>
        </w:r>
        <w:r w:rsidR="00CF4307">
          <w:rPr>
            <w:noProof/>
            <w:webHidden/>
          </w:rPr>
          <w:fldChar w:fldCharType="end"/>
        </w:r>
      </w:hyperlink>
    </w:p>
    <w:p w14:paraId="4B7E9E63" w14:textId="147E64E0" w:rsidR="00CF4307" w:rsidRDefault="00000000">
      <w:pPr>
        <w:pStyle w:val="TOC1"/>
        <w:tabs>
          <w:tab w:val="right" w:leader="dot" w:pos="9350"/>
        </w:tabs>
        <w:rPr>
          <w:rFonts w:asciiTheme="minorHAnsi" w:eastAsiaTheme="minorEastAsia" w:hAnsiTheme="minorHAnsi"/>
          <w:noProof/>
        </w:rPr>
      </w:pPr>
      <w:hyperlink w:anchor="_Toc48231405" w:history="1">
        <w:r w:rsidR="00CF4307" w:rsidRPr="007D4D6E">
          <w:rPr>
            <w:rStyle w:val="Hyperlink"/>
            <w:noProof/>
          </w:rPr>
          <w:t>Safety Concerns</w:t>
        </w:r>
        <w:r w:rsidR="00CF4307">
          <w:rPr>
            <w:noProof/>
            <w:webHidden/>
          </w:rPr>
          <w:tab/>
        </w:r>
        <w:r w:rsidR="00CF4307">
          <w:rPr>
            <w:noProof/>
            <w:webHidden/>
          </w:rPr>
          <w:fldChar w:fldCharType="begin"/>
        </w:r>
        <w:r w:rsidR="00CF4307">
          <w:rPr>
            <w:noProof/>
            <w:webHidden/>
          </w:rPr>
          <w:instrText xml:space="preserve"> PAGEREF _Toc48231405 \h </w:instrText>
        </w:r>
        <w:r w:rsidR="00CF4307">
          <w:rPr>
            <w:noProof/>
            <w:webHidden/>
          </w:rPr>
        </w:r>
        <w:r w:rsidR="00CF4307">
          <w:rPr>
            <w:noProof/>
            <w:webHidden/>
          </w:rPr>
          <w:fldChar w:fldCharType="separate"/>
        </w:r>
        <w:r w:rsidR="0084413E">
          <w:rPr>
            <w:noProof/>
            <w:webHidden/>
          </w:rPr>
          <w:t>9</w:t>
        </w:r>
        <w:r w:rsidR="00CF4307">
          <w:rPr>
            <w:noProof/>
            <w:webHidden/>
          </w:rPr>
          <w:fldChar w:fldCharType="end"/>
        </w:r>
      </w:hyperlink>
    </w:p>
    <w:p w14:paraId="538F2ADC" w14:textId="5C07F629" w:rsidR="00CF4307" w:rsidRDefault="00000000">
      <w:pPr>
        <w:pStyle w:val="TOC1"/>
        <w:tabs>
          <w:tab w:val="right" w:leader="dot" w:pos="9350"/>
        </w:tabs>
        <w:rPr>
          <w:rFonts w:asciiTheme="minorHAnsi" w:eastAsiaTheme="minorEastAsia" w:hAnsiTheme="minorHAnsi"/>
          <w:noProof/>
        </w:rPr>
      </w:pPr>
      <w:hyperlink w:anchor="_Toc48231406" w:history="1">
        <w:r w:rsidR="00CF4307" w:rsidRPr="007D4D6E">
          <w:rPr>
            <w:rStyle w:val="Hyperlink"/>
            <w:noProof/>
          </w:rPr>
          <w:t>Applicable SAFEDocs and ToolSAFE videos</w:t>
        </w:r>
        <w:r w:rsidR="00CF4307">
          <w:rPr>
            <w:noProof/>
            <w:webHidden/>
          </w:rPr>
          <w:tab/>
        </w:r>
        <w:r w:rsidR="00CF4307">
          <w:rPr>
            <w:noProof/>
            <w:webHidden/>
          </w:rPr>
          <w:fldChar w:fldCharType="begin"/>
        </w:r>
        <w:r w:rsidR="00CF4307">
          <w:rPr>
            <w:noProof/>
            <w:webHidden/>
          </w:rPr>
          <w:instrText xml:space="preserve"> PAGEREF _Toc48231406 \h </w:instrText>
        </w:r>
        <w:r w:rsidR="00CF4307">
          <w:rPr>
            <w:noProof/>
            <w:webHidden/>
          </w:rPr>
        </w:r>
        <w:r w:rsidR="00CF4307">
          <w:rPr>
            <w:noProof/>
            <w:webHidden/>
          </w:rPr>
          <w:fldChar w:fldCharType="separate"/>
        </w:r>
        <w:r w:rsidR="0084413E">
          <w:rPr>
            <w:noProof/>
            <w:webHidden/>
          </w:rPr>
          <w:t>10</w:t>
        </w:r>
        <w:r w:rsidR="00CF4307">
          <w:rPr>
            <w:noProof/>
            <w:webHidden/>
          </w:rPr>
          <w:fldChar w:fldCharType="end"/>
        </w:r>
      </w:hyperlink>
    </w:p>
    <w:p w14:paraId="366C0D2B" w14:textId="6FFD65D4" w:rsidR="00CF4307" w:rsidRDefault="00000000">
      <w:pPr>
        <w:pStyle w:val="TOC1"/>
        <w:tabs>
          <w:tab w:val="right" w:leader="dot" w:pos="9350"/>
        </w:tabs>
        <w:rPr>
          <w:rFonts w:asciiTheme="minorHAnsi" w:eastAsiaTheme="minorEastAsia" w:hAnsiTheme="minorHAnsi"/>
          <w:noProof/>
        </w:rPr>
      </w:pPr>
      <w:hyperlink w:anchor="_Toc48231407" w:history="1">
        <w:r w:rsidR="00CF4307" w:rsidRPr="007D4D6E">
          <w:rPr>
            <w:rStyle w:val="Hyperlink"/>
            <w:noProof/>
          </w:rPr>
          <w:t>Differentiation of the Project / Activity</w:t>
        </w:r>
        <w:r w:rsidR="00CF4307">
          <w:rPr>
            <w:noProof/>
            <w:webHidden/>
          </w:rPr>
          <w:tab/>
        </w:r>
        <w:r w:rsidR="00CF4307">
          <w:rPr>
            <w:noProof/>
            <w:webHidden/>
          </w:rPr>
          <w:fldChar w:fldCharType="begin"/>
        </w:r>
        <w:r w:rsidR="00CF4307">
          <w:rPr>
            <w:noProof/>
            <w:webHidden/>
          </w:rPr>
          <w:instrText xml:space="preserve"> PAGEREF _Toc48231407 \h </w:instrText>
        </w:r>
        <w:r w:rsidR="00CF4307">
          <w:rPr>
            <w:noProof/>
            <w:webHidden/>
          </w:rPr>
        </w:r>
        <w:r w:rsidR="00CF4307">
          <w:rPr>
            <w:noProof/>
            <w:webHidden/>
          </w:rPr>
          <w:fldChar w:fldCharType="separate"/>
        </w:r>
        <w:r w:rsidR="0084413E">
          <w:rPr>
            <w:noProof/>
            <w:webHidden/>
          </w:rPr>
          <w:t>10</w:t>
        </w:r>
        <w:r w:rsidR="00CF4307">
          <w:rPr>
            <w:noProof/>
            <w:webHidden/>
          </w:rPr>
          <w:fldChar w:fldCharType="end"/>
        </w:r>
      </w:hyperlink>
    </w:p>
    <w:p w14:paraId="6A41FCE4" w14:textId="7986F1D5" w:rsidR="00CF4307" w:rsidRDefault="00000000">
      <w:pPr>
        <w:pStyle w:val="TOC1"/>
        <w:tabs>
          <w:tab w:val="right" w:leader="dot" w:pos="9350"/>
        </w:tabs>
        <w:rPr>
          <w:rFonts w:asciiTheme="minorHAnsi" w:eastAsiaTheme="minorEastAsia" w:hAnsiTheme="minorHAnsi"/>
          <w:noProof/>
        </w:rPr>
      </w:pPr>
      <w:hyperlink w:anchor="_Toc48231408" w:history="1">
        <w:r w:rsidR="00CF4307" w:rsidRPr="007D4D6E">
          <w:rPr>
            <w:rStyle w:val="Hyperlink"/>
            <w:noProof/>
          </w:rPr>
          <w:t>Assessment and Evaluation</w:t>
        </w:r>
        <w:r w:rsidR="00CF4307">
          <w:rPr>
            <w:noProof/>
            <w:webHidden/>
          </w:rPr>
          <w:tab/>
        </w:r>
        <w:r w:rsidR="00CF4307">
          <w:rPr>
            <w:noProof/>
            <w:webHidden/>
          </w:rPr>
          <w:fldChar w:fldCharType="begin"/>
        </w:r>
        <w:r w:rsidR="00CF4307">
          <w:rPr>
            <w:noProof/>
            <w:webHidden/>
          </w:rPr>
          <w:instrText xml:space="preserve"> PAGEREF _Toc48231408 \h </w:instrText>
        </w:r>
        <w:r w:rsidR="00CF4307">
          <w:rPr>
            <w:noProof/>
            <w:webHidden/>
          </w:rPr>
        </w:r>
        <w:r w:rsidR="00CF4307">
          <w:rPr>
            <w:noProof/>
            <w:webHidden/>
          </w:rPr>
          <w:fldChar w:fldCharType="separate"/>
        </w:r>
        <w:r w:rsidR="0084413E">
          <w:rPr>
            <w:noProof/>
            <w:webHidden/>
          </w:rPr>
          <w:t>10</w:t>
        </w:r>
        <w:r w:rsidR="00CF4307">
          <w:rPr>
            <w:noProof/>
            <w:webHidden/>
          </w:rPr>
          <w:fldChar w:fldCharType="end"/>
        </w:r>
      </w:hyperlink>
    </w:p>
    <w:p w14:paraId="008FA19B" w14:textId="7E81A5F2" w:rsidR="00CF4307" w:rsidRDefault="00000000">
      <w:pPr>
        <w:pStyle w:val="TOC1"/>
        <w:tabs>
          <w:tab w:val="right" w:leader="dot" w:pos="9350"/>
        </w:tabs>
        <w:rPr>
          <w:rFonts w:asciiTheme="minorHAnsi" w:eastAsiaTheme="minorEastAsia" w:hAnsiTheme="minorHAnsi"/>
          <w:noProof/>
        </w:rPr>
      </w:pPr>
      <w:hyperlink w:anchor="_Toc48231409" w:history="1">
        <w:r w:rsidR="00CF4307" w:rsidRPr="007D4D6E">
          <w:rPr>
            <w:rStyle w:val="Hyperlink"/>
            <w:noProof/>
          </w:rPr>
          <w:t>Career and Industry Extensions</w:t>
        </w:r>
        <w:r w:rsidR="00CF4307">
          <w:rPr>
            <w:noProof/>
            <w:webHidden/>
          </w:rPr>
          <w:tab/>
        </w:r>
        <w:r w:rsidR="00CF4307">
          <w:rPr>
            <w:noProof/>
            <w:webHidden/>
          </w:rPr>
          <w:fldChar w:fldCharType="begin"/>
        </w:r>
        <w:r w:rsidR="00CF4307">
          <w:rPr>
            <w:noProof/>
            <w:webHidden/>
          </w:rPr>
          <w:instrText xml:space="preserve"> PAGEREF _Toc48231409 \h </w:instrText>
        </w:r>
        <w:r w:rsidR="00CF4307">
          <w:rPr>
            <w:noProof/>
            <w:webHidden/>
          </w:rPr>
        </w:r>
        <w:r w:rsidR="00CF4307">
          <w:rPr>
            <w:noProof/>
            <w:webHidden/>
          </w:rPr>
          <w:fldChar w:fldCharType="separate"/>
        </w:r>
        <w:r w:rsidR="0084413E">
          <w:rPr>
            <w:noProof/>
            <w:webHidden/>
          </w:rPr>
          <w:t>10</w:t>
        </w:r>
        <w:r w:rsidR="00CF4307">
          <w:rPr>
            <w:noProof/>
            <w:webHidden/>
          </w:rPr>
          <w:fldChar w:fldCharType="end"/>
        </w:r>
      </w:hyperlink>
    </w:p>
    <w:p w14:paraId="21376491" w14:textId="704341E2" w:rsidR="00CF4307" w:rsidRDefault="00000000">
      <w:pPr>
        <w:pStyle w:val="TOC1"/>
        <w:tabs>
          <w:tab w:val="right" w:leader="dot" w:pos="9350"/>
        </w:tabs>
        <w:rPr>
          <w:rFonts w:asciiTheme="minorHAnsi" w:eastAsiaTheme="minorEastAsia" w:hAnsiTheme="minorHAnsi"/>
          <w:noProof/>
        </w:rPr>
      </w:pPr>
      <w:hyperlink w:anchor="_Toc48231410" w:history="1">
        <w:r w:rsidR="00CF4307" w:rsidRPr="007D4D6E">
          <w:rPr>
            <w:rStyle w:val="Hyperlink"/>
            <w:noProof/>
          </w:rPr>
          <w:t>Ethical Considerations</w:t>
        </w:r>
        <w:r w:rsidR="00CF4307">
          <w:rPr>
            <w:noProof/>
            <w:webHidden/>
          </w:rPr>
          <w:tab/>
        </w:r>
        <w:r w:rsidR="00CF4307">
          <w:rPr>
            <w:noProof/>
            <w:webHidden/>
          </w:rPr>
          <w:fldChar w:fldCharType="begin"/>
        </w:r>
        <w:r w:rsidR="00CF4307">
          <w:rPr>
            <w:noProof/>
            <w:webHidden/>
          </w:rPr>
          <w:instrText xml:space="preserve"> PAGEREF _Toc48231410 \h </w:instrText>
        </w:r>
        <w:r w:rsidR="00CF4307">
          <w:rPr>
            <w:noProof/>
            <w:webHidden/>
          </w:rPr>
        </w:r>
        <w:r w:rsidR="00CF4307">
          <w:rPr>
            <w:noProof/>
            <w:webHidden/>
          </w:rPr>
          <w:fldChar w:fldCharType="separate"/>
        </w:r>
        <w:r w:rsidR="0084413E">
          <w:rPr>
            <w:noProof/>
            <w:webHidden/>
          </w:rPr>
          <w:t>10</w:t>
        </w:r>
        <w:r w:rsidR="00CF4307">
          <w:rPr>
            <w:noProof/>
            <w:webHidden/>
          </w:rPr>
          <w:fldChar w:fldCharType="end"/>
        </w:r>
      </w:hyperlink>
    </w:p>
    <w:p w14:paraId="6519DD6D" w14:textId="39995FC6" w:rsidR="00CF4307" w:rsidRDefault="00000000">
      <w:pPr>
        <w:pStyle w:val="TOC1"/>
        <w:tabs>
          <w:tab w:val="right" w:leader="dot" w:pos="9350"/>
        </w:tabs>
        <w:rPr>
          <w:rFonts w:asciiTheme="minorHAnsi" w:eastAsiaTheme="minorEastAsia" w:hAnsiTheme="minorHAnsi"/>
          <w:noProof/>
        </w:rPr>
      </w:pPr>
      <w:hyperlink w:anchor="_Toc48231411" w:history="1">
        <w:r w:rsidR="00CF4307" w:rsidRPr="007D4D6E">
          <w:rPr>
            <w:rStyle w:val="Hyperlink"/>
            <w:noProof/>
          </w:rPr>
          <w:t>Environmental Considerations</w:t>
        </w:r>
        <w:r w:rsidR="00CF4307">
          <w:rPr>
            <w:noProof/>
            <w:webHidden/>
          </w:rPr>
          <w:tab/>
        </w:r>
        <w:r w:rsidR="00CF4307">
          <w:rPr>
            <w:noProof/>
            <w:webHidden/>
          </w:rPr>
          <w:fldChar w:fldCharType="begin"/>
        </w:r>
        <w:r w:rsidR="00CF4307">
          <w:rPr>
            <w:noProof/>
            <w:webHidden/>
          </w:rPr>
          <w:instrText xml:space="preserve"> PAGEREF _Toc48231411 \h </w:instrText>
        </w:r>
        <w:r w:rsidR="00CF4307">
          <w:rPr>
            <w:noProof/>
            <w:webHidden/>
          </w:rPr>
        </w:r>
        <w:r w:rsidR="00CF4307">
          <w:rPr>
            <w:noProof/>
            <w:webHidden/>
          </w:rPr>
          <w:fldChar w:fldCharType="separate"/>
        </w:r>
        <w:r w:rsidR="0084413E">
          <w:rPr>
            <w:noProof/>
            <w:webHidden/>
          </w:rPr>
          <w:t>10</w:t>
        </w:r>
        <w:r w:rsidR="00CF4307">
          <w:rPr>
            <w:noProof/>
            <w:webHidden/>
          </w:rPr>
          <w:fldChar w:fldCharType="end"/>
        </w:r>
      </w:hyperlink>
    </w:p>
    <w:p w14:paraId="2C508045" w14:textId="1BFB00FF" w:rsidR="00CF4307" w:rsidRDefault="00000000">
      <w:pPr>
        <w:pStyle w:val="TOC1"/>
        <w:tabs>
          <w:tab w:val="right" w:leader="dot" w:pos="9350"/>
        </w:tabs>
        <w:rPr>
          <w:rFonts w:asciiTheme="minorHAnsi" w:eastAsiaTheme="minorEastAsia" w:hAnsiTheme="minorHAnsi"/>
          <w:noProof/>
        </w:rPr>
      </w:pPr>
      <w:hyperlink w:anchor="_Toc48231412" w:history="1">
        <w:r w:rsidR="00CF4307" w:rsidRPr="007D4D6E">
          <w:rPr>
            <w:rStyle w:val="Hyperlink"/>
            <w:noProof/>
          </w:rPr>
          <w:t>Activity 1 – What is a Podcast</w:t>
        </w:r>
        <w:r w:rsidR="00CF4307">
          <w:rPr>
            <w:noProof/>
            <w:webHidden/>
          </w:rPr>
          <w:tab/>
        </w:r>
        <w:r w:rsidR="00CF4307">
          <w:rPr>
            <w:noProof/>
            <w:webHidden/>
          </w:rPr>
          <w:fldChar w:fldCharType="begin"/>
        </w:r>
        <w:r w:rsidR="00CF4307">
          <w:rPr>
            <w:noProof/>
            <w:webHidden/>
          </w:rPr>
          <w:instrText xml:space="preserve"> PAGEREF _Toc48231412 \h </w:instrText>
        </w:r>
        <w:r w:rsidR="00CF4307">
          <w:rPr>
            <w:noProof/>
            <w:webHidden/>
          </w:rPr>
        </w:r>
        <w:r w:rsidR="00CF4307">
          <w:rPr>
            <w:noProof/>
            <w:webHidden/>
          </w:rPr>
          <w:fldChar w:fldCharType="separate"/>
        </w:r>
        <w:r w:rsidR="0084413E">
          <w:rPr>
            <w:noProof/>
            <w:webHidden/>
          </w:rPr>
          <w:t>11</w:t>
        </w:r>
        <w:r w:rsidR="00CF4307">
          <w:rPr>
            <w:noProof/>
            <w:webHidden/>
          </w:rPr>
          <w:fldChar w:fldCharType="end"/>
        </w:r>
      </w:hyperlink>
    </w:p>
    <w:p w14:paraId="275594CF" w14:textId="52848A86" w:rsidR="00CF4307" w:rsidRDefault="00000000">
      <w:pPr>
        <w:pStyle w:val="TOC1"/>
        <w:tabs>
          <w:tab w:val="right" w:leader="dot" w:pos="9350"/>
        </w:tabs>
        <w:rPr>
          <w:rFonts w:asciiTheme="minorHAnsi" w:eastAsiaTheme="minorEastAsia" w:hAnsiTheme="minorHAnsi"/>
          <w:noProof/>
        </w:rPr>
      </w:pPr>
      <w:hyperlink w:anchor="_Toc48231413" w:history="1">
        <w:r w:rsidR="00CF4307" w:rsidRPr="007D4D6E">
          <w:rPr>
            <w:rStyle w:val="Hyperlink"/>
            <w:noProof/>
          </w:rPr>
          <w:t>Activity 2 – Equipment and Software</w:t>
        </w:r>
        <w:r w:rsidR="00CF4307">
          <w:rPr>
            <w:noProof/>
            <w:webHidden/>
          </w:rPr>
          <w:tab/>
        </w:r>
        <w:r w:rsidR="00CF4307">
          <w:rPr>
            <w:noProof/>
            <w:webHidden/>
          </w:rPr>
          <w:fldChar w:fldCharType="begin"/>
        </w:r>
        <w:r w:rsidR="00CF4307">
          <w:rPr>
            <w:noProof/>
            <w:webHidden/>
          </w:rPr>
          <w:instrText xml:space="preserve"> PAGEREF _Toc48231413 \h </w:instrText>
        </w:r>
        <w:r w:rsidR="00CF4307">
          <w:rPr>
            <w:noProof/>
            <w:webHidden/>
          </w:rPr>
        </w:r>
        <w:r w:rsidR="00CF4307">
          <w:rPr>
            <w:noProof/>
            <w:webHidden/>
          </w:rPr>
          <w:fldChar w:fldCharType="separate"/>
        </w:r>
        <w:r w:rsidR="0084413E">
          <w:rPr>
            <w:noProof/>
            <w:webHidden/>
          </w:rPr>
          <w:t>11</w:t>
        </w:r>
        <w:r w:rsidR="00CF4307">
          <w:rPr>
            <w:noProof/>
            <w:webHidden/>
          </w:rPr>
          <w:fldChar w:fldCharType="end"/>
        </w:r>
      </w:hyperlink>
    </w:p>
    <w:p w14:paraId="193A9674" w14:textId="76C488CD" w:rsidR="00CF4307" w:rsidRDefault="00000000">
      <w:pPr>
        <w:pStyle w:val="TOC1"/>
        <w:tabs>
          <w:tab w:val="right" w:leader="dot" w:pos="9350"/>
        </w:tabs>
        <w:rPr>
          <w:rFonts w:asciiTheme="minorHAnsi" w:eastAsiaTheme="minorEastAsia" w:hAnsiTheme="minorHAnsi"/>
          <w:noProof/>
        </w:rPr>
      </w:pPr>
      <w:hyperlink w:anchor="_Toc48231414" w:history="1">
        <w:r w:rsidR="00CF4307" w:rsidRPr="007D4D6E">
          <w:rPr>
            <w:rStyle w:val="Hyperlink"/>
            <w:noProof/>
          </w:rPr>
          <w:t>Activity 3 – Planning to Podcast</w:t>
        </w:r>
        <w:r w:rsidR="00CF4307">
          <w:rPr>
            <w:noProof/>
            <w:webHidden/>
          </w:rPr>
          <w:tab/>
        </w:r>
        <w:r w:rsidR="00CF4307">
          <w:rPr>
            <w:noProof/>
            <w:webHidden/>
          </w:rPr>
          <w:fldChar w:fldCharType="begin"/>
        </w:r>
        <w:r w:rsidR="00CF4307">
          <w:rPr>
            <w:noProof/>
            <w:webHidden/>
          </w:rPr>
          <w:instrText xml:space="preserve"> PAGEREF _Toc48231414 \h </w:instrText>
        </w:r>
        <w:r w:rsidR="00CF4307">
          <w:rPr>
            <w:noProof/>
            <w:webHidden/>
          </w:rPr>
        </w:r>
        <w:r w:rsidR="00CF4307">
          <w:rPr>
            <w:noProof/>
            <w:webHidden/>
          </w:rPr>
          <w:fldChar w:fldCharType="separate"/>
        </w:r>
        <w:r w:rsidR="0084413E">
          <w:rPr>
            <w:noProof/>
            <w:webHidden/>
          </w:rPr>
          <w:t>12</w:t>
        </w:r>
        <w:r w:rsidR="00CF4307">
          <w:rPr>
            <w:noProof/>
            <w:webHidden/>
          </w:rPr>
          <w:fldChar w:fldCharType="end"/>
        </w:r>
      </w:hyperlink>
    </w:p>
    <w:p w14:paraId="77AA9E07" w14:textId="44D663A3" w:rsidR="00CF4307" w:rsidRDefault="00000000">
      <w:pPr>
        <w:pStyle w:val="TOC1"/>
        <w:tabs>
          <w:tab w:val="right" w:leader="dot" w:pos="9350"/>
        </w:tabs>
        <w:rPr>
          <w:rFonts w:asciiTheme="minorHAnsi" w:eastAsiaTheme="minorEastAsia" w:hAnsiTheme="minorHAnsi"/>
          <w:noProof/>
        </w:rPr>
      </w:pPr>
      <w:hyperlink w:anchor="_Toc48231415" w:history="1">
        <w:r w:rsidR="00CF4307" w:rsidRPr="007D4D6E">
          <w:rPr>
            <w:rStyle w:val="Hyperlink"/>
            <w:noProof/>
          </w:rPr>
          <w:t>Activity 4 – Producing Your Podcast</w:t>
        </w:r>
        <w:r w:rsidR="00CF4307">
          <w:rPr>
            <w:noProof/>
            <w:webHidden/>
          </w:rPr>
          <w:tab/>
        </w:r>
        <w:r w:rsidR="00CF4307">
          <w:rPr>
            <w:noProof/>
            <w:webHidden/>
          </w:rPr>
          <w:fldChar w:fldCharType="begin"/>
        </w:r>
        <w:r w:rsidR="00CF4307">
          <w:rPr>
            <w:noProof/>
            <w:webHidden/>
          </w:rPr>
          <w:instrText xml:space="preserve"> PAGEREF _Toc48231415 \h </w:instrText>
        </w:r>
        <w:r w:rsidR="00CF4307">
          <w:rPr>
            <w:noProof/>
            <w:webHidden/>
          </w:rPr>
        </w:r>
        <w:r w:rsidR="00CF4307">
          <w:rPr>
            <w:noProof/>
            <w:webHidden/>
          </w:rPr>
          <w:fldChar w:fldCharType="separate"/>
        </w:r>
        <w:r w:rsidR="0084413E">
          <w:rPr>
            <w:noProof/>
            <w:webHidden/>
          </w:rPr>
          <w:t>12</w:t>
        </w:r>
        <w:r w:rsidR="00CF4307">
          <w:rPr>
            <w:noProof/>
            <w:webHidden/>
          </w:rPr>
          <w:fldChar w:fldCharType="end"/>
        </w:r>
      </w:hyperlink>
    </w:p>
    <w:p w14:paraId="677D7418" w14:textId="2F85FCA8" w:rsidR="00CF4307" w:rsidRDefault="00000000">
      <w:pPr>
        <w:pStyle w:val="TOC1"/>
        <w:tabs>
          <w:tab w:val="right" w:leader="dot" w:pos="9350"/>
        </w:tabs>
        <w:rPr>
          <w:rFonts w:asciiTheme="minorHAnsi" w:eastAsiaTheme="minorEastAsia" w:hAnsiTheme="minorHAnsi"/>
          <w:noProof/>
        </w:rPr>
      </w:pPr>
      <w:hyperlink w:anchor="_Toc48231416" w:history="1">
        <w:r w:rsidR="00CF4307" w:rsidRPr="007D4D6E">
          <w:rPr>
            <w:rStyle w:val="Hyperlink"/>
            <w:noProof/>
          </w:rPr>
          <w:t>Assignment 1 – Create A Podcast</w:t>
        </w:r>
        <w:r w:rsidR="00CF4307">
          <w:rPr>
            <w:noProof/>
            <w:webHidden/>
          </w:rPr>
          <w:tab/>
        </w:r>
        <w:r w:rsidR="00CF4307">
          <w:rPr>
            <w:noProof/>
            <w:webHidden/>
          </w:rPr>
          <w:fldChar w:fldCharType="begin"/>
        </w:r>
        <w:r w:rsidR="00CF4307">
          <w:rPr>
            <w:noProof/>
            <w:webHidden/>
          </w:rPr>
          <w:instrText xml:space="preserve"> PAGEREF _Toc48231416 \h </w:instrText>
        </w:r>
        <w:r w:rsidR="00CF4307">
          <w:rPr>
            <w:noProof/>
            <w:webHidden/>
          </w:rPr>
        </w:r>
        <w:r w:rsidR="00CF4307">
          <w:rPr>
            <w:noProof/>
            <w:webHidden/>
          </w:rPr>
          <w:fldChar w:fldCharType="separate"/>
        </w:r>
        <w:r w:rsidR="0084413E">
          <w:rPr>
            <w:noProof/>
            <w:webHidden/>
          </w:rPr>
          <w:t>13</w:t>
        </w:r>
        <w:r w:rsidR="00CF4307">
          <w:rPr>
            <w:noProof/>
            <w:webHidden/>
          </w:rPr>
          <w:fldChar w:fldCharType="end"/>
        </w:r>
      </w:hyperlink>
    </w:p>
    <w:p w14:paraId="52DB98CE" w14:textId="5B694EF6" w:rsidR="00CF4307" w:rsidRDefault="00000000">
      <w:pPr>
        <w:pStyle w:val="TOC1"/>
        <w:tabs>
          <w:tab w:val="right" w:leader="dot" w:pos="9350"/>
        </w:tabs>
        <w:rPr>
          <w:rFonts w:asciiTheme="minorHAnsi" w:eastAsiaTheme="minorEastAsia" w:hAnsiTheme="minorHAnsi"/>
          <w:noProof/>
        </w:rPr>
      </w:pPr>
      <w:hyperlink w:anchor="_Toc48231417" w:history="1">
        <w:r w:rsidR="00CF4307" w:rsidRPr="007D4D6E">
          <w:rPr>
            <w:rStyle w:val="Hyperlink"/>
            <w:noProof/>
          </w:rPr>
          <w:t>Reflection or Design Report</w:t>
        </w:r>
        <w:r w:rsidR="00CF4307">
          <w:rPr>
            <w:noProof/>
            <w:webHidden/>
          </w:rPr>
          <w:tab/>
        </w:r>
        <w:r w:rsidR="00CF4307">
          <w:rPr>
            <w:noProof/>
            <w:webHidden/>
          </w:rPr>
          <w:fldChar w:fldCharType="begin"/>
        </w:r>
        <w:r w:rsidR="00CF4307">
          <w:rPr>
            <w:noProof/>
            <w:webHidden/>
          </w:rPr>
          <w:instrText xml:space="preserve"> PAGEREF _Toc48231417 \h </w:instrText>
        </w:r>
        <w:r w:rsidR="00CF4307">
          <w:rPr>
            <w:noProof/>
            <w:webHidden/>
          </w:rPr>
        </w:r>
        <w:r w:rsidR="00CF4307">
          <w:rPr>
            <w:noProof/>
            <w:webHidden/>
          </w:rPr>
          <w:fldChar w:fldCharType="separate"/>
        </w:r>
        <w:r w:rsidR="0084413E">
          <w:rPr>
            <w:noProof/>
            <w:webHidden/>
          </w:rPr>
          <w:t>13</w:t>
        </w:r>
        <w:r w:rsidR="00CF4307">
          <w:rPr>
            <w:noProof/>
            <w:webHidden/>
          </w:rPr>
          <w:fldChar w:fldCharType="end"/>
        </w:r>
      </w:hyperlink>
    </w:p>
    <w:p w14:paraId="4D81F9BE" w14:textId="12C944FB" w:rsidR="00CF4307" w:rsidRDefault="00000000">
      <w:pPr>
        <w:pStyle w:val="TOC1"/>
        <w:tabs>
          <w:tab w:val="right" w:leader="dot" w:pos="9350"/>
        </w:tabs>
        <w:rPr>
          <w:rFonts w:asciiTheme="minorHAnsi" w:eastAsiaTheme="minorEastAsia" w:hAnsiTheme="minorHAnsi"/>
          <w:noProof/>
        </w:rPr>
      </w:pPr>
      <w:hyperlink w:anchor="_Toc48231418" w:history="1">
        <w:r w:rsidR="00CF4307" w:rsidRPr="007D4D6E">
          <w:rPr>
            <w:rStyle w:val="Hyperlink"/>
            <w:noProof/>
          </w:rPr>
          <w:t>Appendix A – TGJ3M Podcast Worksheet</w:t>
        </w:r>
        <w:r w:rsidR="00CF4307">
          <w:rPr>
            <w:noProof/>
            <w:webHidden/>
          </w:rPr>
          <w:tab/>
        </w:r>
        <w:r w:rsidR="00CF4307">
          <w:rPr>
            <w:noProof/>
            <w:webHidden/>
          </w:rPr>
          <w:fldChar w:fldCharType="begin"/>
        </w:r>
        <w:r w:rsidR="00CF4307">
          <w:rPr>
            <w:noProof/>
            <w:webHidden/>
          </w:rPr>
          <w:instrText xml:space="preserve"> PAGEREF _Toc48231418 \h </w:instrText>
        </w:r>
        <w:r w:rsidR="00CF4307">
          <w:rPr>
            <w:noProof/>
            <w:webHidden/>
          </w:rPr>
        </w:r>
        <w:r w:rsidR="00CF4307">
          <w:rPr>
            <w:noProof/>
            <w:webHidden/>
          </w:rPr>
          <w:fldChar w:fldCharType="separate"/>
        </w:r>
        <w:r w:rsidR="0084413E">
          <w:rPr>
            <w:noProof/>
            <w:webHidden/>
          </w:rPr>
          <w:t>14</w:t>
        </w:r>
        <w:r w:rsidR="00CF4307">
          <w:rPr>
            <w:noProof/>
            <w:webHidden/>
          </w:rPr>
          <w:fldChar w:fldCharType="end"/>
        </w:r>
      </w:hyperlink>
    </w:p>
    <w:p w14:paraId="0E56BEE0" w14:textId="0A72F772" w:rsidR="00CF4307" w:rsidRDefault="00000000">
      <w:pPr>
        <w:pStyle w:val="TOC2"/>
        <w:tabs>
          <w:tab w:val="right" w:leader="dot" w:pos="9350"/>
        </w:tabs>
        <w:rPr>
          <w:rFonts w:asciiTheme="minorHAnsi" w:eastAsiaTheme="minorEastAsia" w:hAnsiTheme="minorHAnsi"/>
          <w:noProof/>
        </w:rPr>
      </w:pPr>
      <w:hyperlink w:anchor="_Toc48231419" w:history="1">
        <w:r w:rsidR="00CF4307" w:rsidRPr="007D4D6E">
          <w:rPr>
            <w:rStyle w:val="Hyperlink"/>
            <w:noProof/>
          </w:rPr>
          <w:t>TGJ3M Activities and Assignment Worksheet</w:t>
        </w:r>
        <w:r w:rsidR="00CF4307">
          <w:rPr>
            <w:noProof/>
            <w:webHidden/>
          </w:rPr>
          <w:tab/>
        </w:r>
        <w:r w:rsidR="00CF4307">
          <w:rPr>
            <w:noProof/>
            <w:webHidden/>
          </w:rPr>
          <w:fldChar w:fldCharType="begin"/>
        </w:r>
        <w:r w:rsidR="00CF4307">
          <w:rPr>
            <w:noProof/>
            <w:webHidden/>
          </w:rPr>
          <w:instrText xml:space="preserve"> PAGEREF _Toc48231419 \h </w:instrText>
        </w:r>
        <w:r w:rsidR="00CF4307">
          <w:rPr>
            <w:noProof/>
            <w:webHidden/>
          </w:rPr>
        </w:r>
        <w:r w:rsidR="00CF4307">
          <w:rPr>
            <w:noProof/>
            <w:webHidden/>
          </w:rPr>
          <w:fldChar w:fldCharType="separate"/>
        </w:r>
        <w:r w:rsidR="0084413E">
          <w:rPr>
            <w:noProof/>
            <w:webHidden/>
          </w:rPr>
          <w:t>14</w:t>
        </w:r>
        <w:r w:rsidR="00CF4307">
          <w:rPr>
            <w:noProof/>
            <w:webHidden/>
          </w:rPr>
          <w:fldChar w:fldCharType="end"/>
        </w:r>
      </w:hyperlink>
    </w:p>
    <w:p w14:paraId="30E54A7A" w14:textId="3EA5CF9F" w:rsidR="00CF4307" w:rsidRDefault="00000000">
      <w:pPr>
        <w:pStyle w:val="TOC2"/>
        <w:tabs>
          <w:tab w:val="right" w:leader="dot" w:pos="9350"/>
        </w:tabs>
        <w:rPr>
          <w:rFonts w:asciiTheme="minorHAnsi" w:eastAsiaTheme="minorEastAsia" w:hAnsiTheme="minorHAnsi"/>
          <w:noProof/>
        </w:rPr>
      </w:pPr>
      <w:hyperlink w:anchor="_Toc48231420" w:history="1">
        <w:r w:rsidR="00CF4307" w:rsidRPr="007D4D6E">
          <w:rPr>
            <w:rStyle w:val="Hyperlink"/>
            <w:noProof/>
          </w:rPr>
          <w:t>Overview:</w:t>
        </w:r>
        <w:r w:rsidR="00CF4307">
          <w:rPr>
            <w:noProof/>
            <w:webHidden/>
          </w:rPr>
          <w:tab/>
        </w:r>
        <w:r w:rsidR="00CF4307">
          <w:rPr>
            <w:noProof/>
            <w:webHidden/>
          </w:rPr>
          <w:fldChar w:fldCharType="begin"/>
        </w:r>
        <w:r w:rsidR="00CF4307">
          <w:rPr>
            <w:noProof/>
            <w:webHidden/>
          </w:rPr>
          <w:instrText xml:space="preserve"> PAGEREF _Toc48231420 \h </w:instrText>
        </w:r>
        <w:r w:rsidR="00CF4307">
          <w:rPr>
            <w:noProof/>
            <w:webHidden/>
          </w:rPr>
        </w:r>
        <w:r w:rsidR="00CF4307">
          <w:rPr>
            <w:noProof/>
            <w:webHidden/>
          </w:rPr>
          <w:fldChar w:fldCharType="separate"/>
        </w:r>
        <w:r w:rsidR="0084413E">
          <w:rPr>
            <w:noProof/>
            <w:webHidden/>
          </w:rPr>
          <w:t>14</w:t>
        </w:r>
        <w:r w:rsidR="00CF4307">
          <w:rPr>
            <w:noProof/>
            <w:webHidden/>
          </w:rPr>
          <w:fldChar w:fldCharType="end"/>
        </w:r>
      </w:hyperlink>
    </w:p>
    <w:p w14:paraId="6766FF83" w14:textId="72CE5522" w:rsidR="00CF4307" w:rsidRDefault="00000000">
      <w:pPr>
        <w:pStyle w:val="TOC2"/>
        <w:tabs>
          <w:tab w:val="right" w:leader="dot" w:pos="9350"/>
        </w:tabs>
        <w:rPr>
          <w:rFonts w:asciiTheme="minorHAnsi" w:eastAsiaTheme="minorEastAsia" w:hAnsiTheme="minorHAnsi"/>
          <w:noProof/>
        </w:rPr>
      </w:pPr>
      <w:hyperlink w:anchor="_Toc48231421" w:history="1">
        <w:r w:rsidR="00CF4307" w:rsidRPr="007D4D6E">
          <w:rPr>
            <w:rStyle w:val="Hyperlink"/>
            <w:noProof/>
          </w:rPr>
          <w:t>Activity 1 – What is A Podcast</w:t>
        </w:r>
        <w:r w:rsidR="00CF4307">
          <w:rPr>
            <w:noProof/>
            <w:webHidden/>
          </w:rPr>
          <w:tab/>
        </w:r>
        <w:r w:rsidR="00CF4307">
          <w:rPr>
            <w:noProof/>
            <w:webHidden/>
          </w:rPr>
          <w:fldChar w:fldCharType="begin"/>
        </w:r>
        <w:r w:rsidR="00CF4307">
          <w:rPr>
            <w:noProof/>
            <w:webHidden/>
          </w:rPr>
          <w:instrText xml:space="preserve"> PAGEREF _Toc48231421 \h </w:instrText>
        </w:r>
        <w:r w:rsidR="00CF4307">
          <w:rPr>
            <w:noProof/>
            <w:webHidden/>
          </w:rPr>
        </w:r>
        <w:r w:rsidR="00CF4307">
          <w:rPr>
            <w:noProof/>
            <w:webHidden/>
          </w:rPr>
          <w:fldChar w:fldCharType="separate"/>
        </w:r>
        <w:r w:rsidR="0084413E">
          <w:rPr>
            <w:noProof/>
            <w:webHidden/>
          </w:rPr>
          <w:t>15</w:t>
        </w:r>
        <w:r w:rsidR="00CF4307">
          <w:rPr>
            <w:noProof/>
            <w:webHidden/>
          </w:rPr>
          <w:fldChar w:fldCharType="end"/>
        </w:r>
      </w:hyperlink>
    </w:p>
    <w:p w14:paraId="75653295" w14:textId="035A1619" w:rsidR="00CF4307" w:rsidRDefault="00000000">
      <w:pPr>
        <w:pStyle w:val="TOC2"/>
        <w:tabs>
          <w:tab w:val="right" w:leader="dot" w:pos="9350"/>
        </w:tabs>
        <w:rPr>
          <w:rFonts w:asciiTheme="minorHAnsi" w:eastAsiaTheme="minorEastAsia" w:hAnsiTheme="minorHAnsi"/>
          <w:noProof/>
        </w:rPr>
      </w:pPr>
      <w:hyperlink w:anchor="_Toc48231422" w:history="1">
        <w:r w:rsidR="00CF4307" w:rsidRPr="007D4D6E">
          <w:rPr>
            <w:rStyle w:val="Hyperlink"/>
            <w:noProof/>
          </w:rPr>
          <w:t>Activity 2 – Equipment and Software</w:t>
        </w:r>
        <w:r w:rsidR="00CF4307">
          <w:rPr>
            <w:noProof/>
            <w:webHidden/>
          </w:rPr>
          <w:tab/>
        </w:r>
        <w:r w:rsidR="00CF4307">
          <w:rPr>
            <w:noProof/>
            <w:webHidden/>
          </w:rPr>
          <w:fldChar w:fldCharType="begin"/>
        </w:r>
        <w:r w:rsidR="00CF4307">
          <w:rPr>
            <w:noProof/>
            <w:webHidden/>
          </w:rPr>
          <w:instrText xml:space="preserve"> PAGEREF _Toc48231422 \h </w:instrText>
        </w:r>
        <w:r w:rsidR="00CF4307">
          <w:rPr>
            <w:noProof/>
            <w:webHidden/>
          </w:rPr>
        </w:r>
        <w:r w:rsidR="00CF4307">
          <w:rPr>
            <w:noProof/>
            <w:webHidden/>
          </w:rPr>
          <w:fldChar w:fldCharType="separate"/>
        </w:r>
        <w:r w:rsidR="0084413E">
          <w:rPr>
            <w:noProof/>
            <w:webHidden/>
          </w:rPr>
          <w:t>19</w:t>
        </w:r>
        <w:r w:rsidR="00CF4307">
          <w:rPr>
            <w:noProof/>
            <w:webHidden/>
          </w:rPr>
          <w:fldChar w:fldCharType="end"/>
        </w:r>
      </w:hyperlink>
    </w:p>
    <w:p w14:paraId="465270D8" w14:textId="6CCD88F7" w:rsidR="00CF4307" w:rsidRDefault="00000000">
      <w:pPr>
        <w:pStyle w:val="TOC2"/>
        <w:tabs>
          <w:tab w:val="right" w:leader="dot" w:pos="9350"/>
        </w:tabs>
        <w:rPr>
          <w:rFonts w:asciiTheme="minorHAnsi" w:eastAsiaTheme="minorEastAsia" w:hAnsiTheme="minorHAnsi"/>
          <w:noProof/>
        </w:rPr>
      </w:pPr>
      <w:hyperlink w:anchor="_Toc48231423" w:history="1">
        <w:r w:rsidR="00CF4307" w:rsidRPr="007D4D6E">
          <w:rPr>
            <w:rStyle w:val="Hyperlink"/>
            <w:noProof/>
          </w:rPr>
          <w:t>Activity 3 – Planning to Podcast</w:t>
        </w:r>
        <w:r w:rsidR="00CF4307">
          <w:rPr>
            <w:noProof/>
            <w:webHidden/>
          </w:rPr>
          <w:tab/>
        </w:r>
        <w:r w:rsidR="00CF4307">
          <w:rPr>
            <w:noProof/>
            <w:webHidden/>
          </w:rPr>
          <w:fldChar w:fldCharType="begin"/>
        </w:r>
        <w:r w:rsidR="00CF4307">
          <w:rPr>
            <w:noProof/>
            <w:webHidden/>
          </w:rPr>
          <w:instrText xml:space="preserve"> PAGEREF _Toc48231423 \h </w:instrText>
        </w:r>
        <w:r w:rsidR="00CF4307">
          <w:rPr>
            <w:noProof/>
            <w:webHidden/>
          </w:rPr>
        </w:r>
        <w:r w:rsidR="00CF4307">
          <w:rPr>
            <w:noProof/>
            <w:webHidden/>
          </w:rPr>
          <w:fldChar w:fldCharType="separate"/>
        </w:r>
        <w:r w:rsidR="0084413E">
          <w:rPr>
            <w:noProof/>
            <w:webHidden/>
          </w:rPr>
          <w:t>21</w:t>
        </w:r>
        <w:r w:rsidR="00CF4307">
          <w:rPr>
            <w:noProof/>
            <w:webHidden/>
          </w:rPr>
          <w:fldChar w:fldCharType="end"/>
        </w:r>
      </w:hyperlink>
    </w:p>
    <w:p w14:paraId="63BFEBE7" w14:textId="0BD4BEBB" w:rsidR="00CF4307" w:rsidRDefault="00000000">
      <w:pPr>
        <w:pStyle w:val="TOC2"/>
        <w:tabs>
          <w:tab w:val="right" w:leader="dot" w:pos="9350"/>
        </w:tabs>
        <w:rPr>
          <w:rFonts w:asciiTheme="minorHAnsi" w:eastAsiaTheme="minorEastAsia" w:hAnsiTheme="minorHAnsi"/>
          <w:noProof/>
        </w:rPr>
      </w:pPr>
      <w:hyperlink w:anchor="_Toc48231424" w:history="1">
        <w:r w:rsidR="00CF4307" w:rsidRPr="007D4D6E">
          <w:rPr>
            <w:rStyle w:val="Hyperlink"/>
            <w:noProof/>
          </w:rPr>
          <w:t>Activity 4 – Producing Your Podcast</w:t>
        </w:r>
        <w:r w:rsidR="00CF4307">
          <w:rPr>
            <w:noProof/>
            <w:webHidden/>
          </w:rPr>
          <w:tab/>
        </w:r>
        <w:r w:rsidR="00CF4307">
          <w:rPr>
            <w:noProof/>
            <w:webHidden/>
          </w:rPr>
          <w:fldChar w:fldCharType="begin"/>
        </w:r>
        <w:r w:rsidR="00CF4307">
          <w:rPr>
            <w:noProof/>
            <w:webHidden/>
          </w:rPr>
          <w:instrText xml:space="preserve"> PAGEREF _Toc48231424 \h </w:instrText>
        </w:r>
        <w:r w:rsidR="00CF4307">
          <w:rPr>
            <w:noProof/>
            <w:webHidden/>
          </w:rPr>
        </w:r>
        <w:r w:rsidR="00CF4307">
          <w:rPr>
            <w:noProof/>
            <w:webHidden/>
          </w:rPr>
          <w:fldChar w:fldCharType="separate"/>
        </w:r>
        <w:r w:rsidR="0084413E">
          <w:rPr>
            <w:noProof/>
            <w:webHidden/>
          </w:rPr>
          <w:t>24</w:t>
        </w:r>
        <w:r w:rsidR="00CF4307">
          <w:rPr>
            <w:noProof/>
            <w:webHidden/>
          </w:rPr>
          <w:fldChar w:fldCharType="end"/>
        </w:r>
      </w:hyperlink>
    </w:p>
    <w:p w14:paraId="54C9EA2A" w14:textId="1F905D9F" w:rsidR="00CF4307" w:rsidRDefault="00000000">
      <w:pPr>
        <w:pStyle w:val="TOC2"/>
        <w:tabs>
          <w:tab w:val="right" w:leader="dot" w:pos="9350"/>
        </w:tabs>
        <w:rPr>
          <w:rFonts w:asciiTheme="minorHAnsi" w:eastAsiaTheme="minorEastAsia" w:hAnsiTheme="minorHAnsi"/>
          <w:noProof/>
        </w:rPr>
      </w:pPr>
      <w:hyperlink w:anchor="_Toc48231425" w:history="1">
        <w:r w:rsidR="00CF4307" w:rsidRPr="007D4D6E">
          <w:rPr>
            <w:rStyle w:val="Hyperlink"/>
            <w:noProof/>
          </w:rPr>
          <w:t>Assignment 1 – Create A Podcast</w:t>
        </w:r>
        <w:r w:rsidR="00CF4307">
          <w:rPr>
            <w:noProof/>
            <w:webHidden/>
          </w:rPr>
          <w:tab/>
        </w:r>
        <w:r w:rsidR="00CF4307">
          <w:rPr>
            <w:noProof/>
            <w:webHidden/>
          </w:rPr>
          <w:fldChar w:fldCharType="begin"/>
        </w:r>
        <w:r w:rsidR="00CF4307">
          <w:rPr>
            <w:noProof/>
            <w:webHidden/>
          </w:rPr>
          <w:instrText xml:space="preserve"> PAGEREF _Toc48231425 \h </w:instrText>
        </w:r>
        <w:r w:rsidR="00CF4307">
          <w:rPr>
            <w:noProof/>
            <w:webHidden/>
          </w:rPr>
        </w:r>
        <w:r w:rsidR="00CF4307">
          <w:rPr>
            <w:noProof/>
            <w:webHidden/>
          </w:rPr>
          <w:fldChar w:fldCharType="separate"/>
        </w:r>
        <w:r w:rsidR="0084413E">
          <w:rPr>
            <w:noProof/>
            <w:webHidden/>
          </w:rPr>
          <w:t>26</w:t>
        </w:r>
        <w:r w:rsidR="00CF4307">
          <w:rPr>
            <w:noProof/>
            <w:webHidden/>
          </w:rPr>
          <w:fldChar w:fldCharType="end"/>
        </w:r>
      </w:hyperlink>
    </w:p>
    <w:p w14:paraId="612920A7" w14:textId="26FEDC73" w:rsidR="00CF4307" w:rsidRDefault="00000000">
      <w:pPr>
        <w:pStyle w:val="TOC1"/>
        <w:tabs>
          <w:tab w:val="right" w:leader="dot" w:pos="9350"/>
        </w:tabs>
        <w:rPr>
          <w:rFonts w:asciiTheme="minorHAnsi" w:eastAsiaTheme="minorEastAsia" w:hAnsiTheme="minorHAnsi"/>
          <w:noProof/>
        </w:rPr>
      </w:pPr>
      <w:hyperlink w:anchor="_Toc48231426" w:history="1">
        <w:r w:rsidR="00CF4307" w:rsidRPr="007D4D6E">
          <w:rPr>
            <w:rStyle w:val="Hyperlink"/>
            <w:noProof/>
          </w:rPr>
          <w:t>Appendix B – TGJ3M Podcasting Links from PowerPoints</w:t>
        </w:r>
        <w:r w:rsidR="00CF4307">
          <w:rPr>
            <w:noProof/>
            <w:webHidden/>
          </w:rPr>
          <w:tab/>
        </w:r>
        <w:r w:rsidR="00CF4307">
          <w:rPr>
            <w:noProof/>
            <w:webHidden/>
          </w:rPr>
          <w:fldChar w:fldCharType="begin"/>
        </w:r>
        <w:r w:rsidR="00CF4307">
          <w:rPr>
            <w:noProof/>
            <w:webHidden/>
          </w:rPr>
          <w:instrText xml:space="preserve"> PAGEREF _Toc48231426 \h </w:instrText>
        </w:r>
        <w:r w:rsidR="00CF4307">
          <w:rPr>
            <w:noProof/>
            <w:webHidden/>
          </w:rPr>
        </w:r>
        <w:r w:rsidR="00CF4307">
          <w:rPr>
            <w:noProof/>
            <w:webHidden/>
          </w:rPr>
          <w:fldChar w:fldCharType="separate"/>
        </w:r>
        <w:r w:rsidR="0084413E">
          <w:rPr>
            <w:noProof/>
            <w:webHidden/>
          </w:rPr>
          <w:t>29</w:t>
        </w:r>
        <w:r w:rsidR="00CF4307">
          <w:rPr>
            <w:noProof/>
            <w:webHidden/>
          </w:rPr>
          <w:fldChar w:fldCharType="end"/>
        </w:r>
      </w:hyperlink>
    </w:p>
    <w:p w14:paraId="01D686E1" w14:textId="547DC410" w:rsidR="00CF4307" w:rsidRDefault="00000000">
      <w:pPr>
        <w:pStyle w:val="TOC2"/>
        <w:tabs>
          <w:tab w:val="right" w:leader="dot" w:pos="9350"/>
        </w:tabs>
        <w:rPr>
          <w:rFonts w:asciiTheme="minorHAnsi" w:eastAsiaTheme="minorEastAsia" w:hAnsiTheme="minorHAnsi"/>
          <w:noProof/>
        </w:rPr>
      </w:pPr>
      <w:hyperlink w:anchor="_Toc48231427" w:history="1">
        <w:r w:rsidR="00CF4307" w:rsidRPr="007D4D6E">
          <w:rPr>
            <w:rStyle w:val="Hyperlink"/>
            <w:noProof/>
          </w:rPr>
          <w:t>Activity 1 – What Is A Podcast</w:t>
        </w:r>
        <w:r w:rsidR="00CF4307">
          <w:rPr>
            <w:noProof/>
            <w:webHidden/>
          </w:rPr>
          <w:tab/>
        </w:r>
        <w:r w:rsidR="00CF4307">
          <w:rPr>
            <w:noProof/>
            <w:webHidden/>
          </w:rPr>
          <w:fldChar w:fldCharType="begin"/>
        </w:r>
        <w:r w:rsidR="00CF4307">
          <w:rPr>
            <w:noProof/>
            <w:webHidden/>
          </w:rPr>
          <w:instrText xml:space="preserve"> PAGEREF _Toc48231427 \h </w:instrText>
        </w:r>
        <w:r w:rsidR="00CF4307">
          <w:rPr>
            <w:noProof/>
            <w:webHidden/>
          </w:rPr>
        </w:r>
        <w:r w:rsidR="00CF4307">
          <w:rPr>
            <w:noProof/>
            <w:webHidden/>
          </w:rPr>
          <w:fldChar w:fldCharType="separate"/>
        </w:r>
        <w:r w:rsidR="0084413E">
          <w:rPr>
            <w:noProof/>
            <w:webHidden/>
          </w:rPr>
          <w:t>29</w:t>
        </w:r>
        <w:r w:rsidR="00CF4307">
          <w:rPr>
            <w:noProof/>
            <w:webHidden/>
          </w:rPr>
          <w:fldChar w:fldCharType="end"/>
        </w:r>
      </w:hyperlink>
    </w:p>
    <w:p w14:paraId="1E0121E8" w14:textId="2040168C" w:rsidR="00CF4307" w:rsidRDefault="00000000">
      <w:pPr>
        <w:pStyle w:val="TOC2"/>
        <w:tabs>
          <w:tab w:val="right" w:leader="dot" w:pos="9350"/>
        </w:tabs>
        <w:rPr>
          <w:rFonts w:asciiTheme="minorHAnsi" w:eastAsiaTheme="minorEastAsia" w:hAnsiTheme="minorHAnsi"/>
          <w:noProof/>
        </w:rPr>
      </w:pPr>
      <w:hyperlink w:anchor="_Toc48231428" w:history="1">
        <w:r w:rsidR="00CF4307" w:rsidRPr="007D4D6E">
          <w:rPr>
            <w:rStyle w:val="Hyperlink"/>
            <w:noProof/>
          </w:rPr>
          <w:t>Activity 2 – Software and Equipment</w:t>
        </w:r>
        <w:r w:rsidR="00CF4307">
          <w:rPr>
            <w:noProof/>
            <w:webHidden/>
          </w:rPr>
          <w:tab/>
        </w:r>
        <w:r w:rsidR="00CF4307">
          <w:rPr>
            <w:noProof/>
            <w:webHidden/>
          </w:rPr>
          <w:fldChar w:fldCharType="begin"/>
        </w:r>
        <w:r w:rsidR="00CF4307">
          <w:rPr>
            <w:noProof/>
            <w:webHidden/>
          </w:rPr>
          <w:instrText xml:space="preserve"> PAGEREF _Toc48231428 \h </w:instrText>
        </w:r>
        <w:r w:rsidR="00CF4307">
          <w:rPr>
            <w:noProof/>
            <w:webHidden/>
          </w:rPr>
        </w:r>
        <w:r w:rsidR="00CF4307">
          <w:rPr>
            <w:noProof/>
            <w:webHidden/>
          </w:rPr>
          <w:fldChar w:fldCharType="separate"/>
        </w:r>
        <w:r w:rsidR="0084413E">
          <w:rPr>
            <w:noProof/>
            <w:webHidden/>
          </w:rPr>
          <w:t>30</w:t>
        </w:r>
        <w:r w:rsidR="00CF4307">
          <w:rPr>
            <w:noProof/>
            <w:webHidden/>
          </w:rPr>
          <w:fldChar w:fldCharType="end"/>
        </w:r>
      </w:hyperlink>
    </w:p>
    <w:p w14:paraId="2C7E95A8" w14:textId="06AD0365" w:rsidR="00CF4307" w:rsidRDefault="00000000">
      <w:pPr>
        <w:pStyle w:val="TOC2"/>
        <w:tabs>
          <w:tab w:val="right" w:leader="dot" w:pos="9350"/>
        </w:tabs>
        <w:rPr>
          <w:rFonts w:asciiTheme="minorHAnsi" w:eastAsiaTheme="minorEastAsia" w:hAnsiTheme="minorHAnsi"/>
          <w:noProof/>
        </w:rPr>
      </w:pPr>
      <w:hyperlink w:anchor="_Toc48231429" w:history="1">
        <w:r w:rsidR="00CF4307" w:rsidRPr="007D4D6E">
          <w:rPr>
            <w:rStyle w:val="Hyperlink"/>
            <w:noProof/>
          </w:rPr>
          <w:t>Activity 3 – Planning To Podcast</w:t>
        </w:r>
        <w:r w:rsidR="00CF4307">
          <w:rPr>
            <w:noProof/>
            <w:webHidden/>
          </w:rPr>
          <w:tab/>
        </w:r>
        <w:r w:rsidR="00CF4307">
          <w:rPr>
            <w:noProof/>
            <w:webHidden/>
          </w:rPr>
          <w:fldChar w:fldCharType="begin"/>
        </w:r>
        <w:r w:rsidR="00CF4307">
          <w:rPr>
            <w:noProof/>
            <w:webHidden/>
          </w:rPr>
          <w:instrText xml:space="preserve"> PAGEREF _Toc48231429 \h </w:instrText>
        </w:r>
        <w:r w:rsidR="00CF4307">
          <w:rPr>
            <w:noProof/>
            <w:webHidden/>
          </w:rPr>
        </w:r>
        <w:r w:rsidR="00CF4307">
          <w:rPr>
            <w:noProof/>
            <w:webHidden/>
          </w:rPr>
          <w:fldChar w:fldCharType="separate"/>
        </w:r>
        <w:r w:rsidR="0084413E">
          <w:rPr>
            <w:noProof/>
            <w:webHidden/>
          </w:rPr>
          <w:t>33</w:t>
        </w:r>
        <w:r w:rsidR="00CF4307">
          <w:rPr>
            <w:noProof/>
            <w:webHidden/>
          </w:rPr>
          <w:fldChar w:fldCharType="end"/>
        </w:r>
      </w:hyperlink>
    </w:p>
    <w:p w14:paraId="0F400661" w14:textId="4D0510A7" w:rsidR="00CF4307" w:rsidRDefault="00000000">
      <w:pPr>
        <w:pStyle w:val="TOC2"/>
        <w:tabs>
          <w:tab w:val="right" w:leader="dot" w:pos="9350"/>
        </w:tabs>
        <w:rPr>
          <w:rFonts w:asciiTheme="minorHAnsi" w:eastAsiaTheme="minorEastAsia" w:hAnsiTheme="minorHAnsi"/>
          <w:noProof/>
        </w:rPr>
      </w:pPr>
      <w:hyperlink w:anchor="_Toc48231430" w:history="1">
        <w:r w:rsidR="00CF4307" w:rsidRPr="007D4D6E">
          <w:rPr>
            <w:rStyle w:val="Hyperlink"/>
            <w:noProof/>
          </w:rPr>
          <w:t>Activity 3 – Producing Your Podcast</w:t>
        </w:r>
        <w:r w:rsidR="00CF4307">
          <w:rPr>
            <w:noProof/>
            <w:webHidden/>
          </w:rPr>
          <w:tab/>
        </w:r>
        <w:r w:rsidR="00CF4307">
          <w:rPr>
            <w:noProof/>
            <w:webHidden/>
          </w:rPr>
          <w:fldChar w:fldCharType="begin"/>
        </w:r>
        <w:r w:rsidR="00CF4307">
          <w:rPr>
            <w:noProof/>
            <w:webHidden/>
          </w:rPr>
          <w:instrText xml:space="preserve"> PAGEREF _Toc48231430 \h </w:instrText>
        </w:r>
        <w:r w:rsidR="00CF4307">
          <w:rPr>
            <w:noProof/>
            <w:webHidden/>
          </w:rPr>
        </w:r>
        <w:r w:rsidR="00CF4307">
          <w:rPr>
            <w:noProof/>
            <w:webHidden/>
          </w:rPr>
          <w:fldChar w:fldCharType="separate"/>
        </w:r>
        <w:r w:rsidR="0084413E">
          <w:rPr>
            <w:noProof/>
            <w:webHidden/>
          </w:rPr>
          <w:t>35</w:t>
        </w:r>
        <w:r w:rsidR="00CF4307">
          <w:rPr>
            <w:noProof/>
            <w:webHidden/>
          </w:rPr>
          <w:fldChar w:fldCharType="end"/>
        </w:r>
      </w:hyperlink>
    </w:p>
    <w:p w14:paraId="2641817E" w14:textId="3EC3A7B0" w:rsidR="00CF4307" w:rsidRDefault="00000000">
      <w:pPr>
        <w:pStyle w:val="TOC2"/>
        <w:tabs>
          <w:tab w:val="right" w:leader="dot" w:pos="9350"/>
        </w:tabs>
        <w:rPr>
          <w:rFonts w:asciiTheme="minorHAnsi" w:eastAsiaTheme="minorEastAsia" w:hAnsiTheme="minorHAnsi"/>
          <w:noProof/>
        </w:rPr>
      </w:pPr>
      <w:hyperlink w:anchor="_Toc48231431" w:history="1">
        <w:r w:rsidR="00CF4307" w:rsidRPr="007D4D6E">
          <w:rPr>
            <w:rStyle w:val="Hyperlink"/>
            <w:noProof/>
          </w:rPr>
          <w:t>Assignment 1</w:t>
        </w:r>
        <w:r w:rsidR="00CF4307">
          <w:rPr>
            <w:noProof/>
            <w:webHidden/>
          </w:rPr>
          <w:tab/>
        </w:r>
        <w:r w:rsidR="00CF4307">
          <w:rPr>
            <w:noProof/>
            <w:webHidden/>
          </w:rPr>
          <w:fldChar w:fldCharType="begin"/>
        </w:r>
        <w:r w:rsidR="00CF4307">
          <w:rPr>
            <w:noProof/>
            <w:webHidden/>
          </w:rPr>
          <w:instrText xml:space="preserve"> PAGEREF _Toc48231431 \h </w:instrText>
        </w:r>
        <w:r w:rsidR="00CF4307">
          <w:rPr>
            <w:noProof/>
            <w:webHidden/>
          </w:rPr>
        </w:r>
        <w:r w:rsidR="00CF4307">
          <w:rPr>
            <w:noProof/>
            <w:webHidden/>
          </w:rPr>
          <w:fldChar w:fldCharType="separate"/>
        </w:r>
        <w:r w:rsidR="0084413E">
          <w:rPr>
            <w:noProof/>
            <w:webHidden/>
          </w:rPr>
          <w:t>35</w:t>
        </w:r>
        <w:r w:rsidR="00CF4307">
          <w:rPr>
            <w:noProof/>
            <w:webHidden/>
          </w:rPr>
          <w:fldChar w:fldCharType="end"/>
        </w:r>
      </w:hyperlink>
    </w:p>
    <w:p w14:paraId="3A1198D7" w14:textId="1FEB9F65" w:rsidR="00CF4307" w:rsidRDefault="00000000">
      <w:pPr>
        <w:pStyle w:val="TOC1"/>
        <w:tabs>
          <w:tab w:val="right" w:leader="dot" w:pos="9350"/>
        </w:tabs>
        <w:rPr>
          <w:rFonts w:asciiTheme="minorHAnsi" w:eastAsiaTheme="minorEastAsia" w:hAnsiTheme="minorHAnsi"/>
          <w:noProof/>
        </w:rPr>
      </w:pPr>
      <w:hyperlink w:anchor="_Toc48231432" w:history="1">
        <w:r w:rsidR="00CF4307" w:rsidRPr="007D4D6E">
          <w:rPr>
            <w:rStyle w:val="Hyperlink"/>
            <w:noProof/>
          </w:rPr>
          <w:t>References</w:t>
        </w:r>
        <w:r w:rsidR="00CF4307">
          <w:rPr>
            <w:noProof/>
            <w:webHidden/>
          </w:rPr>
          <w:tab/>
        </w:r>
        <w:r w:rsidR="00CF4307">
          <w:rPr>
            <w:noProof/>
            <w:webHidden/>
          </w:rPr>
          <w:fldChar w:fldCharType="begin"/>
        </w:r>
        <w:r w:rsidR="00CF4307">
          <w:rPr>
            <w:noProof/>
            <w:webHidden/>
          </w:rPr>
          <w:instrText xml:space="preserve"> PAGEREF _Toc48231432 \h </w:instrText>
        </w:r>
        <w:r w:rsidR="00CF4307">
          <w:rPr>
            <w:noProof/>
            <w:webHidden/>
          </w:rPr>
        </w:r>
        <w:r w:rsidR="00CF4307">
          <w:rPr>
            <w:noProof/>
            <w:webHidden/>
          </w:rPr>
          <w:fldChar w:fldCharType="separate"/>
        </w:r>
        <w:r w:rsidR="0084413E">
          <w:rPr>
            <w:noProof/>
            <w:webHidden/>
          </w:rPr>
          <w:t>36</w:t>
        </w:r>
        <w:r w:rsidR="00CF4307">
          <w:rPr>
            <w:noProof/>
            <w:webHidden/>
          </w:rPr>
          <w:fldChar w:fldCharType="end"/>
        </w:r>
      </w:hyperlink>
    </w:p>
    <w:p w14:paraId="38533D63" w14:textId="5658FB0B" w:rsidR="00032A7C" w:rsidRDefault="003D6D95" w:rsidP="003D6D95">
      <w:pPr>
        <w:sectPr w:rsidR="00032A7C">
          <w:headerReference w:type="default" r:id="rId8"/>
          <w:footerReference w:type="default" r:id="rId9"/>
          <w:pgSz w:w="12240" w:h="15840"/>
          <w:pgMar w:top="1440" w:right="1440" w:bottom="1440" w:left="1440" w:header="720" w:footer="720" w:gutter="0"/>
          <w:cols w:space="720"/>
          <w:docGrid w:linePitch="360"/>
        </w:sectPr>
      </w:pPr>
      <w:r>
        <w:fldChar w:fldCharType="end"/>
      </w:r>
    </w:p>
    <w:p w14:paraId="6C66C70B" w14:textId="77777777" w:rsidR="00032A7C" w:rsidRPr="00EF67B2" w:rsidRDefault="00032A7C" w:rsidP="00015AD9">
      <w:pPr>
        <w:pStyle w:val="Heading1"/>
        <w:rPr>
          <w:rFonts w:asciiTheme="majorHAnsi" w:hAnsiTheme="majorHAnsi"/>
          <w:color w:val="2F5496" w:themeColor="accent1" w:themeShade="BF"/>
        </w:rPr>
      </w:pPr>
      <w:bookmarkStart w:id="10" w:name="_Toc48231393"/>
      <w:r w:rsidRPr="001659A1">
        <w:lastRenderedPageBreak/>
        <w:t>Introduction</w:t>
      </w:r>
      <w:bookmarkEnd w:id="10"/>
    </w:p>
    <w:p w14:paraId="30A6C9A6" w14:textId="77777777" w:rsidR="00015AD9" w:rsidRPr="00015AD9" w:rsidRDefault="00015AD9" w:rsidP="00015AD9">
      <w:pPr>
        <w:contextualSpacing/>
      </w:pPr>
      <w:r w:rsidRPr="00015AD9">
        <w:t>Course Code: TGJ3M</w:t>
      </w:r>
    </w:p>
    <w:p w14:paraId="0992B615" w14:textId="77777777" w:rsidR="00015AD9" w:rsidRPr="00015AD9" w:rsidRDefault="00015AD9" w:rsidP="00015AD9">
      <w:pPr>
        <w:contextualSpacing/>
      </w:pPr>
      <w:r w:rsidRPr="00015AD9">
        <w:t>Broad base Technology: Communication Technology</w:t>
      </w:r>
    </w:p>
    <w:p w14:paraId="5C5FEFC3" w14:textId="5F8CB236" w:rsidR="00015AD9" w:rsidRPr="00015AD9" w:rsidRDefault="00015AD9" w:rsidP="00015AD9">
      <w:pPr>
        <w:contextualSpacing/>
      </w:pPr>
      <w:r w:rsidRPr="00015AD9">
        <w:t xml:space="preserve">Destination: </w:t>
      </w:r>
      <w:r w:rsidR="00A23BC3">
        <w:t>University/</w:t>
      </w:r>
      <w:r w:rsidRPr="00015AD9">
        <w:t>College</w:t>
      </w:r>
    </w:p>
    <w:p w14:paraId="677DE527" w14:textId="77777777" w:rsidR="00015AD9" w:rsidRPr="00015AD9" w:rsidRDefault="00015AD9" w:rsidP="00015AD9">
      <w:pPr>
        <w:contextualSpacing/>
      </w:pPr>
      <w:r w:rsidRPr="00015AD9">
        <w:t>Grade Level: 11</w:t>
      </w:r>
    </w:p>
    <w:p w14:paraId="63CCF6C9" w14:textId="1C19F691" w:rsidR="00015AD9" w:rsidRPr="00015AD9" w:rsidRDefault="00A23BC3" w:rsidP="00015AD9">
      <w:pPr>
        <w:contextualSpacing/>
      </w:pPr>
      <w:r>
        <w:t>Prerequisite: N</w:t>
      </w:r>
      <w:r w:rsidR="00015AD9" w:rsidRPr="00015AD9">
        <w:t>one</w:t>
      </w:r>
    </w:p>
    <w:p w14:paraId="49247342" w14:textId="77777777" w:rsidR="00015AD9" w:rsidRPr="00015AD9" w:rsidRDefault="00015AD9" w:rsidP="00015AD9">
      <w:pPr>
        <w:contextualSpacing/>
      </w:pPr>
      <w:r w:rsidRPr="00015AD9">
        <w:t>Online Project Name: Create A Podcast</w:t>
      </w:r>
    </w:p>
    <w:p w14:paraId="2B2AB470" w14:textId="6D400807" w:rsidR="00032A7C" w:rsidRPr="00EF67B2" w:rsidRDefault="00032A7C" w:rsidP="00015AD9">
      <w:pPr>
        <w:pStyle w:val="Heading1"/>
      </w:pPr>
      <w:bookmarkStart w:id="11" w:name="_Toc48231394"/>
      <w:r w:rsidRPr="00EF67B2">
        <w:t>Project Outline</w:t>
      </w:r>
      <w:bookmarkEnd w:id="11"/>
    </w:p>
    <w:p w14:paraId="2BA1DD33" w14:textId="6F704139" w:rsidR="00015AD9" w:rsidRDefault="00015AD9" w:rsidP="00015AD9">
      <w:r>
        <w:t>This assignment will provide the learner with an opportunity to understand the exciting world of Podcasting. The learner will understand concepts, terms, and equipment associated with podcasts. The learner will demonstrate their knowledge by creating, choosing a topic, creating a script or outline, and producing a podcast.</w:t>
      </w:r>
    </w:p>
    <w:p w14:paraId="3CC140AC" w14:textId="77777777" w:rsidR="00032A7C" w:rsidRDefault="00032A7C" w:rsidP="00032A7C">
      <w:pPr>
        <w:pStyle w:val="Heading1"/>
      </w:pPr>
      <w:bookmarkStart w:id="12" w:name="_Toc48231395"/>
      <w:r w:rsidRPr="00DA48CC">
        <w:t>Prior Knowledge</w:t>
      </w:r>
      <w:bookmarkEnd w:id="12"/>
      <w:r w:rsidRPr="00DA48CC">
        <w:t xml:space="preserve"> </w:t>
      </w:r>
    </w:p>
    <w:p w14:paraId="5F419171" w14:textId="409CEE42" w:rsidR="00015AD9" w:rsidRDefault="00015AD9" w:rsidP="00015AD9">
      <w:r w:rsidRPr="00525BD3">
        <w:t>The learner will have demonstrated pr</w:t>
      </w:r>
      <w:r>
        <w:t>evious</w:t>
      </w:r>
      <w:r w:rsidRPr="00525BD3">
        <w:t xml:space="preserve"> knowledge</w:t>
      </w:r>
      <w:r>
        <w:t xml:space="preserve"> and safety considerations when working with audio equipment and audio levels. </w:t>
      </w:r>
      <w:r w:rsidRPr="00525BD3">
        <w:t xml:space="preserve">Teachers are encouraged to </w:t>
      </w:r>
      <w:hyperlink r:id="rId10" w:history="1">
        <w:r w:rsidRPr="00525BD3">
          <w:rPr>
            <w:rStyle w:val="Hyperlink"/>
            <w:rFonts w:cs="Arial"/>
            <w:bCs/>
          </w:rPr>
          <w:t>review copyright laws in Canada</w:t>
        </w:r>
      </w:hyperlink>
      <w:r w:rsidRPr="00525BD3">
        <w:t xml:space="preserve"> </w:t>
      </w:r>
      <w:r>
        <w:t>before</w:t>
      </w:r>
      <w:r w:rsidRPr="00525BD3">
        <w:t xml:space="preserve"> starting th</w:t>
      </w:r>
      <w:r>
        <w:t>ese</w:t>
      </w:r>
      <w:r w:rsidRPr="00525BD3">
        <w:t xml:space="preserve"> </w:t>
      </w:r>
      <w:r>
        <w:t>l</w:t>
      </w:r>
      <w:r w:rsidRPr="00525BD3">
        <w:t>esson</w:t>
      </w:r>
      <w:r>
        <w:t>s, activities, and a</w:t>
      </w:r>
      <w:r w:rsidRPr="00525BD3">
        <w:t>ssignment</w:t>
      </w:r>
      <w:r>
        <w:t>s</w:t>
      </w:r>
      <w:r w:rsidRPr="00525BD3">
        <w:t xml:space="preserve">.  </w:t>
      </w:r>
    </w:p>
    <w:p w14:paraId="71757750" w14:textId="5A074A7B" w:rsidR="00015AD9" w:rsidRDefault="00015AD9" w:rsidP="00015AD9">
      <w:r>
        <w:t xml:space="preserve">Although this will be reviewed in the lessons and activities, the learner will benefit from having a basic understanding of </w:t>
      </w:r>
      <w:r w:rsidR="000D3888">
        <w:t>S</w:t>
      </w:r>
      <w:r>
        <w:t xml:space="preserve">ignal </w:t>
      </w:r>
      <w:r w:rsidR="000D3888">
        <w:t>P</w:t>
      </w:r>
      <w:r>
        <w:t xml:space="preserve">ath, analog to digital conversion, multitracking, file formats (.mp3, M4A, WAV, AIFF), mono vs. stereo, audio input, and editing and mixing. </w:t>
      </w:r>
      <w:r w:rsidRPr="004B0929">
        <w:t xml:space="preserve">Examples of royalty-free and creative commons </w:t>
      </w:r>
      <w:r>
        <w:t>and audio</w:t>
      </w:r>
      <w:r w:rsidRPr="004B0929">
        <w:t xml:space="preserve"> sites that can be used in student work are:</w:t>
      </w:r>
    </w:p>
    <w:p w14:paraId="426F1B0B" w14:textId="77777777" w:rsidR="00015AD9" w:rsidRPr="00A111E7" w:rsidRDefault="00000000" w:rsidP="00DF504D">
      <w:pPr>
        <w:pStyle w:val="ListParagraph"/>
        <w:numPr>
          <w:ilvl w:val="0"/>
          <w:numId w:val="32"/>
        </w:numPr>
        <w:rPr>
          <w:rStyle w:val="Hyperlink"/>
        </w:rPr>
      </w:pPr>
      <w:hyperlink r:id="rId11" w:history="1">
        <w:r w:rsidR="00015AD9" w:rsidRPr="00A111E7">
          <w:rPr>
            <w:rStyle w:val="Hyperlink"/>
          </w:rPr>
          <w:t>https://incompetech.com/music/royalty-free/</w:t>
        </w:r>
      </w:hyperlink>
    </w:p>
    <w:p w14:paraId="3B6D4CE3" w14:textId="77777777" w:rsidR="00015AD9" w:rsidRPr="00A111E7" w:rsidRDefault="00000000" w:rsidP="00DF504D">
      <w:pPr>
        <w:pStyle w:val="ListParagraph"/>
        <w:numPr>
          <w:ilvl w:val="0"/>
          <w:numId w:val="32"/>
        </w:numPr>
        <w:rPr>
          <w:rStyle w:val="Hyperlink"/>
        </w:rPr>
      </w:pPr>
      <w:hyperlink r:id="rId12" w:history="1">
        <w:r w:rsidR="00015AD9" w:rsidRPr="00A111E7">
          <w:rPr>
            <w:rStyle w:val="Hyperlink"/>
          </w:rPr>
          <w:t>http://ccmixter.org/</w:t>
        </w:r>
      </w:hyperlink>
    </w:p>
    <w:p w14:paraId="6B2B7CC6" w14:textId="77777777" w:rsidR="00015AD9" w:rsidRPr="00A111E7" w:rsidRDefault="00000000" w:rsidP="00DF504D">
      <w:pPr>
        <w:pStyle w:val="ListParagraph"/>
        <w:numPr>
          <w:ilvl w:val="0"/>
          <w:numId w:val="32"/>
        </w:numPr>
        <w:rPr>
          <w:rStyle w:val="Hyperlink"/>
        </w:rPr>
      </w:pPr>
      <w:hyperlink r:id="rId13" w:history="1">
        <w:r w:rsidR="00015AD9" w:rsidRPr="00A111E7">
          <w:rPr>
            <w:rStyle w:val="Hyperlink"/>
          </w:rPr>
          <w:t>https://www.jamendo.com/</w:t>
        </w:r>
      </w:hyperlink>
    </w:p>
    <w:p w14:paraId="7E5EAFBD" w14:textId="77777777" w:rsidR="00015AD9" w:rsidRPr="00A111E7" w:rsidRDefault="00000000" w:rsidP="00DF504D">
      <w:pPr>
        <w:pStyle w:val="ListParagraph"/>
        <w:numPr>
          <w:ilvl w:val="0"/>
          <w:numId w:val="32"/>
        </w:numPr>
        <w:rPr>
          <w:rStyle w:val="Hyperlink"/>
        </w:rPr>
      </w:pPr>
      <w:hyperlink r:id="rId14" w:history="1">
        <w:r w:rsidR="00015AD9" w:rsidRPr="00A111E7">
          <w:rPr>
            <w:rStyle w:val="Hyperlink"/>
          </w:rPr>
          <w:t>https://www.soundclick.com/default.cfm</w:t>
        </w:r>
      </w:hyperlink>
    </w:p>
    <w:p w14:paraId="1188D096" w14:textId="77777777" w:rsidR="00015AD9" w:rsidRPr="00A111E7" w:rsidRDefault="00000000" w:rsidP="00DF504D">
      <w:pPr>
        <w:pStyle w:val="ListParagraph"/>
        <w:numPr>
          <w:ilvl w:val="0"/>
          <w:numId w:val="32"/>
        </w:numPr>
        <w:rPr>
          <w:rStyle w:val="Hyperlink"/>
        </w:rPr>
      </w:pPr>
      <w:hyperlink r:id="rId15" w:history="1">
        <w:r w:rsidR="00015AD9" w:rsidRPr="00A111E7">
          <w:rPr>
            <w:rStyle w:val="Hyperlink"/>
          </w:rPr>
          <w:t>https://music.tutsplus.com/articles/freemusicarchive.org</w:t>
        </w:r>
      </w:hyperlink>
    </w:p>
    <w:p w14:paraId="48B6C5C3" w14:textId="77777777" w:rsidR="00015AD9" w:rsidRPr="00A111E7" w:rsidRDefault="00000000" w:rsidP="00DF504D">
      <w:pPr>
        <w:pStyle w:val="ListParagraph"/>
        <w:numPr>
          <w:ilvl w:val="0"/>
          <w:numId w:val="32"/>
        </w:numPr>
        <w:rPr>
          <w:rStyle w:val="Hyperlink"/>
        </w:rPr>
      </w:pPr>
      <w:hyperlink r:id="rId16" w:history="1">
        <w:r w:rsidR="00015AD9" w:rsidRPr="00A111E7">
          <w:rPr>
            <w:rStyle w:val="Hyperlink"/>
          </w:rPr>
          <w:t>YouTube Audio Library</w:t>
        </w:r>
      </w:hyperlink>
    </w:p>
    <w:p w14:paraId="4172D18A" w14:textId="77777777" w:rsidR="005914D2" w:rsidRDefault="00015AD9" w:rsidP="005C5CE5">
      <w:r w:rsidRPr="00525BD3">
        <w:t xml:space="preserve">It may be helpful for students to understand how to download </w:t>
      </w:r>
      <w:r>
        <w:t>audio files</w:t>
      </w:r>
      <w:r w:rsidRPr="00525BD3">
        <w:t xml:space="preserve"> from the internet</w:t>
      </w:r>
      <w:r>
        <w:t xml:space="preserve">, upload content, capture audio, and </w:t>
      </w:r>
      <w:r w:rsidRPr="00525BD3">
        <w:t>create screen captures</w:t>
      </w:r>
      <w:r>
        <w:t xml:space="preserve">: </w:t>
      </w:r>
    </w:p>
    <w:p w14:paraId="0106EA64" w14:textId="77777777" w:rsidR="005914D2" w:rsidRPr="005914D2" w:rsidRDefault="00015AD9" w:rsidP="00DF504D">
      <w:pPr>
        <w:pStyle w:val="ListParagraph"/>
        <w:numPr>
          <w:ilvl w:val="0"/>
          <w:numId w:val="7"/>
        </w:numPr>
        <w:rPr>
          <w:bCs/>
        </w:rPr>
      </w:pPr>
      <w:r w:rsidRPr="005914D2">
        <w:rPr>
          <w:u w:val="single"/>
        </w:rPr>
        <w:t>Windows</w:t>
      </w:r>
      <w:r w:rsidRPr="005914D2">
        <w:t>: Snipping Tool or Snip and Sketch</w:t>
      </w:r>
    </w:p>
    <w:p w14:paraId="2079CBF9" w14:textId="77777777" w:rsidR="005914D2" w:rsidRDefault="00015AD9" w:rsidP="00DF504D">
      <w:pPr>
        <w:pStyle w:val="ListParagraph"/>
        <w:numPr>
          <w:ilvl w:val="0"/>
          <w:numId w:val="7"/>
        </w:numPr>
      </w:pPr>
      <w:r w:rsidRPr="005914D2">
        <w:rPr>
          <w:u w:val="single"/>
        </w:rPr>
        <w:t xml:space="preserve">MacOS: </w:t>
      </w:r>
      <w:r w:rsidRPr="005914D2">
        <w:t>Command+Shift+3 or Command+Shift+4</w:t>
      </w:r>
    </w:p>
    <w:p w14:paraId="43A40D31" w14:textId="77777777" w:rsidR="005914D2" w:rsidRDefault="00015AD9" w:rsidP="00DF504D">
      <w:pPr>
        <w:pStyle w:val="ListParagraph"/>
        <w:numPr>
          <w:ilvl w:val="0"/>
          <w:numId w:val="7"/>
        </w:numPr>
      </w:pPr>
      <w:r w:rsidRPr="005914D2">
        <w:rPr>
          <w:u w:val="single"/>
        </w:rPr>
        <w:t>Android:</w:t>
      </w:r>
      <w:r w:rsidRPr="005914D2">
        <w:t xml:space="preserve"> Power + Volume Down</w:t>
      </w:r>
    </w:p>
    <w:p w14:paraId="18C1F649" w14:textId="7A5901B9" w:rsidR="00015AD9" w:rsidRPr="005914D2" w:rsidRDefault="00015AD9" w:rsidP="00DF504D">
      <w:pPr>
        <w:pStyle w:val="ListParagraph"/>
        <w:numPr>
          <w:ilvl w:val="0"/>
          <w:numId w:val="7"/>
        </w:numPr>
      </w:pPr>
      <w:r w:rsidRPr="005914D2">
        <w:rPr>
          <w:u w:val="single"/>
        </w:rPr>
        <w:t>iPhone OS:</w:t>
      </w:r>
      <w:r w:rsidRPr="005914D2">
        <w:t xml:space="preserve"> Side Button + Volume Up Button</w:t>
      </w:r>
    </w:p>
    <w:p w14:paraId="34D577DE" w14:textId="77777777" w:rsidR="00FB00F7" w:rsidRDefault="00FB00F7">
      <w:pPr>
        <w:spacing w:after="0"/>
        <w:jc w:val="left"/>
      </w:pPr>
      <w:r>
        <w:br w:type="page"/>
      </w:r>
    </w:p>
    <w:p w14:paraId="67EB8AC0" w14:textId="3367EC00" w:rsidR="00015AD9" w:rsidRPr="00E20A86" w:rsidRDefault="00015AD9" w:rsidP="0009510C">
      <w:r w:rsidRPr="00E20A86">
        <w:lastRenderedPageBreak/>
        <w:t>Students would benefit from:</w:t>
      </w:r>
    </w:p>
    <w:p w14:paraId="5236D85E" w14:textId="77777777" w:rsidR="00015AD9" w:rsidRDefault="00015AD9" w:rsidP="00DF504D">
      <w:pPr>
        <w:pStyle w:val="ListParagraph"/>
      </w:pPr>
      <w:r>
        <w:t>the ability to reflect on and identify their strengths as listeners and speakers (literacy skills)</w:t>
      </w:r>
    </w:p>
    <w:p w14:paraId="1D176837" w14:textId="77777777" w:rsidR="00015AD9" w:rsidRDefault="00015AD9" w:rsidP="00DF504D">
      <w:pPr>
        <w:pStyle w:val="ListParagraph"/>
      </w:pPr>
      <w:r>
        <w:t>the ability to generate, gather and organize ideas and information to write for an intended purpose and audience (literacy skills)</w:t>
      </w:r>
    </w:p>
    <w:p w14:paraId="2605C632" w14:textId="77777777" w:rsidR="00015AD9" w:rsidRDefault="00015AD9" w:rsidP="00DF504D">
      <w:pPr>
        <w:pStyle w:val="ListParagraph"/>
      </w:pPr>
      <w:r>
        <w:t>use speaking skills and strategies appropriately to communicate with different audiences (literacy skills)</w:t>
      </w:r>
    </w:p>
    <w:p w14:paraId="46913931" w14:textId="77777777" w:rsidR="00015AD9" w:rsidRDefault="00015AD9" w:rsidP="00DF504D">
      <w:pPr>
        <w:pStyle w:val="ListParagraph"/>
      </w:pPr>
      <w:r>
        <w:t>make connections among mathematical concepts and procedures, and relate mathematical ideas to situations or phenomena drawn from other contexts</w:t>
      </w:r>
      <w:r w:rsidRPr="00E20A86">
        <w:t xml:space="preserve"> </w:t>
      </w:r>
      <w:r>
        <w:t>(numeracy)</w:t>
      </w:r>
    </w:p>
    <w:p w14:paraId="4C4BDC26" w14:textId="77777777" w:rsidR="00015AD9" w:rsidRPr="00E20A86" w:rsidRDefault="00015AD9" w:rsidP="00DF504D">
      <w:pPr>
        <w:pStyle w:val="ListParagraph"/>
      </w:pPr>
      <w:r w:rsidRPr="00E20A86">
        <w:t xml:space="preserve">some experience accessing online resources, creating and downloading files, and submitting </w:t>
      </w:r>
      <w:r>
        <w:t>digital</w:t>
      </w:r>
      <w:r w:rsidRPr="00E20A86">
        <w:t xml:space="preserve"> </w:t>
      </w:r>
      <w:r>
        <w:t>data</w:t>
      </w:r>
      <w:r w:rsidRPr="00E20A86">
        <w:t xml:space="preserve"> to a destination according to their teacher’s direction</w:t>
      </w:r>
      <w:r>
        <w:t xml:space="preserve"> (media skills)</w:t>
      </w:r>
    </w:p>
    <w:p w14:paraId="57C3B593" w14:textId="2F69D030" w:rsidR="00032A7C" w:rsidRDefault="00032A7C" w:rsidP="00032A7C">
      <w:pPr>
        <w:pStyle w:val="Heading1"/>
      </w:pPr>
      <w:bookmarkStart w:id="13" w:name="_Toc48231396"/>
      <w:r>
        <w:t>Student Activities</w:t>
      </w:r>
      <w:bookmarkEnd w:id="13"/>
    </w:p>
    <w:bookmarkStart w:id="14" w:name="_Activity_1_–"/>
    <w:bookmarkEnd w:id="14"/>
    <w:p w14:paraId="5B6FDFA4" w14:textId="4F57CD15" w:rsidR="00AD6CF7" w:rsidRPr="00A111E7" w:rsidRDefault="004F220B" w:rsidP="00B77B39">
      <w:pPr>
        <w:rPr>
          <w:rStyle w:val="Hyperlink"/>
        </w:rPr>
      </w:pPr>
      <w:r w:rsidRPr="00A111E7">
        <w:rPr>
          <w:rStyle w:val="Hyperlink"/>
        </w:rPr>
        <w:fldChar w:fldCharType="begin"/>
      </w:r>
      <w:r w:rsidRPr="00A111E7">
        <w:rPr>
          <w:rStyle w:val="Hyperlink"/>
        </w:rPr>
        <w:instrText xml:space="preserve"> HYPERLINK  \l "_Activity_1_–_1" </w:instrText>
      </w:r>
      <w:r w:rsidRPr="00A111E7">
        <w:rPr>
          <w:rStyle w:val="Hyperlink"/>
        </w:rPr>
      </w:r>
      <w:r w:rsidRPr="00A111E7">
        <w:rPr>
          <w:rStyle w:val="Hyperlink"/>
        </w:rPr>
        <w:fldChar w:fldCharType="separate"/>
      </w:r>
      <w:r w:rsidR="00AD6CF7" w:rsidRPr="00A111E7">
        <w:rPr>
          <w:rStyle w:val="Hyperlink"/>
        </w:rPr>
        <w:t>Activity 1 – What is a Podcast</w:t>
      </w:r>
      <w:r w:rsidRPr="00A111E7">
        <w:rPr>
          <w:rStyle w:val="Hyperlink"/>
        </w:rPr>
        <w:fldChar w:fldCharType="end"/>
      </w:r>
    </w:p>
    <w:bookmarkStart w:id="15" w:name="_Activity_2_–"/>
    <w:bookmarkEnd w:id="15"/>
    <w:p w14:paraId="4C7306FA" w14:textId="45C78D11" w:rsidR="00AD6CF7" w:rsidRPr="00A111E7" w:rsidRDefault="004F220B" w:rsidP="00B77B39">
      <w:pPr>
        <w:rPr>
          <w:rStyle w:val="Hyperlink"/>
        </w:rPr>
      </w:pPr>
      <w:r w:rsidRPr="00A111E7">
        <w:rPr>
          <w:rStyle w:val="Hyperlink"/>
        </w:rPr>
        <w:fldChar w:fldCharType="begin"/>
      </w:r>
      <w:r w:rsidRPr="00A111E7">
        <w:rPr>
          <w:rStyle w:val="Hyperlink"/>
        </w:rPr>
        <w:instrText xml:space="preserve"> HYPERLINK  \l "_Activity_2_–_1" </w:instrText>
      </w:r>
      <w:r w:rsidRPr="00A111E7">
        <w:rPr>
          <w:rStyle w:val="Hyperlink"/>
        </w:rPr>
      </w:r>
      <w:r w:rsidRPr="00A111E7">
        <w:rPr>
          <w:rStyle w:val="Hyperlink"/>
        </w:rPr>
        <w:fldChar w:fldCharType="separate"/>
      </w:r>
      <w:r w:rsidR="00AD6CF7" w:rsidRPr="00A111E7">
        <w:rPr>
          <w:rStyle w:val="Hyperlink"/>
        </w:rPr>
        <w:t>Activity 2 – Equipment and Software</w:t>
      </w:r>
      <w:r w:rsidRPr="00A111E7">
        <w:rPr>
          <w:rStyle w:val="Hyperlink"/>
        </w:rPr>
        <w:fldChar w:fldCharType="end"/>
      </w:r>
    </w:p>
    <w:p w14:paraId="62A00D52" w14:textId="6F3D3F0F" w:rsidR="00AD6CF7" w:rsidRPr="00A111E7" w:rsidRDefault="00000000" w:rsidP="00B77B39">
      <w:pPr>
        <w:rPr>
          <w:rStyle w:val="Hyperlink"/>
        </w:rPr>
      </w:pPr>
      <w:hyperlink w:anchor="_Activity_3–_Planning" w:history="1">
        <w:r w:rsidR="00AD6CF7" w:rsidRPr="00A111E7">
          <w:rPr>
            <w:rStyle w:val="Hyperlink"/>
          </w:rPr>
          <w:t xml:space="preserve">Activity 3 – Planning </w:t>
        </w:r>
        <w:r w:rsidR="005A43B9" w:rsidRPr="00A111E7">
          <w:rPr>
            <w:rStyle w:val="Hyperlink"/>
          </w:rPr>
          <w:t>to</w:t>
        </w:r>
        <w:r w:rsidR="00AD6CF7" w:rsidRPr="00A111E7">
          <w:rPr>
            <w:rStyle w:val="Hyperlink"/>
          </w:rPr>
          <w:t xml:space="preserve"> Podcast</w:t>
        </w:r>
      </w:hyperlink>
    </w:p>
    <w:bookmarkStart w:id="16" w:name="_Activity_4_–"/>
    <w:bookmarkEnd w:id="16"/>
    <w:p w14:paraId="7C59CB89" w14:textId="0AABEF1F" w:rsidR="00AD6CF7" w:rsidRPr="00A111E7" w:rsidRDefault="004F220B" w:rsidP="00B77B39">
      <w:pPr>
        <w:rPr>
          <w:rStyle w:val="Hyperlink"/>
        </w:rPr>
      </w:pPr>
      <w:r w:rsidRPr="00A111E7">
        <w:rPr>
          <w:rStyle w:val="Hyperlink"/>
        </w:rPr>
        <w:fldChar w:fldCharType="begin"/>
      </w:r>
      <w:r w:rsidRPr="00A111E7">
        <w:rPr>
          <w:rStyle w:val="Hyperlink"/>
        </w:rPr>
        <w:instrText xml:space="preserve"> HYPERLINK  \l "_Activity_4_–_1" </w:instrText>
      </w:r>
      <w:r w:rsidRPr="00A111E7">
        <w:rPr>
          <w:rStyle w:val="Hyperlink"/>
        </w:rPr>
      </w:r>
      <w:r w:rsidRPr="00A111E7">
        <w:rPr>
          <w:rStyle w:val="Hyperlink"/>
        </w:rPr>
        <w:fldChar w:fldCharType="separate"/>
      </w:r>
      <w:r w:rsidR="00AD6CF7" w:rsidRPr="00A111E7">
        <w:rPr>
          <w:rStyle w:val="Hyperlink"/>
        </w:rPr>
        <w:t>Activity 4</w:t>
      </w:r>
      <w:r w:rsidR="00BB3439" w:rsidRPr="00A111E7">
        <w:rPr>
          <w:rStyle w:val="Hyperlink"/>
        </w:rPr>
        <w:t xml:space="preserve"> </w:t>
      </w:r>
      <w:r w:rsidR="00AD6CF7" w:rsidRPr="00A111E7">
        <w:rPr>
          <w:rStyle w:val="Hyperlink"/>
        </w:rPr>
        <w:t>– Producing Your Podcast</w:t>
      </w:r>
      <w:r w:rsidRPr="00A111E7">
        <w:rPr>
          <w:rStyle w:val="Hyperlink"/>
        </w:rPr>
        <w:fldChar w:fldCharType="end"/>
      </w:r>
    </w:p>
    <w:bookmarkStart w:id="17" w:name="_Assignment_1_–"/>
    <w:bookmarkEnd w:id="17"/>
    <w:p w14:paraId="50067004" w14:textId="5FCB0E50" w:rsidR="00AD6CF7" w:rsidRPr="00A111E7" w:rsidRDefault="004F220B" w:rsidP="00B77B39">
      <w:pPr>
        <w:rPr>
          <w:rStyle w:val="Hyperlink"/>
        </w:rPr>
      </w:pPr>
      <w:r w:rsidRPr="00A111E7">
        <w:rPr>
          <w:rStyle w:val="Hyperlink"/>
        </w:rPr>
        <w:fldChar w:fldCharType="begin"/>
      </w:r>
      <w:r w:rsidRPr="00A111E7">
        <w:rPr>
          <w:rStyle w:val="Hyperlink"/>
        </w:rPr>
        <w:instrText xml:space="preserve"> HYPERLINK  \l "_Assignment_1_–_2" </w:instrText>
      </w:r>
      <w:r w:rsidRPr="00A111E7">
        <w:rPr>
          <w:rStyle w:val="Hyperlink"/>
        </w:rPr>
      </w:r>
      <w:r w:rsidRPr="00A111E7">
        <w:rPr>
          <w:rStyle w:val="Hyperlink"/>
        </w:rPr>
        <w:fldChar w:fldCharType="separate"/>
      </w:r>
      <w:r w:rsidR="00AD6CF7" w:rsidRPr="00A111E7">
        <w:rPr>
          <w:rStyle w:val="Hyperlink"/>
        </w:rPr>
        <w:t>Assignment 1 – Create A Podcast</w:t>
      </w:r>
      <w:r w:rsidRPr="00A111E7">
        <w:rPr>
          <w:rStyle w:val="Hyperlink"/>
        </w:rPr>
        <w:fldChar w:fldCharType="end"/>
      </w:r>
    </w:p>
    <w:p w14:paraId="6B4A1FC7" w14:textId="77777777" w:rsidR="00F27E63" w:rsidRDefault="00F27E63" w:rsidP="00F27E63">
      <w:pPr>
        <w:pStyle w:val="Heading1"/>
      </w:pPr>
      <w:bookmarkStart w:id="18" w:name="_Toc48231397"/>
      <w:r w:rsidRPr="00DA48CC">
        <w:t>Planning Notes</w:t>
      </w:r>
      <w:bookmarkEnd w:id="18"/>
    </w:p>
    <w:p w14:paraId="15B218A5" w14:textId="77777777" w:rsidR="00F27E63" w:rsidRPr="00B57AFF" w:rsidRDefault="00F27E63" w:rsidP="00F27E63">
      <w:pPr>
        <w:rPr>
          <w:rFonts w:eastAsia="Arial" w:cs="Arial"/>
          <w:bCs/>
          <w:lang w:eastAsia="en-CA"/>
        </w:rPr>
      </w:pPr>
      <w:r w:rsidRPr="00B57AFF">
        <w:rPr>
          <w:rFonts w:eastAsia="Arial" w:cs="Arial"/>
          <w:bCs/>
          <w:lang w:eastAsia="en-CA"/>
        </w:rPr>
        <w:t>The combination of lessons, activities, and assignments will take learners 1.5 weeks of 60-minute periods to complete.  Accommodation of extra time may be required for some learners.</w:t>
      </w:r>
    </w:p>
    <w:p w14:paraId="6C683573" w14:textId="77777777" w:rsidR="00F27E63" w:rsidRPr="00B57AFF" w:rsidRDefault="00F27E63" w:rsidP="00F27E63">
      <w:pPr>
        <w:rPr>
          <w:rFonts w:eastAsia="Arial" w:cs="Arial"/>
          <w:bCs/>
          <w:lang w:eastAsia="en-CA"/>
        </w:rPr>
      </w:pPr>
      <w:r w:rsidRPr="00B57AFF">
        <w:rPr>
          <w:rFonts w:eastAsia="Arial" w:cs="Arial"/>
          <w:b/>
          <w:lang w:eastAsia="en-CA"/>
        </w:rPr>
        <w:t>Note</w:t>
      </w:r>
      <w:r w:rsidRPr="00B57AFF">
        <w:rPr>
          <w:rFonts w:eastAsia="Arial" w:cs="Arial"/>
          <w:bCs/>
          <w:lang w:eastAsia="en-CA"/>
        </w:rPr>
        <w:t xml:space="preserve">: These lessons, activities, and assignment has been structured in a way that permits a “deep dive” into </w:t>
      </w:r>
      <w:r>
        <w:rPr>
          <w:rFonts w:eastAsia="Arial" w:cs="Arial"/>
          <w:bCs/>
          <w:lang w:eastAsia="en-CA"/>
        </w:rPr>
        <w:t>audio and audio</w:t>
      </w:r>
      <w:r w:rsidRPr="00B57AFF">
        <w:rPr>
          <w:rFonts w:eastAsia="Arial" w:cs="Arial"/>
          <w:bCs/>
          <w:lang w:eastAsia="en-CA"/>
        </w:rPr>
        <w:t xml:space="preserve"> editing in Grade 1</w:t>
      </w:r>
      <w:r>
        <w:rPr>
          <w:rFonts w:eastAsia="Arial" w:cs="Arial"/>
          <w:bCs/>
          <w:lang w:eastAsia="en-CA"/>
        </w:rPr>
        <w:t>1</w:t>
      </w:r>
      <w:r w:rsidRPr="00B57AFF">
        <w:rPr>
          <w:rFonts w:eastAsia="Arial" w:cs="Arial"/>
          <w:bCs/>
          <w:lang w:eastAsia="en-CA"/>
        </w:rPr>
        <w:t xml:space="preserve"> in case the school has a</w:t>
      </w:r>
      <w:r>
        <w:rPr>
          <w:rFonts w:eastAsia="Arial" w:cs="Arial"/>
          <w:bCs/>
          <w:lang w:eastAsia="en-CA"/>
        </w:rPr>
        <w:t>n</w:t>
      </w:r>
      <w:r w:rsidRPr="00B57AFF">
        <w:rPr>
          <w:rFonts w:eastAsia="Arial" w:cs="Arial"/>
          <w:bCs/>
          <w:lang w:eastAsia="en-CA"/>
        </w:rPr>
        <w:t xml:space="preserve"> </w:t>
      </w:r>
      <w:r>
        <w:rPr>
          <w:rFonts w:eastAsia="Arial" w:cs="Arial"/>
          <w:bCs/>
          <w:lang w:eastAsia="en-CA"/>
        </w:rPr>
        <w:t xml:space="preserve">emphasis </w:t>
      </w:r>
      <w:r w:rsidRPr="00B57AFF">
        <w:rPr>
          <w:rFonts w:eastAsia="Arial" w:cs="Arial"/>
          <w:bCs/>
          <w:lang w:eastAsia="en-CA"/>
        </w:rPr>
        <w:t>program or SHSM</w:t>
      </w:r>
    </w:p>
    <w:p w14:paraId="74D76FDD" w14:textId="77777777" w:rsidR="00F27E63" w:rsidRPr="00B57AFF" w:rsidRDefault="00F27E63" w:rsidP="00DF504D">
      <w:pPr>
        <w:pStyle w:val="ListParagraph"/>
      </w:pPr>
      <w:r w:rsidRPr="00B57AFF">
        <w:t>Create a digital space for each learner to submit and receive the material (e.g., Microsoft One Drive, Google Drive, Dropbox, etc.)</w:t>
      </w:r>
    </w:p>
    <w:p w14:paraId="07EB717E" w14:textId="77777777" w:rsidR="00F27E63" w:rsidRPr="00B57AFF" w:rsidRDefault="00F27E63" w:rsidP="00DF504D">
      <w:pPr>
        <w:pStyle w:val="ListParagraph"/>
      </w:pPr>
      <w:r w:rsidRPr="00B57AFF">
        <w:t>Provide each learner with the TGJ</w:t>
      </w:r>
      <w:r>
        <w:t>3</w:t>
      </w:r>
      <w:r w:rsidRPr="00B57AFF">
        <w:t xml:space="preserve">M </w:t>
      </w:r>
      <w:r>
        <w:t>Podcast</w:t>
      </w:r>
      <w:r w:rsidRPr="00B57AFF">
        <w:t xml:space="preserve"> worksheet. The teacher may convert to a format most familiar to their learners (e.g., convert from .docx to Google Doc) </w:t>
      </w:r>
      <w:r w:rsidRPr="00B57AFF">
        <w:rPr>
          <w:b/>
        </w:rPr>
        <w:t>Note:</w:t>
      </w:r>
      <w:r w:rsidRPr="00B57AFF">
        <w:t xml:space="preserve"> This is a living document, for the teacher to provide ongoing feedback, and opportunities for the learner to revise their work</w:t>
      </w:r>
    </w:p>
    <w:p w14:paraId="6E6D9A28" w14:textId="3FD072A5" w:rsidR="00F27E63" w:rsidRPr="00B57AFF" w:rsidRDefault="00F27E63" w:rsidP="00DF504D">
      <w:pPr>
        <w:pStyle w:val="ListParagraph"/>
      </w:pPr>
      <w:r w:rsidRPr="00B57AFF">
        <w:t>Post or provide the learners with the materials at timed intervals or all at once.</w:t>
      </w:r>
    </w:p>
    <w:p w14:paraId="7DBFD0E3" w14:textId="77777777" w:rsidR="00F27E63" w:rsidRPr="00B57AFF" w:rsidRDefault="00F27E63" w:rsidP="00DF504D">
      <w:pPr>
        <w:pStyle w:val="ListParagraph"/>
      </w:pPr>
      <w:r w:rsidRPr="00B57AFF">
        <w:t>Provide timely feedback to learners. The work has been scaffolded</w:t>
      </w:r>
    </w:p>
    <w:p w14:paraId="42BD8515" w14:textId="77777777" w:rsidR="00F27E63" w:rsidRPr="00B57AFF" w:rsidRDefault="00F27E63" w:rsidP="00DF504D">
      <w:pPr>
        <w:pStyle w:val="ListParagraph"/>
      </w:pPr>
      <w:r w:rsidRPr="00B57AFF">
        <w:lastRenderedPageBreak/>
        <w:t>Review all links prior to the start of this project, in many cases; additional learning options were posted allowing for one link to be removed if needed</w:t>
      </w:r>
    </w:p>
    <w:p w14:paraId="7BA750C4" w14:textId="081B4035" w:rsidR="00F27E63" w:rsidRPr="00B57AFF" w:rsidRDefault="00F27E63" w:rsidP="00DF504D">
      <w:pPr>
        <w:pStyle w:val="ListParagraph"/>
      </w:pPr>
      <w:r w:rsidRPr="00B57AFF">
        <w:t xml:space="preserve">Teachers may choose to limit the options available for </w:t>
      </w:r>
      <w:r>
        <w:t>audio</w:t>
      </w:r>
      <w:r w:rsidRPr="00B57AFF">
        <w:t xml:space="preserve"> editing; please review carefully beforehand.</w:t>
      </w:r>
    </w:p>
    <w:p w14:paraId="5CD25CBF" w14:textId="77777777" w:rsidR="00F27E63" w:rsidRDefault="00F27E63" w:rsidP="00F27E63">
      <w:pPr>
        <w:rPr>
          <w:lang w:eastAsia="en-CA"/>
        </w:rPr>
      </w:pPr>
      <w:r w:rsidRPr="00B57AFF">
        <w:rPr>
          <w:b/>
          <w:lang w:eastAsia="en-CA"/>
        </w:rPr>
        <w:t>Note:</w:t>
      </w:r>
      <w:r w:rsidRPr="00B57AFF">
        <w:rPr>
          <w:lang w:eastAsia="en-CA"/>
        </w:rPr>
        <w:t xml:space="preserve"> In a disrupted learning environment, it may be best to allow learners will have the opportunity to choose the tool that best suits their needs.</w:t>
      </w:r>
    </w:p>
    <w:p w14:paraId="744FC94C" w14:textId="77777777" w:rsidR="00F27E63" w:rsidRDefault="00F27E63" w:rsidP="00F27E63">
      <w:pPr>
        <w:pStyle w:val="Heading1"/>
      </w:pPr>
      <w:bookmarkStart w:id="19" w:name="_Toc48231398"/>
      <w:r>
        <w:t>Resources</w:t>
      </w:r>
      <w:bookmarkEnd w:id="19"/>
    </w:p>
    <w:p w14:paraId="33EA5615" w14:textId="77777777" w:rsidR="00F27E63" w:rsidRDefault="00F27E63" w:rsidP="00BB3439">
      <w:pPr>
        <w:pStyle w:val="Heading3"/>
      </w:pPr>
      <w:r w:rsidRPr="007B1381">
        <w:t xml:space="preserve">Files </w:t>
      </w:r>
    </w:p>
    <w:p w14:paraId="3FF525A4" w14:textId="542AEFAE" w:rsidR="00F27E63" w:rsidRPr="00BA1CCE" w:rsidRDefault="00000000" w:rsidP="002B47EF">
      <w:pPr>
        <w:rPr>
          <w:rStyle w:val="Hyperlink"/>
        </w:rPr>
      </w:pPr>
      <w:hyperlink r:id="rId17" w:history="1">
        <w:r w:rsidR="00F27E63" w:rsidRPr="00BA1CCE">
          <w:rPr>
            <w:rStyle w:val="Hyperlink"/>
          </w:rPr>
          <w:t>Activity 1 – What is a Podcast</w:t>
        </w:r>
      </w:hyperlink>
    </w:p>
    <w:p w14:paraId="54D3DEDC" w14:textId="4557148D" w:rsidR="00F27E63" w:rsidRPr="00BA1CCE" w:rsidRDefault="00000000" w:rsidP="00BB3439">
      <w:pPr>
        <w:rPr>
          <w:rStyle w:val="Hyperlink"/>
        </w:rPr>
      </w:pPr>
      <w:hyperlink r:id="rId18" w:history="1">
        <w:r w:rsidR="00F27E63" w:rsidRPr="00BA1CCE">
          <w:rPr>
            <w:rStyle w:val="Hyperlink"/>
          </w:rPr>
          <w:t>Activity 2 – Equipment and Software</w:t>
        </w:r>
      </w:hyperlink>
    </w:p>
    <w:p w14:paraId="727B3E53" w14:textId="424A2D6D" w:rsidR="00F27E63" w:rsidRPr="00BA1CCE" w:rsidRDefault="00000000" w:rsidP="00BB3439">
      <w:pPr>
        <w:rPr>
          <w:rStyle w:val="Hyperlink"/>
        </w:rPr>
      </w:pPr>
      <w:hyperlink r:id="rId19" w:history="1">
        <w:r w:rsidR="00F27E63" w:rsidRPr="00BA1CCE">
          <w:rPr>
            <w:rStyle w:val="Hyperlink"/>
          </w:rPr>
          <w:t xml:space="preserve">Activity 3 – Planning </w:t>
        </w:r>
        <w:r w:rsidR="005A43B9" w:rsidRPr="00BA1CCE">
          <w:rPr>
            <w:rStyle w:val="Hyperlink"/>
          </w:rPr>
          <w:t>to</w:t>
        </w:r>
        <w:r w:rsidR="00F27E63" w:rsidRPr="00BA1CCE">
          <w:rPr>
            <w:rStyle w:val="Hyperlink"/>
          </w:rPr>
          <w:t xml:space="preserve"> Podcast</w:t>
        </w:r>
      </w:hyperlink>
    </w:p>
    <w:p w14:paraId="5848D7D9" w14:textId="32BD928E" w:rsidR="00F27E63" w:rsidRPr="00BA1CCE" w:rsidRDefault="00000000" w:rsidP="00BB3439">
      <w:pPr>
        <w:rPr>
          <w:rStyle w:val="Hyperlink"/>
        </w:rPr>
      </w:pPr>
      <w:hyperlink r:id="rId20" w:history="1">
        <w:r w:rsidR="00F27E63" w:rsidRPr="00BA1CCE">
          <w:rPr>
            <w:rStyle w:val="Hyperlink"/>
          </w:rPr>
          <w:t>Activity 4</w:t>
        </w:r>
        <w:r w:rsidR="005A43B9" w:rsidRPr="00BA1CCE">
          <w:rPr>
            <w:rStyle w:val="Hyperlink"/>
          </w:rPr>
          <w:t xml:space="preserve"> </w:t>
        </w:r>
        <w:r w:rsidR="00F27E63" w:rsidRPr="00BA1CCE">
          <w:rPr>
            <w:rStyle w:val="Hyperlink"/>
          </w:rPr>
          <w:t>– Producing Your Podcast</w:t>
        </w:r>
      </w:hyperlink>
    </w:p>
    <w:p w14:paraId="3679190E" w14:textId="3B41936E" w:rsidR="00F27E63" w:rsidRPr="00BA1CCE" w:rsidRDefault="00000000" w:rsidP="00BB3439">
      <w:pPr>
        <w:rPr>
          <w:rStyle w:val="Hyperlink"/>
        </w:rPr>
      </w:pPr>
      <w:hyperlink w:anchor="_Assignment_1_–_2" w:history="1">
        <w:r w:rsidR="00F27E63" w:rsidRPr="00BA1CCE">
          <w:rPr>
            <w:rStyle w:val="Hyperlink"/>
          </w:rPr>
          <w:t>Assignment 1 – Create A Podcast</w:t>
        </w:r>
      </w:hyperlink>
    </w:p>
    <w:p w14:paraId="5EC30321" w14:textId="77777777" w:rsidR="00F27E63" w:rsidRPr="007B1381" w:rsidRDefault="00F27E63" w:rsidP="00F27E63">
      <w:pPr>
        <w:pStyle w:val="Heading3"/>
        <w:rPr>
          <w:rFonts w:eastAsia="Times New Roman"/>
          <w:bCs/>
        </w:rPr>
      </w:pPr>
      <w:r w:rsidRPr="007B1381">
        <w:t>Tools/Equipment</w:t>
      </w:r>
      <w:r w:rsidRPr="007B1381">
        <w:rPr>
          <w:bCs/>
        </w:rPr>
        <w:t xml:space="preserve"> </w:t>
      </w:r>
    </w:p>
    <w:p w14:paraId="53D9D8F7" w14:textId="77777777" w:rsidR="009D6D8B" w:rsidRDefault="00F27E63" w:rsidP="0013580E">
      <w:pPr>
        <w:pStyle w:val="NoSpacing"/>
        <w:numPr>
          <w:ilvl w:val="0"/>
          <w:numId w:val="36"/>
        </w:numPr>
      </w:pPr>
      <w:r>
        <w:t>Mobile Device</w:t>
      </w:r>
    </w:p>
    <w:p w14:paraId="0FB08E30" w14:textId="77777777" w:rsidR="009D6D8B" w:rsidRDefault="00F27E63" w:rsidP="0013580E">
      <w:pPr>
        <w:pStyle w:val="NoSpacing"/>
        <w:numPr>
          <w:ilvl w:val="0"/>
          <w:numId w:val="36"/>
        </w:numPr>
      </w:pPr>
      <w:r>
        <w:t>Dynamic microphone (recommended not required)</w:t>
      </w:r>
    </w:p>
    <w:p w14:paraId="79AB2A70" w14:textId="78452530" w:rsidR="00F27E63" w:rsidRPr="007B1381" w:rsidRDefault="00F27E63" w:rsidP="0013580E">
      <w:pPr>
        <w:pStyle w:val="NoSpacing"/>
        <w:numPr>
          <w:ilvl w:val="0"/>
          <w:numId w:val="36"/>
        </w:numPr>
      </w:pPr>
      <w:r>
        <w:t xml:space="preserve">PC or Mac (recommended not required   </w:t>
      </w:r>
    </w:p>
    <w:p w14:paraId="3688074B" w14:textId="77777777" w:rsidR="00F27E63" w:rsidRPr="00CE41E5" w:rsidRDefault="00F27E63" w:rsidP="00F27E63">
      <w:pPr>
        <w:pStyle w:val="Heading3"/>
      </w:pPr>
      <w:r w:rsidRPr="00CE41E5">
        <w:t xml:space="preserve">Software </w:t>
      </w:r>
    </w:p>
    <w:p w14:paraId="1B8CA4C9" w14:textId="77777777" w:rsidR="00F27E63" w:rsidRDefault="00F27E63" w:rsidP="00F27E63">
      <w:pPr>
        <w:spacing w:after="0"/>
        <w:ind w:left="360"/>
        <w:contextualSpacing/>
      </w:pPr>
      <w:r>
        <w:t>Podcast Software for Mobile</w:t>
      </w:r>
    </w:p>
    <w:p w14:paraId="7D9A7301" w14:textId="77777777" w:rsidR="00F27E63" w:rsidRPr="00BA1CCE" w:rsidRDefault="00000000" w:rsidP="00DF504D">
      <w:pPr>
        <w:pStyle w:val="ListParagraph"/>
        <w:numPr>
          <w:ilvl w:val="0"/>
          <w:numId w:val="35"/>
        </w:numPr>
        <w:rPr>
          <w:rStyle w:val="Hyperlink"/>
        </w:rPr>
      </w:pPr>
      <w:hyperlink r:id="rId21" w:history="1">
        <w:r w:rsidR="00F27E63" w:rsidRPr="00BA1CCE">
          <w:rPr>
            <w:rStyle w:val="Hyperlink"/>
          </w:rPr>
          <w:t>https://anchor.fm/</w:t>
        </w:r>
      </w:hyperlink>
    </w:p>
    <w:p w14:paraId="293AF236" w14:textId="77777777" w:rsidR="00F27E63" w:rsidRPr="00BA1CCE" w:rsidRDefault="00000000" w:rsidP="00DF504D">
      <w:pPr>
        <w:pStyle w:val="ListParagraph"/>
        <w:numPr>
          <w:ilvl w:val="0"/>
          <w:numId w:val="35"/>
        </w:numPr>
        <w:rPr>
          <w:rStyle w:val="Hyperlink"/>
        </w:rPr>
      </w:pPr>
      <w:hyperlink r:id="rId22" w:history="1">
        <w:r w:rsidR="00F27E63" w:rsidRPr="00BA1CCE">
          <w:rPr>
            <w:rStyle w:val="Hyperlink"/>
          </w:rPr>
          <w:t>https://auphonic.com/</w:t>
        </w:r>
      </w:hyperlink>
    </w:p>
    <w:p w14:paraId="556ADD67" w14:textId="77777777" w:rsidR="00F27E63" w:rsidRPr="00BA1CCE" w:rsidRDefault="00000000" w:rsidP="00DF504D">
      <w:pPr>
        <w:pStyle w:val="ListParagraph"/>
        <w:numPr>
          <w:ilvl w:val="0"/>
          <w:numId w:val="35"/>
        </w:numPr>
        <w:rPr>
          <w:rStyle w:val="Hyperlink"/>
        </w:rPr>
      </w:pPr>
      <w:hyperlink r:id="rId23" w:history="1">
        <w:r w:rsidR="00F27E63" w:rsidRPr="00BA1CCE">
          <w:rPr>
            <w:rStyle w:val="Hyperlink"/>
          </w:rPr>
          <w:t>https://sone.app/</w:t>
        </w:r>
      </w:hyperlink>
    </w:p>
    <w:p w14:paraId="7FBCA5CF" w14:textId="0F2F5976" w:rsidR="00F27E63" w:rsidRDefault="00F27E63" w:rsidP="00F27E63">
      <w:pPr>
        <w:spacing w:after="0"/>
        <w:ind w:left="360"/>
      </w:pPr>
      <w:r>
        <w:t>DAW Software for PC/Mac (recommended but not required)</w:t>
      </w:r>
    </w:p>
    <w:p w14:paraId="59852A8E" w14:textId="77777777" w:rsidR="000D3888" w:rsidRDefault="00000000" w:rsidP="000D3888">
      <w:pPr>
        <w:pStyle w:val="ListParagraph"/>
        <w:numPr>
          <w:ilvl w:val="0"/>
          <w:numId w:val="34"/>
        </w:numPr>
      </w:pPr>
      <w:hyperlink r:id="rId24" w:history="1">
        <w:r w:rsidR="000D3888" w:rsidRPr="00BA1CCE">
          <w:rPr>
            <w:rStyle w:val="Hyperlink"/>
          </w:rPr>
          <w:t>Protools First</w:t>
        </w:r>
      </w:hyperlink>
      <w:r w:rsidR="000D3888">
        <w:t xml:space="preserve"> (Free Educational Application)</w:t>
      </w:r>
    </w:p>
    <w:p w14:paraId="64BE7D0C" w14:textId="77777777" w:rsidR="000D3888" w:rsidRDefault="00000000" w:rsidP="000D3888">
      <w:pPr>
        <w:pStyle w:val="ListParagraph"/>
        <w:numPr>
          <w:ilvl w:val="0"/>
          <w:numId w:val="34"/>
        </w:numPr>
      </w:pPr>
      <w:hyperlink r:id="rId25" w:history="1">
        <w:r w:rsidR="000D3888" w:rsidRPr="00BA1CCE">
          <w:rPr>
            <w:rStyle w:val="Hyperlink"/>
          </w:rPr>
          <w:t>Audacity</w:t>
        </w:r>
      </w:hyperlink>
      <w:r w:rsidR="000D3888">
        <w:t xml:space="preserve"> (Open Source)</w:t>
      </w:r>
    </w:p>
    <w:p w14:paraId="7AD03209" w14:textId="77777777" w:rsidR="000D3888" w:rsidRPr="009828A2" w:rsidRDefault="00000000" w:rsidP="000D3888">
      <w:pPr>
        <w:pStyle w:val="ListParagraph"/>
        <w:numPr>
          <w:ilvl w:val="0"/>
          <w:numId w:val="34"/>
        </w:numPr>
      </w:pPr>
      <w:hyperlink r:id="rId26" w:history="1">
        <w:r w:rsidR="000D3888" w:rsidRPr="00BA1CCE">
          <w:rPr>
            <w:rStyle w:val="Hyperlink"/>
          </w:rPr>
          <w:t>Auphonic</w:t>
        </w:r>
      </w:hyperlink>
      <w:r w:rsidR="000D3888">
        <w:t xml:space="preserve"> (free account)</w:t>
      </w:r>
    </w:p>
    <w:p w14:paraId="11A258C9" w14:textId="62ACD8D0" w:rsidR="00F27E63" w:rsidRPr="007B1381" w:rsidRDefault="00000000" w:rsidP="00F27E63">
      <w:pPr>
        <w:ind w:left="360"/>
      </w:pPr>
      <w:hyperlink r:id="rId27" w:history="1">
        <w:r w:rsidR="00F27E63" w:rsidRPr="00BA1CCE">
          <w:rPr>
            <w:rStyle w:val="Hyperlink"/>
          </w:rPr>
          <w:t>Zoom</w:t>
        </w:r>
      </w:hyperlink>
      <w:r w:rsidR="00F27E63">
        <w:t xml:space="preserve"> (Recommended but not required)</w:t>
      </w:r>
    </w:p>
    <w:p w14:paraId="478A9208" w14:textId="77777777" w:rsidR="00D94F86" w:rsidRDefault="00D94F86" w:rsidP="005C5CE5">
      <w:pPr>
        <w:rPr>
          <w:rFonts w:asciiTheme="minorHAnsi" w:eastAsiaTheme="majorEastAsia" w:hAnsiTheme="minorHAnsi" w:cstheme="majorBidi"/>
          <w:color w:val="1932FF"/>
          <w:sz w:val="28"/>
        </w:rPr>
      </w:pPr>
      <w:r>
        <w:br w:type="page"/>
      </w:r>
    </w:p>
    <w:p w14:paraId="1C34D331" w14:textId="59FC8516" w:rsidR="00F27E63" w:rsidRDefault="00F27E63" w:rsidP="00F27E63">
      <w:pPr>
        <w:pStyle w:val="Heading3"/>
        <w:rPr>
          <w:bCs/>
        </w:rPr>
      </w:pPr>
      <w:r w:rsidRPr="007B1381">
        <w:lastRenderedPageBreak/>
        <w:t>Textbooks/Books</w:t>
      </w:r>
      <w:r w:rsidRPr="007B1381">
        <w:rPr>
          <w:bCs/>
        </w:rPr>
        <w:t xml:space="preserve"> </w:t>
      </w:r>
    </w:p>
    <w:tbl>
      <w:tblPr>
        <w:tblStyle w:val="TableGrid"/>
        <w:tblW w:w="93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360"/>
        <w:gridCol w:w="1620"/>
        <w:gridCol w:w="7380"/>
      </w:tblGrid>
      <w:tr w:rsidR="00CF4307" w14:paraId="07C3425A" w14:textId="77777777" w:rsidTr="00CF4307">
        <w:tc>
          <w:tcPr>
            <w:tcW w:w="360" w:type="dxa"/>
          </w:tcPr>
          <w:p w14:paraId="54B29DEB" w14:textId="4B25D243" w:rsidR="00CF4307" w:rsidRPr="00CF4307" w:rsidRDefault="00CF4307" w:rsidP="00CF4307">
            <w:pPr>
              <w:rPr>
                <w:noProof/>
              </w:rPr>
            </w:pPr>
            <w:r>
              <w:rPr>
                <w:noProof/>
              </w:rPr>
              <w:sym w:font="Symbol" w:char="F0B7"/>
            </w:r>
          </w:p>
        </w:tc>
        <w:tc>
          <w:tcPr>
            <w:tcW w:w="1620" w:type="dxa"/>
            <w:shd w:val="clear" w:color="auto" w:fill="auto"/>
          </w:tcPr>
          <w:p w14:paraId="1493D185" w14:textId="03B1BD2A" w:rsidR="00CF4307" w:rsidRDefault="00CF4307" w:rsidP="00F27E63">
            <w:pPr>
              <w:pStyle w:val="NoSpacing"/>
            </w:pPr>
            <w:r>
              <w:rPr>
                <w:noProof/>
              </w:rPr>
              <w:drawing>
                <wp:inline distT="0" distB="0" distL="0" distR="0" wp14:anchorId="112551BF" wp14:editId="1106A747">
                  <wp:extent cx="914400" cy="1445559"/>
                  <wp:effectExtent l="0" t="0" r="0" b="2540"/>
                  <wp:docPr id="8" name="Picture 8" descr="Picture of the Podcast 101 book. In the picture is an old recording microphone in front of a red drape." title="Podcast 101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icture of the Podcast 101 book"/>
                          <pic:cNvPicPr/>
                        </pic:nvPicPr>
                        <pic:blipFill>
                          <a:blip r:embed="rId28"/>
                          <a:stretch>
                            <a:fillRect/>
                          </a:stretch>
                        </pic:blipFill>
                        <pic:spPr>
                          <a:xfrm>
                            <a:off x="0" y="0"/>
                            <a:ext cx="935587" cy="1479053"/>
                          </a:xfrm>
                          <a:prstGeom prst="rect">
                            <a:avLst/>
                          </a:prstGeom>
                        </pic:spPr>
                      </pic:pic>
                    </a:graphicData>
                  </a:graphic>
                </wp:inline>
              </w:drawing>
            </w:r>
          </w:p>
        </w:tc>
        <w:tc>
          <w:tcPr>
            <w:tcW w:w="7380" w:type="dxa"/>
            <w:shd w:val="clear" w:color="auto" w:fill="auto"/>
          </w:tcPr>
          <w:p w14:paraId="02CB3257" w14:textId="2F6CE3BF" w:rsidR="00CF4307" w:rsidRPr="005C5CE5" w:rsidRDefault="00CF4307" w:rsidP="005C5CE5">
            <w:pPr>
              <w:rPr>
                <w:sz w:val="24"/>
                <w:szCs w:val="24"/>
              </w:rPr>
            </w:pPr>
            <w:r w:rsidRPr="005C5CE5">
              <w:rPr>
                <w:sz w:val="24"/>
                <w:szCs w:val="24"/>
              </w:rPr>
              <w:t>Podcast 101 - by Paul Brodie and Billy J. Atwell</w:t>
            </w:r>
          </w:p>
          <w:p w14:paraId="145A7147" w14:textId="77777777" w:rsidR="00CF4307" w:rsidRPr="005C5CE5" w:rsidRDefault="00CF4307" w:rsidP="005C5CE5">
            <w:pPr>
              <w:rPr>
                <w:sz w:val="24"/>
                <w:szCs w:val="24"/>
              </w:rPr>
            </w:pPr>
            <w:r w:rsidRPr="005C5CE5">
              <w:rPr>
                <w:sz w:val="24"/>
                <w:szCs w:val="24"/>
              </w:rPr>
              <w:t>Free digital version is available from Amazon.ca</w:t>
            </w:r>
          </w:p>
          <w:p w14:paraId="05D998B0" w14:textId="53C72920" w:rsidR="00CF4307" w:rsidRDefault="00000000" w:rsidP="005C5CE5">
            <w:hyperlink r:id="rId29" w:history="1">
              <w:r w:rsidR="00CF4307" w:rsidRPr="00D94F86">
                <w:rPr>
                  <w:rStyle w:val="Hyperlink"/>
                  <w:sz w:val="20"/>
                  <w:szCs w:val="20"/>
                </w:rPr>
                <w:t>https://www.amazon.ca/Podcast-101-Simple-Relationships-Business/dp/1733521011/ref=sr_1_1?dchild=1&amp;keywords=podcast+101&amp;qid=1597162332&amp;sr=8-1</w:t>
              </w:r>
            </w:hyperlink>
          </w:p>
        </w:tc>
      </w:tr>
    </w:tbl>
    <w:p w14:paraId="489ECEEE" w14:textId="3AC706A2" w:rsidR="00F27E63" w:rsidRDefault="00A84DCE" w:rsidP="00A84DCE">
      <w:pPr>
        <w:pStyle w:val="Heading3"/>
      </w:pPr>
      <w:r>
        <w:t>Videos</w:t>
      </w:r>
    </w:p>
    <w:p w14:paraId="3E2391EF" w14:textId="71F1B9D6" w:rsidR="00F2737E" w:rsidRPr="00F2737E" w:rsidRDefault="00000000" w:rsidP="00DF504D">
      <w:pPr>
        <w:pStyle w:val="HyperlinkList"/>
        <w:rPr>
          <w:lang w:val="en-CA"/>
        </w:rPr>
      </w:pPr>
      <w:hyperlink r:id="rId30" w:history="1">
        <w:r w:rsidR="00F2737E" w:rsidRPr="00F2737E">
          <w:rPr>
            <w:rStyle w:val="Hyperlink"/>
          </w:rPr>
          <w:t>How to Start a Podcast // Step-by-Step Guide [2020]</w:t>
        </w:r>
      </w:hyperlink>
    </w:p>
    <w:p w14:paraId="6D9182E1" w14:textId="01B7246C" w:rsidR="00F2737E" w:rsidRPr="00F2737E" w:rsidRDefault="00F2737E" w:rsidP="00F2737E">
      <w:pPr>
        <w:pStyle w:val="HyperlinkList"/>
        <w:numPr>
          <w:ilvl w:val="0"/>
          <w:numId w:val="0"/>
        </w:numPr>
        <w:ind w:left="720"/>
        <w:rPr>
          <w:lang w:val="en-CA"/>
        </w:rPr>
      </w:pPr>
      <w:r w:rsidRPr="00F2737E">
        <w:rPr>
          <w:lang w:val="en-CA"/>
        </w:rPr>
        <w:t>https://www.youtube.com/watch?v=Gejf39h3_IY</w:t>
      </w:r>
    </w:p>
    <w:p w14:paraId="4561810F" w14:textId="1C2CF7EF" w:rsidR="00EC24D9" w:rsidRDefault="00A84DCE" w:rsidP="00EC24D9">
      <w:pPr>
        <w:ind w:left="720"/>
      </w:pPr>
      <w:r w:rsidRPr="00575F90">
        <w:rPr>
          <w:noProof/>
          <w:lang w:val="en-US"/>
        </w:rPr>
        <w:drawing>
          <wp:inline distT="0" distB="0" distL="0" distR="0" wp14:anchorId="0FC1D672" wp14:editId="3591EF7C">
            <wp:extent cx="2057400" cy="1011394"/>
            <wp:effectExtent l="0" t="0" r="0" b="0"/>
            <wp:docPr id="52" name="Picture 52" descr="A screenshot of YouTube video. In the picture is a male person standing in front of a screen" title="YouTube video">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creenshot of YouTube video">
                      <a:hlinkClick r:id="rId30"/>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57400" cy="1011394"/>
                    </a:xfrm>
                    <a:prstGeom prst="rect">
                      <a:avLst/>
                    </a:prstGeom>
                  </pic:spPr>
                </pic:pic>
              </a:graphicData>
            </a:graphic>
          </wp:inline>
        </w:drawing>
      </w:r>
    </w:p>
    <w:p w14:paraId="63080C65" w14:textId="10FF421D" w:rsidR="00F2737E" w:rsidRDefault="00000000" w:rsidP="00F2737E">
      <w:pPr>
        <w:pStyle w:val="HyperlinkList"/>
      </w:pPr>
      <w:hyperlink r:id="rId32" w:history="1">
        <w:r w:rsidR="00F2737E" w:rsidRPr="00EA4E98">
          <w:rPr>
            <w:rStyle w:val="Hyperlink"/>
          </w:rPr>
          <w:t>Podcast Hosting: Get Your Podcast Online &amp; Into Directories [2020]</w:t>
        </w:r>
      </w:hyperlink>
    </w:p>
    <w:p w14:paraId="1DA7139F" w14:textId="5D50EC22" w:rsidR="00EA4E98" w:rsidRDefault="00EA4E98" w:rsidP="00EA4E98">
      <w:pPr>
        <w:pStyle w:val="HyperlinkList"/>
        <w:numPr>
          <w:ilvl w:val="0"/>
          <w:numId w:val="0"/>
        </w:numPr>
        <w:ind w:left="720"/>
        <w:rPr>
          <w:rFonts w:ascii="Times New Roman" w:hAnsi="Times New Roman"/>
        </w:rPr>
      </w:pPr>
      <w:r w:rsidRPr="00EA4E98">
        <w:t>https://www.youtube.com/watch?v=_Z-3j_M0_3M</w:t>
      </w:r>
    </w:p>
    <w:p w14:paraId="0175B9ED" w14:textId="0DB4A03A" w:rsidR="00EC24D9" w:rsidRDefault="00EC24D9" w:rsidP="00EC24D9">
      <w:pPr>
        <w:ind w:left="720"/>
        <w:rPr>
          <w:rFonts w:eastAsia="Times New Roman"/>
        </w:rPr>
      </w:pPr>
      <w:r w:rsidRPr="00575F90">
        <w:rPr>
          <w:noProof/>
          <w:lang w:val="en-US"/>
        </w:rPr>
        <w:drawing>
          <wp:inline distT="0" distB="0" distL="0" distR="0" wp14:anchorId="3B35A52B" wp14:editId="136F83F0">
            <wp:extent cx="2057400" cy="1012371"/>
            <wp:effectExtent l="0" t="0" r="0" b="0"/>
            <wp:docPr id="53" name="Picture 53" descr="A screenshot of YouTube video. In the picture is a male person standing in front of a screen" title="YouTube video">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creenshot of YouTube video">
                      <a:hlinkClick r:id="rId32"/>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57400" cy="1012371"/>
                    </a:xfrm>
                    <a:prstGeom prst="rect">
                      <a:avLst/>
                    </a:prstGeom>
                  </pic:spPr>
                </pic:pic>
              </a:graphicData>
            </a:graphic>
          </wp:inline>
        </w:drawing>
      </w:r>
    </w:p>
    <w:p w14:paraId="327EAE5B" w14:textId="381ED447" w:rsidR="00F27E63" w:rsidRPr="00990C07" w:rsidRDefault="00F27E63" w:rsidP="00990C07">
      <w:pPr>
        <w:pStyle w:val="Heading3"/>
      </w:pPr>
      <w:r w:rsidRPr="007B1381">
        <w:t>Websites for Teachers</w:t>
      </w:r>
    </w:p>
    <w:p w14:paraId="5BE1843D" w14:textId="77777777" w:rsidR="00F27E63" w:rsidRPr="00BA1CCE" w:rsidRDefault="00000000" w:rsidP="00DF504D">
      <w:pPr>
        <w:pStyle w:val="ListParagraph"/>
        <w:rPr>
          <w:rStyle w:val="Hyperlink"/>
        </w:rPr>
      </w:pPr>
      <w:hyperlink r:id="rId34" w:history="1">
        <w:r w:rsidR="00F27E63" w:rsidRPr="00BA1CCE">
          <w:rPr>
            <w:rStyle w:val="Hyperlink"/>
          </w:rPr>
          <w:t>https://recordmixandmaster.com/</w:t>
        </w:r>
      </w:hyperlink>
    </w:p>
    <w:p w14:paraId="584AAD3E" w14:textId="77777777" w:rsidR="00F27E63" w:rsidRDefault="00F27E63" w:rsidP="00990C07">
      <w:pPr>
        <w:pStyle w:val="Heading3"/>
      </w:pPr>
      <w:r>
        <w:t>Royalty-Free and Creative Commons Sites</w:t>
      </w:r>
    </w:p>
    <w:p w14:paraId="454B4E44" w14:textId="77777777" w:rsidR="00F27E63" w:rsidRPr="00BA1CCE" w:rsidRDefault="00000000" w:rsidP="00DF504D">
      <w:pPr>
        <w:pStyle w:val="ListParagraph"/>
        <w:numPr>
          <w:ilvl w:val="0"/>
          <w:numId w:val="32"/>
        </w:numPr>
        <w:rPr>
          <w:rStyle w:val="Hyperlink"/>
        </w:rPr>
      </w:pPr>
      <w:hyperlink r:id="rId35" w:history="1">
        <w:r w:rsidR="00F27E63" w:rsidRPr="00BA1CCE">
          <w:rPr>
            <w:rStyle w:val="Hyperlink"/>
          </w:rPr>
          <w:t>https://incompetech.com/music/royalty-free/</w:t>
        </w:r>
      </w:hyperlink>
    </w:p>
    <w:p w14:paraId="7506500E" w14:textId="77777777" w:rsidR="00F27E63" w:rsidRPr="00BA1CCE" w:rsidRDefault="00000000" w:rsidP="00DF504D">
      <w:pPr>
        <w:pStyle w:val="ListParagraph"/>
        <w:numPr>
          <w:ilvl w:val="0"/>
          <w:numId w:val="32"/>
        </w:numPr>
        <w:rPr>
          <w:rStyle w:val="Hyperlink"/>
        </w:rPr>
      </w:pPr>
      <w:hyperlink r:id="rId36" w:history="1">
        <w:r w:rsidR="00F27E63" w:rsidRPr="00BA1CCE">
          <w:rPr>
            <w:rStyle w:val="Hyperlink"/>
          </w:rPr>
          <w:t>http://ccmixter.org/</w:t>
        </w:r>
      </w:hyperlink>
    </w:p>
    <w:p w14:paraId="0E3A229F" w14:textId="77777777" w:rsidR="00F27E63" w:rsidRPr="00BA1CCE" w:rsidRDefault="00000000" w:rsidP="00DF504D">
      <w:pPr>
        <w:pStyle w:val="ListParagraph"/>
        <w:numPr>
          <w:ilvl w:val="0"/>
          <w:numId w:val="32"/>
        </w:numPr>
        <w:rPr>
          <w:rStyle w:val="Hyperlink"/>
        </w:rPr>
      </w:pPr>
      <w:hyperlink r:id="rId37" w:history="1">
        <w:r w:rsidR="00F27E63" w:rsidRPr="00BA1CCE">
          <w:rPr>
            <w:rStyle w:val="Hyperlink"/>
          </w:rPr>
          <w:t>https://www.jamendo.com/</w:t>
        </w:r>
      </w:hyperlink>
    </w:p>
    <w:p w14:paraId="674EF936" w14:textId="77777777" w:rsidR="00F27E63" w:rsidRPr="00BA1CCE" w:rsidRDefault="00000000" w:rsidP="00DF504D">
      <w:pPr>
        <w:pStyle w:val="ListParagraph"/>
        <w:numPr>
          <w:ilvl w:val="0"/>
          <w:numId w:val="32"/>
        </w:numPr>
        <w:rPr>
          <w:rStyle w:val="Hyperlink"/>
        </w:rPr>
      </w:pPr>
      <w:hyperlink r:id="rId38" w:history="1">
        <w:r w:rsidR="00F27E63" w:rsidRPr="00BA1CCE">
          <w:rPr>
            <w:rStyle w:val="Hyperlink"/>
          </w:rPr>
          <w:t>https://www.soundclick.com/default.cfm</w:t>
        </w:r>
      </w:hyperlink>
    </w:p>
    <w:p w14:paraId="5BBB8972" w14:textId="77777777" w:rsidR="00F27E63" w:rsidRPr="00BA1CCE" w:rsidRDefault="00000000" w:rsidP="00DF504D">
      <w:pPr>
        <w:pStyle w:val="ListParagraph"/>
        <w:numPr>
          <w:ilvl w:val="0"/>
          <w:numId w:val="32"/>
        </w:numPr>
        <w:rPr>
          <w:rStyle w:val="Hyperlink"/>
        </w:rPr>
      </w:pPr>
      <w:hyperlink r:id="rId39" w:history="1">
        <w:r w:rsidR="00F27E63" w:rsidRPr="00BA1CCE">
          <w:rPr>
            <w:rStyle w:val="Hyperlink"/>
          </w:rPr>
          <w:t>https://music.tutsplus.com/articles/freemusicarchive.org</w:t>
        </w:r>
      </w:hyperlink>
    </w:p>
    <w:p w14:paraId="2896D681" w14:textId="77777777" w:rsidR="00411AB8" w:rsidRDefault="00411AB8">
      <w:pPr>
        <w:spacing w:after="0"/>
        <w:jc w:val="left"/>
        <w:rPr>
          <w:rFonts w:asciiTheme="minorHAnsi" w:eastAsiaTheme="majorEastAsia" w:hAnsiTheme="minorHAnsi" w:cstheme="majorBidi"/>
          <w:color w:val="1932FF"/>
          <w:sz w:val="40"/>
          <w:szCs w:val="32"/>
        </w:rPr>
      </w:pPr>
      <w:bookmarkStart w:id="20" w:name="_Toc48231399"/>
      <w:r>
        <w:br w:type="page"/>
      </w:r>
    </w:p>
    <w:p w14:paraId="718EFD68" w14:textId="709BEB17" w:rsidR="00990C07" w:rsidRPr="005C5CE5" w:rsidRDefault="00990C07" w:rsidP="005C5CE5">
      <w:pPr>
        <w:pStyle w:val="Heading1"/>
      </w:pPr>
      <w:r w:rsidRPr="00DA48CC">
        <w:lastRenderedPageBreak/>
        <w:t>In</w:t>
      </w:r>
      <w:r>
        <w:t>s</w:t>
      </w:r>
      <w:r w:rsidRPr="00DA48CC">
        <w:t>tructional Strategies</w:t>
      </w:r>
      <w:bookmarkEnd w:id="20"/>
    </w:p>
    <w:p w14:paraId="159C8162" w14:textId="77777777" w:rsidR="00990C07" w:rsidRPr="0023407C" w:rsidRDefault="00990C07" w:rsidP="00DF504D">
      <w:pPr>
        <w:pStyle w:val="HyperlinkList"/>
      </w:pPr>
      <w:r w:rsidRPr="0023407C">
        <w:t>The lessons, activities, and assignment have been scaffolded</w:t>
      </w:r>
    </w:p>
    <w:p w14:paraId="301C5728" w14:textId="777BD524" w:rsidR="00990C07" w:rsidRPr="0023407C" w:rsidRDefault="00990C07" w:rsidP="00DF504D">
      <w:pPr>
        <w:pStyle w:val="HyperlinkList"/>
      </w:pPr>
      <w:r w:rsidRPr="0023407C">
        <w:t>The lessons, activities, and assignment have been created using different forms of media and are multi</w:t>
      </w:r>
      <w:r w:rsidR="0090214B">
        <w:t>-</w:t>
      </w:r>
      <w:r w:rsidRPr="0023407C">
        <w:t>device supported</w:t>
      </w:r>
    </w:p>
    <w:p w14:paraId="4A48691B" w14:textId="77777777" w:rsidR="00990C07" w:rsidRPr="0023407C" w:rsidRDefault="00990C07" w:rsidP="00DF504D">
      <w:pPr>
        <w:pStyle w:val="HyperlinkList"/>
      </w:pPr>
      <w:r w:rsidRPr="0023407C">
        <w:t>The learner is encouraged to revise their work using a living (collaborative) document shared with the teacher</w:t>
      </w:r>
    </w:p>
    <w:p w14:paraId="2B2FC8AE" w14:textId="5CFD96B5" w:rsidR="00990C07" w:rsidRDefault="00990C07" w:rsidP="00990C07">
      <w:pPr>
        <w:pStyle w:val="Heading1"/>
      </w:pPr>
      <w:bookmarkStart w:id="21" w:name="_Toc48231400"/>
      <w:r>
        <w:t xml:space="preserve">The Hook / </w:t>
      </w:r>
      <w:r w:rsidRPr="00DA48CC">
        <w:t>Motivational Strategies</w:t>
      </w:r>
      <w:bookmarkEnd w:id="21"/>
    </w:p>
    <w:p w14:paraId="633276B4" w14:textId="41011535" w:rsidR="00990C07" w:rsidRDefault="00990C07" w:rsidP="00DF504D">
      <w:pPr>
        <w:pStyle w:val="HyperlinkList"/>
      </w:pPr>
      <w:r>
        <w:t>Podcasts entertain and inform they allow the creator to share their thoughts, emotions, and knowledge to the world.</w:t>
      </w:r>
    </w:p>
    <w:p w14:paraId="2200B9C6" w14:textId="77777777" w:rsidR="00990C07" w:rsidRDefault="00990C07" w:rsidP="00DF504D">
      <w:pPr>
        <w:pStyle w:val="HyperlinkList"/>
      </w:pPr>
      <w:r>
        <w:t>The ability to create a podcast is accessible to almost everyone, equipped with only a mobile device a podcaster can access the world through the world wide web.</w:t>
      </w:r>
    </w:p>
    <w:p w14:paraId="10E3A75E" w14:textId="1C6D88E8" w:rsidR="00990C07" w:rsidRDefault="00990C07" w:rsidP="00DF504D">
      <w:pPr>
        <w:pStyle w:val="HyperlinkList"/>
      </w:pPr>
      <w:r>
        <w:t>The lessons, activities, and assignments have been created to allow learners of all abilities to develop and share their voice.</w:t>
      </w:r>
    </w:p>
    <w:p w14:paraId="5A4380DE" w14:textId="77777777" w:rsidR="00990C07" w:rsidRDefault="00990C07" w:rsidP="00990C07">
      <w:pPr>
        <w:pStyle w:val="Heading1"/>
      </w:pPr>
      <w:bookmarkStart w:id="22" w:name="_Toc48231401"/>
      <w:r w:rsidRPr="00DA48CC">
        <w:t>Learning Goals and Success Criteria</w:t>
      </w:r>
      <w:bookmarkEnd w:id="22"/>
    </w:p>
    <w:p w14:paraId="6AB3A4EE" w14:textId="25762759" w:rsidR="00990C07" w:rsidRDefault="00990C07" w:rsidP="00DF504D">
      <w:pPr>
        <w:pStyle w:val="ListParagraph"/>
        <w:numPr>
          <w:ilvl w:val="0"/>
          <w:numId w:val="12"/>
        </w:numPr>
      </w:pPr>
      <w:r w:rsidRPr="004B0929">
        <w:t xml:space="preserve">Identify how </w:t>
      </w:r>
      <w:r>
        <w:t>podcasts can be</w:t>
      </w:r>
      <w:r w:rsidR="000F5030">
        <w:t xml:space="preserve"> </w:t>
      </w:r>
      <w:r w:rsidRPr="004B0929">
        <w:t>used to convey a message</w:t>
      </w:r>
    </w:p>
    <w:p w14:paraId="08CB27F7" w14:textId="77777777" w:rsidR="00990C07" w:rsidRPr="004B0929" w:rsidRDefault="00990C07" w:rsidP="00DF504D">
      <w:pPr>
        <w:pStyle w:val="ListParagraph"/>
        <w:numPr>
          <w:ilvl w:val="0"/>
          <w:numId w:val="12"/>
        </w:numPr>
      </w:pPr>
      <w:r>
        <w:t>Understand the difference between Commercial and Entertainment Podcasts</w:t>
      </w:r>
    </w:p>
    <w:p w14:paraId="74C8D89D" w14:textId="77777777" w:rsidR="00990C07" w:rsidRPr="004B0929" w:rsidRDefault="00990C07" w:rsidP="00DF504D">
      <w:pPr>
        <w:pStyle w:val="ListParagraph"/>
        <w:numPr>
          <w:ilvl w:val="0"/>
          <w:numId w:val="12"/>
        </w:numPr>
      </w:pPr>
      <w:r w:rsidRPr="004B0929">
        <w:t xml:space="preserve">Recognize the impact </w:t>
      </w:r>
      <w:r>
        <w:t>that podcasts have on society</w:t>
      </w:r>
    </w:p>
    <w:p w14:paraId="582AED7A" w14:textId="77777777" w:rsidR="00990C07" w:rsidRPr="004B0929" w:rsidRDefault="00990C07" w:rsidP="00DF504D">
      <w:pPr>
        <w:pStyle w:val="ListParagraph"/>
        <w:numPr>
          <w:ilvl w:val="0"/>
          <w:numId w:val="12"/>
        </w:numPr>
      </w:pPr>
      <w:r>
        <w:t xml:space="preserve">Discover post-secondary audio field opportunities </w:t>
      </w:r>
    </w:p>
    <w:p w14:paraId="01E557A3" w14:textId="77777777" w:rsidR="00990C07" w:rsidRPr="004B0929" w:rsidRDefault="00990C07" w:rsidP="00DF504D">
      <w:pPr>
        <w:pStyle w:val="ListParagraph"/>
        <w:numPr>
          <w:ilvl w:val="0"/>
          <w:numId w:val="12"/>
        </w:numPr>
      </w:pPr>
      <w:r w:rsidRPr="004B0929">
        <w:t xml:space="preserve">Compare different types of </w:t>
      </w:r>
      <w:r>
        <w:t>podcasts</w:t>
      </w:r>
    </w:p>
    <w:p w14:paraId="565FB46C" w14:textId="77777777" w:rsidR="00990C07" w:rsidRPr="004B0929" w:rsidRDefault="00990C07" w:rsidP="00DF504D">
      <w:pPr>
        <w:pStyle w:val="ListParagraph"/>
        <w:numPr>
          <w:ilvl w:val="0"/>
          <w:numId w:val="12"/>
        </w:numPr>
      </w:pPr>
      <w:r w:rsidRPr="004B0929">
        <w:t xml:space="preserve">Design an original work that can be used </w:t>
      </w:r>
      <w:r>
        <w:t>to promote their Podcast</w:t>
      </w:r>
    </w:p>
    <w:p w14:paraId="691C4E44" w14:textId="14899FF0" w:rsidR="00990C07" w:rsidRDefault="00990C07" w:rsidP="0090214B">
      <w:pPr>
        <w:pStyle w:val="StyleHeading1Before24pt"/>
      </w:pPr>
      <w:bookmarkStart w:id="23" w:name="_Toc48231402"/>
      <w:r w:rsidRPr="00DA48CC">
        <w:t>Overal</w:t>
      </w:r>
      <w:r>
        <w:t>l and Specific Expectations in S</w:t>
      </w:r>
      <w:r w:rsidRPr="00DA48CC">
        <w:t xml:space="preserve">upport of Ontario Curriculum Grades </w:t>
      </w:r>
      <w:r>
        <w:t>11</w:t>
      </w:r>
      <w:r w:rsidRPr="00DA48CC">
        <w:t xml:space="preserve"> -</w:t>
      </w:r>
      <w:r>
        <w:t xml:space="preserve"> </w:t>
      </w:r>
      <w:r w:rsidRPr="00DA48CC">
        <w:t>12 Technological Education</w:t>
      </w:r>
      <w:bookmarkEnd w:id="23"/>
    </w:p>
    <w:p w14:paraId="7DF36BEE" w14:textId="77777777" w:rsidR="00990C07" w:rsidRDefault="00990C07" w:rsidP="00990C07">
      <w:pPr>
        <w:pStyle w:val="Heading2"/>
      </w:pPr>
      <w:bookmarkStart w:id="24" w:name="_Toc48231403"/>
      <w:r>
        <w:t>Overall Expectations</w:t>
      </w:r>
      <w:bookmarkEnd w:id="24"/>
    </w:p>
    <w:p w14:paraId="7E807282" w14:textId="08A28543" w:rsidR="00990C07" w:rsidRDefault="00990C07" w:rsidP="00990C07">
      <w:r>
        <w:t>A1.</w:t>
      </w:r>
      <w:r>
        <w:tab/>
        <w:t>Demonstrate an understanding of the core concepts, techniques, and skills required to produce a range of communications media products and services;</w:t>
      </w:r>
    </w:p>
    <w:p w14:paraId="20B5D88B" w14:textId="0D2CF7C9" w:rsidR="00990C07" w:rsidRDefault="00990C07" w:rsidP="00990C07">
      <w:r>
        <w:t>A2.</w:t>
      </w:r>
      <w:r>
        <w:tab/>
        <w:t>Demonstrate an understanding of different types of equipment and software and how they are used to perform a range of communications technology operations and tasks;</w:t>
      </w:r>
    </w:p>
    <w:p w14:paraId="7B4114F3" w14:textId="19B1EFDC" w:rsidR="00990C07" w:rsidRDefault="00990C07" w:rsidP="00990C07">
      <w:r>
        <w:t>B3.</w:t>
      </w:r>
      <w:r>
        <w:tab/>
        <w:t>Create productions that demonstrate competence in the application of creative and technical skills and incorporate current standards, processes, formats, and technologies.</w:t>
      </w:r>
    </w:p>
    <w:p w14:paraId="0ACDA0EC" w14:textId="13BD1C4C" w:rsidR="00990C07" w:rsidRDefault="00990C07" w:rsidP="00990C07">
      <w:r>
        <w:lastRenderedPageBreak/>
        <w:t>C1.</w:t>
      </w:r>
      <w:r>
        <w:tab/>
        <w:t xml:space="preserve">Describe the impact of current communications media technologies and activities on the environment and identify ways of reducing harmful effects; </w:t>
      </w:r>
    </w:p>
    <w:p w14:paraId="0DA32DEB" w14:textId="77F83AA5" w:rsidR="00990C07" w:rsidRDefault="00990C07" w:rsidP="00990C07">
      <w:r>
        <w:t>C2.</w:t>
      </w:r>
      <w:r>
        <w:tab/>
        <w:t>Demonstrate an understanding of the social effects of current communications media technologies and the importance of respecting cultural and societal diversity in the production of media projects (optional)</w:t>
      </w:r>
    </w:p>
    <w:p w14:paraId="48253BFB" w14:textId="7E00DB5D" w:rsidR="00990C07" w:rsidRDefault="00990C07" w:rsidP="00990C07">
      <w:r>
        <w:t>D1.</w:t>
      </w:r>
      <w:r>
        <w:tab/>
        <w:t>Demonstrate an understanding of and apply safe work practices when performing communications technology tasks;</w:t>
      </w:r>
    </w:p>
    <w:p w14:paraId="577ADB15" w14:textId="10AEAB9B" w:rsidR="00990C07" w:rsidRPr="00ED12E5" w:rsidRDefault="00990C07" w:rsidP="00990C07">
      <w:r>
        <w:t>D3.</w:t>
      </w:r>
      <w:r>
        <w:tab/>
        <w:t>Identify careers in communications technology for which post-secondary education is required or advantageous, and describe college and university programs that prepare students for entry into these occupations</w:t>
      </w:r>
    </w:p>
    <w:p w14:paraId="2ED12838" w14:textId="77777777" w:rsidR="00990C07" w:rsidRDefault="00990C07" w:rsidP="00990C07">
      <w:pPr>
        <w:pStyle w:val="Heading2"/>
      </w:pPr>
      <w:bookmarkStart w:id="25" w:name="_Toc48231404"/>
      <w:r>
        <w:t>Specific Expectations</w:t>
      </w:r>
      <w:bookmarkEnd w:id="25"/>
    </w:p>
    <w:p w14:paraId="2900C848" w14:textId="0FBAD226" w:rsidR="00990C07" w:rsidRDefault="00990C07" w:rsidP="00990C07">
      <w:r>
        <w:t>A1.2</w:t>
      </w:r>
      <w:r>
        <w:tab/>
        <w:t>Demonstrate an understanding of the concepts</w:t>
      </w:r>
    </w:p>
    <w:p w14:paraId="1E104721" w14:textId="57244048" w:rsidR="00990C07" w:rsidRDefault="00990C07" w:rsidP="00990C07">
      <w:r>
        <w:t>A1.4</w:t>
      </w:r>
      <w:r>
        <w:tab/>
        <w:t>Identify different types of communications software</w:t>
      </w:r>
    </w:p>
    <w:p w14:paraId="71856FB6" w14:textId="2537BE50" w:rsidR="00990C07" w:rsidRDefault="00990C07" w:rsidP="00990C07">
      <w:r>
        <w:t>A2.2</w:t>
      </w:r>
      <w:r>
        <w:tab/>
        <w:t>Use application software and/or equipment competently to perform a variety of communications tasks</w:t>
      </w:r>
    </w:p>
    <w:p w14:paraId="271B9833" w14:textId="5CC6E6D6" w:rsidR="00990C07" w:rsidRDefault="00990C07" w:rsidP="00990C07">
      <w:r>
        <w:t>B3.1</w:t>
      </w:r>
      <w:r>
        <w:tab/>
        <w:t>Use appropriate procedures to set up and operate media production equipment</w:t>
      </w:r>
    </w:p>
    <w:p w14:paraId="68AA9266" w14:textId="4DFEDCCD" w:rsidR="00990C07" w:rsidRDefault="00990C07" w:rsidP="00990C07">
      <w:r>
        <w:t>B3.2</w:t>
      </w:r>
      <w:r>
        <w:tab/>
        <w:t>Use appropriate software applications</w:t>
      </w:r>
    </w:p>
    <w:p w14:paraId="72BF43E5" w14:textId="438B2F50" w:rsidR="00990C07" w:rsidRPr="00ED12E5" w:rsidRDefault="00990C07" w:rsidP="00990C07">
      <w:r>
        <w:t>B3.3</w:t>
      </w:r>
      <w:r>
        <w:tab/>
        <w:t>Demonstrate an understanding of industry guidelines, conventions, rules, and standards and apply them to the production of communications media products</w:t>
      </w:r>
    </w:p>
    <w:p w14:paraId="2E9C9729" w14:textId="4269CD4C" w:rsidR="00990C07" w:rsidRDefault="00990C07" w:rsidP="00990C07">
      <w:r>
        <w:t>C1.1</w:t>
      </w:r>
      <w:r>
        <w:tab/>
        <w:t>Describe the impact of current communications media technologies on the environment (optional)</w:t>
      </w:r>
    </w:p>
    <w:p w14:paraId="485FDA2F" w14:textId="32126285" w:rsidR="00990C07" w:rsidRDefault="00990C07" w:rsidP="00990C07">
      <w:r>
        <w:t>C2.1</w:t>
      </w:r>
      <w:r>
        <w:tab/>
        <w:t>Demonstrate an understanding of social standards and cultural sensitivity and use appropriate and inclusive content, images, and language in communications media productions (optional)</w:t>
      </w:r>
    </w:p>
    <w:p w14:paraId="20421232" w14:textId="375CD48A" w:rsidR="00990C07" w:rsidRDefault="00990C07" w:rsidP="00990C07">
      <w:r>
        <w:t>D1.2</w:t>
      </w:r>
      <w:r>
        <w:tab/>
        <w:t>Demonstrate an understanding of and apply safe work practices when performing communications technology tasks</w:t>
      </w:r>
    </w:p>
    <w:p w14:paraId="7C461979" w14:textId="61C5BE42" w:rsidR="00990C07" w:rsidRDefault="00990C07" w:rsidP="00990C07">
      <w:pPr>
        <w:pStyle w:val="Heading1"/>
      </w:pPr>
      <w:bookmarkStart w:id="26" w:name="_Toc48231405"/>
      <w:r w:rsidRPr="00324D3F">
        <w:t xml:space="preserve">Safety Concerns </w:t>
      </w:r>
      <w:bookmarkEnd w:id="26"/>
    </w:p>
    <w:p w14:paraId="284C2EEB" w14:textId="77777777" w:rsidR="00990C07" w:rsidRPr="004B0929" w:rsidRDefault="00990C07" w:rsidP="00990C07">
      <w:pPr>
        <w:rPr>
          <w:b/>
        </w:rPr>
      </w:pPr>
      <w:r w:rsidRPr="004B0929">
        <w:rPr>
          <w:bCs/>
        </w:rPr>
        <w:t xml:space="preserve">Learners may need to practice physical distancing, and the school board adopted cleaning processes for shared tools. (e.g., shared tablets, </w:t>
      </w:r>
      <w:r>
        <w:rPr>
          <w:bCs/>
        </w:rPr>
        <w:t xml:space="preserve">microphones, mobile devices, </w:t>
      </w:r>
      <w:r w:rsidRPr="004B0929">
        <w:rPr>
          <w:bCs/>
        </w:rPr>
        <w:t>keyboard, mice, etc.)</w:t>
      </w:r>
    </w:p>
    <w:p w14:paraId="50BD80F6" w14:textId="77777777" w:rsidR="00990C07" w:rsidRPr="00324D3F" w:rsidRDefault="00990C07" w:rsidP="00990C07">
      <w:pPr>
        <w:pStyle w:val="Heading1"/>
      </w:pPr>
      <w:bookmarkStart w:id="27" w:name="_Toc48231406"/>
      <w:r w:rsidRPr="00324D3F">
        <w:lastRenderedPageBreak/>
        <w:t>Applicable SAFEDocs and ToolSAFE videos</w:t>
      </w:r>
      <w:bookmarkEnd w:id="27"/>
    </w:p>
    <w:p w14:paraId="11094AFE" w14:textId="6549A8E3" w:rsidR="00990C07" w:rsidRDefault="00990C07" w:rsidP="00990C07">
      <w:r>
        <w:t xml:space="preserve">Please refer to the </w:t>
      </w:r>
      <w:hyperlink r:id="rId40" w:history="1">
        <w:r w:rsidRPr="00BF7D5E">
          <w:rPr>
            <w:rStyle w:val="Hyperlink"/>
          </w:rPr>
          <w:t>OCTE SAFEDocs for BBT Technology</w:t>
        </w:r>
      </w:hyperlink>
      <w:r>
        <w:t xml:space="preserve"> for safety documents </w:t>
      </w:r>
      <w:r w:rsidR="00BA1CCE">
        <w:t>in order to properly address any safety concerns while</w:t>
      </w:r>
      <w:r>
        <w:t xml:space="preserve"> instruct</w:t>
      </w:r>
      <w:r w:rsidR="00BA1CCE">
        <w:t>ing</w:t>
      </w:r>
      <w:r>
        <w:t xml:space="preserve"> this project. </w:t>
      </w:r>
    </w:p>
    <w:p w14:paraId="41DE6D2A" w14:textId="77777777" w:rsidR="00990C07" w:rsidRDefault="00990C07" w:rsidP="00990C07">
      <w:pPr>
        <w:pStyle w:val="Heading1"/>
      </w:pPr>
      <w:bookmarkStart w:id="28" w:name="_Toc48231407"/>
      <w:r w:rsidRPr="00DA48CC">
        <w:t>Differentiation of the Project / Activity</w:t>
      </w:r>
      <w:bookmarkEnd w:id="28"/>
    </w:p>
    <w:p w14:paraId="0D0ECD63" w14:textId="77777777" w:rsidR="00990C07" w:rsidRPr="004B0929" w:rsidRDefault="00990C07" w:rsidP="00990C07">
      <w:r w:rsidRPr="00BF7D5E">
        <w:t xml:space="preserve">Teachers can also refer to the </w:t>
      </w:r>
      <w:hyperlink r:id="rId41" w:history="1">
        <w:r w:rsidRPr="00BF7D5E">
          <w:rPr>
            <w:rStyle w:val="Hyperlink"/>
          </w:rPr>
          <w:t>Differentiation Scrapbook</w:t>
        </w:r>
      </w:hyperlink>
      <w:r w:rsidRPr="00BF7D5E">
        <w:t xml:space="preserve"> to take into account learner ability,</w:t>
      </w:r>
      <w:r w:rsidRPr="00661932">
        <w:t xml:space="preserve"> multiple intelligences, exc</w:t>
      </w:r>
      <w:r>
        <w:t xml:space="preserve">eptional students, and ESL learners. </w:t>
      </w:r>
      <w:r w:rsidRPr="004B0929">
        <w:t>The lessons in this document include visual, written, and video-based instruction.  Some YouTube videos support Closed Captioning.</w:t>
      </w:r>
    </w:p>
    <w:p w14:paraId="0BE9FC60" w14:textId="77777777" w:rsidR="00990C07" w:rsidRPr="004B0929" w:rsidRDefault="00990C07" w:rsidP="00990C07">
      <w:r w:rsidRPr="004B0929">
        <w:t xml:space="preserve">Students may choose to complete activities using the </w:t>
      </w:r>
      <w:hyperlink r:id="rId42" w:history="1">
        <w:r w:rsidRPr="004B0929">
          <w:rPr>
            <w:rStyle w:val="Hyperlink"/>
          </w:rPr>
          <w:t>Google Read &amp; Write</w:t>
        </w:r>
      </w:hyperlink>
      <w:r w:rsidRPr="004B0929">
        <w:t xml:space="preserve"> Extension.</w:t>
      </w:r>
    </w:p>
    <w:p w14:paraId="2A83A533" w14:textId="77777777" w:rsidR="00990C07" w:rsidRPr="004B0929" w:rsidRDefault="00990C07" w:rsidP="00990C07">
      <w:r w:rsidRPr="004B0929">
        <w:t xml:space="preserve">Support for </w:t>
      </w:r>
      <w:hyperlink r:id="rId43" w:history="1">
        <w:r w:rsidRPr="004B0929">
          <w:rPr>
            <w:rStyle w:val="Hyperlink"/>
          </w:rPr>
          <w:t>Google Read</w:t>
        </w:r>
        <w:r>
          <w:rPr>
            <w:rStyle w:val="Hyperlink"/>
          </w:rPr>
          <w:t xml:space="preserve"> </w:t>
        </w:r>
        <w:r w:rsidRPr="004B0929">
          <w:rPr>
            <w:rStyle w:val="Hyperlink"/>
          </w:rPr>
          <w:t>&amp;</w:t>
        </w:r>
        <w:r>
          <w:rPr>
            <w:rStyle w:val="Hyperlink"/>
          </w:rPr>
          <w:t xml:space="preserve"> </w:t>
        </w:r>
        <w:r w:rsidRPr="004B0929">
          <w:rPr>
            <w:rStyle w:val="Hyperlink"/>
          </w:rPr>
          <w:t>Write</w:t>
        </w:r>
      </w:hyperlink>
    </w:p>
    <w:p w14:paraId="17656375" w14:textId="1FD0D5CF" w:rsidR="00990C07" w:rsidRDefault="00000000" w:rsidP="00990C07">
      <w:hyperlink r:id="rId44" w:history="1">
        <w:r w:rsidR="00990C07" w:rsidRPr="004B0929">
          <w:rPr>
            <w:rStyle w:val="Hyperlink"/>
          </w:rPr>
          <w:t>Quick Reference Guide</w:t>
        </w:r>
      </w:hyperlink>
    </w:p>
    <w:p w14:paraId="2CF44BAF" w14:textId="77777777" w:rsidR="00990C07" w:rsidRDefault="00990C07" w:rsidP="00990C07">
      <w:pPr>
        <w:pStyle w:val="Heading1"/>
      </w:pPr>
      <w:bookmarkStart w:id="29" w:name="_Toc48231408"/>
      <w:r>
        <w:t>Assessment and Evaluation</w:t>
      </w:r>
      <w:bookmarkEnd w:id="29"/>
      <w:r>
        <w:t xml:space="preserve"> </w:t>
      </w:r>
    </w:p>
    <w:p w14:paraId="33083784" w14:textId="480D861E" w:rsidR="00990C07" w:rsidRDefault="00990C07" w:rsidP="00990C07">
      <w:r>
        <w:t xml:space="preserve">Rubric included in </w:t>
      </w:r>
      <w:hyperlink w:anchor="_Appendix_A_–" w:history="1">
        <w:r w:rsidRPr="0013580E">
          <w:rPr>
            <w:rStyle w:val="Hyperlink"/>
          </w:rPr>
          <w:t>Appendix A</w:t>
        </w:r>
      </w:hyperlink>
      <w:r w:rsidRPr="0013580E">
        <w:t xml:space="preserve"> </w:t>
      </w:r>
      <w:r w:rsidRPr="00F974EE">
        <w:t>TGJ3M Podcast Activities and Assignment worksheet</w:t>
      </w:r>
    </w:p>
    <w:p w14:paraId="768D0559" w14:textId="77777777" w:rsidR="00990C07" w:rsidRDefault="00990C07" w:rsidP="00990C07">
      <w:pPr>
        <w:pStyle w:val="Heading1"/>
      </w:pPr>
      <w:bookmarkStart w:id="30" w:name="_Toc48231409"/>
      <w:r w:rsidRPr="00DA48CC">
        <w:t>Career and Industry Extensions</w:t>
      </w:r>
      <w:bookmarkEnd w:id="30"/>
    </w:p>
    <w:p w14:paraId="1B132EE1" w14:textId="77777777" w:rsidR="00990C07" w:rsidRDefault="00990C07" w:rsidP="00990C07">
      <w:r>
        <w:t>In Activity 1 – What is a Podcast, learners research the industry and choose different career opportunities</w:t>
      </w:r>
    </w:p>
    <w:p w14:paraId="49FA37D8" w14:textId="77777777" w:rsidR="00990C07" w:rsidRDefault="00990C07" w:rsidP="00990C07">
      <w:r>
        <w:t>In Activity 1 – What is a Podcast, learners explore post-secondary options in the broadcast industry</w:t>
      </w:r>
    </w:p>
    <w:p w14:paraId="07D8270B" w14:textId="77777777" w:rsidR="00990C07" w:rsidRDefault="00990C07" w:rsidP="00990C07">
      <w:pPr>
        <w:pStyle w:val="Heading1"/>
      </w:pPr>
      <w:bookmarkStart w:id="31" w:name="_Toc48231410"/>
      <w:r>
        <w:t>Ethical Considerations</w:t>
      </w:r>
      <w:bookmarkEnd w:id="31"/>
    </w:p>
    <w:p w14:paraId="0A5E76EA" w14:textId="77777777" w:rsidR="00990C07" w:rsidRPr="00DA48CC" w:rsidRDefault="00990C07" w:rsidP="00990C07">
      <w:r>
        <w:t>In Assignment 1 – Create a Podcast, the teacher may choose to modify this project to encourage the understanding of the impact of media in society.</w:t>
      </w:r>
    </w:p>
    <w:p w14:paraId="7D5606AA" w14:textId="77777777" w:rsidR="00990C07" w:rsidRDefault="00990C07" w:rsidP="00990C07">
      <w:pPr>
        <w:pStyle w:val="Heading1"/>
      </w:pPr>
      <w:bookmarkStart w:id="32" w:name="_Toc48231411"/>
      <w:r>
        <w:t>Environmental Considerations</w:t>
      </w:r>
      <w:bookmarkEnd w:id="32"/>
    </w:p>
    <w:p w14:paraId="49BB98E3" w14:textId="29A722AB" w:rsidR="00BB3439" w:rsidRDefault="00990C07" w:rsidP="00411AB8">
      <w:pPr>
        <w:rPr>
          <w:rFonts w:asciiTheme="minorHAnsi" w:eastAsiaTheme="majorEastAsia" w:hAnsiTheme="minorHAnsi" w:cstheme="majorBidi"/>
          <w:color w:val="1932FF"/>
          <w:sz w:val="40"/>
          <w:szCs w:val="32"/>
        </w:rPr>
      </w:pPr>
      <w:r>
        <w:t>In Assignment 1 – Create a Podcast, the teacher may choose to modify this project to encourage the understanding of the impact of communication technology systems of the environment.</w:t>
      </w:r>
      <w:bookmarkStart w:id="33" w:name="_Toc47706093"/>
      <w:r w:rsidR="00BB3439">
        <w:br w:type="page"/>
      </w:r>
    </w:p>
    <w:p w14:paraId="23351AED" w14:textId="3981F5B3" w:rsidR="00BB3439" w:rsidRDefault="00BB3439" w:rsidP="00BB3439">
      <w:pPr>
        <w:pStyle w:val="Heading1"/>
      </w:pPr>
      <w:bookmarkStart w:id="34" w:name="_Activity_1_–_1"/>
      <w:bookmarkStart w:id="35" w:name="_Toc48231412"/>
      <w:bookmarkEnd w:id="34"/>
      <w:r>
        <w:lastRenderedPageBreak/>
        <w:t xml:space="preserve">Activity 1 – </w:t>
      </w:r>
      <w:bookmarkEnd w:id="33"/>
      <w:r>
        <w:t>What is a Podcast</w:t>
      </w:r>
      <w:bookmarkEnd w:id="35"/>
    </w:p>
    <w:p w14:paraId="024F45EB" w14:textId="77777777" w:rsidR="002B47EF" w:rsidRDefault="002B47EF" w:rsidP="002B47EF">
      <w:r>
        <w:t>In a Learn@Home environment, students are to view the attached presentation. In a face to face environment, the teacher presents visual content, videos, and other examples to students, using the PowerPoint presentation:</w:t>
      </w:r>
    </w:p>
    <w:p w14:paraId="0651DF97" w14:textId="77777777" w:rsidR="00E273A6" w:rsidRDefault="00E273A6" w:rsidP="00E273A6">
      <w:pPr>
        <w:contextualSpacing/>
        <w:jc w:val="left"/>
      </w:pPr>
      <w:r>
        <w:t>PowerPoint Presentation Link:</w:t>
      </w:r>
    </w:p>
    <w:p w14:paraId="248F9E12" w14:textId="77777777" w:rsidR="002B47EF" w:rsidRPr="002B47EF" w:rsidRDefault="00000000" w:rsidP="002B47EF">
      <w:pPr>
        <w:rPr>
          <w:rStyle w:val="Hyperlink"/>
        </w:rPr>
      </w:pPr>
      <w:hyperlink r:id="rId45" w:history="1">
        <w:r w:rsidR="002B47EF" w:rsidRPr="002B47EF">
          <w:rPr>
            <w:rStyle w:val="Hyperlink"/>
          </w:rPr>
          <w:t>Activity 1 – What is a Podcast</w:t>
        </w:r>
      </w:hyperlink>
    </w:p>
    <w:p w14:paraId="7DF06DF2" w14:textId="77777777" w:rsidR="00E273A6" w:rsidRDefault="00E273A6" w:rsidP="00E273A6">
      <w:r>
        <w:rPr>
          <w:noProof/>
          <w:lang w:val="en-US"/>
        </w:rPr>
        <w:drawing>
          <wp:inline distT="0" distB="0" distL="0" distR="0" wp14:anchorId="060D2A3E" wp14:editId="50CE8217">
            <wp:extent cx="2057400" cy="1161288"/>
            <wp:effectExtent l="0" t="0" r="0" b="1270"/>
            <wp:docPr id="61" name="Picture 61" descr="Screenshot of the PowerPoint presentation titled &quot;Activities and Assignment&quot;" title="PowerPoint presentation titled &quot;Activities and Assig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creenshot of the PowerPoint presentation"/>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57400" cy="1161288"/>
                    </a:xfrm>
                    <a:prstGeom prst="rect">
                      <a:avLst/>
                    </a:prstGeom>
                  </pic:spPr>
                </pic:pic>
              </a:graphicData>
            </a:graphic>
          </wp:inline>
        </w:drawing>
      </w:r>
    </w:p>
    <w:p w14:paraId="0BB6CF55" w14:textId="77777777" w:rsidR="00E273A6" w:rsidRDefault="00E273A6" w:rsidP="00DF504D">
      <w:pPr>
        <w:pStyle w:val="ListParagraph"/>
        <w:numPr>
          <w:ilvl w:val="0"/>
          <w:numId w:val="14"/>
        </w:numPr>
      </w:pPr>
      <w:r>
        <w:t>Types of Podcasts</w:t>
      </w:r>
    </w:p>
    <w:p w14:paraId="7F3CB170" w14:textId="77777777" w:rsidR="00E273A6" w:rsidRDefault="00E273A6" w:rsidP="00DF504D">
      <w:pPr>
        <w:pStyle w:val="ListParagraph"/>
        <w:numPr>
          <w:ilvl w:val="0"/>
          <w:numId w:val="14"/>
        </w:numPr>
      </w:pPr>
      <w:r>
        <w:t>Career Opportunities</w:t>
      </w:r>
    </w:p>
    <w:p w14:paraId="5670136B" w14:textId="2CFED85D" w:rsidR="00E273A6" w:rsidRDefault="005A43B9" w:rsidP="00DF504D">
      <w:pPr>
        <w:pStyle w:val="ListParagraph"/>
        <w:numPr>
          <w:ilvl w:val="0"/>
          <w:numId w:val="14"/>
        </w:numPr>
      </w:pPr>
      <w:r>
        <w:t>Post-Secondary</w:t>
      </w:r>
      <w:r w:rsidR="00E273A6">
        <w:t xml:space="preserve"> Opportunities</w:t>
      </w:r>
    </w:p>
    <w:p w14:paraId="24A5C1EB" w14:textId="4020B843" w:rsidR="00E273A6" w:rsidRPr="00511B57" w:rsidRDefault="00E273A6" w:rsidP="00E273A6">
      <w:r>
        <w:t xml:space="preserve">Students may use </w:t>
      </w:r>
      <w:hyperlink w:anchor="_Appendix_A_–" w:history="1">
        <w:r w:rsidRPr="0013580E">
          <w:rPr>
            <w:rStyle w:val="Hyperlink"/>
          </w:rPr>
          <w:t>Appendix A</w:t>
        </w:r>
      </w:hyperlink>
      <w:r w:rsidRPr="0013580E">
        <w:t xml:space="preserve"> </w:t>
      </w:r>
      <w:r w:rsidRPr="007728C6">
        <w:t>– TGJ3M Podcast Activities and Assignment</w:t>
      </w:r>
      <w:r w:rsidRPr="00DF3698">
        <w:t xml:space="preserve"> worksheet</w:t>
      </w:r>
      <w:r>
        <w:t xml:space="preserve"> with the PowerPoint</w:t>
      </w:r>
    </w:p>
    <w:p w14:paraId="35E53A7D" w14:textId="77777777" w:rsidR="002B47EF" w:rsidRDefault="002B47EF" w:rsidP="002B47EF">
      <w:pPr>
        <w:pStyle w:val="Heading1"/>
      </w:pPr>
      <w:bookmarkStart w:id="36" w:name="_Activity_2_–_1"/>
      <w:bookmarkStart w:id="37" w:name="_Toc47706094"/>
      <w:bookmarkStart w:id="38" w:name="_Toc48231413"/>
      <w:bookmarkEnd w:id="36"/>
      <w:r>
        <w:t xml:space="preserve">Activity 2 – </w:t>
      </w:r>
      <w:bookmarkEnd w:id="37"/>
      <w:r>
        <w:t>Equipment and Software</w:t>
      </w:r>
      <w:bookmarkEnd w:id="38"/>
    </w:p>
    <w:p w14:paraId="6CBAEB5C" w14:textId="77777777" w:rsidR="002B47EF" w:rsidRDefault="002B47EF" w:rsidP="002B47EF">
      <w:pPr>
        <w:contextualSpacing/>
        <w:jc w:val="left"/>
      </w:pPr>
      <w:r>
        <w:t>PowerPoint Presentation Link:</w:t>
      </w:r>
    </w:p>
    <w:p w14:paraId="3D98E881" w14:textId="77777777" w:rsidR="002B47EF" w:rsidRPr="002B47EF" w:rsidRDefault="00000000" w:rsidP="002B47EF">
      <w:hyperlink r:id="rId47" w:history="1">
        <w:r w:rsidR="002B47EF" w:rsidRPr="002B47EF">
          <w:rPr>
            <w:rStyle w:val="Hyperlink"/>
          </w:rPr>
          <w:t>Activity 2 – Equipment and Software</w:t>
        </w:r>
      </w:hyperlink>
    </w:p>
    <w:p w14:paraId="7601BBD6" w14:textId="77777777" w:rsidR="002B47EF" w:rsidRDefault="002B47EF" w:rsidP="002B47EF">
      <w:r>
        <w:rPr>
          <w:noProof/>
          <w:lang w:val="en-US"/>
        </w:rPr>
        <w:drawing>
          <wp:inline distT="0" distB="0" distL="0" distR="0" wp14:anchorId="2CC85733" wp14:editId="2E981478">
            <wp:extent cx="2057400" cy="1152144"/>
            <wp:effectExtent l="0" t="0" r="0" b="0"/>
            <wp:docPr id="62" name="Picture 62" descr="Screenshot of the PowerPoint presentation titled &quot;Activities and Assignment&quot; - Part 2" title="Activities and Assignment&quot; - 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creenshot of the PowerPoint presentation">
                      <a:hlinkClick r:id="rId18"/>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057400" cy="1152144"/>
                    </a:xfrm>
                    <a:prstGeom prst="rect">
                      <a:avLst/>
                    </a:prstGeom>
                  </pic:spPr>
                </pic:pic>
              </a:graphicData>
            </a:graphic>
          </wp:inline>
        </w:drawing>
      </w:r>
    </w:p>
    <w:p w14:paraId="1B1FDCAA" w14:textId="77777777" w:rsidR="002B47EF" w:rsidRDefault="002B47EF" w:rsidP="00DF504D">
      <w:pPr>
        <w:pStyle w:val="ListParagraph"/>
        <w:numPr>
          <w:ilvl w:val="0"/>
          <w:numId w:val="14"/>
        </w:numPr>
      </w:pPr>
      <w:r>
        <w:t>Mobile Apps</w:t>
      </w:r>
    </w:p>
    <w:p w14:paraId="30613389" w14:textId="77777777" w:rsidR="002B47EF" w:rsidRDefault="002B47EF" w:rsidP="00DF504D">
      <w:pPr>
        <w:pStyle w:val="ListParagraph"/>
        <w:numPr>
          <w:ilvl w:val="0"/>
          <w:numId w:val="14"/>
        </w:numPr>
      </w:pPr>
      <w:r>
        <w:t>Critical Thinking</w:t>
      </w:r>
    </w:p>
    <w:p w14:paraId="1C02D714" w14:textId="77777777" w:rsidR="002B47EF" w:rsidRDefault="002B47EF" w:rsidP="00DF504D">
      <w:pPr>
        <w:pStyle w:val="ListParagraph"/>
        <w:numPr>
          <w:ilvl w:val="0"/>
          <w:numId w:val="14"/>
        </w:numPr>
      </w:pPr>
      <w:r>
        <w:t>Hardware</w:t>
      </w:r>
    </w:p>
    <w:p w14:paraId="3401D89B" w14:textId="77777777" w:rsidR="002B47EF" w:rsidRDefault="002B47EF" w:rsidP="00DF504D">
      <w:pPr>
        <w:pStyle w:val="ListParagraph"/>
        <w:numPr>
          <w:ilvl w:val="0"/>
          <w:numId w:val="14"/>
        </w:numPr>
      </w:pPr>
      <w:r>
        <w:t>Software</w:t>
      </w:r>
    </w:p>
    <w:p w14:paraId="45DF90F1" w14:textId="46469A55" w:rsidR="007728C6" w:rsidRDefault="002B47EF" w:rsidP="002B47EF">
      <w:r>
        <w:t xml:space="preserve">Students may use </w:t>
      </w:r>
      <w:hyperlink w:anchor="_Appendix_A_–" w:history="1">
        <w:r w:rsidRPr="0013580E">
          <w:rPr>
            <w:rStyle w:val="Hyperlink"/>
          </w:rPr>
          <w:t>Appendix A</w:t>
        </w:r>
      </w:hyperlink>
      <w:r w:rsidRPr="0013580E">
        <w:t xml:space="preserve"> –</w:t>
      </w:r>
      <w:r w:rsidRPr="007728C6">
        <w:t xml:space="preserve"> TGJ3M Podcast Activities and Assignment</w:t>
      </w:r>
      <w:r w:rsidRPr="00DF3698">
        <w:t xml:space="preserve"> worksheet</w:t>
      </w:r>
      <w:r>
        <w:t xml:space="preserve"> with the PowerPoint</w:t>
      </w:r>
    </w:p>
    <w:p w14:paraId="50DF245C" w14:textId="77777777" w:rsidR="007728C6" w:rsidRDefault="007728C6">
      <w:pPr>
        <w:spacing w:after="0"/>
        <w:jc w:val="left"/>
      </w:pPr>
      <w:r>
        <w:br w:type="page"/>
      </w:r>
    </w:p>
    <w:p w14:paraId="141852F7" w14:textId="400B2081" w:rsidR="007728C6" w:rsidRDefault="007728C6" w:rsidP="007728C6">
      <w:pPr>
        <w:pStyle w:val="Heading1"/>
      </w:pPr>
      <w:bookmarkStart w:id="39" w:name="_Activity_3–_Planning"/>
      <w:bookmarkStart w:id="40" w:name="_Toc47706095"/>
      <w:bookmarkStart w:id="41" w:name="_Toc48231414"/>
      <w:bookmarkEnd w:id="39"/>
      <w:r>
        <w:lastRenderedPageBreak/>
        <w:t>Activity 3</w:t>
      </w:r>
      <w:r w:rsidR="00B77B39">
        <w:t xml:space="preserve"> </w:t>
      </w:r>
      <w:r>
        <w:t xml:space="preserve">– </w:t>
      </w:r>
      <w:bookmarkEnd w:id="40"/>
      <w:r>
        <w:t>Planning to Podcast</w:t>
      </w:r>
      <w:bookmarkEnd w:id="41"/>
    </w:p>
    <w:p w14:paraId="46544745" w14:textId="77777777" w:rsidR="007728C6" w:rsidRDefault="007728C6" w:rsidP="007728C6">
      <w:pPr>
        <w:contextualSpacing/>
        <w:jc w:val="left"/>
      </w:pPr>
      <w:r>
        <w:t>PowerPoint Presentation Link:</w:t>
      </w:r>
    </w:p>
    <w:p w14:paraId="739FF0AA" w14:textId="0CF54371" w:rsidR="007728C6" w:rsidRPr="002B47EF" w:rsidRDefault="00000000" w:rsidP="007728C6">
      <w:hyperlink r:id="rId49" w:history="1">
        <w:r w:rsidR="007728C6" w:rsidRPr="002B47EF">
          <w:rPr>
            <w:rStyle w:val="Hyperlink"/>
          </w:rPr>
          <w:t xml:space="preserve">Activity 3 – Planning </w:t>
        </w:r>
        <w:r w:rsidR="005A43B9" w:rsidRPr="002B47EF">
          <w:rPr>
            <w:rStyle w:val="Hyperlink"/>
          </w:rPr>
          <w:t>to</w:t>
        </w:r>
        <w:r w:rsidR="007728C6" w:rsidRPr="002B47EF">
          <w:rPr>
            <w:rStyle w:val="Hyperlink"/>
          </w:rPr>
          <w:t xml:space="preserve"> Podcast</w:t>
        </w:r>
      </w:hyperlink>
    </w:p>
    <w:p w14:paraId="0E5454DA" w14:textId="77777777" w:rsidR="007728C6" w:rsidRDefault="007728C6" w:rsidP="007728C6">
      <w:r>
        <w:rPr>
          <w:noProof/>
          <w:lang w:val="en-US"/>
        </w:rPr>
        <w:drawing>
          <wp:inline distT="0" distB="0" distL="0" distR="0" wp14:anchorId="0288E531" wp14:editId="091F90DB">
            <wp:extent cx="2057400" cy="1152144"/>
            <wp:effectExtent l="0" t="0" r="0" b="0"/>
            <wp:docPr id="63" name="Picture 63" descr="Screenshot of the PowerPoint presentation titled &quot;Activities and Assignment&quot; - Part 3" title="Activities and Assignment&quot; - 3">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creenshot of the PowerPoint presentation">
                      <a:hlinkClick r:id="rId49"/>
                    </pic:cNvPr>
                    <pic:cNvPicPr/>
                  </pic:nvPicPr>
                  <pic:blipFill>
                    <a:blip r:embed="rId50"/>
                    <a:stretch>
                      <a:fillRect/>
                    </a:stretch>
                  </pic:blipFill>
                  <pic:spPr>
                    <a:xfrm>
                      <a:off x="0" y="0"/>
                      <a:ext cx="2057400" cy="1152144"/>
                    </a:xfrm>
                    <a:prstGeom prst="rect">
                      <a:avLst/>
                    </a:prstGeom>
                  </pic:spPr>
                </pic:pic>
              </a:graphicData>
            </a:graphic>
          </wp:inline>
        </w:drawing>
      </w:r>
    </w:p>
    <w:p w14:paraId="5447DCAD" w14:textId="77777777" w:rsidR="007728C6" w:rsidRDefault="007728C6" w:rsidP="00DF504D">
      <w:pPr>
        <w:pStyle w:val="ListParagraph"/>
        <w:numPr>
          <w:ilvl w:val="0"/>
          <w:numId w:val="14"/>
        </w:numPr>
      </w:pPr>
      <w:r>
        <w:t>Pre-planning</w:t>
      </w:r>
    </w:p>
    <w:p w14:paraId="63E9BC80" w14:textId="77777777" w:rsidR="007728C6" w:rsidRDefault="007728C6" w:rsidP="00DF504D">
      <w:pPr>
        <w:pStyle w:val="ListParagraph"/>
        <w:numPr>
          <w:ilvl w:val="0"/>
          <w:numId w:val="14"/>
        </w:numPr>
      </w:pPr>
      <w:r>
        <w:t>Podcast Art</w:t>
      </w:r>
    </w:p>
    <w:p w14:paraId="18F16AAC" w14:textId="77777777" w:rsidR="007728C6" w:rsidRDefault="007728C6" w:rsidP="00DF504D">
      <w:pPr>
        <w:pStyle w:val="ListParagraph"/>
        <w:numPr>
          <w:ilvl w:val="0"/>
          <w:numId w:val="14"/>
        </w:numPr>
      </w:pPr>
      <w:r>
        <w:t>Vector &amp; Bitmaps</w:t>
      </w:r>
    </w:p>
    <w:p w14:paraId="0095F8BE" w14:textId="77777777" w:rsidR="007728C6" w:rsidRDefault="007728C6" w:rsidP="00DF504D">
      <w:pPr>
        <w:pStyle w:val="ListParagraph"/>
        <w:numPr>
          <w:ilvl w:val="0"/>
          <w:numId w:val="14"/>
        </w:numPr>
      </w:pPr>
      <w:r>
        <w:t>Applications</w:t>
      </w:r>
    </w:p>
    <w:p w14:paraId="1474439A" w14:textId="77777777" w:rsidR="007728C6" w:rsidRDefault="007728C6" w:rsidP="00DF504D">
      <w:pPr>
        <w:pStyle w:val="ListParagraph"/>
        <w:numPr>
          <w:ilvl w:val="0"/>
          <w:numId w:val="14"/>
        </w:numPr>
      </w:pPr>
      <w:r>
        <w:t>Activity</w:t>
      </w:r>
    </w:p>
    <w:p w14:paraId="4B5235B9" w14:textId="506597F4" w:rsidR="007728C6" w:rsidRDefault="007728C6" w:rsidP="007728C6">
      <w:r>
        <w:t xml:space="preserve">Students may use </w:t>
      </w:r>
      <w:hyperlink w:anchor="_Appendix_A_–" w:history="1">
        <w:r w:rsidRPr="0013580E">
          <w:rPr>
            <w:rStyle w:val="Hyperlink"/>
          </w:rPr>
          <w:t>Appendix A</w:t>
        </w:r>
      </w:hyperlink>
      <w:r w:rsidRPr="0013580E">
        <w:t xml:space="preserve"> </w:t>
      </w:r>
      <w:r w:rsidRPr="007728C6">
        <w:t>– TGJ3M Podcast Activities and Assignment</w:t>
      </w:r>
      <w:r w:rsidRPr="00DF3698">
        <w:t xml:space="preserve"> worksheet</w:t>
      </w:r>
      <w:r>
        <w:t xml:space="preserve"> with the PowerPoint</w:t>
      </w:r>
    </w:p>
    <w:p w14:paraId="619C0BDA" w14:textId="77777777" w:rsidR="007728C6" w:rsidRDefault="007728C6" w:rsidP="007728C6">
      <w:pPr>
        <w:pStyle w:val="Heading1"/>
      </w:pPr>
      <w:bookmarkStart w:id="42" w:name="_Activity_4_–_1"/>
      <w:bookmarkStart w:id="43" w:name="_Toc47706096"/>
      <w:bookmarkStart w:id="44" w:name="_Toc48231415"/>
      <w:bookmarkEnd w:id="42"/>
      <w:r>
        <w:t xml:space="preserve">Activity 4 – </w:t>
      </w:r>
      <w:bookmarkEnd w:id="43"/>
      <w:r>
        <w:t>Producing Your Podcast</w:t>
      </w:r>
      <w:bookmarkEnd w:id="44"/>
    </w:p>
    <w:p w14:paraId="28615B20" w14:textId="77777777" w:rsidR="007728C6" w:rsidRDefault="007728C6" w:rsidP="007728C6">
      <w:pPr>
        <w:contextualSpacing/>
        <w:jc w:val="left"/>
      </w:pPr>
      <w:r>
        <w:t>PowerPoint Presentation Link:</w:t>
      </w:r>
    </w:p>
    <w:p w14:paraId="04A5B8F2" w14:textId="77777777" w:rsidR="007728C6" w:rsidRPr="002B47EF" w:rsidRDefault="00000000" w:rsidP="007728C6">
      <w:hyperlink r:id="rId51" w:history="1">
        <w:r w:rsidR="007728C6" w:rsidRPr="002B47EF">
          <w:rPr>
            <w:rStyle w:val="Hyperlink"/>
          </w:rPr>
          <w:t>Activity 4– Producing Your Podcast</w:t>
        </w:r>
      </w:hyperlink>
    </w:p>
    <w:p w14:paraId="2F740223" w14:textId="77777777" w:rsidR="007728C6" w:rsidRDefault="007728C6" w:rsidP="007728C6">
      <w:r>
        <w:rPr>
          <w:noProof/>
          <w:lang w:val="en-US"/>
        </w:rPr>
        <w:drawing>
          <wp:inline distT="0" distB="0" distL="0" distR="0" wp14:anchorId="532411C3" wp14:editId="006A06DD">
            <wp:extent cx="2057400" cy="1161288"/>
            <wp:effectExtent l="0" t="0" r="0" b="1270"/>
            <wp:docPr id="64" name="Picture 64" descr="Screenshot of the PowerPoint presentation titled &quot;Activities and Assignment&quot; - Part 4" title="Activities and Assignment&quot;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the PowerPoint presentation"/>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57400" cy="1161288"/>
                    </a:xfrm>
                    <a:prstGeom prst="rect">
                      <a:avLst/>
                    </a:prstGeom>
                  </pic:spPr>
                </pic:pic>
              </a:graphicData>
            </a:graphic>
          </wp:inline>
        </w:drawing>
      </w:r>
    </w:p>
    <w:p w14:paraId="023F6C84" w14:textId="77777777" w:rsidR="007728C6" w:rsidRDefault="007728C6" w:rsidP="00DF504D">
      <w:pPr>
        <w:pStyle w:val="ListParagraph"/>
        <w:numPr>
          <w:ilvl w:val="0"/>
          <w:numId w:val="14"/>
        </w:numPr>
      </w:pPr>
      <w:r>
        <w:t>Adding Sound</w:t>
      </w:r>
    </w:p>
    <w:p w14:paraId="5632C13E" w14:textId="77777777" w:rsidR="007728C6" w:rsidRDefault="007728C6" w:rsidP="00DF504D">
      <w:pPr>
        <w:pStyle w:val="ListParagraph"/>
        <w:numPr>
          <w:ilvl w:val="0"/>
          <w:numId w:val="14"/>
        </w:numPr>
      </w:pPr>
      <w:r>
        <w:t>Understanding Audio Concepts</w:t>
      </w:r>
    </w:p>
    <w:p w14:paraId="742C57B1" w14:textId="77777777" w:rsidR="007728C6" w:rsidRDefault="007728C6" w:rsidP="00DF504D">
      <w:pPr>
        <w:pStyle w:val="ListParagraph"/>
        <w:numPr>
          <w:ilvl w:val="0"/>
          <w:numId w:val="14"/>
        </w:numPr>
      </w:pPr>
      <w:r>
        <w:t>Pre-Recording, Mixing, Editing, and Mastering</w:t>
      </w:r>
    </w:p>
    <w:p w14:paraId="642D0EEB" w14:textId="77777777" w:rsidR="007728C6" w:rsidRDefault="007728C6" w:rsidP="00DF504D">
      <w:pPr>
        <w:pStyle w:val="ListParagraph"/>
        <w:numPr>
          <w:ilvl w:val="0"/>
          <w:numId w:val="14"/>
        </w:numPr>
      </w:pPr>
      <w:r>
        <w:t>Room Considerations</w:t>
      </w:r>
    </w:p>
    <w:p w14:paraId="2FA243AF" w14:textId="061F47D9" w:rsidR="007728C6" w:rsidRDefault="007728C6" w:rsidP="00DF504D">
      <w:pPr>
        <w:pStyle w:val="ListParagraph"/>
        <w:numPr>
          <w:ilvl w:val="0"/>
          <w:numId w:val="14"/>
        </w:numPr>
      </w:pPr>
      <w:r>
        <w:t>Interviewing</w:t>
      </w:r>
    </w:p>
    <w:p w14:paraId="791401CE" w14:textId="6EAE87B4" w:rsidR="00F974EE" w:rsidRDefault="00F974EE" w:rsidP="00F974EE">
      <w:r>
        <w:t xml:space="preserve">Students may use </w:t>
      </w:r>
      <w:hyperlink w:anchor="_Appendix_A_–" w:history="1">
        <w:r w:rsidRPr="0013580E">
          <w:rPr>
            <w:rStyle w:val="Hyperlink"/>
          </w:rPr>
          <w:t>Appendix A</w:t>
        </w:r>
      </w:hyperlink>
      <w:r w:rsidRPr="0013580E">
        <w:t xml:space="preserve"> </w:t>
      </w:r>
      <w:r w:rsidRPr="007728C6">
        <w:t>– TGJ3M Podcast Activities and Assignment</w:t>
      </w:r>
      <w:r w:rsidRPr="00DF3698">
        <w:t xml:space="preserve"> worksheet</w:t>
      </w:r>
      <w:r>
        <w:t xml:space="preserve"> with the PowerPoint</w:t>
      </w:r>
    </w:p>
    <w:p w14:paraId="7B4FCEDE" w14:textId="77777777" w:rsidR="007728C6" w:rsidRDefault="007728C6">
      <w:pPr>
        <w:spacing w:after="0"/>
        <w:jc w:val="left"/>
        <w:rPr>
          <w:rFonts w:eastAsia="Palatino Linotype" w:cs="Palatino Linotype"/>
          <w:lang w:val="en-US" w:eastAsia="en-CA"/>
        </w:rPr>
      </w:pPr>
      <w:r>
        <w:br w:type="page"/>
      </w:r>
    </w:p>
    <w:p w14:paraId="7F0B6324" w14:textId="77777777" w:rsidR="007728C6" w:rsidRDefault="007728C6" w:rsidP="007728C6">
      <w:pPr>
        <w:pStyle w:val="Heading1"/>
      </w:pPr>
      <w:bookmarkStart w:id="45" w:name="_Assignment_1_–_2"/>
      <w:bookmarkStart w:id="46" w:name="_Toc47706097"/>
      <w:bookmarkStart w:id="47" w:name="_Toc48231416"/>
      <w:bookmarkEnd w:id="45"/>
      <w:r>
        <w:lastRenderedPageBreak/>
        <w:t xml:space="preserve">Assignment 1 – Create A </w:t>
      </w:r>
      <w:bookmarkEnd w:id="46"/>
      <w:r>
        <w:t>Podcast</w:t>
      </w:r>
      <w:bookmarkEnd w:id="47"/>
    </w:p>
    <w:p w14:paraId="72E762B9" w14:textId="77777777" w:rsidR="007728C6" w:rsidRDefault="007728C6" w:rsidP="00DF504D">
      <w:pPr>
        <w:pStyle w:val="ListParagraph"/>
        <w:numPr>
          <w:ilvl w:val="0"/>
          <w:numId w:val="14"/>
        </w:numPr>
      </w:pPr>
      <w:r>
        <w:t>Decide on your topic</w:t>
      </w:r>
    </w:p>
    <w:p w14:paraId="31C33CC8" w14:textId="77777777" w:rsidR="007728C6" w:rsidRDefault="007728C6" w:rsidP="00DF504D">
      <w:pPr>
        <w:pStyle w:val="ListParagraph"/>
        <w:numPr>
          <w:ilvl w:val="0"/>
          <w:numId w:val="14"/>
        </w:numPr>
      </w:pPr>
      <w:r>
        <w:t>Preplan (write your script outline)</w:t>
      </w:r>
    </w:p>
    <w:p w14:paraId="29FF9BF3" w14:textId="77777777" w:rsidR="007728C6" w:rsidRDefault="007728C6" w:rsidP="00DF504D">
      <w:pPr>
        <w:pStyle w:val="ListParagraph"/>
        <w:numPr>
          <w:ilvl w:val="0"/>
          <w:numId w:val="14"/>
        </w:numPr>
      </w:pPr>
      <w:r>
        <w:t>Check Equipment, Record, Edit, Master</w:t>
      </w:r>
    </w:p>
    <w:p w14:paraId="4E0E8435" w14:textId="77777777" w:rsidR="007728C6" w:rsidRDefault="007728C6" w:rsidP="00DF504D">
      <w:pPr>
        <w:pStyle w:val="ListParagraph"/>
        <w:numPr>
          <w:ilvl w:val="0"/>
          <w:numId w:val="14"/>
        </w:numPr>
      </w:pPr>
      <w:r>
        <w:t>Create Podcast Cover</w:t>
      </w:r>
    </w:p>
    <w:p w14:paraId="1DF2B14F" w14:textId="77777777" w:rsidR="007728C6" w:rsidRDefault="007728C6" w:rsidP="00DF504D">
      <w:pPr>
        <w:pStyle w:val="ListParagraph"/>
        <w:numPr>
          <w:ilvl w:val="0"/>
          <w:numId w:val="14"/>
        </w:numPr>
      </w:pPr>
      <w:r>
        <w:t>Rubric</w:t>
      </w:r>
    </w:p>
    <w:p w14:paraId="7480AC3A" w14:textId="0AF5F02F" w:rsidR="007728C6" w:rsidRDefault="007728C6" w:rsidP="007728C6">
      <w:pPr>
        <w:pStyle w:val="Heading1"/>
      </w:pPr>
      <w:bookmarkStart w:id="48" w:name="_Toc47706098"/>
      <w:bookmarkStart w:id="49" w:name="_Toc48231417"/>
      <w:r w:rsidRPr="00DA48CC">
        <w:t>Reflection or Design Report</w:t>
      </w:r>
      <w:bookmarkEnd w:id="48"/>
      <w:bookmarkEnd w:id="49"/>
    </w:p>
    <w:p w14:paraId="075C1DEB" w14:textId="77777777" w:rsidR="007728C6" w:rsidRPr="004B0929" w:rsidRDefault="007728C6" w:rsidP="007728C6">
      <w:pPr>
        <w:rPr>
          <w:bCs/>
        </w:rPr>
      </w:pPr>
      <w:r w:rsidRPr="004B0929">
        <w:rPr>
          <w:bCs/>
        </w:rPr>
        <w:t>Upon the conclusion of these lessons, activities, and assignment, the teacher is encouraged to reflect with their learners about:</w:t>
      </w:r>
    </w:p>
    <w:p w14:paraId="73F462C3" w14:textId="77777777" w:rsidR="007728C6" w:rsidRPr="004B0929" w:rsidRDefault="007728C6" w:rsidP="00DF504D">
      <w:pPr>
        <w:pStyle w:val="ListParagraph"/>
        <w:numPr>
          <w:ilvl w:val="0"/>
          <w:numId w:val="13"/>
        </w:numPr>
      </w:pPr>
      <w:r w:rsidRPr="004B0929">
        <w:t>What went well?</w:t>
      </w:r>
    </w:p>
    <w:p w14:paraId="017DBAFF" w14:textId="77777777" w:rsidR="007728C6" w:rsidRPr="004B0929" w:rsidRDefault="007728C6" w:rsidP="00DF504D">
      <w:pPr>
        <w:pStyle w:val="ListParagraph"/>
        <w:numPr>
          <w:ilvl w:val="0"/>
          <w:numId w:val="13"/>
        </w:numPr>
      </w:pPr>
      <w:r w:rsidRPr="004B0929">
        <w:t>What area’s need to be improved?</w:t>
      </w:r>
    </w:p>
    <w:p w14:paraId="4F7B6855" w14:textId="77777777" w:rsidR="007728C6" w:rsidRPr="004B0929" w:rsidRDefault="007728C6" w:rsidP="00DF504D">
      <w:pPr>
        <w:pStyle w:val="ListParagraph"/>
        <w:numPr>
          <w:ilvl w:val="0"/>
          <w:numId w:val="13"/>
        </w:numPr>
      </w:pPr>
      <w:r w:rsidRPr="004B0929">
        <w:t>At what stage were you most engaged?</w:t>
      </w:r>
    </w:p>
    <w:p w14:paraId="4C5E585A" w14:textId="77777777" w:rsidR="007728C6" w:rsidRPr="004B0929" w:rsidRDefault="007728C6" w:rsidP="00DF504D">
      <w:pPr>
        <w:pStyle w:val="ListParagraph"/>
        <w:numPr>
          <w:ilvl w:val="0"/>
          <w:numId w:val="13"/>
        </w:numPr>
      </w:pPr>
      <w:r w:rsidRPr="004B0929">
        <w:t xml:space="preserve">How could these lessons, activities, and assignments </w:t>
      </w:r>
      <w:r>
        <w:t xml:space="preserve">be improved for </w:t>
      </w:r>
      <w:r w:rsidRPr="004B0929">
        <w:t>next time?</w:t>
      </w:r>
    </w:p>
    <w:p w14:paraId="5A7040F9" w14:textId="77777777" w:rsidR="007728C6" w:rsidRPr="004B0929" w:rsidRDefault="007728C6" w:rsidP="00DF504D">
      <w:pPr>
        <w:pStyle w:val="ListParagraph"/>
        <w:numPr>
          <w:ilvl w:val="0"/>
          <w:numId w:val="13"/>
        </w:numPr>
      </w:pPr>
      <w:r w:rsidRPr="004B0929">
        <w:t>What advice would you give to someone before starting this work?</w:t>
      </w:r>
    </w:p>
    <w:p w14:paraId="1F7966DA" w14:textId="77777777" w:rsidR="007728C6" w:rsidRDefault="007728C6" w:rsidP="00DF504D">
      <w:pPr>
        <w:pStyle w:val="ListParagraph"/>
        <w:numPr>
          <w:ilvl w:val="0"/>
          <w:numId w:val="13"/>
        </w:numPr>
      </w:pPr>
      <w:r w:rsidRPr="004B0929">
        <w:t>Provide one example of something that you learned.</w:t>
      </w:r>
    </w:p>
    <w:p w14:paraId="28E78B47" w14:textId="6C0531F6" w:rsidR="00F974EE" w:rsidRDefault="007728C6" w:rsidP="00F974EE">
      <w:r>
        <w:t>This reflection can be th</w:t>
      </w:r>
      <w:r w:rsidR="0079794C">
        <w:t>r</w:t>
      </w:r>
      <w:r>
        <w:t>ough the use of a Google Form (or similar), small group reflection, or use of a</w:t>
      </w:r>
      <w:r w:rsidR="00EC7316">
        <w:t>n</w:t>
      </w:r>
      <w:r>
        <w:t xml:space="preserve"> LMS (Learning Management Software) </w:t>
      </w:r>
      <w:r w:rsidR="0079794C">
        <w:t xml:space="preserve">discussion forum like </w:t>
      </w:r>
      <w:r w:rsidR="007D33E8">
        <w:t>Google Classroom, Desire2Learn, etc.</w:t>
      </w:r>
    </w:p>
    <w:p w14:paraId="2259DBE8" w14:textId="7174CCF3" w:rsidR="00F974EE" w:rsidRDefault="00990C07" w:rsidP="00F974EE">
      <w:pPr>
        <w:pStyle w:val="Heading1"/>
      </w:pPr>
      <w:bookmarkStart w:id="50" w:name="_Appendix_A_–"/>
      <w:bookmarkEnd w:id="50"/>
      <w:r>
        <w:rPr>
          <w:highlight w:val="yellow"/>
        </w:rPr>
        <w:br w:type="page"/>
      </w:r>
      <w:bookmarkStart w:id="51" w:name="_Toc48231418"/>
      <w:r w:rsidR="00F974EE">
        <w:lastRenderedPageBreak/>
        <w:t>Appendix A – TGJ3M Podcast Worksheet</w:t>
      </w:r>
      <w:bookmarkEnd w:id="51"/>
    </w:p>
    <w:p w14:paraId="3D6A79D6" w14:textId="30484B53" w:rsidR="00F974EE" w:rsidRPr="00F974EE" w:rsidRDefault="00F974EE" w:rsidP="00F974EE">
      <w:pPr>
        <w:pStyle w:val="Heading2"/>
      </w:pPr>
      <w:bookmarkStart w:id="52" w:name="_Toc48231419"/>
      <w:bookmarkStart w:id="53" w:name="_Hlk47809297"/>
      <w:r w:rsidRPr="00F974EE">
        <w:t>TGJ3M</w:t>
      </w:r>
      <w:r>
        <w:t xml:space="preserve"> </w:t>
      </w:r>
      <w:r w:rsidRPr="00F974EE">
        <w:t>Activities and Assignment Worksheet</w:t>
      </w:r>
      <w:bookmarkEnd w:id="52"/>
    </w:p>
    <w:p w14:paraId="38D0D8CA" w14:textId="77777777" w:rsidR="00F974EE" w:rsidRDefault="00F974EE" w:rsidP="00F974EE">
      <w:pPr>
        <w:pStyle w:val="Heading2"/>
      </w:pPr>
      <w:bookmarkStart w:id="54" w:name="_Toc48231420"/>
      <w:r>
        <w:t>Overview:</w:t>
      </w:r>
      <w:bookmarkEnd w:id="54"/>
    </w:p>
    <w:p w14:paraId="3F199340" w14:textId="77777777" w:rsidR="00F974EE" w:rsidRPr="003B2650" w:rsidRDefault="00F974EE" w:rsidP="00F974EE">
      <w:r w:rsidRPr="003B2650">
        <w:t>This worksheet has been designed as a collaborative document to share with your teacher.  As you work your way through these activities and assignment</w:t>
      </w:r>
      <w:r>
        <w:t>s</w:t>
      </w:r>
      <w:r w:rsidRPr="003B2650">
        <w:t>, your teacher will provide feedback that you may choose to use in revising your work.  Pay careful attention to the rubric at the bottom of this sheet, and the teacher comments as you go along.</w:t>
      </w:r>
    </w:p>
    <w:p w14:paraId="5332DE3B" w14:textId="77777777" w:rsidR="00F974EE" w:rsidRDefault="00F974EE" w:rsidP="00F974EE">
      <w:r>
        <w:t>*</w:t>
      </w:r>
      <w:r w:rsidRPr="003B2650">
        <w:t>Helpful tip, make a backup of your work</w:t>
      </w:r>
    </w:p>
    <w:p w14:paraId="6184716C" w14:textId="77777777" w:rsidR="00F974EE" w:rsidRDefault="00F974EE" w:rsidP="00F974EE">
      <w:pPr>
        <w:pStyle w:val="Heading3"/>
      </w:pPr>
      <w:r w:rsidRPr="003B2650">
        <w:t>Overall Expectations</w:t>
      </w:r>
      <w:r>
        <w:t>:</w:t>
      </w:r>
    </w:p>
    <w:p w14:paraId="31001CF8" w14:textId="37306720" w:rsidR="00F974EE" w:rsidRDefault="00F974EE" w:rsidP="00F974EE">
      <w:r>
        <w:t>A1.</w:t>
      </w:r>
      <w:r>
        <w:tab/>
        <w:t>Demonstrate an understanding of the core concepts, techniques, and skills required to produce a range of communications media products and services;</w:t>
      </w:r>
    </w:p>
    <w:p w14:paraId="6C641CAC" w14:textId="259B1886" w:rsidR="00F974EE" w:rsidRDefault="00F974EE" w:rsidP="00F974EE">
      <w:r>
        <w:t>A2.</w:t>
      </w:r>
      <w:r>
        <w:tab/>
        <w:t>Demonstrate an understanding of different types of equipment and software and how they are used to perform a range of communications technology operations and tasks;</w:t>
      </w:r>
    </w:p>
    <w:p w14:paraId="57ACF6BB" w14:textId="266A4E52" w:rsidR="00F974EE" w:rsidRDefault="00F974EE" w:rsidP="00F974EE">
      <w:r>
        <w:t>B3.</w:t>
      </w:r>
      <w:r>
        <w:tab/>
        <w:t>Create productions that demonstrate competence in the application of creative and technical skills and incorporate current standards, processes, formats, and technologies.</w:t>
      </w:r>
    </w:p>
    <w:p w14:paraId="218254B4" w14:textId="26C24A8D" w:rsidR="00F974EE" w:rsidRDefault="00F974EE" w:rsidP="00F974EE">
      <w:r>
        <w:t>C1.</w:t>
      </w:r>
      <w:r>
        <w:tab/>
        <w:t xml:space="preserve">Describe the impact of current communications media technologies and activities on the environment and identify ways of reducing harmful effects; </w:t>
      </w:r>
    </w:p>
    <w:p w14:paraId="1FF83F08" w14:textId="0D438CCE" w:rsidR="00F974EE" w:rsidRDefault="00F974EE" w:rsidP="00F974EE">
      <w:r>
        <w:t>C2.</w:t>
      </w:r>
      <w:r>
        <w:tab/>
        <w:t>Demonstrate an understanding of the social effects of current communications media technologies and the importance of respecting cultural and societal diversity in the production of media projects (optional)</w:t>
      </w:r>
    </w:p>
    <w:p w14:paraId="1196CDE1" w14:textId="35CE122B" w:rsidR="00F974EE" w:rsidRDefault="00F974EE" w:rsidP="00F974EE">
      <w:r>
        <w:t>D1.</w:t>
      </w:r>
      <w:r>
        <w:tab/>
        <w:t>Demonstrate an understanding of and apply safe work practices when performing communications technology tasks;</w:t>
      </w:r>
    </w:p>
    <w:p w14:paraId="6164FE83" w14:textId="32CCE647" w:rsidR="00F974EE" w:rsidRPr="00ED12E5" w:rsidRDefault="00F974EE" w:rsidP="00F974EE">
      <w:r>
        <w:t>D3.</w:t>
      </w:r>
      <w:r>
        <w:tab/>
        <w:t>Identify careers in communications technology for which post-secondary education is required or advantageous, and describe college and university programs that prepare students for entry into these occupations</w:t>
      </w:r>
    </w:p>
    <w:p w14:paraId="7A84D641" w14:textId="79AB11C6" w:rsidR="00F974EE" w:rsidRDefault="00F974EE" w:rsidP="00F974EE">
      <w:pPr>
        <w:pStyle w:val="Heading3"/>
      </w:pPr>
      <w:r>
        <w:t>Activities:</w:t>
      </w:r>
    </w:p>
    <w:p w14:paraId="551C86AE" w14:textId="77777777" w:rsidR="00F974EE" w:rsidRDefault="00F974EE" w:rsidP="00F974EE">
      <w:r>
        <w:t>When</w:t>
      </w:r>
      <w:r w:rsidRPr="00027A15">
        <w:t xml:space="preserve"> starting </w:t>
      </w:r>
      <w:r>
        <w:t>each</w:t>
      </w:r>
      <w:r w:rsidRPr="00027A15">
        <w:t xml:space="preserve"> activit</w:t>
      </w:r>
      <w:r>
        <w:t>y</w:t>
      </w:r>
      <w:r w:rsidRPr="00027A15">
        <w:t>, complete all readings and watch all videos before beginning.</w:t>
      </w:r>
    </w:p>
    <w:p w14:paraId="03196AB2" w14:textId="77777777" w:rsidR="00CE3815" w:rsidRDefault="00CE3815">
      <w:pPr>
        <w:spacing w:after="0"/>
        <w:jc w:val="left"/>
        <w:rPr>
          <w:rFonts w:asciiTheme="minorHAnsi" w:eastAsiaTheme="majorEastAsia" w:hAnsiTheme="minorHAnsi" w:cstheme="majorBidi"/>
          <w:color w:val="1932FF"/>
          <w:sz w:val="28"/>
        </w:rPr>
      </w:pPr>
      <w:r>
        <w:br w:type="page"/>
      </w:r>
    </w:p>
    <w:p w14:paraId="42679FD8" w14:textId="72FD8663" w:rsidR="00F974EE" w:rsidRDefault="00F974EE" w:rsidP="00F974EE">
      <w:pPr>
        <w:pStyle w:val="Heading3"/>
      </w:pPr>
      <w:r w:rsidRPr="00027A15">
        <w:lastRenderedPageBreak/>
        <w:t>Questions:</w:t>
      </w:r>
      <w:r>
        <w:t xml:space="preserve"> </w:t>
      </w:r>
    </w:p>
    <w:p w14:paraId="1C6C0B1F" w14:textId="514B1B46" w:rsidR="00F974EE" w:rsidRDefault="00F974EE" w:rsidP="00F974EE">
      <w:r w:rsidRPr="00027A15">
        <w:t>Depending on your previous experiences, some of the material that is covered may</w:t>
      </w:r>
      <w:r>
        <w:t xml:space="preserve"> </w:t>
      </w:r>
      <w:r w:rsidRPr="00027A15">
        <w:t>be a review, and for others, it may be brand new.  It is expected that you will have questions as you work your way through this; if you do, I am here to help you.  Please let me know ASAP so that you get the help you need and do not get frustrated</w:t>
      </w:r>
    </w:p>
    <w:p w14:paraId="77F35C15" w14:textId="77777777" w:rsidR="00F974EE" w:rsidRDefault="00F974EE" w:rsidP="00F974EE">
      <w:pPr>
        <w:pStyle w:val="Heading3"/>
      </w:pPr>
      <w:r w:rsidRPr="00E422B2">
        <w:t>Resources</w:t>
      </w:r>
    </w:p>
    <w:p w14:paraId="4E2077D5" w14:textId="77777777" w:rsidR="00F974EE" w:rsidRDefault="00F974EE" w:rsidP="00F974EE">
      <w:r w:rsidRPr="003B2650">
        <w:t>Th</w:t>
      </w:r>
      <w:r>
        <w:t>ese FREE and Creative Commons Audio Sites are a great place to find background audio and sound effects while respecting Copyright Laws in Cana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00"/>
        <w:gridCol w:w="3060"/>
        <w:gridCol w:w="3590"/>
      </w:tblGrid>
      <w:tr w:rsidR="00F974EE" w:rsidRPr="005C5CE5" w14:paraId="6E06E072" w14:textId="77777777" w:rsidTr="005C5CE5">
        <w:tc>
          <w:tcPr>
            <w:tcW w:w="2700" w:type="dxa"/>
          </w:tcPr>
          <w:p w14:paraId="4EA1F6ED" w14:textId="77777777" w:rsidR="00F974EE" w:rsidRPr="005C5CE5" w:rsidRDefault="00000000" w:rsidP="00F974EE">
            <w:pPr>
              <w:pStyle w:val="chart"/>
              <w:rPr>
                <w:rFonts w:cs="Arial"/>
                <w:sz w:val="24"/>
                <w:szCs w:val="24"/>
              </w:rPr>
            </w:pPr>
            <w:hyperlink r:id="rId53" w:history="1">
              <w:r w:rsidR="00F974EE" w:rsidRPr="005C5CE5">
                <w:rPr>
                  <w:rStyle w:val="Hyperlink"/>
                  <w:rFonts w:cs="Arial"/>
                  <w:szCs w:val="24"/>
                </w:rPr>
                <w:t>YouTube Music Library</w:t>
              </w:r>
            </w:hyperlink>
          </w:p>
        </w:tc>
        <w:tc>
          <w:tcPr>
            <w:tcW w:w="3060" w:type="dxa"/>
          </w:tcPr>
          <w:p w14:paraId="368AC60E" w14:textId="77777777" w:rsidR="00F974EE" w:rsidRPr="005C5CE5" w:rsidRDefault="00000000" w:rsidP="00F974EE">
            <w:pPr>
              <w:pStyle w:val="chart"/>
              <w:rPr>
                <w:rFonts w:cs="Arial"/>
                <w:sz w:val="24"/>
                <w:szCs w:val="24"/>
              </w:rPr>
            </w:pPr>
            <w:hyperlink r:id="rId54" w:history="1">
              <w:r w:rsidR="00F974EE" w:rsidRPr="005C5CE5">
                <w:rPr>
                  <w:rStyle w:val="Hyperlink"/>
                  <w:rFonts w:cs="Arial"/>
                  <w:szCs w:val="24"/>
                </w:rPr>
                <w:t>No Copyright Sounds</w:t>
              </w:r>
            </w:hyperlink>
          </w:p>
          <w:p w14:paraId="04DCC667" w14:textId="77777777" w:rsidR="00F974EE" w:rsidRPr="005C5CE5" w:rsidRDefault="00F974EE" w:rsidP="00F974EE">
            <w:pPr>
              <w:pStyle w:val="chart"/>
              <w:rPr>
                <w:rFonts w:cs="Arial"/>
                <w:sz w:val="24"/>
                <w:szCs w:val="24"/>
              </w:rPr>
            </w:pPr>
          </w:p>
        </w:tc>
        <w:tc>
          <w:tcPr>
            <w:tcW w:w="3590" w:type="dxa"/>
          </w:tcPr>
          <w:p w14:paraId="24B4238E" w14:textId="77777777" w:rsidR="00F974EE" w:rsidRPr="005C5CE5" w:rsidRDefault="00000000" w:rsidP="00F974EE">
            <w:pPr>
              <w:pStyle w:val="chart"/>
              <w:rPr>
                <w:rFonts w:cs="Arial"/>
                <w:sz w:val="24"/>
                <w:szCs w:val="24"/>
              </w:rPr>
            </w:pPr>
            <w:hyperlink r:id="rId55" w:history="1">
              <w:r w:rsidR="00F974EE" w:rsidRPr="005C5CE5">
                <w:rPr>
                  <w:rStyle w:val="Hyperlink"/>
                  <w:rFonts w:cs="Arial"/>
                  <w:szCs w:val="24"/>
                </w:rPr>
                <w:t>VLOG No Copyright</w:t>
              </w:r>
            </w:hyperlink>
          </w:p>
          <w:p w14:paraId="2DC4B2AA" w14:textId="77777777" w:rsidR="00F974EE" w:rsidRPr="005C5CE5" w:rsidRDefault="00F974EE" w:rsidP="00F974EE">
            <w:pPr>
              <w:pStyle w:val="chart"/>
              <w:rPr>
                <w:rFonts w:cs="Arial"/>
                <w:sz w:val="24"/>
                <w:szCs w:val="24"/>
              </w:rPr>
            </w:pPr>
          </w:p>
        </w:tc>
      </w:tr>
      <w:tr w:rsidR="00F974EE" w:rsidRPr="005C5CE5" w14:paraId="12F7BD40" w14:textId="77777777" w:rsidTr="005C5CE5">
        <w:tc>
          <w:tcPr>
            <w:tcW w:w="2700" w:type="dxa"/>
          </w:tcPr>
          <w:p w14:paraId="18DD7A90" w14:textId="77777777" w:rsidR="00F974EE" w:rsidRPr="005C5CE5" w:rsidRDefault="00000000" w:rsidP="00F974EE">
            <w:pPr>
              <w:pStyle w:val="chart"/>
              <w:rPr>
                <w:rFonts w:cs="Arial"/>
                <w:sz w:val="24"/>
                <w:szCs w:val="24"/>
              </w:rPr>
            </w:pPr>
            <w:hyperlink r:id="rId56" w:history="1">
              <w:r w:rsidR="00F974EE" w:rsidRPr="005C5CE5">
                <w:rPr>
                  <w:rStyle w:val="Hyperlink"/>
                  <w:rFonts w:cs="Arial"/>
                  <w:szCs w:val="24"/>
                </w:rPr>
                <w:t>Sound Cloud</w:t>
              </w:r>
            </w:hyperlink>
          </w:p>
        </w:tc>
        <w:tc>
          <w:tcPr>
            <w:tcW w:w="3060" w:type="dxa"/>
          </w:tcPr>
          <w:p w14:paraId="03B3B79D" w14:textId="77777777" w:rsidR="00F974EE" w:rsidRPr="005C5CE5" w:rsidRDefault="00000000" w:rsidP="00F974EE">
            <w:pPr>
              <w:pStyle w:val="chart"/>
              <w:rPr>
                <w:rFonts w:cs="Arial"/>
                <w:sz w:val="24"/>
                <w:szCs w:val="24"/>
              </w:rPr>
            </w:pPr>
            <w:hyperlink r:id="rId57" w:history="1">
              <w:r w:rsidR="00F974EE" w:rsidRPr="005C5CE5">
                <w:rPr>
                  <w:rStyle w:val="Hyperlink"/>
                  <w:rFonts w:cs="Arial"/>
                  <w:szCs w:val="24"/>
                </w:rPr>
                <w:t>Free Music Archive</w:t>
              </w:r>
            </w:hyperlink>
          </w:p>
        </w:tc>
        <w:tc>
          <w:tcPr>
            <w:tcW w:w="3590" w:type="dxa"/>
          </w:tcPr>
          <w:p w14:paraId="2097B896" w14:textId="77777777" w:rsidR="00F974EE" w:rsidRPr="005C5CE5" w:rsidRDefault="00000000" w:rsidP="00F974EE">
            <w:pPr>
              <w:pStyle w:val="chart"/>
              <w:rPr>
                <w:rFonts w:cs="Arial"/>
                <w:sz w:val="24"/>
                <w:szCs w:val="24"/>
              </w:rPr>
            </w:pPr>
            <w:hyperlink r:id="rId58" w:history="1">
              <w:r w:rsidR="00F974EE" w:rsidRPr="005C5CE5">
                <w:rPr>
                  <w:rStyle w:val="Hyperlink"/>
                  <w:rFonts w:cs="Arial"/>
                  <w:szCs w:val="24"/>
                </w:rPr>
                <w:t>Sound Bible Free Sound Effects</w:t>
              </w:r>
            </w:hyperlink>
          </w:p>
          <w:p w14:paraId="77910EF5" w14:textId="77777777" w:rsidR="00F974EE" w:rsidRPr="005C5CE5" w:rsidRDefault="00F974EE" w:rsidP="00F974EE">
            <w:pPr>
              <w:pStyle w:val="chart"/>
              <w:rPr>
                <w:rFonts w:cs="Arial"/>
                <w:sz w:val="24"/>
                <w:szCs w:val="24"/>
              </w:rPr>
            </w:pPr>
          </w:p>
        </w:tc>
      </w:tr>
      <w:tr w:rsidR="00F974EE" w:rsidRPr="005C5CE5" w14:paraId="5DD2C755" w14:textId="77777777" w:rsidTr="005C5CE5">
        <w:tc>
          <w:tcPr>
            <w:tcW w:w="2700" w:type="dxa"/>
          </w:tcPr>
          <w:p w14:paraId="0FDF7185" w14:textId="54A81F25" w:rsidR="00F974EE" w:rsidRPr="005C5CE5" w:rsidRDefault="00000000" w:rsidP="00F974EE">
            <w:pPr>
              <w:pStyle w:val="chart"/>
              <w:rPr>
                <w:rFonts w:cs="Arial"/>
                <w:sz w:val="24"/>
                <w:szCs w:val="24"/>
              </w:rPr>
            </w:pPr>
            <w:hyperlink r:id="rId59" w:history="1">
              <w:r w:rsidR="00F974EE" w:rsidRPr="005C5CE5">
                <w:rPr>
                  <w:rFonts w:cs="Arial"/>
                  <w:color w:val="0000FF"/>
                  <w:sz w:val="24"/>
                  <w:szCs w:val="24"/>
                  <w:u w:val="single"/>
                </w:rPr>
                <w:t>Incompetech</w:t>
              </w:r>
            </w:hyperlink>
          </w:p>
        </w:tc>
        <w:tc>
          <w:tcPr>
            <w:tcW w:w="3060" w:type="dxa"/>
          </w:tcPr>
          <w:p w14:paraId="0C1898C8" w14:textId="49622166" w:rsidR="00F974EE" w:rsidRPr="005C5CE5" w:rsidRDefault="00000000" w:rsidP="00F974EE">
            <w:pPr>
              <w:pStyle w:val="chart"/>
              <w:rPr>
                <w:rFonts w:cs="Arial"/>
                <w:sz w:val="24"/>
                <w:szCs w:val="24"/>
              </w:rPr>
            </w:pPr>
            <w:hyperlink r:id="rId60" w:history="1">
              <w:r w:rsidR="00F974EE" w:rsidRPr="005C5CE5">
                <w:rPr>
                  <w:rStyle w:val="Hyperlink"/>
                  <w:rFonts w:cs="Arial"/>
                  <w:szCs w:val="24"/>
                </w:rPr>
                <w:t>Ccmixter</w:t>
              </w:r>
            </w:hyperlink>
          </w:p>
        </w:tc>
        <w:tc>
          <w:tcPr>
            <w:tcW w:w="3590" w:type="dxa"/>
          </w:tcPr>
          <w:p w14:paraId="26A9DEBD" w14:textId="77777777" w:rsidR="00F974EE" w:rsidRPr="005C5CE5" w:rsidRDefault="00000000" w:rsidP="00F974EE">
            <w:pPr>
              <w:pStyle w:val="chart"/>
              <w:rPr>
                <w:rFonts w:cs="Arial"/>
                <w:sz w:val="24"/>
                <w:szCs w:val="24"/>
              </w:rPr>
            </w:pPr>
            <w:hyperlink r:id="rId61" w:history="1">
              <w:r w:rsidR="00F974EE" w:rsidRPr="005C5CE5">
                <w:rPr>
                  <w:rStyle w:val="Hyperlink"/>
                  <w:rFonts w:cs="Arial"/>
                  <w:szCs w:val="24"/>
                </w:rPr>
                <w:t>Soundclick</w:t>
              </w:r>
            </w:hyperlink>
          </w:p>
        </w:tc>
      </w:tr>
    </w:tbl>
    <w:p w14:paraId="40864F38" w14:textId="3B24A10C" w:rsidR="00F974EE" w:rsidRDefault="00F974EE" w:rsidP="00F974EE">
      <w:pPr>
        <w:pStyle w:val="Heading2"/>
      </w:pPr>
      <w:bookmarkStart w:id="55" w:name="_Toc48231421"/>
      <w:bookmarkStart w:id="56" w:name="_Hlk42453745"/>
      <w:r>
        <w:t>Activity 1 – What is A Podcast</w:t>
      </w:r>
      <w:bookmarkEnd w:id="55"/>
    </w:p>
    <w:bookmarkEnd w:id="56"/>
    <w:p w14:paraId="59E37F79" w14:textId="77777777" w:rsidR="00F974EE" w:rsidRDefault="00F974EE" w:rsidP="00F974EE">
      <w:pPr>
        <w:pStyle w:val="Heading3"/>
      </w:pPr>
      <w:r>
        <w:t>Question 1.1</w:t>
      </w:r>
    </w:p>
    <w:p w14:paraId="079E204C" w14:textId="4976D77C" w:rsidR="00F974EE" w:rsidRDefault="00F974EE" w:rsidP="00F974EE">
      <w:r>
        <w:t>What are you interested in?  What types of things do you want to learn about, list 10 things below.</w:t>
      </w:r>
    </w:p>
    <w:tbl>
      <w:tblPr>
        <w:tblStyle w:val="TableGrid"/>
        <w:tblW w:w="0" w:type="auto"/>
        <w:tblLook w:val="04A0" w:firstRow="1" w:lastRow="0" w:firstColumn="1" w:lastColumn="0" w:noHBand="0" w:noVBand="1"/>
      </w:tblPr>
      <w:tblGrid>
        <w:gridCol w:w="2335"/>
        <w:gridCol w:w="7015"/>
      </w:tblGrid>
      <w:tr w:rsidR="00CE3815" w:rsidRPr="00CE3815" w14:paraId="003B02B1" w14:textId="77777777" w:rsidTr="00CE3815">
        <w:tc>
          <w:tcPr>
            <w:tcW w:w="2335" w:type="dxa"/>
          </w:tcPr>
          <w:p w14:paraId="518CB857" w14:textId="69D0E1F0" w:rsidR="00CE3815" w:rsidRPr="00CE3815" w:rsidRDefault="00CE3815" w:rsidP="00CE3815">
            <w:pPr>
              <w:rPr>
                <w:b/>
                <w:bCs/>
              </w:rPr>
            </w:pPr>
            <w:r w:rsidRPr="00CE3815">
              <w:rPr>
                <w:b/>
                <w:bCs/>
              </w:rPr>
              <w:t>Interest</w:t>
            </w:r>
          </w:p>
        </w:tc>
        <w:tc>
          <w:tcPr>
            <w:tcW w:w="7015" w:type="dxa"/>
          </w:tcPr>
          <w:p w14:paraId="1E88C6B0" w14:textId="0D78A0E9" w:rsidR="00CE3815" w:rsidRPr="00CE3815" w:rsidRDefault="00CE3815" w:rsidP="00CE3815">
            <w:pPr>
              <w:rPr>
                <w:b/>
                <w:bCs/>
              </w:rPr>
            </w:pPr>
            <w:r w:rsidRPr="00CE3815">
              <w:rPr>
                <w:b/>
                <w:bCs/>
              </w:rPr>
              <w:t>Why Is this important to you?</w:t>
            </w:r>
          </w:p>
        </w:tc>
      </w:tr>
      <w:tr w:rsidR="00CE3815" w:rsidRPr="00CE3815" w14:paraId="4ADE7481" w14:textId="77777777" w:rsidTr="00CE3815">
        <w:trPr>
          <w:trHeight w:val="458"/>
        </w:trPr>
        <w:tc>
          <w:tcPr>
            <w:tcW w:w="2335" w:type="dxa"/>
          </w:tcPr>
          <w:p w14:paraId="72E2EEFA" w14:textId="0DF3D750" w:rsidR="00CE3815" w:rsidRPr="00CE3815" w:rsidRDefault="00CE3815" w:rsidP="00CE3815">
            <w:r w:rsidRPr="00CE3815">
              <w:t>e.g., Cats</w:t>
            </w:r>
          </w:p>
        </w:tc>
        <w:tc>
          <w:tcPr>
            <w:tcW w:w="7015" w:type="dxa"/>
          </w:tcPr>
          <w:p w14:paraId="06F6F33F" w14:textId="5E97E34A" w:rsidR="00CE3815" w:rsidRPr="00CE3815" w:rsidRDefault="00CE3815" w:rsidP="00CE3815">
            <w:r w:rsidRPr="00CE3815">
              <w:t>I have two cats that meow all the time; I want to know what they are trying to communicate</w:t>
            </w:r>
          </w:p>
        </w:tc>
      </w:tr>
      <w:tr w:rsidR="00CE3815" w:rsidRPr="00CE3815" w14:paraId="7C6B3527" w14:textId="77777777" w:rsidTr="00CE3815">
        <w:tc>
          <w:tcPr>
            <w:tcW w:w="2335" w:type="dxa"/>
          </w:tcPr>
          <w:p w14:paraId="532850AE" w14:textId="77777777" w:rsidR="00CE3815" w:rsidRPr="00CE3815" w:rsidRDefault="00CE3815" w:rsidP="00CE3815"/>
        </w:tc>
        <w:tc>
          <w:tcPr>
            <w:tcW w:w="7015" w:type="dxa"/>
          </w:tcPr>
          <w:p w14:paraId="4CABF88E" w14:textId="77777777" w:rsidR="00CE3815" w:rsidRPr="00CE3815" w:rsidRDefault="00CE3815" w:rsidP="00CE3815"/>
        </w:tc>
      </w:tr>
      <w:tr w:rsidR="00CE3815" w:rsidRPr="00CE3815" w14:paraId="01F3E6E6" w14:textId="77777777" w:rsidTr="00CE3815">
        <w:tc>
          <w:tcPr>
            <w:tcW w:w="2335" w:type="dxa"/>
          </w:tcPr>
          <w:p w14:paraId="71CFF04C" w14:textId="77777777" w:rsidR="00CE3815" w:rsidRPr="00CE3815" w:rsidRDefault="00CE3815" w:rsidP="00CE3815"/>
        </w:tc>
        <w:tc>
          <w:tcPr>
            <w:tcW w:w="7015" w:type="dxa"/>
          </w:tcPr>
          <w:p w14:paraId="51429250" w14:textId="77777777" w:rsidR="00CE3815" w:rsidRPr="00CE3815" w:rsidRDefault="00CE3815" w:rsidP="00CE3815"/>
        </w:tc>
      </w:tr>
      <w:tr w:rsidR="00CE3815" w:rsidRPr="00CE3815" w14:paraId="19EC428F" w14:textId="77777777" w:rsidTr="00CE3815">
        <w:tc>
          <w:tcPr>
            <w:tcW w:w="2335" w:type="dxa"/>
          </w:tcPr>
          <w:p w14:paraId="21E33F54" w14:textId="77777777" w:rsidR="00CE3815" w:rsidRPr="00CE3815" w:rsidRDefault="00CE3815" w:rsidP="00CE3815"/>
        </w:tc>
        <w:tc>
          <w:tcPr>
            <w:tcW w:w="7015" w:type="dxa"/>
          </w:tcPr>
          <w:p w14:paraId="26014622" w14:textId="77777777" w:rsidR="00CE3815" w:rsidRPr="00CE3815" w:rsidRDefault="00CE3815" w:rsidP="00CE3815"/>
        </w:tc>
      </w:tr>
      <w:tr w:rsidR="00CE3815" w:rsidRPr="00CE3815" w14:paraId="6C26A0D5" w14:textId="77777777" w:rsidTr="00CE3815">
        <w:tc>
          <w:tcPr>
            <w:tcW w:w="2335" w:type="dxa"/>
          </w:tcPr>
          <w:p w14:paraId="3EEE7C5D" w14:textId="77777777" w:rsidR="00CE3815" w:rsidRPr="00CE3815" w:rsidRDefault="00CE3815" w:rsidP="00CE3815"/>
        </w:tc>
        <w:tc>
          <w:tcPr>
            <w:tcW w:w="7015" w:type="dxa"/>
          </w:tcPr>
          <w:p w14:paraId="5E25D343" w14:textId="77777777" w:rsidR="00CE3815" w:rsidRPr="00CE3815" w:rsidRDefault="00CE3815" w:rsidP="00CE3815"/>
        </w:tc>
      </w:tr>
      <w:tr w:rsidR="00CE3815" w:rsidRPr="00CE3815" w14:paraId="51482E7F" w14:textId="77777777" w:rsidTr="00CE3815">
        <w:tc>
          <w:tcPr>
            <w:tcW w:w="2335" w:type="dxa"/>
          </w:tcPr>
          <w:p w14:paraId="27BD4DF8" w14:textId="77777777" w:rsidR="00CE3815" w:rsidRPr="00CE3815" w:rsidRDefault="00CE3815" w:rsidP="00CE3815"/>
        </w:tc>
        <w:tc>
          <w:tcPr>
            <w:tcW w:w="7015" w:type="dxa"/>
          </w:tcPr>
          <w:p w14:paraId="2464FCEF" w14:textId="77777777" w:rsidR="00CE3815" w:rsidRPr="00CE3815" w:rsidRDefault="00CE3815" w:rsidP="00CE3815"/>
        </w:tc>
      </w:tr>
      <w:tr w:rsidR="00CE3815" w:rsidRPr="00CE3815" w14:paraId="235CEBBD" w14:textId="77777777" w:rsidTr="00CE3815">
        <w:tc>
          <w:tcPr>
            <w:tcW w:w="2335" w:type="dxa"/>
          </w:tcPr>
          <w:p w14:paraId="75EAF6D1" w14:textId="77777777" w:rsidR="00CE3815" w:rsidRPr="00CE3815" w:rsidRDefault="00CE3815" w:rsidP="00CE3815"/>
        </w:tc>
        <w:tc>
          <w:tcPr>
            <w:tcW w:w="7015" w:type="dxa"/>
          </w:tcPr>
          <w:p w14:paraId="520BA244" w14:textId="77777777" w:rsidR="00CE3815" w:rsidRPr="00CE3815" w:rsidRDefault="00CE3815" w:rsidP="00CE3815"/>
        </w:tc>
      </w:tr>
      <w:tr w:rsidR="00CE3815" w:rsidRPr="00CE3815" w14:paraId="1A04B4B6" w14:textId="77777777" w:rsidTr="00CE3815">
        <w:tc>
          <w:tcPr>
            <w:tcW w:w="2335" w:type="dxa"/>
          </w:tcPr>
          <w:p w14:paraId="38B95DC8" w14:textId="77777777" w:rsidR="00CE3815" w:rsidRPr="00CE3815" w:rsidRDefault="00CE3815" w:rsidP="00CE3815"/>
        </w:tc>
        <w:tc>
          <w:tcPr>
            <w:tcW w:w="7015" w:type="dxa"/>
          </w:tcPr>
          <w:p w14:paraId="3A4F949A" w14:textId="77777777" w:rsidR="00CE3815" w:rsidRPr="00CE3815" w:rsidRDefault="00CE3815" w:rsidP="00CE3815"/>
        </w:tc>
      </w:tr>
      <w:tr w:rsidR="00CE3815" w:rsidRPr="00CE3815" w14:paraId="4D765996" w14:textId="77777777" w:rsidTr="00CE3815">
        <w:tc>
          <w:tcPr>
            <w:tcW w:w="2335" w:type="dxa"/>
          </w:tcPr>
          <w:p w14:paraId="7874F46E" w14:textId="77777777" w:rsidR="00CE3815" w:rsidRPr="00CE3815" w:rsidRDefault="00CE3815" w:rsidP="00CE3815"/>
        </w:tc>
        <w:tc>
          <w:tcPr>
            <w:tcW w:w="7015" w:type="dxa"/>
          </w:tcPr>
          <w:p w14:paraId="39D22230" w14:textId="77777777" w:rsidR="00CE3815" w:rsidRPr="00CE3815" w:rsidRDefault="00CE3815" w:rsidP="00CE3815"/>
        </w:tc>
      </w:tr>
      <w:tr w:rsidR="00CE3815" w:rsidRPr="00CE3815" w14:paraId="45491655" w14:textId="77777777" w:rsidTr="00CE3815">
        <w:tc>
          <w:tcPr>
            <w:tcW w:w="2335" w:type="dxa"/>
          </w:tcPr>
          <w:p w14:paraId="23A0CE5B" w14:textId="77777777" w:rsidR="00CE3815" w:rsidRPr="00CE3815" w:rsidRDefault="00CE3815" w:rsidP="00CE3815"/>
        </w:tc>
        <w:tc>
          <w:tcPr>
            <w:tcW w:w="7015" w:type="dxa"/>
          </w:tcPr>
          <w:p w14:paraId="6B195119" w14:textId="77777777" w:rsidR="00CE3815" w:rsidRPr="00CE3815" w:rsidRDefault="00CE3815" w:rsidP="00CE3815"/>
        </w:tc>
      </w:tr>
      <w:tr w:rsidR="00CE3815" w:rsidRPr="00CE3815" w14:paraId="4DE867AB" w14:textId="77777777" w:rsidTr="00CE3815">
        <w:tc>
          <w:tcPr>
            <w:tcW w:w="2335" w:type="dxa"/>
          </w:tcPr>
          <w:p w14:paraId="554B6463" w14:textId="77777777" w:rsidR="00CE3815" w:rsidRPr="00CE3815" w:rsidRDefault="00CE3815" w:rsidP="00CE3815"/>
        </w:tc>
        <w:tc>
          <w:tcPr>
            <w:tcW w:w="7015" w:type="dxa"/>
          </w:tcPr>
          <w:p w14:paraId="4857085B" w14:textId="77777777" w:rsidR="00CE3815" w:rsidRPr="00CE3815" w:rsidRDefault="00CE3815" w:rsidP="00CE3815"/>
        </w:tc>
      </w:tr>
    </w:tbl>
    <w:p w14:paraId="1804F697" w14:textId="77777777" w:rsidR="00CE3815" w:rsidRDefault="00CE3815" w:rsidP="00CE3815">
      <w:r>
        <w:br w:type="page"/>
      </w:r>
    </w:p>
    <w:p w14:paraId="70B91426" w14:textId="5D942965" w:rsidR="00F974EE" w:rsidRDefault="00F974EE" w:rsidP="00CE3815">
      <w:pPr>
        <w:pStyle w:val="Heading3"/>
      </w:pPr>
      <w:r>
        <w:lastRenderedPageBreak/>
        <w:t>Question 1.2</w:t>
      </w:r>
    </w:p>
    <w:p w14:paraId="47E2A1DA" w14:textId="63ADF818" w:rsidR="00F974EE" w:rsidRPr="00A92E4A" w:rsidRDefault="00F974EE" w:rsidP="00F974EE">
      <w:r>
        <w:t>Locate a podcast for each of the Interests that you indicated above. Once you have located each one</w:t>
      </w:r>
      <w:r w:rsidR="000137AD">
        <w:t>,</w:t>
      </w:r>
      <w:r>
        <w:t xml:space="preserve"> indicate the title of the Podcast and where it is hosted.</w:t>
      </w:r>
    </w:p>
    <w:tbl>
      <w:tblPr>
        <w:tblStyle w:val="TableGrid"/>
        <w:tblW w:w="0" w:type="auto"/>
        <w:tblLook w:val="04A0" w:firstRow="1" w:lastRow="0" w:firstColumn="1" w:lastColumn="0" w:noHBand="0" w:noVBand="1"/>
      </w:tblPr>
      <w:tblGrid>
        <w:gridCol w:w="4675"/>
        <w:gridCol w:w="4675"/>
      </w:tblGrid>
      <w:tr w:rsidR="00F974EE" w:rsidRPr="00CE3815" w14:paraId="0654169C" w14:textId="77777777" w:rsidTr="000137AD">
        <w:tc>
          <w:tcPr>
            <w:tcW w:w="4675" w:type="dxa"/>
          </w:tcPr>
          <w:p w14:paraId="5C67F8AB" w14:textId="77777777" w:rsidR="00F974EE" w:rsidRPr="00CE3815" w:rsidRDefault="00F974EE" w:rsidP="00CE3815">
            <w:pPr>
              <w:rPr>
                <w:b/>
                <w:bCs/>
              </w:rPr>
            </w:pPr>
            <w:r w:rsidRPr="00CE3815">
              <w:rPr>
                <w:b/>
                <w:bCs/>
              </w:rPr>
              <w:t>Podcast Title</w:t>
            </w:r>
          </w:p>
        </w:tc>
        <w:tc>
          <w:tcPr>
            <w:tcW w:w="4675" w:type="dxa"/>
          </w:tcPr>
          <w:p w14:paraId="1BBB951C" w14:textId="77777777" w:rsidR="00F974EE" w:rsidRPr="00CE3815" w:rsidRDefault="00F974EE" w:rsidP="00CE3815">
            <w:pPr>
              <w:rPr>
                <w:b/>
                <w:bCs/>
              </w:rPr>
            </w:pPr>
            <w:r w:rsidRPr="00CE3815">
              <w:rPr>
                <w:b/>
                <w:bCs/>
              </w:rPr>
              <w:t>Host</w:t>
            </w:r>
          </w:p>
        </w:tc>
      </w:tr>
      <w:tr w:rsidR="00F974EE" w:rsidRPr="00CE3815" w14:paraId="1C53C809" w14:textId="77777777" w:rsidTr="000137AD">
        <w:tc>
          <w:tcPr>
            <w:tcW w:w="4675" w:type="dxa"/>
          </w:tcPr>
          <w:p w14:paraId="62F4246E" w14:textId="77777777" w:rsidR="00F974EE" w:rsidRPr="00CE3815" w:rsidRDefault="00F974EE" w:rsidP="00CE3815">
            <w:r w:rsidRPr="00CE3815">
              <w:t>e.g. The Life of Cats</w:t>
            </w:r>
          </w:p>
        </w:tc>
        <w:tc>
          <w:tcPr>
            <w:tcW w:w="4675" w:type="dxa"/>
          </w:tcPr>
          <w:p w14:paraId="4B266DEC" w14:textId="77777777" w:rsidR="00F974EE" w:rsidRPr="00CE3815" w:rsidRDefault="00F974EE" w:rsidP="00CE3815">
            <w:r w:rsidRPr="00CE3815">
              <w:t>iHeartRadio</w:t>
            </w:r>
          </w:p>
        </w:tc>
      </w:tr>
      <w:tr w:rsidR="00F974EE" w:rsidRPr="00CE3815" w14:paraId="33F06F5B" w14:textId="77777777" w:rsidTr="000137AD">
        <w:tc>
          <w:tcPr>
            <w:tcW w:w="4675" w:type="dxa"/>
          </w:tcPr>
          <w:p w14:paraId="552DB7D1" w14:textId="77777777" w:rsidR="00F974EE" w:rsidRPr="00CE3815" w:rsidRDefault="00F974EE" w:rsidP="00CE3815"/>
        </w:tc>
        <w:tc>
          <w:tcPr>
            <w:tcW w:w="4675" w:type="dxa"/>
          </w:tcPr>
          <w:p w14:paraId="55F1AFC1" w14:textId="77777777" w:rsidR="00F974EE" w:rsidRPr="00CE3815" w:rsidRDefault="00F974EE" w:rsidP="00CE3815"/>
        </w:tc>
      </w:tr>
      <w:tr w:rsidR="00F974EE" w:rsidRPr="00CE3815" w14:paraId="3A9B44FE" w14:textId="77777777" w:rsidTr="000137AD">
        <w:tc>
          <w:tcPr>
            <w:tcW w:w="4675" w:type="dxa"/>
          </w:tcPr>
          <w:p w14:paraId="29ECD3A5" w14:textId="77777777" w:rsidR="00F974EE" w:rsidRPr="00CE3815" w:rsidRDefault="00F974EE" w:rsidP="00CE3815"/>
        </w:tc>
        <w:tc>
          <w:tcPr>
            <w:tcW w:w="4675" w:type="dxa"/>
          </w:tcPr>
          <w:p w14:paraId="7D8035C2" w14:textId="77777777" w:rsidR="00F974EE" w:rsidRPr="00CE3815" w:rsidRDefault="00F974EE" w:rsidP="00CE3815"/>
        </w:tc>
      </w:tr>
      <w:tr w:rsidR="00F974EE" w:rsidRPr="00CE3815" w14:paraId="5CD8D04C" w14:textId="77777777" w:rsidTr="000137AD">
        <w:tc>
          <w:tcPr>
            <w:tcW w:w="4675" w:type="dxa"/>
          </w:tcPr>
          <w:p w14:paraId="71B2A54E" w14:textId="77777777" w:rsidR="00F974EE" w:rsidRPr="00CE3815" w:rsidRDefault="00F974EE" w:rsidP="00CE3815"/>
        </w:tc>
        <w:tc>
          <w:tcPr>
            <w:tcW w:w="4675" w:type="dxa"/>
          </w:tcPr>
          <w:p w14:paraId="6D7C83CA" w14:textId="77777777" w:rsidR="00F974EE" w:rsidRPr="00CE3815" w:rsidRDefault="00F974EE" w:rsidP="00CE3815"/>
        </w:tc>
      </w:tr>
      <w:tr w:rsidR="00F974EE" w:rsidRPr="00CE3815" w14:paraId="3BC3C32B" w14:textId="77777777" w:rsidTr="000137AD">
        <w:tc>
          <w:tcPr>
            <w:tcW w:w="4675" w:type="dxa"/>
          </w:tcPr>
          <w:p w14:paraId="04BBCD74" w14:textId="77777777" w:rsidR="00F974EE" w:rsidRPr="00CE3815" w:rsidRDefault="00F974EE" w:rsidP="00CE3815"/>
        </w:tc>
        <w:tc>
          <w:tcPr>
            <w:tcW w:w="4675" w:type="dxa"/>
          </w:tcPr>
          <w:p w14:paraId="33C58673" w14:textId="77777777" w:rsidR="00F974EE" w:rsidRPr="00CE3815" w:rsidRDefault="00F974EE" w:rsidP="00CE3815"/>
        </w:tc>
      </w:tr>
      <w:tr w:rsidR="00F974EE" w:rsidRPr="00CE3815" w14:paraId="01439C79" w14:textId="77777777" w:rsidTr="000137AD">
        <w:tc>
          <w:tcPr>
            <w:tcW w:w="4675" w:type="dxa"/>
          </w:tcPr>
          <w:p w14:paraId="602316D8" w14:textId="77777777" w:rsidR="00F974EE" w:rsidRPr="00CE3815" w:rsidRDefault="00F974EE" w:rsidP="00CE3815"/>
        </w:tc>
        <w:tc>
          <w:tcPr>
            <w:tcW w:w="4675" w:type="dxa"/>
          </w:tcPr>
          <w:p w14:paraId="3D304E96" w14:textId="77777777" w:rsidR="00F974EE" w:rsidRPr="00CE3815" w:rsidRDefault="00F974EE" w:rsidP="00CE3815"/>
        </w:tc>
      </w:tr>
      <w:tr w:rsidR="00F974EE" w:rsidRPr="00CE3815" w14:paraId="377B0D40" w14:textId="77777777" w:rsidTr="000137AD">
        <w:tc>
          <w:tcPr>
            <w:tcW w:w="4675" w:type="dxa"/>
          </w:tcPr>
          <w:p w14:paraId="19D6887B" w14:textId="77777777" w:rsidR="00F974EE" w:rsidRPr="00CE3815" w:rsidRDefault="00F974EE" w:rsidP="00CE3815"/>
        </w:tc>
        <w:tc>
          <w:tcPr>
            <w:tcW w:w="4675" w:type="dxa"/>
          </w:tcPr>
          <w:p w14:paraId="563E84D7" w14:textId="77777777" w:rsidR="00F974EE" w:rsidRPr="00CE3815" w:rsidRDefault="00F974EE" w:rsidP="00CE3815"/>
        </w:tc>
      </w:tr>
      <w:tr w:rsidR="00F974EE" w:rsidRPr="00CE3815" w14:paraId="7F632A0A" w14:textId="77777777" w:rsidTr="000137AD">
        <w:tc>
          <w:tcPr>
            <w:tcW w:w="4675" w:type="dxa"/>
          </w:tcPr>
          <w:p w14:paraId="06B82A05" w14:textId="77777777" w:rsidR="00F974EE" w:rsidRPr="00CE3815" w:rsidRDefault="00F974EE" w:rsidP="00CE3815"/>
        </w:tc>
        <w:tc>
          <w:tcPr>
            <w:tcW w:w="4675" w:type="dxa"/>
          </w:tcPr>
          <w:p w14:paraId="6230A628" w14:textId="77777777" w:rsidR="00F974EE" w:rsidRPr="00CE3815" w:rsidRDefault="00F974EE" w:rsidP="00CE3815"/>
        </w:tc>
      </w:tr>
      <w:tr w:rsidR="00F974EE" w:rsidRPr="00CE3815" w14:paraId="7F026D42" w14:textId="77777777" w:rsidTr="000137AD">
        <w:tc>
          <w:tcPr>
            <w:tcW w:w="4675" w:type="dxa"/>
          </w:tcPr>
          <w:p w14:paraId="1A50B5D9" w14:textId="77777777" w:rsidR="00F974EE" w:rsidRPr="00CE3815" w:rsidRDefault="00F974EE" w:rsidP="00CE3815"/>
        </w:tc>
        <w:tc>
          <w:tcPr>
            <w:tcW w:w="4675" w:type="dxa"/>
          </w:tcPr>
          <w:p w14:paraId="255D152F" w14:textId="77777777" w:rsidR="00F974EE" w:rsidRPr="00CE3815" w:rsidRDefault="00F974EE" w:rsidP="00CE3815"/>
        </w:tc>
      </w:tr>
      <w:tr w:rsidR="00F974EE" w:rsidRPr="00CE3815" w14:paraId="64A67654" w14:textId="77777777" w:rsidTr="000137AD">
        <w:tc>
          <w:tcPr>
            <w:tcW w:w="4675" w:type="dxa"/>
          </w:tcPr>
          <w:p w14:paraId="1B267E3B" w14:textId="77777777" w:rsidR="00F974EE" w:rsidRPr="00CE3815" w:rsidRDefault="00F974EE" w:rsidP="00CE3815"/>
        </w:tc>
        <w:tc>
          <w:tcPr>
            <w:tcW w:w="4675" w:type="dxa"/>
          </w:tcPr>
          <w:p w14:paraId="2EC55DA6" w14:textId="77777777" w:rsidR="00F974EE" w:rsidRPr="00CE3815" w:rsidRDefault="00F974EE" w:rsidP="00CE3815"/>
        </w:tc>
      </w:tr>
      <w:tr w:rsidR="00F974EE" w:rsidRPr="00CE3815" w14:paraId="036820A7" w14:textId="77777777" w:rsidTr="000137AD">
        <w:tc>
          <w:tcPr>
            <w:tcW w:w="4675" w:type="dxa"/>
          </w:tcPr>
          <w:p w14:paraId="61166A3A" w14:textId="77777777" w:rsidR="00F974EE" w:rsidRPr="00CE3815" w:rsidRDefault="00F974EE" w:rsidP="00CE3815"/>
        </w:tc>
        <w:tc>
          <w:tcPr>
            <w:tcW w:w="4675" w:type="dxa"/>
          </w:tcPr>
          <w:p w14:paraId="33F61A9F" w14:textId="77777777" w:rsidR="00F974EE" w:rsidRPr="00CE3815" w:rsidRDefault="00F974EE" w:rsidP="00CE3815"/>
        </w:tc>
      </w:tr>
    </w:tbl>
    <w:p w14:paraId="7FA9D941" w14:textId="77777777" w:rsidR="00F974EE" w:rsidRDefault="00F974EE" w:rsidP="00CE3815">
      <w:pPr>
        <w:pStyle w:val="Heading3"/>
      </w:pPr>
      <w:r>
        <w:t>Question 1.3</w:t>
      </w:r>
    </w:p>
    <w:p w14:paraId="32008C73" w14:textId="77777777" w:rsidR="00F974EE" w:rsidRDefault="00F974EE" w:rsidP="00CE3815">
      <w:r>
        <w:t>Podcasts have a wide variety of production levels applied to them, choose five different Podcasts, and rate each one based on their production value.  Excellent, Good, or Fair.  Once you have rated them why do you think there is such a difference</w:t>
      </w:r>
    </w:p>
    <w:tbl>
      <w:tblPr>
        <w:tblStyle w:val="TableGrid"/>
        <w:tblW w:w="0" w:type="auto"/>
        <w:tblLook w:val="04A0" w:firstRow="1" w:lastRow="0" w:firstColumn="1" w:lastColumn="0" w:noHBand="0" w:noVBand="1"/>
      </w:tblPr>
      <w:tblGrid>
        <w:gridCol w:w="3325"/>
        <w:gridCol w:w="6025"/>
      </w:tblGrid>
      <w:tr w:rsidR="00F974EE" w:rsidRPr="000137AD" w14:paraId="555C943A" w14:textId="77777777" w:rsidTr="000137AD">
        <w:tc>
          <w:tcPr>
            <w:tcW w:w="3325" w:type="dxa"/>
          </w:tcPr>
          <w:p w14:paraId="5A18D8BD" w14:textId="77777777" w:rsidR="00F974EE" w:rsidRPr="000137AD" w:rsidRDefault="00F974EE" w:rsidP="00CE3815">
            <w:pPr>
              <w:rPr>
                <w:b/>
                <w:bCs/>
              </w:rPr>
            </w:pPr>
            <w:r w:rsidRPr="000137AD">
              <w:rPr>
                <w:b/>
                <w:bCs/>
              </w:rPr>
              <w:t>Title</w:t>
            </w:r>
          </w:p>
        </w:tc>
        <w:tc>
          <w:tcPr>
            <w:tcW w:w="6025" w:type="dxa"/>
          </w:tcPr>
          <w:p w14:paraId="063FB703" w14:textId="77777777" w:rsidR="00F974EE" w:rsidRPr="000137AD" w:rsidRDefault="00F974EE" w:rsidP="00CE3815">
            <w:pPr>
              <w:rPr>
                <w:b/>
                <w:bCs/>
              </w:rPr>
            </w:pPr>
            <w:r w:rsidRPr="000137AD">
              <w:rPr>
                <w:b/>
                <w:bCs/>
              </w:rPr>
              <w:t>Production Value</w:t>
            </w:r>
          </w:p>
        </w:tc>
      </w:tr>
      <w:tr w:rsidR="00F974EE" w14:paraId="0AA8E758" w14:textId="77777777" w:rsidTr="000137AD">
        <w:tc>
          <w:tcPr>
            <w:tcW w:w="3325" w:type="dxa"/>
          </w:tcPr>
          <w:p w14:paraId="5BAF605E" w14:textId="77777777" w:rsidR="00F974EE" w:rsidRDefault="00F974EE" w:rsidP="00CE3815">
            <w:r>
              <w:t>e.g., The Life of Cats</w:t>
            </w:r>
          </w:p>
        </w:tc>
        <w:tc>
          <w:tcPr>
            <w:tcW w:w="6025" w:type="dxa"/>
          </w:tcPr>
          <w:p w14:paraId="7210D42E" w14:textId="17A5F9F5" w:rsidR="00F974EE" w:rsidRDefault="00F974EE" w:rsidP="00CE3815">
            <w:r>
              <w:t xml:space="preserve">Fair, </w:t>
            </w:r>
            <w:r w:rsidR="005A43B9">
              <w:t>lots</w:t>
            </w:r>
            <w:r>
              <w:t xml:space="preserve"> of background noise, and the audio level keeps going up and down.  I think this is because someone was producing their Podcast at home, with just a mobile device.</w:t>
            </w:r>
          </w:p>
        </w:tc>
      </w:tr>
      <w:tr w:rsidR="00F974EE" w14:paraId="0998D7B3" w14:textId="77777777" w:rsidTr="000137AD">
        <w:tc>
          <w:tcPr>
            <w:tcW w:w="3325" w:type="dxa"/>
          </w:tcPr>
          <w:p w14:paraId="0CBFCD8C" w14:textId="77777777" w:rsidR="00F974EE" w:rsidRDefault="00F974EE" w:rsidP="00CE3815"/>
        </w:tc>
        <w:tc>
          <w:tcPr>
            <w:tcW w:w="6025" w:type="dxa"/>
          </w:tcPr>
          <w:p w14:paraId="353D3EA4" w14:textId="77777777" w:rsidR="00F974EE" w:rsidRDefault="00F974EE" w:rsidP="00CE3815"/>
        </w:tc>
      </w:tr>
      <w:tr w:rsidR="00F974EE" w14:paraId="653AA9AA" w14:textId="77777777" w:rsidTr="000137AD">
        <w:tc>
          <w:tcPr>
            <w:tcW w:w="3325" w:type="dxa"/>
          </w:tcPr>
          <w:p w14:paraId="47979165" w14:textId="77777777" w:rsidR="00F974EE" w:rsidRDefault="00F974EE" w:rsidP="00CE3815"/>
        </w:tc>
        <w:tc>
          <w:tcPr>
            <w:tcW w:w="6025" w:type="dxa"/>
          </w:tcPr>
          <w:p w14:paraId="1CB19F58" w14:textId="77777777" w:rsidR="00F974EE" w:rsidRDefault="00F974EE" w:rsidP="00CE3815"/>
        </w:tc>
      </w:tr>
      <w:tr w:rsidR="00F974EE" w14:paraId="3823048C" w14:textId="77777777" w:rsidTr="000137AD">
        <w:tc>
          <w:tcPr>
            <w:tcW w:w="3325" w:type="dxa"/>
          </w:tcPr>
          <w:p w14:paraId="168BCF87" w14:textId="77777777" w:rsidR="00F974EE" w:rsidRDefault="00F974EE" w:rsidP="00CE3815"/>
        </w:tc>
        <w:tc>
          <w:tcPr>
            <w:tcW w:w="6025" w:type="dxa"/>
          </w:tcPr>
          <w:p w14:paraId="0CA52FAF" w14:textId="77777777" w:rsidR="00F974EE" w:rsidRDefault="00F974EE" w:rsidP="00CE3815"/>
        </w:tc>
      </w:tr>
      <w:tr w:rsidR="00F974EE" w14:paraId="33803005" w14:textId="77777777" w:rsidTr="000137AD">
        <w:tc>
          <w:tcPr>
            <w:tcW w:w="3325" w:type="dxa"/>
          </w:tcPr>
          <w:p w14:paraId="32723CA3" w14:textId="77777777" w:rsidR="00F974EE" w:rsidRDefault="00F974EE" w:rsidP="00CE3815"/>
        </w:tc>
        <w:tc>
          <w:tcPr>
            <w:tcW w:w="6025" w:type="dxa"/>
          </w:tcPr>
          <w:p w14:paraId="638D0185" w14:textId="77777777" w:rsidR="00F974EE" w:rsidRDefault="00F974EE" w:rsidP="00CE3815"/>
        </w:tc>
      </w:tr>
      <w:tr w:rsidR="00F974EE" w14:paraId="52E6A2C8" w14:textId="77777777" w:rsidTr="000137AD">
        <w:tc>
          <w:tcPr>
            <w:tcW w:w="3325" w:type="dxa"/>
          </w:tcPr>
          <w:p w14:paraId="57BF0E73" w14:textId="77777777" w:rsidR="00F974EE" w:rsidRDefault="00F974EE" w:rsidP="00CE3815"/>
        </w:tc>
        <w:tc>
          <w:tcPr>
            <w:tcW w:w="6025" w:type="dxa"/>
          </w:tcPr>
          <w:p w14:paraId="579A3B6D" w14:textId="77777777" w:rsidR="00F974EE" w:rsidRDefault="00F974EE" w:rsidP="00CE3815"/>
        </w:tc>
      </w:tr>
    </w:tbl>
    <w:p w14:paraId="360FFFA0" w14:textId="77777777" w:rsidR="00F974EE" w:rsidRDefault="00F974EE" w:rsidP="000137AD">
      <w:pPr>
        <w:pStyle w:val="Heading3"/>
      </w:pPr>
      <w:r>
        <w:lastRenderedPageBreak/>
        <w:t>Question 1.4</w:t>
      </w:r>
    </w:p>
    <w:p w14:paraId="1ECE6369" w14:textId="13709EE4" w:rsidR="00F974EE" w:rsidRDefault="00F974EE" w:rsidP="000137AD">
      <w:r>
        <w:t>It is vital to find elements of a career that we are passionate about</w:t>
      </w:r>
      <w:r w:rsidR="000137AD">
        <w:t>. I</w:t>
      </w:r>
      <w:r>
        <w:t>n the video that you just watched</w:t>
      </w:r>
      <w:r w:rsidR="000137AD">
        <w:t>,</w:t>
      </w:r>
      <w:r>
        <w:t xml:space="preserve"> Scott Dinsmore discussed the why’s and how’s of his choice.  Now that you have a better understanding of the roles individuals play in the production and airing of a professional podcast, think about a position that might be suitable to you.  Describe the type of skills and knowledge that you will need to be employed in this position (note: even if you have no interest in being in one of these roles, this is an essential step in learning about yourself a bit more).</w:t>
      </w:r>
    </w:p>
    <w:tbl>
      <w:tblPr>
        <w:tblStyle w:val="TableGrid"/>
        <w:tblW w:w="0" w:type="auto"/>
        <w:tblLook w:val="04A0" w:firstRow="1" w:lastRow="0" w:firstColumn="1" w:lastColumn="0" w:noHBand="0" w:noVBand="1"/>
      </w:tblPr>
      <w:tblGrid>
        <w:gridCol w:w="1696"/>
        <w:gridCol w:w="7654"/>
      </w:tblGrid>
      <w:tr w:rsidR="00F974EE" w:rsidRPr="000137AD" w14:paraId="01EDC182" w14:textId="77777777" w:rsidTr="000137AD">
        <w:tc>
          <w:tcPr>
            <w:tcW w:w="1696" w:type="dxa"/>
          </w:tcPr>
          <w:p w14:paraId="6EC87527" w14:textId="77777777" w:rsidR="00F974EE" w:rsidRPr="000137AD" w:rsidRDefault="00F974EE" w:rsidP="000137AD">
            <w:pPr>
              <w:rPr>
                <w:b/>
                <w:bCs/>
              </w:rPr>
            </w:pPr>
            <w:r w:rsidRPr="000137AD">
              <w:rPr>
                <w:b/>
                <w:bCs/>
              </w:rPr>
              <w:t xml:space="preserve">Role </w:t>
            </w:r>
          </w:p>
        </w:tc>
        <w:tc>
          <w:tcPr>
            <w:tcW w:w="7654" w:type="dxa"/>
          </w:tcPr>
          <w:p w14:paraId="1B435A59" w14:textId="77777777" w:rsidR="00F974EE" w:rsidRPr="000137AD" w:rsidRDefault="00F974EE" w:rsidP="000137AD">
            <w:pPr>
              <w:rPr>
                <w:b/>
                <w:bCs/>
              </w:rPr>
            </w:pPr>
            <w:r w:rsidRPr="000137AD">
              <w:rPr>
                <w:b/>
                <w:bCs/>
              </w:rPr>
              <w:t>Responsibilities</w:t>
            </w:r>
          </w:p>
        </w:tc>
      </w:tr>
      <w:tr w:rsidR="00F974EE" w14:paraId="14D0850F" w14:textId="77777777" w:rsidTr="000137AD">
        <w:tc>
          <w:tcPr>
            <w:tcW w:w="1696" w:type="dxa"/>
          </w:tcPr>
          <w:p w14:paraId="19253C0C" w14:textId="77777777" w:rsidR="00F974EE" w:rsidRDefault="00F974EE" w:rsidP="000137AD"/>
        </w:tc>
        <w:tc>
          <w:tcPr>
            <w:tcW w:w="7654" w:type="dxa"/>
          </w:tcPr>
          <w:p w14:paraId="447D4518" w14:textId="77777777" w:rsidR="00F974EE" w:rsidRDefault="00F974EE" w:rsidP="000137AD"/>
        </w:tc>
      </w:tr>
      <w:tr w:rsidR="000137AD" w14:paraId="7AB5A578" w14:textId="77777777" w:rsidTr="00541FC7">
        <w:tc>
          <w:tcPr>
            <w:tcW w:w="1696" w:type="dxa"/>
            <w:tcBorders>
              <w:bottom w:val="single" w:sz="4" w:space="0" w:color="auto"/>
            </w:tcBorders>
          </w:tcPr>
          <w:p w14:paraId="1D54461E" w14:textId="77777777" w:rsidR="000137AD" w:rsidRDefault="000137AD" w:rsidP="000137AD"/>
        </w:tc>
        <w:tc>
          <w:tcPr>
            <w:tcW w:w="7654" w:type="dxa"/>
            <w:tcBorders>
              <w:bottom w:val="single" w:sz="4" w:space="0" w:color="auto"/>
            </w:tcBorders>
          </w:tcPr>
          <w:p w14:paraId="4512BBA6" w14:textId="77777777" w:rsidR="000137AD" w:rsidRDefault="000137AD" w:rsidP="000137AD"/>
        </w:tc>
      </w:tr>
      <w:tr w:rsidR="000137AD" w14:paraId="63A03A0B" w14:textId="77777777" w:rsidTr="00541FC7">
        <w:tc>
          <w:tcPr>
            <w:tcW w:w="1696" w:type="dxa"/>
            <w:tcBorders>
              <w:bottom w:val="single" w:sz="4" w:space="0" w:color="auto"/>
            </w:tcBorders>
          </w:tcPr>
          <w:p w14:paraId="2BC4F742" w14:textId="77777777" w:rsidR="000137AD" w:rsidRDefault="000137AD" w:rsidP="000137AD"/>
        </w:tc>
        <w:tc>
          <w:tcPr>
            <w:tcW w:w="7654" w:type="dxa"/>
            <w:tcBorders>
              <w:bottom w:val="single" w:sz="4" w:space="0" w:color="auto"/>
            </w:tcBorders>
          </w:tcPr>
          <w:p w14:paraId="3E4E79B7" w14:textId="77777777" w:rsidR="000137AD" w:rsidRDefault="000137AD" w:rsidP="000137AD"/>
        </w:tc>
      </w:tr>
    </w:tbl>
    <w:p w14:paraId="2EDDB0F7" w14:textId="77777777" w:rsidR="00F974EE" w:rsidRDefault="00F974EE" w:rsidP="000137AD">
      <w:pPr>
        <w:pStyle w:val="Heading3"/>
      </w:pPr>
      <w:r>
        <w:t>Question 1.5</w:t>
      </w:r>
    </w:p>
    <w:p w14:paraId="09DAC974" w14:textId="77777777" w:rsidR="00F974EE" w:rsidRDefault="00F974EE" w:rsidP="000137AD">
      <w:r>
        <w:t>Once you have determined a role that is of interest, you can dig a bit deeper into the skills and knowledge that you will need to be successful in this role.  Complete the following skill assessment.</w:t>
      </w:r>
    </w:p>
    <w:tbl>
      <w:tblPr>
        <w:tblStyle w:val="TableGrid"/>
        <w:tblW w:w="0" w:type="auto"/>
        <w:tblLook w:val="04A0" w:firstRow="1" w:lastRow="0" w:firstColumn="1" w:lastColumn="0" w:noHBand="0" w:noVBand="1"/>
      </w:tblPr>
      <w:tblGrid>
        <w:gridCol w:w="4675"/>
        <w:gridCol w:w="4675"/>
      </w:tblGrid>
      <w:tr w:rsidR="00F974EE" w:rsidRPr="000137AD" w14:paraId="09FE144E" w14:textId="77777777" w:rsidTr="000137AD">
        <w:tc>
          <w:tcPr>
            <w:tcW w:w="4675" w:type="dxa"/>
          </w:tcPr>
          <w:p w14:paraId="296F12D3" w14:textId="77777777" w:rsidR="00F974EE" w:rsidRPr="000137AD" w:rsidRDefault="00F974EE" w:rsidP="000137AD">
            <w:pPr>
              <w:rPr>
                <w:b/>
                <w:bCs/>
              </w:rPr>
            </w:pPr>
            <w:r w:rsidRPr="000137AD">
              <w:rPr>
                <w:b/>
                <w:bCs/>
              </w:rPr>
              <w:t>Skill</w:t>
            </w:r>
          </w:p>
        </w:tc>
        <w:tc>
          <w:tcPr>
            <w:tcW w:w="4675" w:type="dxa"/>
          </w:tcPr>
          <w:p w14:paraId="2531FE86" w14:textId="77777777" w:rsidR="00F974EE" w:rsidRPr="000137AD" w:rsidRDefault="00F974EE" w:rsidP="000137AD">
            <w:pPr>
              <w:rPr>
                <w:b/>
                <w:bCs/>
              </w:rPr>
            </w:pPr>
            <w:r w:rsidRPr="000137AD">
              <w:rPr>
                <w:b/>
                <w:bCs/>
              </w:rPr>
              <w:t>Knowledge</w:t>
            </w:r>
          </w:p>
        </w:tc>
      </w:tr>
      <w:tr w:rsidR="00F974EE" w14:paraId="1C9C7316" w14:textId="77777777" w:rsidTr="000137AD">
        <w:tc>
          <w:tcPr>
            <w:tcW w:w="4675" w:type="dxa"/>
          </w:tcPr>
          <w:p w14:paraId="735D9B98" w14:textId="77777777" w:rsidR="00F974EE" w:rsidRDefault="00F974EE" w:rsidP="000137AD"/>
        </w:tc>
        <w:tc>
          <w:tcPr>
            <w:tcW w:w="4675" w:type="dxa"/>
          </w:tcPr>
          <w:p w14:paraId="69271D50" w14:textId="77777777" w:rsidR="00F974EE" w:rsidRDefault="00F974EE" w:rsidP="000137AD"/>
        </w:tc>
      </w:tr>
      <w:tr w:rsidR="00F974EE" w14:paraId="3BDCC705" w14:textId="77777777" w:rsidTr="000137AD">
        <w:tc>
          <w:tcPr>
            <w:tcW w:w="4675" w:type="dxa"/>
          </w:tcPr>
          <w:p w14:paraId="38F7D17C" w14:textId="77777777" w:rsidR="00F974EE" w:rsidRDefault="00F974EE" w:rsidP="000137AD"/>
        </w:tc>
        <w:tc>
          <w:tcPr>
            <w:tcW w:w="4675" w:type="dxa"/>
          </w:tcPr>
          <w:p w14:paraId="162C4842" w14:textId="77777777" w:rsidR="00F974EE" w:rsidRDefault="00F974EE" w:rsidP="000137AD"/>
        </w:tc>
      </w:tr>
      <w:tr w:rsidR="00F974EE" w14:paraId="00C73D59" w14:textId="77777777" w:rsidTr="000137AD">
        <w:tc>
          <w:tcPr>
            <w:tcW w:w="4675" w:type="dxa"/>
          </w:tcPr>
          <w:p w14:paraId="1FCBE9C1" w14:textId="77777777" w:rsidR="00F974EE" w:rsidRDefault="00F974EE" w:rsidP="000137AD"/>
        </w:tc>
        <w:tc>
          <w:tcPr>
            <w:tcW w:w="4675" w:type="dxa"/>
          </w:tcPr>
          <w:p w14:paraId="6CD349E8" w14:textId="77777777" w:rsidR="00F974EE" w:rsidRDefault="00F974EE" w:rsidP="000137AD"/>
        </w:tc>
      </w:tr>
      <w:tr w:rsidR="00F974EE" w14:paraId="44AA3F9A" w14:textId="77777777" w:rsidTr="000137AD">
        <w:tc>
          <w:tcPr>
            <w:tcW w:w="4675" w:type="dxa"/>
          </w:tcPr>
          <w:p w14:paraId="768940BE" w14:textId="77777777" w:rsidR="00F974EE" w:rsidRDefault="00F974EE" w:rsidP="000137AD"/>
        </w:tc>
        <w:tc>
          <w:tcPr>
            <w:tcW w:w="4675" w:type="dxa"/>
          </w:tcPr>
          <w:p w14:paraId="0A85A8D2" w14:textId="77777777" w:rsidR="00F974EE" w:rsidRDefault="00F974EE" w:rsidP="000137AD"/>
        </w:tc>
      </w:tr>
    </w:tbl>
    <w:p w14:paraId="40946D5F" w14:textId="77777777" w:rsidR="000137AD" w:rsidRDefault="000137AD">
      <w:pPr>
        <w:spacing w:after="0"/>
        <w:jc w:val="left"/>
        <w:rPr>
          <w:rFonts w:asciiTheme="minorHAnsi" w:eastAsiaTheme="majorEastAsia" w:hAnsiTheme="minorHAnsi" w:cstheme="majorBidi"/>
          <w:color w:val="1932FF"/>
          <w:sz w:val="28"/>
        </w:rPr>
      </w:pPr>
      <w:r>
        <w:br w:type="page"/>
      </w:r>
    </w:p>
    <w:p w14:paraId="6A60407D" w14:textId="7B2B20C0" w:rsidR="00F974EE" w:rsidRDefault="00F974EE" w:rsidP="000137AD">
      <w:pPr>
        <w:pStyle w:val="Heading3"/>
      </w:pPr>
      <w:r>
        <w:lastRenderedPageBreak/>
        <w:t>Question 1.6</w:t>
      </w:r>
    </w:p>
    <w:p w14:paraId="0996DE78" w14:textId="02911FB3" w:rsidR="00F974EE" w:rsidRDefault="00F974EE" w:rsidP="000137AD">
      <w:r>
        <w:t xml:space="preserve">There are many ways that individuals acquire skills and knowledge. One way is by attending post-secondary institutions either locally, provincially, nationally, or internationally.  Attending a post-secondary institution, not only provides valuable training, but it also can provide numerous networking opportunities.  </w:t>
      </w:r>
      <w:r w:rsidR="005A43B9">
        <w:t>Typically,</w:t>
      </w:r>
      <w:r>
        <w:t xml:space="preserve"> there are no diploma or degree courses explicitly offered for podcasting; they are usually found under the category of Broad</w:t>
      </w:r>
      <w:r w:rsidR="000137AD">
        <w:t>c</w:t>
      </w:r>
      <w:r>
        <w:t xml:space="preserve">asting, Journalism, or </w:t>
      </w:r>
      <w:r w:rsidR="005A43B9">
        <w:t>Postproduction</w:t>
      </w:r>
      <w:r>
        <w:t>.  Explore and document information on the following</w:t>
      </w:r>
      <w:r w:rsidR="000137AD">
        <w:t>:</w:t>
      </w:r>
    </w:p>
    <w:p w14:paraId="7BE15A03" w14:textId="17318B3F" w:rsidR="00F974EE" w:rsidRDefault="00F974EE" w:rsidP="000137AD">
      <w:r>
        <w:t xml:space="preserve">List 3 Provincial </w:t>
      </w:r>
      <w:r w:rsidR="005A43B9">
        <w:t>Post-Secondary</w:t>
      </w:r>
      <w:r>
        <w:t xml:space="preserve">, 2 National </w:t>
      </w:r>
      <w:r w:rsidR="005A43B9">
        <w:t>Post-Secondary</w:t>
      </w:r>
      <w:r>
        <w:t xml:space="preserve">, and 1 </w:t>
      </w:r>
      <w:r w:rsidR="0013580E">
        <w:t>I</w:t>
      </w:r>
      <w:r>
        <w:t xml:space="preserve">nternational </w:t>
      </w:r>
      <w:r w:rsidR="005A43B9">
        <w:t>Post-Secondary</w:t>
      </w:r>
      <w:r>
        <w:t xml:space="preserve"> Option.</w:t>
      </w:r>
    </w:p>
    <w:tbl>
      <w:tblPr>
        <w:tblStyle w:val="TableGrid"/>
        <w:tblW w:w="0" w:type="auto"/>
        <w:tblLook w:val="04A0" w:firstRow="1" w:lastRow="0" w:firstColumn="1" w:lastColumn="0" w:noHBand="0" w:noVBand="1"/>
      </w:tblPr>
      <w:tblGrid>
        <w:gridCol w:w="3116"/>
        <w:gridCol w:w="3117"/>
        <w:gridCol w:w="3117"/>
      </w:tblGrid>
      <w:tr w:rsidR="00F974EE" w:rsidRPr="000137AD" w14:paraId="7D3C86BE" w14:textId="77777777" w:rsidTr="000137AD">
        <w:tc>
          <w:tcPr>
            <w:tcW w:w="3116" w:type="dxa"/>
          </w:tcPr>
          <w:p w14:paraId="0F471CAE" w14:textId="3A593494" w:rsidR="00F974EE" w:rsidRPr="000137AD" w:rsidRDefault="005A43B9" w:rsidP="000137AD">
            <w:pPr>
              <w:rPr>
                <w:b/>
                <w:bCs/>
              </w:rPr>
            </w:pPr>
            <w:r w:rsidRPr="000137AD">
              <w:rPr>
                <w:b/>
                <w:bCs/>
              </w:rPr>
              <w:t>Post-Secondary</w:t>
            </w:r>
          </w:p>
        </w:tc>
        <w:tc>
          <w:tcPr>
            <w:tcW w:w="3117" w:type="dxa"/>
          </w:tcPr>
          <w:p w14:paraId="3623EECB" w14:textId="77777777" w:rsidR="00F974EE" w:rsidRPr="000137AD" w:rsidRDefault="00F974EE" w:rsidP="000137AD">
            <w:pPr>
              <w:rPr>
                <w:b/>
                <w:bCs/>
              </w:rPr>
            </w:pPr>
            <w:r w:rsidRPr="000137AD">
              <w:rPr>
                <w:b/>
                <w:bCs/>
              </w:rPr>
              <w:t>Course Name</w:t>
            </w:r>
          </w:p>
        </w:tc>
        <w:tc>
          <w:tcPr>
            <w:tcW w:w="3117" w:type="dxa"/>
          </w:tcPr>
          <w:p w14:paraId="1B8CA256" w14:textId="77777777" w:rsidR="00F974EE" w:rsidRPr="000137AD" w:rsidRDefault="00F974EE" w:rsidP="000137AD">
            <w:pPr>
              <w:rPr>
                <w:b/>
                <w:bCs/>
              </w:rPr>
            </w:pPr>
            <w:r w:rsidRPr="000137AD">
              <w:rPr>
                <w:b/>
                <w:bCs/>
              </w:rPr>
              <w:t>Tuition Cost</w:t>
            </w:r>
          </w:p>
        </w:tc>
      </w:tr>
      <w:tr w:rsidR="00F974EE" w14:paraId="7FBDB366" w14:textId="77777777" w:rsidTr="000137AD">
        <w:tc>
          <w:tcPr>
            <w:tcW w:w="3116" w:type="dxa"/>
          </w:tcPr>
          <w:p w14:paraId="160A2E7F" w14:textId="77777777" w:rsidR="00F974EE" w:rsidRDefault="00F974EE" w:rsidP="000137AD">
            <w:pPr>
              <w:jc w:val="left"/>
            </w:pPr>
            <w:r>
              <w:t>e.g. Canadore College, Ontario</w:t>
            </w:r>
          </w:p>
        </w:tc>
        <w:tc>
          <w:tcPr>
            <w:tcW w:w="3117" w:type="dxa"/>
          </w:tcPr>
          <w:p w14:paraId="1FA68133" w14:textId="1FFC7A80" w:rsidR="00F974EE" w:rsidRDefault="005A43B9" w:rsidP="000137AD">
            <w:pPr>
              <w:jc w:val="left"/>
            </w:pPr>
            <w:r>
              <w:t>Postproduction</w:t>
            </w:r>
          </w:p>
        </w:tc>
        <w:tc>
          <w:tcPr>
            <w:tcW w:w="3117" w:type="dxa"/>
          </w:tcPr>
          <w:p w14:paraId="51B74ACE" w14:textId="3DCCA0D6" w:rsidR="00F974EE" w:rsidRDefault="00F974EE" w:rsidP="000137AD">
            <w:pPr>
              <w:jc w:val="left"/>
            </w:pPr>
            <w:r>
              <w:t xml:space="preserve">Year 1 – Tuition </w:t>
            </w:r>
            <w:r w:rsidR="000137AD">
              <w:t>$</w:t>
            </w:r>
            <w:r>
              <w:t>4168.70 + Fees</w:t>
            </w:r>
            <w:r w:rsidR="000137AD">
              <w:t>,</w:t>
            </w:r>
            <w:r>
              <w:t xml:space="preserve"> Total </w:t>
            </w:r>
            <w:r w:rsidR="000137AD">
              <w:t>$</w:t>
            </w:r>
            <w:r>
              <w:t>6902.79</w:t>
            </w:r>
          </w:p>
        </w:tc>
      </w:tr>
      <w:tr w:rsidR="00F974EE" w14:paraId="22D0D0B5" w14:textId="77777777" w:rsidTr="000137AD">
        <w:tc>
          <w:tcPr>
            <w:tcW w:w="3116" w:type="dxa"/>
          </w:tcPr>
          <w:p w14:paraId="2B9845D8" w14:textId="77777777" w:rsidR="00F974EE" w:rsidRDefault="00F974EE" w:rsidP="000137AD"/>
        </w:tc>
        <w:tc>
          <w:tcPr>
            <w:tcW w:w="3117" w:type="dxa"/>
          </w:tcPr>
          <w:p w14:paraId="0BBC37A1" w14:textId="77777777" w:rsidR="00F974EE" w:rsidRDefault="00F974EE" w:rsidP="000137AD"/>
        </w:tc>
        <w:tc>
          <w:tcPr>
            <w:tcW w:w="3117" w:type="dxa"/>
          </w:tcPr>
          <w:p w14:paraId="4EAECBE4" w14:textId="77777777" w:rsidR="00F974EE" w:rsidRDefault="00F974EE" w:rsidP="000137AD"/>
        </w:tc>
      </w:tr>
      <w:tr w:rsidR="00F974EE" w14:paraId="5FB03C82" w14:textId="77777777" w:rsidTr="000137AD">
        <w:tc>
          <w:tcPr>
            <w:tcW w:w="3116" w:type="dxa"/>
          </w:tcPr>
          <w:p w14:paraId="3FE3724A" w14:textId="77777777" w:rsidR="00F974EE" w:rsidRDefault="00F974EE" w:rsidP="000137AD"/>
        </w:tc>
        <w:tc>
          <w:tcPr>
            <w:tcW w:w="3117" w:type="dxa"/>
          </w:tcPr>
          <w:p w14:paraId="13A4661D" w14:textId="77777777" w:rsidR="00F974EE" w:rsidRDefault="00F974EE" w:rsidP="000137AD"/>
        </w:tc>
        <w:tc>
          <w:tcPr>
            <w:tcW w:w="3117" w:type="dxa"/>
          </w:tcPr>
          <w:p w14:paraId="24EE2939" w14:textId="77777777" w:rsidR="00F974EE" w:rsidRDefault="00F974EE" w:rsidP="000137AD"/>
        </w:tc>
      </w:tr>
      <w:tr w:rsidR="00F974EE" w14:paraId="43054BCA" w14:textId="77777777" w:rsidTr="000137AD">
        <w:tc>
          <w:tcPr>
            <w:tcW w:w="3116" w:type="dxa"/>
          </w:tcPr>
          <w:p w14:paraId="070E280A" w14:textId="77777777" w:rsidR="00F974EE" w:rsidRDefault="00F974EE" w:rsidP="000137AD"/>
        </w:tc>
        <w:tc>
          <w:tcPr>
            <w:tcW w:w="3117" w:type="dxa"/>
          </w:tcPr>
          <w:p w14:paraId="4522AED2" w14:textId="77777777" w:rsidR="00F974EE" w:rsidRDefault="00F974EE" w:rsidP="000137AD"/>
        </w:tc>
        <w:tc>
          <w:tcPr>
            <w:tcW w:w="3117" w:type="dxa"/>
          </w:tcPr>
          <w:p w14:paraId="5E99880D" w14:textId="77777777" w:rsidR="00F974EE" w:rsidRDefault="00F974EE" w:rsidP="000137AD"/>
        </w:tc>
      </w:tr>
      <w:tr w:rsidR="00F974EE" w14:paraId="507EF4A6" w14:textId="77777777" w:rsidTr="000137AD">
        <w:tc>
          <w:tcPr>
            <w:tcW w:w="3116" w:type="dxa"/>
          </w:tcPr>
          <w:p w14:paraId="3D3961E5" w14:textId="77777777" w:rsidR="00F974EE" w:rsidRDefault="00F974EE" w:rsidP="000137AD"/>
        </w:tc>
        <w:tc>
          <w:tcPr>
            <w:tcW w:w="3117" w:type="dxa"/>
          </w:tcPr>
          <w:p w14:paraId="5D6D5C0A" w14:textId="77777777" w:rsidR="00F974EE" w:rsidRDefault="00F974EE" w:rsidP="000137AD"/>
        </w:tc>
        <w:tc>
          <w:tcPr>
            <w:tcW w:w="3117" w:type="dxa"/>
          </w:tcPr>
          <w:p w14:paraId="4770E145" w14:textId="77777777" w:rsidR="00F974EE" w:rsidRDefault="00F974EE" w:rsidP="000137AD"/>
        </w:tc>
      </w:tr>
      <w:tr w:rsidR="00F974EE" w14:paraId="2F389851" w14:textId="77777777" w:rsidTr="000137AD">
        <w:tc>
          <w:tcPr>
            <w:tcW w:w="3116" w:type="dxa"/>
          </w:tcPr>
          <w:p w14:paraId="317C6351" w14:textId="77777777" w:rsidR="00F974EE" w:rsidRDefault="00F974EE" w:rsidP="000137AD"/>
        </w:tc>
        <w:tc>
          <w:tcPr>
            <w:tcW w:w="3117" w:type="dxa"/>
          </w:tcPr>
          <w:p w14:paraId="0BFADA31" w14:textId="77777777" w:rsidR="00F974EE" w:rsidRDefault="00F974EE" w:rsidP="000137AD"/>
        </w:tc>
        <w:tc>
          <w:tcPr>
            <w:tcW w:w="3117" w:type="dxa"/>
          </w:tcPr>
          <w:p w14:paraId="31915362" w14:textId="77777777" w:rsidR="00F974EE" w:rsidRDefault="00F974EE" w:rsidP="000137AD"/>
        </w:tc>
      </w:tr>
      <w:tr w:rsidR="00F974EE" w14:paraId="04EAED24" w14:textId="77777777" w:rsidTr="000137AD">
        <w:tc>
          <w:tcPr>
            <w:tcW w:w="3116" w:type="dxa"/>
          </w:tcPr>
          <w:p w14:paraId="29381A5E" w14:textId="77777777" w:rsidR="00F974EE" w:rsidRDefault="00F974EE" w:rsidP="000137AD"/>
        </w:tc>
        <w:tc>
          <w:tcPr>
            <w:tcW w:w="3117" w:type="dxa"/>
          </w:tcPr>
          <w:p w14:paraId="685851CD" w14:textId="77777777" w:rsidR="00F974EE" w:rsidRDefault="00F974EE" w:rsidP="000137AD"/>
        </w:tc>
        <w:tc>
          <w:tcPr>
            <w:tcW w:w="3117" w:type="dxa"/>
          </w:tcPr>
          <w:p w14:paraId="1F471485" w14:textId="77777777" w:rsidR="00F974EE" w:rsidRDefault="00F974EE" w:rsidP="000137AD"/>
        </w:tc>
      </w:tr>
    </w:tbl>
    <w:p w14:paraId="57010897" w14:textId="4D1DF647" w:rsidR="00F974EE" w:rsidRDefault="00F974EE" w:rsidP="000137AD">
      <w:pPr>
        <w:spacing w:before="240"/>
      </w:pPr>
      <w:r>
        <w:t>If you had to choose one post-secondary institution to attend, which one wo</w:t>
      </w:r>
      <w:r w:rsidR="004867E9">
        <w:t>uld it be?  Explain your answer.</w:t>
      </w:r>
    </w:p>
    <w:p w14:paraId="4FABD2B5" w14:textId="0DBF4685" w:rsidR="000137AD" w:rsidRDefault="000137AD">
      <w:pPr>
        <w:spacing w:after="0"/>
        <w:jc w:val="left"/>
      </w:pPr>
      <w:r>
        <w:br w:type="page"/>
      </w:r>
    </w:p>
    <w:p w14:paraId="629EDE85" w14:textId="77777777" w:rsidR="00F974EE" w:rsidRDefault="00F974EE" w:rsidP="000137AD">
      <w:pPr>
        <w:pStyle w:val="Heading2"/>
      </w:pPr>
      <w:bookmarkStart w:id="57" w:name="_Toc48231422"/>
      <w:r>
        <w:lastRenderedPageBreak/>
        <w:t>Activity 2 – Equipment and Software</w:t>
      </w:r>
      <w:bookmarkEnd w:id="57"/>
    </w:p>
    <w:p w14:paraId="03CB8949" w14:textId="77777777" w:rsidR="00F974EE" w:rsidRDefault="00F974EE" w:rsidP="000137AD">
      <w:pPr>
        <w:pStyle w:val="Heading3"/>
      </w:pPr>
      <w:r>
        <w:t>Question 2.1</w:t>
      </w:r>
    </w:p>
    <w:p w14:paraId="325E5763" w14:textId="77777777" w:rsidR="00F974EE" w:rsidRDefault="00F974EE" w:rsidP="000137AD">
      <w:r>
        <w:t>What are some of the features of each of these podcast apps?</w:t>
      </w:r>
    </w:p>
    <w:tbl>
      <w:tblPr>
        <w:tblStyle w:val="TableGrid"/>
        <w:tblW w:w="0" w:type="auto"/>
        <w:tblLook w:val="04A0" w:firstRow="1" w:lastRow="0" w:firstColumn="1" w:lastColumn="0" w:noHBand="0" w:noVBand="1"/>
      </w:tblPr>
      <w:tblGrid>
        <w:gridCol w:w="2263"/>
        <w:gridCol w:w="7087"/>
      </w:tblGrid>
      <w:tr w:rsidR="00F974EE" w:rsidRPr="000137AD" w14:paraId="0B2BE0EF" w14:textId="77777777" w:rsidTr="000137AD">
        <w:tc>
          <w:tcPr>
            <w:tcW w:w="2263" w:type="dxa"/>
          </w:tcPr>
          <w:p w14:paraId="684B4EB3" w14:textId="77777777" w:rsidR="00F974EE" w:rsidRPr="000137AD" w:rsidRDefault="00F974EE" w:rsidP="000137AD">
            <w:pPr>
              <w:rPr>
                <w:b/>
                <w:bCs/>
              </w:rPr>
            </w:pPr>
            <w:r w:rsidRPr="000137AD">
              <w:rPr>
                <w:b/>
                <w:bCs/>
              </w:rPr>
              <w:t>Service</w:t>
            </w:r>
          </w:p>
        </w:tc>
        <w:tc>
          <w:tcPr>
            <w:tcW w:w="7087" w:type="dxa"/>
          </w:tcPr>
          <w:p w14:paraId="2C170BC9" w14:textId="77777777" w:rsidR="00F974EE" w:rsidRPr="000137AD" w:rsidRDefault="00F974EE" w:rsidP="000137AD">
            <w:pPr>
              <w:rPr>
                <w:b/>
                <w:bCs/>
              </w:rPr>
            </w:pPr>
            <w:r w:rsidRPr="000137AD">
              <w:rPr>
                <w:b/>
                <w:bCs/>
              </w:rPr>
              <w:t>Features/Operating Systems</w:t>
            </w:r>
          </w:p>
        </w:tc>
      </w:tr>
      <w:tr w:rsidR="00F974EE" w14:paraId="10C914DB" w14:textId="77777777" w:rsidTr="000137AD">
        <w:tc>
          <w:tcPr>
            <w:tcW w:w="2263" w:type="dxa"/>
          </w:tcPr>
          <w:p w14:paraId="2D60EC2B" w14:textId="77777777" w:rsidR="00F974EE" w:rsidRPr="00775ECA" w:rsidRDefault="00F974EE" w:rsidP="000137AD">
            <w:r w:rsidRPr="00775ECA">
              <w:t>Anchor</w:t>
            </w:r>
          </w:p>
        </w:tc>
        <w:tc>
          <w:tcPr>
            <w:tcW w:w="7087" w:type="dxa"/>
          </w:tcPr>
          <w:p w14:paraId="7A510210" w14:textId="77777777" w:rsidR="00F974EE" w:rsidRPr="00775ECA" w:rsidRDefault="00F974EE" w:rsidP="000137AD"/>
        </w:tc>
      </w:tr>
      <w:tr w:rsidR="00F974EE" w14:paraId="4F8C213F" w14:textId="77777777" w:rsidTr="000137AD">
        <w:tc>
          <w:tcPr>
            <w:tcW w:w="2263" w:type="dxa"/>
          </w:tcPr>
          <w:p w14:paraId="0D31BE8C" w14:textId="77777777" w:rsidR="00F974EE" w:rsidRPr="00775ECA" w:rsidRDefault="00F974EE" w:rsidP="000137AD">
            <w:r>
              <w:t>Auphonic</w:t>
            </w:r>
          </w:p>
        </w:tc>
        <w:tc>
          <w:tcPr>
            <w:tcW w:w="7087" w:type="dxa"/>
          </w:tcPr>
          <w:p w14:paraId="4867C20C" w14:textId="77777777" w:rsidR="00F974EE" w:rsidRPr="00775ECA" w:rsidRDefault="00F974EE" w:rsidP="000137AD"/>
        </w:tc>
      </w:tr>
      <w:tr w:rsidR="00F974EE" w14:paraId="7947176F" w14:textId="77777777" w:rsidTr="000137AD">
        <w:tc>
          <w:tcPr>
            <w:tcW w:w="2263" w:type="dxa"/>
          </w:tcPr>
          <w:p w14:paraId="4DE45463" w14:textId="77777777" w:rsidR="00F974EE" w:rsidRPr="00775ECA" w:rsidRDefault="00F974EE" w:rsidP="000137AD">
            <w:r>
              <w:t>Sone</w:t>
            </w:r>
          </w:p>
        </w:tc>
        <w:tc>
          <w:tcPr>
            <w:tcW w:w="7087" w:type="dxa"/>
          </w:tcPr>
          <w:p w14:paraId="4B864663" w14:textId="77777777" w:rsidR="00F974EE" w:rsidRPr="00775ECA" w:rsidRDefault="00F974EE" w:rsidP="000137AD"/>
        </w:tc>
      </w:tr>
    </w:tbl>
    <w:p w14:paraId="34FCE0FC" w14:textId="77777777" w:rsidR="00F974EE" w:rsidRDefault="00F974EE" w:rsidP="000137AD">
      <w:pPr>
        <w:pStyle w:val="Heading3"/>
      </w:pPr>
      <w:r>
        <w:t>Question 2.2</w:t>
      </w:r>
    </w:p>
    <w:p w14:paraId="644FFF42" w14:textId="24D805C1" w:rsidR="00F974EE" w:rsidRDefault="00F974EE" w:rsidP="000137AD">
      <w:r>
        <w:t xml:space="preserve">Things in life are rarely free; it is crucial to understand that writers of </w:t>
      </w:r>
      <w:r w:rsidR="000137AD">
        <w:t>a</w:t>
      </w:r>
      <w:r>
        <w:t>pps</w:t>
      </w:r>
      <w:r w:rsidR="000137AD">
        <w:t xml:space="preserve"> are</w:t>
      </w:r>
      <w:r>
        <w:t xml:space="preserve"> typically looking to monetize what they are providing.  This can be by trying to sell you a service or upgrade or by selling your information.  Now that you have explored these three apps, document how these services make money.</w:t>
      </w:r>
    </w:p>
    <w:tbl>
      <w:tblPr>
        <w:tblStyle w:val="TableGrid"/>
        <w:tblW w:w="0" w:type="auto"/>
        <w:tblLook w:val="04A0" w:firstRow="1" w:lastRow="0" w:firstColumn="1" w:lastColumn="0" w:noHBand="0" w:noVBand="1"/>
      </w:tblPr>
      <w:tblGrid>
        <w:gridCol w:w="2263"/>
        <w:gridCol w:w="7087"/>
      </w:tblGrid>
      <w:tr w:rsidR="00F974EE" w:rsidRPr="000137AD" w14:paraId="18BF5BC1" w14:textId="77777777" w:rsidTr="000137AD">
        <w:tc>
          <w:tcPr>
            <w:tcW w:w="2263" w:type="dxa"/>
          </w:tcPr>
          <w:p w14:paraId="6C006D67" w14:textId="77777777" w:rsidR="00F974EE" w:rsidRPr="000137AD" w:rsidRDefault="00F974EE" w:rsidP="000137AD">
            <w:pPr>
              <w:rPr>
                <w:b/>
                <w:bCs/>
              </w:rPr>
            </w:pPr>
            <w:r w:rsidRPr="000137AD">
              <w:rPr>
                <w:b/>
                <w:bCs/>
              </w:rPr>
              <w:t>Service</w:t>
            </w:r>
          </w:p>
        </w:tc>
        <w:tc>
          <w:tcPr>
            <w:tcW w:w="7087" w:type="dxa"/>
          </w:tcPr>
          <w:p w14:paraId="6771EDDE" w14:textId="3F88554C" w:rsidR="00F974EE" w:rsidRPr="000137AD" w:rsidRDefault="00F974EE" w:rsidP="000137AD">
            <w:pPr>
              <w:rPr>
                <w:b/>
                <w:bCs/>
              </w:rPr>
            </w:pPr>
            <w:r w:rsidRPr="000137AD">
              <w:rPr>
                <w:b/>
                <w:bCs/>
              </w:rPr>
              <w:t xml:space="preserve">How </w:t>
            </w:r>
            <w:r w:rsidR="005A43B9" w:rsidRPr="000137AD">
              <w:rPr>
                <w:b/>
                <w:bCs/>
              </w:rPr>
              <w:t>the</w:t>
            </w:r>
            <w:r w:rsidRPr="000137AD">
              <w:rPr>
                <w:b/>
                <w:bCs/>
              </w:rPr>
              <w:t xml:space="preserve"> App Makes Money</w:t>
            </w:r>
          </w:p>
        </w:tc>
      </w:tr>
      <w:tr w:rsidR="00F974EE" w14:paraId="09919B30" w14:textId="77777777" w:rsidTr="000137AD">
        <w:tc>
          <w:tcPr>
            <w:tcW w:w="2263" w:type="dxa"/>
          </w:tcPr>
          <w:p w14:paraId="002FC97E" w14:textId="77777777" w:rsidR="00F974EE" w:rsidRDefault="00F974EE" w:rsidP="000137AD">
            <w:pPr>
              <w:rPr>
                <w:u w:val="single"/>
              </w:rPr>
            </w:pPr>
          </w:p>
        </w:tc>
        <w:tc>
          <w:tcPr>
            <w:tcW w:w="7087" w:type="dxa"/>
          </w:tcPr>
          <w:p w14:paraId="44519A19" w14:textId="77777777" w:rsidR="00F974EE" w:rsidRDefault="00F974EE" w:rsidP="000137AD">
            <w:pPr>
              <w:rPr>
                <w:u w:val="single"/>
              </w:rPr>
            </w:pPr>
          </w:p>
        </w:tc>
      </w:tr>
      <w:tr w:rsidR="00F974EE" w14:paraId="4B90B937" w14:textId="77777777" w:rsidTr="000137AD">
        <w:tc>
          <w:tcPr>
            <w:tcW w:w="2263" w:type="dxa"/>
          </w:tcPr>
          <w:p w14:paraId="31FB23BB" w14:textId="77777777" w:rsidR="00F974EE" w:rsidRDefault="00F974EE" w:rsidP="000137AD">
            <w:pPr>
              <w:rPr>
                <w:u w:val="single"/>
              </w:rPr>
            </w:pPr>
          </w:p>
        </w:tc>
        <w:tc>
          <w:tcPr>
            <w:tcW w:w="7087" w:type="dxa"/>
          </w:tcPr>
          <w:p w14:paraId="0A96859E" w14:textId="77777777" w:rsidR="00F974EE" w:rsidRDefault="00F974EE" w:rsidP="000137AD">
            <w:pPr>
              <w:rPr>
                <w:u w:val="single"/>
              </w:rPr>
            </w:pPr>
          </w:p>
        </w:tc>
      </w:tr>
      <w:tr w:rsidR="00F974EE" w14:paraId="39CE68D9" w14:textId="77777777" w:rsidTr="000137AD">
        <w:tc>
          <w:tcPr>
            <w:tcW w:w="2263" w:type="dxa"/>
          </w:tcPr>
          <w:p w14:paraId="0A1E6360" w14:textId="77777777" w:rsidR="00F974EE" w:rsidRDefault="00F974EE" w:rsidP="000137AD">
            <w:pPr>
              <w:rPr>
                <w:u w:val="single"/>
              </w:rPr>
            </w:pPr>
          </w:p>
        </w:tc>
        <w:tc>
          <w:tcPr>
            <w:tcW w:w="7087" w:type="dxa"/>
          </w:tcPr>
          <w:p w14:paraId="4AD71F09" w14:textId="77777777" w:rsidR="00F974EE" w:rsidRDefault="00F974EE" w:rsidP="000137AD">
            <w:pPr>
              <w:rPr>
                <w:u w:val="single"/>
              </w:rPr>
            </w:pPr>
          </w:p>
        </w:tc>
      </w:tr>
    </w:tbl>
    <w:p w14:paraId="1256BE37" w14:textId="77777777" w:rsidR="00F974EE" w:rsidRDefault="00F974EE" w:rsidP="000137AD">
      <w:pPr>
        <w:pStyle w:val="Heading3"/>
      </w:pPr>
      <w:r>
        <w:t>Question 2.3</w:t>
      </w:r>
    </w:p>
    <w:p w14:paraId="24CBF642" w14:textId="465BDBE2" w:rsidR="00F974EE" w:rsidRDefault="00F974EE" w:rsidP="000137AD">
      <w:r>
        <w:t xml:space="preserve">What </w:t>
      </w:r>
      <w:r w:rsidR="008C61C2">
        <w:t>t</w:t>
      </w:r>
      <w:r>
        <w:t xml:space="preserve">ype of </w:t>
      </w:r>
      <w:r w:rsidR="008C61C2">
        <w:t>m</w:t>
      </w:r>
      <w:r>
        <w:t xml:space="preserve">icrophone is best for recording a </w:t>
      </w:r>
      <w:r w:rsidR="008C61C2">
        <w:t>p</w:t>
      </w:r>
      <w:r>
        <w:t>odcast?  Why do you recommend this microphone?</w:t>
      </w:r>
    </w:p>
    <w:p w14:paraId="423C6EC9" w14:textId="77777777" w:rsidR="000137AD" w:rsidRDefault="000137AD">
      <w:pPr>
        <w:spacing w:after="0"/>
        <w:jc w:val="left"/>
        <w:rPr>
          <w:rFonts w:asciiTheme="majorHAnsi" w:hAnsiTheme="majorHAnsi" w:cstheme="majorHAnsi"/>
        </w:rPr>
      </w:pPr>
      <w:r>
        <w:rPr>
          <w:rFonts w:asciiTheme="majorHAnsi" w:hAnsiTheme="majorHAnsi" w:cstheme="majorHAnsi"/>
        </w:rPr>
        <w:br w:type="page"/>
      </w:r>
    </w:p>
    <w:p w14:paraId="548F9A7C" w14:textId="7DC08AB9" w:rsidR="00F974EE" w:rsidRDefault="00F974EE" w:rsidP="000137AD">
      <w:r>
        <w:lastRenderedPageBreak/>
        <w:t xml:space="preserve">Choose three dynamic microphones and list the pros and cons of each, along with the price.  Visit </w:t>
      </w:r>
      <w:r w:rsidRPr="000137AD">
        <w:rPr>
          <w:i/>
          <w:iCs/>
        </w:rPr>
        <w:t>Long</w:t>
      </w:r>
      <w:r w:rsidR="000137AD" w:rsidRPr="000137AD">
        <w:rPr>
          <w:i/>
          <w:iCs/>
        </w:rPr>
        <w:t xml:space="preserve"> and </w:t>
      </w:r>
      <w:r w:rsidR="005A43B9" w:rsidRPr="000137AD">
        <w:rPr>
          <w:i/>
          <w:iCs/>
        </w:rPr>
        <w:t>McQuade</w:t>
      </w:r>
      <w:r>
        <w:t xml:space="preserve"> and choose </w:t>
      </w:r>
      <w:r w:rsidRPr="000137AD">
        <w:rPr>
          <w:i/>
          <w:iCs/>
        </w:rPr>
        <w:t>Shop</w:t>
      </w:r>
      <w:r>
        <w:t xml:space="preserve"> to do your research </w:t>
      </w:r>
      <w:hyperlink r:id="rId62" w:history="1">
        <w:r>
          <w:rPr>
            <w:rStyle w:val="Hyperlink"/>
          </w:rPr>
          <w:t>https://www.long-mcquade.com/</w:t>
        </w:r>
      </w:hyperlink>
    </w:p>
    <w:tbl>
      <w:tblPr>
        <w:tblStyle w:val="TableGrid"/>
        <w:tblW w:w="0" w:type="auto"/>
        <w:tblLook w:val="04A0" w:firstRow="1" w:lastRow="0" w:firstColumn="1" w:lastColumn="0" w:noHBand="0" w:noVBand="1"/>
      </w:tblPr>
      <w:tblGrid>
        <w:gridCol w:w="2337"/>
        <w:gridCol w:w="2337"/>
        <w:gridCol w:w="2338"/>
        <w:gridCol w:w="2338"/>
      </w:tblGrid>
      <w:tr w:rsidR="00F974EE" w14:paraId="169385FA" w14:textId="77777777" w:rsidTr="000137AD">
        <w:tc>
          <w:tcPr>
            <w:tcW w:w="2337" w:type="dxa"/>
          </w:tcPr>
          <w:p w14:paraId="242675A5" w14:textId="77777777" w:rsidR="00F974EE" w:rsidRDefault="00F974EE" w:rsidP="000137AD">
            <w:r>
              <w:t>Brand</w:t>
            </w:r>
          </w:p>
        </w:tc>
        <w:tc>
          <w:tcPr>
            <w:tcW w:w="2337" w:type="dxa"/>
          </w:tcPr>
          <w:p w14:paraId="727BF250" w14:textId="77777777" w:rsidR="00F974EE" w:rsidRDefault="00F974EE" w:rsidP="000137AD">
            <w:r>
              <w:t>Pro</w:t>
            </w:r>
          </w:p>
        </w:tc>
        <w:tc>
          <w:tcPr>
            <w:tcW w:w="2338" w:type="dxa"/>
          </w:tcPr>
          <w:p w14:paraId="180BC9D2" w14:textId="77777777" w:rsidR="00F974EE" w:rsidRDefault="00F974EE" w:rsidP="000137AD">
            <w:r>
              <w:t>Con</w:t>
            </w:r>
          </w:p>
        </w:tc>
        <w:tc>
          <w:tcPr>
            <w:tcW w:w="2338" w:type="dxa"/>
          </w:tcPr>
          <w:p w14:paraId="174A405A" w14:textId="77777777" w:rsidR="00F974EE" w:rsidRDefault="00F974EE" w:rsidP="000137AD">
            <w:r>
              <w:t>Price</w:t>
            </w:r>
          </w:p>
        </w:tc>
      </w:tr>
      <w:tr w:rsidR="00F974EE" w14:paraId="40612B83" w14:textId="77777777" w:rsidTr="000137AD">
        <w:tc>
          <w:tcPr>
            <w:tcW w:w="2337" w:type="dxa"/>
          </w:tcPr>
          <w:p w14:paraId="34879406" w14:textId="77777777" w:rsidR="00F974EE" w:rsidRDefault="00F974EE" w:rsidP="000137AD"/>
        </w:tc>
        <w:tc>
          <w:tcPr>
            <w:tcW w:w="2337" w:type="dxa"/>
          </w:tcPr>
          <w:p w14:paraId="5046799A" w14:textId="77777777" w:rsidR="00F974EE" w:rsidRDefault="00F974EE" w:rsidP="000137AD"/>
        </w:tc>
        <w:tc>
          <w:tcPr>
            <w:tcW w:w="2338" w:type="dxa"/>
          </w:tcPr>
          <w:p w14:paraId="3AB3F777" w14:textId="77777777" w:rsidR="00F974EE" w:rsidRDefault="00F974EE" w:rsidP="000137AD"/>
        </w:tc>
        <w:tc>
          <w:tcPr>
            <w:tcW w:w="2338" w:type="dxa"/>
          </w:tcPr>
          <w:p w14:paraId="25296700" w14:textId="77777777" w:rsidR="00F974EE" w:rsidRDefault="00F974EE" w:rsidP="000137AD"/>
        </w:tc>
      </w:tr>
      <w:tr w:rsidR="00F974EE" w14:paraId="1E5AA790" w14:textId="77777777" w:rsidTr="000137AD">
        <w:tc>
          <w:tcPr>
            <w:tcW w:w="2337" w:type="dxa"/>
          </w:tcPr>
          <w:p w14:paraId="6ACF297D" w14:textId="77777777" w:rsidR="00F974EE" w:rsidRDefault="00F974EE" w:rsidP="000137AD"/>
        </w:tc>
        <w:tc>
          <w:tcPr>
            <w:tcW w:w="2337" w:type="dxa"/>
          </w:tcPr>
          <w:p w14:paraId="287785A4" w14:textId="77777777" w:rsidR="00F974EE" w:rsidRDefault="00F974EE" w:rsidP="000137AD"/>
        </w:tc>
        <w:tc>
          <w:tcPr>
            <w:tcW w:w="2338" w:type="dxa"/>
          </w:tcPr>
          <w:p w14:paraId="0C4EA758" w14:textId="77777777" w:rsidR="00F974EE" w:rsidRDefault="00F974EE" w:rsidP="000137AD"/>
        </w:tc>
        <w:tc>
          <w:tcPr>
            <w:tcW w:w="2338" w:type="dxa"/>
          </w:tcPr>
          <w:p w14:paraId="40768860" w14:textId="77777777" w:rsidR="00F974EE" w:rsidRDefault="00F974EE" w:rsidP="000137AD"/>
        </w:tc>
      </w:tr>
      <w:tr w:rsidR="00F974EE" w14:paraId="32D2849C" w14:textId="77777777" w:rsidTr="000137AD">
        <w:tc>
          <w:tcPr>
            <w:tcW w:w="2337" w:type="dxa"/>
          </w:tcPr>
          <w:p w14:paraId="16DB0D3E" w14:textId="77777777" w:rsidR="00F974EE" w:rsidRDefault="00F974EE" w:rsidP="000137AD"/>
        </w:tc>
        <w:tc>
          <w:tcPr>
            <w:tcW w:w="2337" w:type="dxa"/>
          </w:tcPr>
          <w:p w14:paraId="6C97B366" w14:textId="77777777" w:rsidR="00F974EE" w:rsidRDefault="00F974EE" w:rsidP="000137AD"/>
        </w:tc>
        <w:tc>
          <w:tcPr>
            <w:tcW w:w="2338" w:type="dxa"/>
          </w:tcPr>
          <w:p w14:paraId="12CA52E2" w14:textId="77777777" w:rsidR="00F974EE" w:rsidRDefault="00F974EE" w:rsidP="000137AD"/>
        </w:tc>
        <w:tc>
          <w:tcPr>
            <w:tcW w:w="2338" w:type="dxa"/>
          </w:tcPr>
          <w:p w14:paraId="76DA6145" w14:textId="77777777" w:rsidR="00F974EE" w:rsidRDefault="00F974EE" w:rsidP="000137AD"/>
        </w:tc>
      </w:tr>
    </w:tbl>
    <w:p w14:paraId="25A634A5" w14:textId="77777777" w:rsidR="00F974EE" w:rsidRDefault="00F974EE" w:rsidP="000137AD">
      <w:pPr>
        <w:pStyle w:val="Heading3"/>
      </w:pPr>
      <w:r>
        <w:t>Question 2.4</w:t>
      </w:r>
    </w:p>
    <w:p w14:paraId="743E6259" w14:textId="5E4F072A" w:rsidR="00F974EE" w:rsidRDefault="00F974EE" w:rsidP="00F32E47">
      <w:r>
        <w:t xml:space="preserve">The Proximity effect can create a sense of warmth in your podcast, describe </w:t>
      </w:r>
      <w:r w:rsidR="005A43B9">
        <w:t>in</w:t>
      </w:r>
      <w:r>
        <w:t xml:space="preserve"> your own words, how this happens.</w:t>
      </w:r>
    </w:p>
    <w:p w14:paraId="3223ECAA" w14:textId="77777777" w:rsidR="00F32E47" w:rsidRDefault="00F32E47" w:rsidP="00F974EE">
      <w:pPr>
        <w:rPr>
          <w:rFonts w:asciiTheme="majorHAnsi" w:hAnsiTheme="majorHAnsi" w:cstheme="majorHAnsi"/>
        </w:rPr>
      </w:pPr>
    </w:p>
    <w:p w14:paraId="20286E60" w14:textId="77777777" w:rsidR="00F32E47" w:rsidRDefault="00F32E47" w:rsidP="00F974EE">
      <w:pPr>
        <w:rPr>
          <w:rFonts w:asciiTheme="majorHAnsi" w:hAnsiTheme="majorHAnsi" w:cstheme="majorHAnsi"/>
        </w:rPr>
      </w:pPr>
    </w:p>
    <w:p w14:paraId="289077AC" w14:textId="77777777" w:rsidR="00F32E47" w:rsidRDefault="00F32E47" w:rsidP="00F974EE">
      <w:pPr>
        <w:rPr>
          <w:rFonts w:asciiTheme="majorHAnsi" w:hAnsiTheme="majorHAnsi" w:cstheme="majorHAnsi"/>
        </w:rPr>
      </w:pPr>
    </w:p>
    <w:p w14:paraId="53903884" w14:textId="4A1F29B9" w:rsidR="00F974EE" w:rsidRDefault="00F974EE" w:rsidP="00F32E47">
      <w:pPr>
        <w:pStyle w:val="Heading3"/>
      </w:pPr>
      <w:r>
        <w:t>Question 2.5</w:t>
      </w:r>
    </w:p>
    <w:p w14:paraId="5ED4F572" w14:textId="77777777" w:rsidR="00F974EE" w:rsidRDefault="00F974EE" w:rsidP="00F32E47">
      <w:r>
        <w:t>Using audio clips that you can create using a mobile device, Pro Tools First, or downloaded from the internet follow along with the step by step tutorials.  Export and submit an audio clip for each of the tutorials. (Note: You can provide a link to your clip or send the clip directly in this document)</w:t>
      </w:r>
    </w:p>
    <w:tbl>
      <w:tblPr>
        <w:tblStyle w:val="TableGrid"/>
        <w:tblW w:w="0" w:type="auto"/>
        <w:tblLook w:val="04A0" w:firstRow="1" w:lastRow="0" w:firstColumn="1" w:lastColumn="0" w:noHBand="0" w:noVBand="1"/>
      </w:tblPr>
      <w:tblGrid>
        <w:gridCol w:w="2689"/>
        <w:gridCol w:w="6661"/>
      </w:tblGrid>
      <w:tr w:rsidR="00F974EE" w:rsidRPr="00F32E47" w14:paraId="3A8388CE" w14:textId="77777777" w:rsidTr="000137AD">
        <w:tc>
          <w:tcPr>
            <w:tcW w:w="2689" w:type="dxa"/>
          </w:tcPr>
          <w:p w14:paraId="2AD8F9EC" w14:textId="77777777" w:rsidR="00F974EE" w:rsidRPr="00F32E47" w:rsidRDefault="00F974EE" w:rsidP="00F32E47">
            <w:pPr>
              <w:rPr>
                <w:b/>
                <w:bCs/>
              </w:rPr>
            </w:pPr>
            <w:r w:rsidRPr="00F32E47">
              <w:rPr>
                <w:b/>
                <w:bCs/>
              </w:rPr>
              <w:t>Audio Clip or Link</w:t>
            </w:r>
          </w:p>
        </w:tc>
        <w:tc>
          <w:tcPr>
            <w:tcW w:w="6661" w:type="dxa"/>
          </w:tcPr>
          <w:p w14:paraId="60F88E9A" w14:textId="77777777" w:rsidR="00F974EE" w:rsidRPr="00F32E47" w:rsidRDefault="00F974EE" w:rsidP="00F32E47">
            <w:pPr>
              <w:rPr>
                <w:b/>
                <w:bCs/>
              </w:rPr>
            </w:pPr>
            <w:r w:rsidRPr="00F32E47">
              <w:rPr>
                <w:b/>
                <w:bCs/>
              </w:rPr>
              <w:t>What I learned</w:t>
            </w:r>
          </w:p>
        </w:tc>
      </w:tr>
      <w:tr w:rsidR="00F974EE" w14:paraId="2157D41D" w14:textId="77777777" w:rsidTr="000137AD">
        <w:tc>
          <w:tcPr>
            <w:tcW w:w="2689" w:type="dxa"/>
          </w:tcPr>
          <w:p w14:paraId="63241F06" w14:textId="77777777" w:rsidR="00F974EE" w:rsidRDefault="00F974EE" w:rsidP="00F32E47"/>
        </w:tc>
        <w:tc>
          <w:tcPr>
            <w:tcW w:w="6661" w:type="dxa"/>
          </w:tcPr>
          <w:p w14:paraId="7BC7215D" w14:textId="77777777" w:rsidR="00F974EE" w:rsidRDefault="00F974EE" w:rsidP="00F32E47"/>
        </w:tc>
      </w:tr>
      <w:tr w:rsidR="00F974EE" w14:paraId="05DFEB1E" w14:textId="77777777" w:rsidTr="000137AD">
        <w:tc>
          <w:tcPr>
            <w:tcW w:w="2689" w:type="dxa"/>
          </w:tcPr>
          <w:p w14:paraId="41712298" w14:textId="77777777" w:rsidR="00F974EE" w:rsidRDefault="00F974EE" w:rsidP="00F32E47"/>
        </w:tc>
        <w:tc>
          <w:tcPr>
            <w:tcW w:w="6661" w:type="dxa"/>
          </w:tcPr>
          <w:p w14:paraId="2C48F4B1" w14:textId="77777777" w:rsidR="00F974EE" w:rsidRDefault="00F974EE" w:rsidP="00F32E47"/>
        </w:tc>
      </w:tr>
      <w:tr w:rsidR="00F974EE" w14:paraId="42E4CCA8" w14:textId="77777777" w:rsidTr="000137AD">
        <w:tc>
          <w:tcPr>
            <w:tcW w:w="2689" w:type="dxa"/>
          </w:tcPr>
          <w:p w14:paraId="7A4B95F1" w14:textId="77777777" w:rsidR="00F974EE" w:rsidRDefault="00F974EE" w:rsidP="00F32E47"/>
        </w:tc>
        <w:tc>
          <w:tcPr>
            <w:tcW w:w="6661" w:type="dxa"/>
          </w:tcPr>
          <w:p w14:paraId="40C439A9" w14:textId="77777777" w:rsidR="00F974EE" w:rsidRDefault="00F974EE" w:rsidP="00F32E47"/>
        </w:tc>
      </w:tr>
      <w:tr w:rsidR="00F974EE" w14:paraId="06FE4C61" w14:textId="77777777" w:rsidTr="000137AD">
        <w:tc>
          <w:tcPr>
            <w:tcW w:w="2689" w:type="dxa"/>
          </w:tcPr>
          <w:p w14:paraId="5E8C0EB7" w14:textId="77777777" w:rsidR="00F974EE" w:rsidRDefault="00F974EE" w:rsidP="00F32E47"/>
        </w:tc>
        <w:tc>
          <w:tcPr>
            <w:tcW w:w="6661" w:type="dxa"/>
          </w:tcPr>
          <w:p w14:paraId="3E1D5979" w14:textId="77777777" w:rsidR="00F974EE" w:rsidRDefault="00F974EE" w:rsidP="00F32E47"/>
        </w:tc>
      </w:tr>
      <w:tr w:rsidR="00F974EE" w14:paraId="0DD1B3A0" w14:textId="77777777" w:rsidTr="000137AD">
        <w:tc>
          <w:tcPr>
            <w:tcW w:w="2689" w:type="dxa"/>
          </w:tcPr>
          <w:p w14:paraId="64C4DB69" w14:textId="77777777" w:rsidR="00F974EE" w:rsidRDefault="00F974EE" w:rsidP="00F32E47"/>
        </w:tc>
        <w:tc>
          <w:tcPr>
            <w:tcW w:w="6661" w:type="dxa"/>
          </w:tcPr>
          <w:p w14:paraId="6F22317E" w14:textId="77777777" w:rsidR="00F974EE" w:rsidRDefault="00F974EE" w:rsidP="00F32E47"/>
        </w:tc>
      </w:tr>
    </w:tbl>
    <w:p w14:paraId="213C0642" w14:textId="77777777" w:rsidR="00F974EE" w:rsidRDefault="00F974EE" w:rsidP="00F32E47">
      <w:pPr>
        <w:pStyle w:val="Heading3"/>
      </w:pPr>
      <w:r>
        <w:t>Question 2.6</w:t>
      </w:r>
    </w:p>
    <w:p w14:paraId="306B37E2" w14:textId="666F989B" w:rsidR="00F974EE" w:rsidRDefault="00F974EE" w:rsidP="00F974EE">
      <w:pPr>
        <w:rPr>
          <w:rFonts w:asciiTheme="majorHAnsi" w:hAnsiTheme="majorHAnsi" w:cstheme="majorHAnsi"/>
        </w:rPr>
      </w:pPr>
      <w:r>
        <w:t>Create a 5-second intro and outro for a fake podcast, export, and submit the file in a</w:t>
      </w:r>
      <w:r w:rsidR="00F32E47">
        <w:t>n</w:t>
      </w:r>
      <w:r>
        <w:t xml:space="preserve"> AIFF, WAV or MP3 </w:t>
      </w:r>
      <w:r w:rsidRPr="00F32E47">
        <w:t>format.</w:t>
      </w:r>
      <w:r w:rsidR="00F32E47" w:rsidRPr="00F32E47">
        <w:t xml:space="preserve"> </w:t>
      </w:r>
      <w:r w:rsidRPr="00F32E47">
        <w:t xml:space="preserve">Submit A Link </w:t>
      </w:r>
      <w:r w:rsidR="005A43B9" w:rsidRPr="00F32E47">
        <w:t>or</w:t>
      </w:r>
      <w:r w:rsidRPr="00F32E47">
        <w:t xml:space="preserve"> File Here:</w:t>
      </w:r>
    </w:p>
    <w:p w14:paraId="473937C7" w14:textId="77777777" w:rsidR="00F32E47" w:rsidRDefault="00F32E47" w:rsidP="00F32E47">
      <w:pPr>
        <w:spacing w:after="0"/>
        <w:jc w:val="left"/>
        <w:rPr>
          <w:rFonts w:asciiTheme="majorHAnsi" w:hAnsiTheme="majorHAnsi" w:cstheme="majorHAnsi"/>
        </w:rPr>
      </w:pPr>
      <w:r>
        <w:rPr>
          <w:rFonts w:asciiTheme="majorHAnsi" w:hAnsiTheme="majorHAnsi" w:cstheme="majorHAnsi"/>
        </w:rPr>
        <w:br w:type="page"/>
      </w:r>
    </w:p>
    <w:p w14:paraId="61034F4C" w14:textId="77777777" w:rsidR="00F974EE" w:rsidRDefault="00F974EE" w:rsidP="00F32E47">
      <w:pPr>
        <w:pStyle w:val="Heading2"/>
      </w:pPr>
      <w:bookmarkStart w:id="58" w:name="_Toc48231423"/>
      <w:r>
        <w:lastRenderedPageBreak/>
        <w:t>Activity 3 – Planning to Podcast</w:t>
      </w:r>
      <w:bookmarkEnd w:id="58"/>
    </w:p>
    <w:p w14:paraId="1F3BA006" w14:textId="77777777" w:rsidR="00F974EE" w:rsidRDefault="00F974EE" w:rsidP="00F32E47">
      <w:pPr>
        <w:pStyle w:val="Heading3"/>
      </w:pPr>
      <w:r>
        <w:t>Question 3.1</w:t>
      </w:r>
      <w:r w:rsidRPr="00E65748">
        <w:t xml:space="preserve"> </w:t>
      </w:r>
    </w:p>
    <w:p w14:paraId="4D76B83B" w14:textId="041FB851" w:rsidR="00F974EE" w:rsidRDefault="00F974EE" w:rsidP="00F32E47">
      <w:r>
        <w:t>In Question 1.1, you listed ten areas that you were interested in and why.  Choose three of those interests (or feel free to choose three different ones and answer the following questions for each</w:t>
      </w:r>
      <w:r w:rsidR="00F32E47">
        <w:t>:</w:t>
      </w:r>
    </w:p>
    <w:p w14:paraId="5E869629" w14:textId="4856ACB6" w:rsidR="00F974EE" w:rsidRPr="00541FC7" w:rsidRDefault="00F974EE" w:rsidP="00541FC7">
      <w:pPr>
        <w:pStyle w:val="Heading4"/>
      </w:pPr>
      <w:r w:rsidRPr="00541FC7">
        <w:t>Who would be your ideal listener? (target audience)</w:t>
      </w:r>
    </w:p>
    <w:tbl>
      <w:tblPr>
        <w:tblStyle w:val="TableGrid"/>
        <w:tblW w:w="0" w:type="auto"/>
        <w:tblLook w:val="04A0" w:firstRow="1" w:lastRow="0" w:firstColumn="1" w:lastColumn="0" w:noHBand="0" w:noVBand="1"/>
      </w:tblPr>
      <w:tblGrid>
        <w:gridCol w:w="2263"/>
        <w:gridCol w:w="7087"/>
      </w:tblGrid>
      <w:tr w:rsidR="00F974EE" w:rsidRPr="00541FC7" w14:paraId="6E047CEA" w14:textId="77777777" w:rsidTr="000137AD">
        <w:tc>
          <w:tcPr>
            <w:tcW w:w="2263" w:type="dxa"/>
          </w:tcPr>
          <w:p w14:paraId="6C3B7DDB" w14:textId="77777777" w:rsidR="00F974EE" w:rsidRPr="00541FC7" w:rsidRDefault="00F974EE" w:rsidP="00F32E47">
            <w:pPr>
              <w:rPr>
                <w:b/>
                <w:bCs/>
              </w:rPr>
            </w:pPr>
            <w:r w:rsidRPr="00541FC7">
              <w:rPr>
                <w:b/>
                <w:bCs/>
              </w:rPr>
              <w:t>Idea</w:t>
            </w:r>
          </w:p>
        </w:tc>
        <w:tc>
          <w:tcPr>
            <w:tcW w:w="7087" w:type="dxa"/>
          </w:tcPr>
          <w:p w14:paraId="41582807" w14:textId="77777777" w:rsidR="00F974EE" w:rsidRPr="00541FC7" w:rsidRDefault="00F974EE" w:rsidP="00F32E47">
            <w:pPr>
              <w:rPr>
                <w:b/>
                <w:bCs/>
              </w:rPr>
            </w:pPr>
            <w:r w:rsidRPr="00541FC7">
              <w:rPr>
                <w:b/>
                <w:bCs/>
              </w:rPr>
              <w:t>Ideal Listener</w:t>
            </w:r>
          </w:p>
        </w:tc>
      </w:tr>
      <w:tr w:rsidR="00F974EE" w14:paraId="051ABADB" w14:textId="77777777" w:rsidTr="000137AD">
        <w:tc>
          <w:tcPr>
            <w:tcW w:w="2263" w:type="dxa"/>
          </w:tcPr>
          <w:p w14:paraId="3D391E2F" w14:textId="77777777" w:rsidR="00F974EE" w:rsidRDefault="00F974EE" w:rsidP="00F32E47"/>
        </w:tc>
        <w:tc>
          <w:tcPr>
            <w:tcW w:w="7087" w:type="dxa"/>
          </w:tcPr>
          <w:p w14:paraId="5347D09B" w14:textId="77777777" w:rsidR="00F974EE" w:rsidRDefault="00F974EE" w:rsidP="00F32E47"/>
        </w:tc>
      </w:tr>
      <w:tr w:rsidR="00F974EE" w14:paraId="3A950DC8" w14:textId="77777777" w:rsidTr="000137AD">
        <w:tc>
          <w:tcPr>
            <w:tcW w:w="2263" w:type="dxa"/>
          </w:tcPr>
          <w:p w14:paraId="6D7F104A" w14:textId="77777777" w:rsidR="00F974EE" w:rsidRDefault="00F974EE" w:rsidP="00F32E47"/>
        </w:tc>
        <w:tc>
          <w:tcPr>
            <w:tcW w:w="7087" w:type="dxa"/>
          </w:tcPr>
          <w:p w14:paraId="3EA0D195" w14:textId="77777777" w:rsidR="00F974EE" w:rsidRDefault="00F974EE" w:rsidP="00F32E47"/>
        </w:tc>
      </w:tr>
      <w:tr w:rsidR="00F974EE" w14:paraId="0E195EC3" w14:textId="77777777" w:rsidTr="000137AD">
        <w:tc>
          <w:tcPr>
            <w:tcW w:w="2263" w:type="dxa"/>
          </w:tcPr>
          <w:p w14:paraId="033E8488" w14:textId="77777777" w:rsidR="00F974EE" w:rsidRDefault="00F974EE" w:rsidP="00F32E47"/>
        </w:tc>
        <w:tc>
          <w:tcPr>
            <w:tcW w:w="7087" w:type="dxa"/>
          </w:tcPr>
          <w:p w14:paraId="106F04D7" w14:textId="77777777" w:rsidR="00F974EE" w:rsidRDefault="00F974EE" w:rsidP="00F32E47"/>
        </w:tc>
      </w:tr>
    </w:tbl>
    <w:p w14:paraId="7E552139" w14:textId="6AE0F366" w:rsidR="00F974EE" w:rsidRPr="00596A72" w:rsidRDefault="00F974EE" w:rsidP="00541FC7">
      <w:pPr>
        <w:pStyle w:val="Heading4"/>
      </w:pPr>
      <w:r>
        <w:t>What is the age range of your listener</w:t>
      </w:r>
    </w:p>
    <w:tbl>
      <w:tblPr>
        <w:tblStyle w:val="TableGrid"/>
        <w:tblW w:w="0" w:type="auto"/>
        <w:tblLook w:val="04A0" w:firstRow="1" w:lastRow="0" w:firstColumn="1" w:lastColumn="0" w:noHBand="0" w:noVBand="1"/>
      </w:tblPr>
      <w:tblGrid>
        <w:gridCol w:w="2263"/>
        <w:gridCol w:w="7087"/>
      </w:tblGrid>
      <w:tr w:rsidR="00F974EE" w:rsidRPr="006245BA" w14:paraId="393E1767" w14:textId="77777777" w:rsidTr="000137AD">
        <w:tc>
          <w:tcPr>
            <w:tcW w:w="2263" w:type="dxa"/>
          </w:tcPr>
          <w:p w14:paraId="22E8855D" w14:textId="77777777" w:rsidR="00F974EE" w:rsidRPr="006245BA" w:rsidRDefault="00F974EE" w:rsidP="006245BA">
            <w:pPr>
              <w:rPr>
                <w:b/>
                <w:bCs/>
              </w:rPr>
            </w:pPr>
            <w:r w:rsidRPr="006245BA">
              <w:rPr>
                <w:b/>
                <w:bCs/>
              </w:rPr>
              <w:t>Idea</w:t>
            </w:r>
          </w:p>
        </w:tc>
        <w:tc>
          <w:tcPr>
            <w:tcW w:w="7087" w:type="dxa"/>
          </w:tcPr>
          <w:p w14:paraId="4D510BCA" w14:textId="77777777" w:rsidR="00F974EE" w:rsidRPr="006245BA" w:rsidRDefault="00F974EE" w:rsidP="006245BA">
            <w:pPr>
              <w:rPr>
                <w:b/>
                <w:bCs/>
              </w:rPr>
            </w:pPr>
            <w:r w:rsidRPr="006245BA">
              <w:rPr>
                <w:b/>
                <w:bCs/>
              </w:rPr>
              <w:t>Listener’s Age Range</w:t>
            </w:r>
          </w:p>
        </w:tc>
      </w:tr>
      <w:tr w:rsidR="00F974EE" w14:paraId="64DAD842" w14:textId="77777777" w:rsidTr="000137AD">
        <w:tc>
          <w:tcPr>
            <w:tcW w:w="2263" w:type="dxa"/>
          </w:tcPr>
          <w:p w14:paraId="1E14AE26" w14:textId="77777777" w:rsidR="00F974EE" w:rsidRDefault="00F974EE" w:rsidP="006245BA"/>
        </w:tc>
        <w:tc>
          <w:tcPr>
            <w:tcW w:w="7087" w:type="dxa"/>
          </w:tcPr>
          <w:p w14:paraId="1A69B894" w14:textId="77777777" w:rsidR="00F974EE" w:rsidRDefault="00F974EE" w:rsidP="006245BA"/>
        </w:tc>
      </w:tr>
      <w:tr w:rsidR="00F974EE" w14:paraId="1AAEFDC2" w14:textId="77777777" w:rsidTr="000137AD">
        <w:tc>
          <w:tcPr>
            <w:tcW w:w="2263" w:type="dxa"/>
          </w:tcPr>
          <w:p w14:paraId="3AA75BA8" w14:textId="77777777" w:rsidR="00F974EE" w:rsidRDefault="00F974EE" w:rsidP="006245BA"/>
        </w:tc>
        <w:tc>
          <w:tcPr>
            <w:tcW w:w="7087" w:type="dxa"/>
          </w:tcPr>
          <w:p w14:paraId="4174034A" w14:textId="77777777" w:rsidR="00F974EE" w:rsidRDefault="00F974EE" w:rsidP="006245BA"/>
        </w:tc>
      </w:tr>
      <w:tr w:rsidR="00F974EE" w14:paraId="6C763F3E" w14:textId="77777777" w:rsidTr="000137AD">
        <w:tc>
          <w:tcPr>
            <w:tcW w:w="2263" w:type="dxa"/>
          </w:tcPr>
          <w:p w14:paraId="4649C714" w14:textId="77777777" w:rsidR="00F974EE" w:rsidRDefault="00F974EE" w:rsidP="006245BA"/>
        </w:tc>
        <w:tc>
          <w:tcPr>
            <w:tcW w:w="7087" w:type="dxa"/>
          </w:tcPr>
          <w:p w14:paraId="17672EAC" w14:textId="77777777" w:rsidR="00F974EE" w:rsidRDefault="00F974EE" w:rsidP="006245BA"/>
        </w:tc>
      </w:tr>
    </w:tbl>
    <w:p w14:paraId="0F6527A9" w14:textId="77777777" w:rsidR="00F974EE" w:rsidRPr="00596A72" w:rsidRDefault="00F974EE" w:rsidP="00541FC7">
      <w:pPr>
        <w:pStyle w:val="Heading4"/>
      </w:pPr>
      <w:r>
        <w:t>When online, where do they hang out?</w:t>
      </w:r>
    </w:p>
    <w:tbl>
      <w:tblPr>
        <w:tblStyle w:val="TableGrid"/>
        <w:tblW w:w="0" w:type="auto"/>
        <w:tblLook w:val="04A0" w:firstRow="1" w:lastRow="0" w:firstColumn="1" w:lastColumn="0" w:noHBand="0" w:noVBand="1"/>
      </w:tblPr>
      <w:tblGrid>
        <w:gridCol w:w="2263"/>
        <w:gridCol w:w="7087"/>
      </w:tblGrid>
      <w:tr w:rsidR="00F974EE" w:rsidRPr="006245BA" w14:paraId="6895E397" w14:textId="77777777" w:rsidTr="000137AD">
        <w:tc>
          <w:tcPr>
            <w:tcW w:w="2263" w:type="dxa"/>
          </w:tcPr>
          <w:p w14:paraId="36AF34DE" w14:textId="77777777" w:rsidR="00F974EE" w:rsidRPr="006245BA" w:rsidRDefault="00F974EE" w:rsidP="006245BA">
            <w:pPr>
              <w:rPr>
                <w:b/>
                <w:bCs/>
              </w:rPr>
            </w:pPr>
            <w:r w:rsidRPr="006245BA">
              <w:rPr>
                <w:b/>
                <w:bCs/>
              </w:rPr>
              <w:t>Idea</w:t>
            </w:r>
          </w:p>
        </w:tc>
        <w:tc>
          <w:tcPr>
            <w:tcW w:w="7087" w:type="dxa"/>
          </w:tcPr>
          <w:p w14:paraId="7A8C0482" w14:textId="77777777" w:rsidR="00F974EE" w:rsidRPr="006245BA" w:rsidRDefault="00F974EE" w:rsidP="006245BA">
            <w:pPr>
              <w:rPr>
                <w:b/>
                <w:bCs/>
              </w:rPr>
            </w:pPr>
            <w:r w:rsidRPr="006245BA">
              <w:rPr>
                <w:b/>
                <w:bCs/>
              </w:rPr>
              <w:t>Hangout</w:t>
            </w:r>
          </w:p>
        </w:tc>
      </w:tr>
      <w:tr w:rsidR="00F974EE" w14:paraId="68FFC29A" w14:textId="77777777" w:rsidTr="000137AD">
        <w:tc>
          <w:tcPr>
            <w:tcW w:w="2263" w:type="dxa"/>
          </w:tcPr>
          <w:p w14:paraId="5948F524" w14:textId="77777777" w:rsidR="00F974EE" w:rsidRDefault="00F974EE" w:rsidP="006245BA"/>
        </w:tc>
        <w:tc>
          <w:tcPr>
            <w:tcW w:w="7087" w:type="dxa"/>
          </w:tcPr>
          <w:p w14:paraId="5EF14563" w14:textId="77777777" w:rsidR="00F974EE" w:rsidRDefault="00F974EE" w:rsidP="006245BA"/>
        </w:tc>
      </w:tr>
      <w:tr w:rsidR="00F974EE" w14:paraId="12BE747E" w14:textId="77777777" w:rsidTr="000137AD">
        <w:tc>
          <w:tcPr>
            <w:tcW w:w="2263" w:type="dxa"/>
          </w:tcPr>
          <w:p w14:paraId="36D96D68" w14:textId="77777777" w:rsidR="00F974EE" w:rsidRDefault="00F974EE" w:rsidP="006245BA"/>
        </w:tc>
        <w:tc>
          <w:tcPr>
            <w:tcW w:w="7087" w:type="dxa"/>
          </w:tcPr>
          <w:p w14:paraId="4E46F1FE" w14:textId="77777777" w:rsidR="00F974EE" w:rsidRDefault="00F974EE" w:rsidP="006245BA"/>
        </w:tc>
      </w:tr>
      <w:tr w:rsidR="00F974EE" w14:paraId="166C4013" w14:textId="77777777" w:rsidTr="000137AD">
        <w:tc>
          <w:tcPr>
            <w:tcW w:w="2263" w:type="dxa"/>
          </w:tcPr>
          <w:p w14:paraId="2F87C9BC" w14:textId="77777777" w:rsidR="00F974EE" w:rsidRDefault="00F974EE" w:rsidP="006245BA"/>
        </w:tc>
        <w:tc>
          <w:tcPr>
            <w:tcW w:w="7087" w:type="dxa"/>
          </w:tcPr>
          <w:p w14:paraId="07530179" w14:textId="77777777" w:rsidR="00F974EE" w:rsidRDefault="00F974EE" w:rsidP="006245BA"/>
        </w:tc>
      </w:tr>
    </w:tbl>
    <w:p w14:paraId="51E2C675" w14:textId="77777777" w:rsidR="00F974EE" w:rsidRPr="00596A72" w:rsidRDefault="00F974EE" w:rsidP="00541FC7">
      <w:pPr>
        <w:pStyle w:val="Heading4"/>
      </w:pPr>
      <w:r>
        <w:t>Where do they shop, or what hobbies might they have</w:t>
      </w:r>
      <w:r w:rsidRPr="00596A72">
        <w:t>?</w:t>
      </w:r>
    </w:p>
    <w:tbl>
      <w:tblPr>
        <w:tblStyle w:val="TableGrid"/>
        <w:tblW w:w="0" w:type="auto"/>
        <w:tblLook w:val="04A0" w:firstRow="1" w:lastRow="0" w:firstColumn="1" w:lastColumn="0" w:noHBand="0" w:noVBand="1"/>
      </w:tblPr>
      <w:tblGrid>
        <w:gridCol w:w="2263"/>
        <w:gridCol w:w="7087"/>
      </w:tblGrid>
      <w:tr w:rsidR="00F974EE" w:rsidRPr="006245BA" w14:paraId="1AAD417B" w14:textId="77777777" w:rsidTr="000137AD">
        <w:tc>
          <w:tcPr>
            <w:tcW w:w="2263" w:type="dxa"/>
          </w:tcPr>
          <w:p w14:paraId="03E46121" w14:textId="77777777" w:rsidR="00F974EE" w:rsidRPr="006245BA" w:rsidRDefault="00F974EE" w:rsidP="006245BA">
            <w:pPr>
              <w:rPr>
                <w:b/>
                <w:bCs/>
              </w:rPr>
            </w:pPr>
            <w:r w:rsidRPr="006245BA">
              <w:rPr>
                <w:b/>
                <w:bCs/>
              </w:rPr>
              <w:t>Idea</w:t>
            </w:r>
          </w:p>
        </w:tc>
        <w:tc>
          <w:tcPr>
            <w:tcW w:w="7087" w:type="dxa"/>
          </w:tcPr>
          <w:p w14:paraId="6B6EF4AB" w14:textId="77777777" w:rsidR="00F974EE" w:rsidRPr="006245BA" w:rsidRDefault="00F974EE" w:rsidP="006245BA">
            <w:pPr>
              <w:rPr>
                <w:b/>
                <w:bCs/>
              </w:rPr>
            </w:pPr>
            <w:r w:rsidRPr="006245BA">
              <w:rPr>
                <w:b/>
                <w:bCs/>
              </w:rPr>
              <w:t>Shop/Hobbies</w:t>
            </w:r>
          </w:p>
        </w:tc>
      </w:tr>
      <w:tr w:rsidR="00F974EE" w14:paraId="5E4BEB68" w14:textId="77777777" w:rsidTr="000137AD">
        <w:tc>
          <w:tcPr>
            <w:tcW w:w="2263" w:type="dxa"/>
          </w:tcPr>
          <w:p w14:paraId="03B5BAD1" w14:textId="77777777" w:rsidR="00F974EE" w:rsidRDefault="00F974EE" w:rsidP="006245BA"/>
        </w:tc>
        <w:tc>
          <w:tcPr>
            <w:tcW w:w="7087" w:type="dxa"/>
          </w:tcPr>
          <w:p w14:paraId="6DCCA111" w14:textId="77777777" w:rsidR="00F974EE" w:rsidRDefault="00F974EE" w:rsidP="006245BA"/>
        </w:tc>
      </w:tr>
      <w:tr w:rsidR="00F974EE" w14:paraId="22F94B48" w14:textId="77777777" w:rsidTr="000137AD">
        <w:tc>
          <w:tcPr>
            <w:tcW w:w="2263" w:type="dxa"/>
          </w:tcPr>
          <w:p w14:paraId="2192D3B8" w14:textId="77777777" w:rsidR="00F974EE" w:rsidRDefault="00F974EE" w:rsidP="006245BA"/>
        </w:tc>
        <w:tc>
          <w:tcPr>
            <w:tcW w:w="7087" w:type="dxa"/>
          </w:tcPr>
          <w:p w14:paraId="18D0F2A4" w14:textId="77777777" w:rsidR="00F974EE" w:rsidRDefault="00F974EE" w:rsidP="006245BA"/>
        </w:tc>
      </w:tr>
      <w:tr w:rsidR="00F974EE" w14:paraId="4C3DC7D7" w14:textId="77777777" w:rsidTr="000137AD">
        <w:tc>
          <w:tcPr>
            <w:tcW w:w="2263" w:type="dxa"/>
          </w:tcPr>
          <w:p w14:paraId="50C9CA7E" w14:textId="77777777" w:rsidR="00F974EE" w:rsidRDefault="00F974EE" w:rsidP="006245BA"/>
        </w:tc>
        <w:tc>
          <w:tcPr>
            <w:tcW w:w="7087" w:type="dxa"/>
          </w:tcPr>
          <w:p w14:paraId="686A2C99" w14:textId="77777777" w:rsidR="00F974EE" w:rsidRDefault="00F974EE" w:rsidP="006245BA"/>
        </w:tc>
      </w:tr>
    </w:tbl>
    <w:p w14:paraId="79287046" w14:textId="77777777" w:rsidR="00F974EE" w:rsidRPr="00596A72" w:rsidRDefault="00F974EE" w:rsidP="00541FC7">
      <w:pPr>
        <w:pStyle w:val="Heading4"/>
      </w:pPr>
      <w:r>
        <w:lastRenderedPageBreak/>
        <w:t>Are they students? Or do they have a career?</w:t>
      </w:r>
    </w:p>
    <w:tbl>
      <w:tblPr>
        <w:tblStyle w:val="TableGrid"/>
        <w:tblW w:w="0" w:type="auto"/>
        <w:tblLook w:val="04A0" w:firstRow="1" w:lastRow="0" w:firstColumn="1" w:lastColumn="0" w:noHBand="0" w:noVBand="1"/>
      </w:tblPr>
      <w:tblGrid>
        <w:gridCol w:w="2263"/>
        <w:gridCol w:w="7087"/>
      </w:tblGrid>
      <w:tr w:rsidR="00F974EE" w:rsidRPr="006245BA" w14:paraId="02F2F0A5" w14:textId="77777777" w:rsidTr="000137AD">
        <w:tc>
          <w:tcPr>
            <w:tcW w:w="2263" w:type="dxa"/>
          </w:tcPr>
          <w:p w14:paraId="1F682039" w14:textId="77777777" w:rsidR="00F974EE" w:rsidRPr="006245BA" w:rsidRDefault="00F974EE" w:rsidP="006245BA">
            <w:pPr>
              <w:rPr>
                <w:b/>
                <w:bCs/>
              </w:rPr>
            </w:pPr>
            <w:r w:rsidRPr="006245BA">
              <w:rPr>
                <w:b/>
                <w:bCs/>
              </w:rPr>
              <w:t>Idea</w:t>
            </w:r>
          </w:p>
        </w:tc>
        <w:tc>
          <w:tcPr>
            <w:tcW w:w="7087" w:type="dxa"/>
          </w:tcPr>
          <w:p w14:paraId="78A8E8AB" w14:textId="77777777" w:rsidR="00F974EE" w:rsidRPr="006245BA" w:rsidRDefault="00F974EE" w:rsidP="006245BA">
            <w:pPr>
              <w:rPr>
                <w:b/>
                <w:bCs/>
              </w:rPr>
            </w:pPr>
            <w:r w:rsidRPr="006245BA">
              <w:rPr>
                <w:b/>
                <w:bCs/>
              </w:rPr>
              <w:t>Student/Career</w:t>
            </w:r>
          </w:p>
        </w:tc>
      </w:tr>
      <w:tr w:rsidR="00F974EE" w14:paraId="55794E83" w14:textId="77777777" w:rsidTr="000137AD">
        <w:tc>
          <w:tcPr>
            <w:tcW w:w="2263" w:type="dxa"/>
          </w:tcPr>
          <w:p w14:paraId="3D069B9F" w14:textId="77777777" w:rsidR="00F974EE" w:rsidRDefault="00F974EE" w:rsidP="006245BA"/>
        </w:tc>
        <w:tc>
          <w:tcPr>
            <w:tcW w:w="7087" w:type="dxa"/>
          </w:tcPr>
          <w:p w14:paraId="418CE6A6" w14:textId="77777777" w:rsidR="00F974EE" w:rsidRDefault="00F974EE" w:rsidP="006245BA"/>
        </w:tc>
      </w:tr>
      <w:tr w:rsidR="00F974EE" w14:paraId="0CBE2D90" w14:textId="77777777" w:rsidTr="000137AD">
        <w:tc>
          <w:tcPr>
            <w:tcW w:w="2263" w:type="dxa"/>
          </w:tcPr>
          <w:p w14:paraId="29C5DA1F" w14:textId="77777777" w:rsidR="00F974EE" w:rsidRDefault="00F974EE" w:rsidP="006245BA"/>
        </w:tc>
        <w:tc>
          <w:tcPr>
            <w:tcW w:w="7087" w:type="dxa"/>
          </w:tcPr>
          <w:p w14:paraId="264DABA2" w14:textId="77777777" w:rsidR="00F974EE" w:rsidRDefault="00F974EE" w:rsidP="006245BA"/>
        </w:tc>
      </w:tr>
      <w:tr w:rsidR="00F974EE" w14:paraId="6465F110" w14:textId="77777777" w:rsidTr="000137AD">
        <w:tc>
          <w:tcPr>
            <w:tcW w:w="2263" w:type="dxa"/>
          </w:tcPr>
          <w:p w14:paraId="76E69A44" w14:textId="77777777" w:rsidR="00F974EE" w:rsidRDefault="00F974EE" w:rsidP="006245BA"/>
        </w:tc>
        <w:tc>
          <w:tcPr>
            <w:tcW w:w="7087" w:type="dxa"/>
          </w:tcPr>
          <w:p w14:paraId="07B9224F" w14:textId="77777777" w:rsidR="00F974EE" w:rsidRDefault="00F974EE" w:rsidP="006245BA"/>
        </w:tc>
      </w:tr>
    </w:tbl>
    <w:p w14:paraId="192C1267" w14:textId="77777777" w:rsidR="00F974EE" w:rsidRDefault="00F974EE" w:rsidP="006245BA">
      <w:pPr>
        <w:pStyle w:val="Heading3"/>
      </w:pPr>
      <w:r>
        <w:t>Question 3.2</w:t>
      </w:r>
    </w:p>
    <w:p w14:paraId="4ACABB5B" w14:textId="77777777" w:rsidR="00F974EE" w:rsidRDefault="00F974EE" w:rsidP="006245BA">
      <w:r>
        <w:t>Thinking about the answers above and your reading about the seven different types of podcast formats, share your thoughts on which model you think would suit the podcast style you have been developing.</w:t>
      </w:r>
    </w:p>
    <w:tbl>
      <w:tblPr>
        <w:tblStyle w:val="TableGrid"/>
        <w:tblW w:w="0" w:type="auto"/>
        <w:tblLook w:val="04A0" w:firstRow="1" w:lastRow="0" w:firstColumn="1" w:lastColumn="0" w:noHBand="0" w:noVBand="1"/>
      </w:tblPr>
      <w:tblGrid>
        <w:gridCol w:w="2547"/>
        <w:gridCol w:w="6803"/>
      </w:tblGrid>
      <w:tr w:rsidR="00F974EE" w:rsidRPr="006245BA" w14:paraId="5C7CFB35" w14:textId="77777777" w:rsidTr="000137AD">
        <w:tc>
          <w:tcPr>
            <w:tcW w:w="2547" w:type="dxa"/>
          </w:tcPr>
          <w:p w14:paraId="5E8265E7" w14:textId="77777777" w:rsidR="00F974EE" w:rsidRPr="006245BA" w:rsidRDefault="00F974EE" w:rsidP="006245BA">
            <w:pPr>
              <w:rPr>
                <w:b/>
                <w:bCs/>
              </w:rPr>
            </w:pPr>
            <w:r w:rsidRPr="006245BA">
              <w:rPr>
                <w:b/>
                <w:bCs/>
              </w:rPr>
              <w:t xml:space="preserve">Style </w:t>
            </w:r>
          </w:p>
        </w:tc>
        <w:tc>
          <w:tcPr>
            <w:tcW w:w="6803" w:type="dxa"/>
          </w:tcPr>
          <w:p w14:paraId="4B8C3292" w14:textId="77777777" w:rsidR="00F974EE" w:rsidRPr="006245BA" w:rsidRDefault="00F974EE" w:rsidP="006245BA">
            <w:pPr>
              <w:rPr>
                <w:b/>
                <w:bCs/>
              </w:rPr>
            </w:pPr>
            <w:r w:rsidRPr="006245BA">
              <w:rPr>
                <w:b/>
                <w:bCs/>
              </w:rPr>
              <w:t>Your Thoughts</w:t>
            </w:r>
          </w:p>
        </w:tc>
      </w:tr>
      <w:tr w:rsidR="00F974EE" w14:paraId="3FB5D86B" w14:textId="77777777" w:rsidTr="000137AD">
        <w:tc>
          <w:tcPr>
            <w:tcW w:w="2547" w:type="dxa"/>
          </w:tcPr>
          <w:p w14:paraId="41BDF6DF" w14:textId="77777777" w:rsidR="00F974EE" w:rsidRDefault="00F974EE" w:rsidP="006245BA">
            <w:r w:rsidRPr="004371F1">
              <w:t>One-on-one interview</w:t>
            </w:r>
          </w:p>
        </w:tc>
        <w:tc>
          <w:tcPr>
            <w:tcW w:w="6803" w:type="dxa"/>
          </w:tcPr>
          <w:p w14:paraId="2FB4A1F4" w14:textId="77777777" w:rsidR="00F974EE" w:rsidRDefault="00F974EE" w:rsidP="006245BA"/>
        </w:tc>
      </w:tr>
      <w:tr w:rsidR="00F974EE" w14:paraId="2908E040" w14:textId="77777777" w:rsidTr="000137AD">
        <w:tc>
          <w:tcPr>
            <w:tcW w:w="2547" w:type="dxa"/>
          </w:tcPr>
          <w:p w14:paraId="3E3C655A" w14:textId="77777777" w:rsidR="00F974EE" w:rsidRDefault="00F974EE" w:rsidP="006245BA">
            <w:r w:rsidRPr="004371F1">
              <w:t>Solo commentary</w:t>
            </w:r>
          </w:p>
        </w:tc>
        <w:tc>
          <w:tcPr>
            <w:tcW w:w="6803" w:type="dxa"/>
          </w:tcPr>
          <w:p w14:paraId="2E08F76D" w14:textId="77777777" w:rsidR="00F974EE" w:rsidRDefault="00F974EE" w:rsidP="006245BA"/>
        </w:tc>
      </w:tr>
      <w:tr w:rsidR="00F974EE" w14:paraId="5446B436" w14:textId="77777777" w:rsidTr="000137AD">
        <w:tc>
          <w:tcPr>
            <w:tcW w:w="2547" w:type="dxa"/>
          </w:tcPr>
          <w:p w14:paraId="548FADF2" w14:textId="77777777" w:rsidR="00F974EE" w:rsidRDefault="00F974EE" w:rsidP="006245BA">
            <w:r w:rsidRPr="004371F1">
              <w:t>Panel (guest interview or discussion)</w:t>
            </w:r>
          </w:p>
        </w:tc>
        <w:tc>
          <w:tcPr>
            <w:tcW w:w="6803" w:type="dxa"/>
          </w:tcPr>
          <w:p w14:paraId="27110DAF" w14:textId="77777777" w:rsidR="00F974EE" w:rsidRDefault="00F974EE" w:rsidP="006245BA"/>
        </w:tc>
      </w:tr>
      <w:tr w:rsidR="00F974EE" w14:paraId="1556D82E" w14:textId="77777777" w:rsidTr="000137AD">
        <w:tc>
          <w:tcPr>
            <w:tcW w:w="2547" w:type="dxa"/>
          </w:tcPr>
          <w:p w14:paraId="377C59F4" w14:textId="77777777" w:rsidR="00F974EE" w:rsidRDefault="00F974EE" w:rsidP="006245BA">
            <w:r w:rsidRPr="004371F1">
              <w:t>Nonfiction narrative story-telling</w:t>
            </w:r>
          </w:p>
        </w:tc>
        <w:tc>
          <w:tcPr>
            <w:tcW w:w="6803" w:type="dxa"/>
          </w:tcPr>
          <w:p w14:paraId="3893B36B" w14:textId="77777777" w:rsidR="00F974EE" w:rsidRDefault="00F974EE" w:rsidP="006245BA"/>
        </w:tc>
      </w:tr>
      <w:tr w:rsidR="00F974EE" w14:paraId="4CB6ACB5" w14:textId="77777777" w:rsidTr="000137AD">
        <w:tc>
          <w:tcPr>
            <w:tcW w:w="2547" w:type="dxa"/>
          </w:tcPr>
          <w:p w14:paraId="3FB01B0D" w14:textId="77777777" w:rsidR="00F974EE" w:rsidRDefault="00F974EE" w:rsidP="006245BA">
            <w:r w:rsidRPr="004371F1">
              <w:t>Fictional story-telling</w:t>
            </w:r>
          </w:p>
        </w:tc>
        <w:tc>
          <w:tcPr>
            <w:tcW w:w="6803" w:type="dxa"/>
          </w:tcPr>
          <w:p w14:paraId="620AA05B" w14:textId="77777777" w:rsidR="00F974EE" w:rsidRDefault="00F974EE" w:rsidP="006245BA"/>
        </w:tc>
      </w:tr>
      <w:tr w:rsidR="00F974EE" w14:paraId="51CA16E0" w14:textId="77777777" w:rsidTr="000137AD">
        <w:tc>
          <w:tcPr>
            <w:tcW w:w="2547" w:type="dxa"/>
          </w:tcPr>
          <w:p w14:paraId="170C79F1" w14:textId="77777777" w:rsidR="00F974EE" w:rsidRDefault="00F974EE" w:rsidP="006245BA">
            <w:r w:rsidRPr="004371F1">
              <w:t>Hybrid</w:t>
            </w:r>
          </w:p>
        </w:tc>
        <w:tc>
          <w:tcPr>
            <w:tcW w:w="6803" w:type="dxa"/>
          </w:tcPr>
          <w:p w14:paraId="54AED264" w14:textId="77777777" w:rsidR="00F974EE" w:rsidRDefault="00F974EE" w:rsidP="006245BA"/>
        </w:tc>
      </w:tr>
      <w:tr w:rsidR="00F974EE" w14:paraId="46BB9B4C" w14:textId="77777777" w:rsidTr="000137AD">
        <w:tc>
          <w:tcPr>
            <w:tcW w:w="2547" w:type="dxa"/>
          </w:tcPr>
          <w:p w14:paraId="50DC7354" w14:textId="77777777" w:rsidR="00F974EE" w:rsidRDefault="00F974EE" w:rsidP="006245BA">
            <w:r w:rsidRPr="004371F1">
              <w:t>Repurposed Content</w:t>
            </w:r>
          </w:p>
        </w:tc>
        <w:tc>
          <w:tcPr>
            <w:tcW w:w="6803" w:type="dxa"/>
          </w:tcPr>
          <w:p w14:paraId="34414332" w14:textId="77777777" w:rsidR="00F974EE" w:rsidRDefault="00F974EE" w:rsidP="006245BA"/>
        </w:tc>
      </w:tr>
    </w:tbl>
    <w:p w14:paraId="40CDAAA2" w14:textId="77777777" w:rsidR="006245BA" w:rsidRDefault="006245BA" w:rsidP="006245BA"/>
    <w:p w14:paraId="05D6CF34" w14:textId="77777777" w:rsidR="006245BA" w:rsidRDefault="006245BA">
      <w:pPr>
        <w:spacing w:after="0"/>
        <w:jc w:val="left"/>
        <w:rPr>
          <w:rFonts w:asciiTheme="minorHAnsi" w:eastAsiaTheme="majorEastAsia" w:hAnsiTheme="minorHAnsi" w:cstheme="majorBidi"/>
          <w:color w:val="1932FF"/>
          <w:sz w:val="28"/>
        </w:rPr>
      </w:pPr>
      <w:r>
        <w:br w:type="page"/>
      </w:r>
    </w:p>
    <w:p w14:paraId="3BCCE86A" w14:textId="2D17D1C2" w:rsidR="00F974EE" w:rsidRDefault="00F974EE" w:rsidP="006245BA">
      <w:pPr>
        <w:pStyle w:val="Heading3"/>
      </w:pPr>
      <w:r>
        <w:lastRenderedPageBreak/>
        <w:t>Question 3.3</w:t>
      </w:r>
    </w:p>
    <w:p w14:paraId="3EFD094B" w14:textId="77777777" w:rsidR="00F974EE" w:rsidRDefault="00F974EE" w:rsidP="006245BA">
      <w:r>
        <w:t>Research six different types of podcast artwork, and using your understanding of Colour, Typography, and Design explain why in your view, it is successful.</w:t>
      </w:r>
    </w:p>
    <w:tbl>
      <w:tblPr>
        <w:tblStyle w:val="TableGrid"/>
        <w:tblW w:w="0" w:type="auto"/>
        <w:tblLook w:val="04A0" w:firstRow="1" w:lastRow="0" w:firstColumn="1" w:lastColumn="0" w:noHBand="0" w:noVBand="1"/>
      </w:tblPr>
      <w:tblGrid>
        <w:gridCol w:w="2972"/>
        <w:gridCol w:w="6378"/>
      </w:tblGrid>
      <w:tr w:rsidR="00F974EE" w:rsidRPr="006245BA" w14:paraId="1EBC30B7" w14:textId="77777777" w:rsidTr="000137AD">
        <w:tc>
          <w:tcPr>
            <w:tcW w:w="2972" w:type="dxa"/>
          </w:tcPr>
          <w:p w14:paraId="0040F88A" w14:textId="77777777" w:rsidR="00F974EE" w:rsidRPr="006245BA" w:rsidRDefault="00F974EE" w:rsidP="006245BA">
            <w:pPr>
              <w:rPr>
                <w:b/>
                <w:bCs/>
              </w:rPr>
            </w:pPr>
            <w:r w:rsidRPr="006245BA">
              <w:rPr>
                <w:b/>
                <w:bCs/>
              </w:rPr>
              <w:t>Artwork</w:t>
            </w:r>
          </w:p>
        </w:tc>
        <w:tc>
          <w:tcPr>
            <w:tcW w:w="6378" w:type="dxa"/>
          </w:tcPr>
          <w:p w14:paraId="578B86B8" w14:textId="77777777" w:rsidR="00F974EE" w:rsidRPr="006245BA" w:rsidRDefault="00F974EE" w:rsidP="006245BA">
            <w:pPr>
              <w:rPr>
                <w:b/>
                <w:bCs/>
              </w:rPr>
            </w:pPr>
            <w:r w:rsidRPr="006245BA">
              <w:rPr>
                <w:b/>
                <w:bCs/>
              </w:rPr>
              <w:t>Why it is Successful</w:t>
            </w:r>
          </w:p>
        </w:tc>
      </w:tr>
      <w:tr w:rsidR="00F974EE" w:rsidRPr="00506BBD" w14:paraId="1562FFA4" w14:textId="77777777" w:rsidTr="000137AD">
        <w:tc>
          <w:tcPr>
            <w:tcW w:w="2972" w:type="dxa"/>
          </w:tcPr>
          <w:p w14:paraId="34A5A59D" w14:textId="77777777" w:rsidR="00F974EE" w:rsidRPr="00506BBD" w:rsidRDefault="00F974EE" w:rsidP="006245BA">
            <w:r>
              <w:rPr>
                <w:noProof/>
              </w:rPr>
              <w:drawing>
                <wp:inline distT="0" distB="0" distL="0" distR="0" wp14:anchorId="4AE8A4F6" wp14:editId="2FB611FB">
                  <wp:extent cx="628650" cy="628650"/>
                  <wp:effectExtent l="0" t="0" r="0" b="0"/>
                  <wp:docPr id="65" name="Picture 65" descr="An example of a Podcast thumbnail titled &quot;For Women By Women&quot;. The picture shows 2 ladies walking on a dock away from the camera. " title="For Women By Wo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n example of a Podcast thumbnail"/>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inline>
              </w:drawing>
            </w:r>
            <w:r>
              <w:t xml:space="preserve"> example</w:t>
            </w:r>
          </w:p>
        </w:tc>
        <w:tc>
          <w:tcPr>
            <w:tcW w:w="6378" w:type="dxa"/>
          </w:tcPr>
          <w:p w14:paraId="51CF364D" w14:textId="3265225B" w:rsidR="00F974EE" w:rsidRPr="00506BBD" w:rsidRDefault="00F974EE" w:rsidP="006245BA">
            <w:r>
              <w:t xml:space="preserve">The use of blue conveys a sense of calm; the muted colours suggest a laid back comfortable feeling.  The font is easy to read and uses contrasting colours.  </w:t>
            </w:r>
            <w:r w:rsidR="005A43B9">
              <w:t>Overall,</w:t>
            </w:r>
            <w:r>
              <w:t xml:space="preserve"> I feel that this podcast is one I would want to listen to after a stressful day at school.</w:t>
            </w:r>
          </w:p>
        </w:tc>
      </w:tr>
      <w:tr w:rsidR="00F974EE" w:rsidRPr="00506BBD" w14:paraId="7951AEC7" w14:textId="77777777" w:rsidTr="000137AD">
        <w:tc>
          <w:tcPr>
            <w:tcW w:w="2972" w:type="dxa"/>
          </w:tcPr>
          <w:p w14:paraId="11F5FDFD" w14:textId="77777777" w:rsidR="00F974EE" w:rsidRPr="00506BBD" w:rsidRDefault="00F974EE" w:rsidP="006245BA"/>
        </w:tc>
        <w:tc>
          <w:tcPr>
            <w:tcW w:w="6378" w:type="dxa"/>
          </w:tcPr>
          <w:p w14:paraId="251D8A5C" w14:textId="77777777" w:rsidR="00F974EE" w:rsidRPr="00506BBD" w:rsidRDefault="00F974EE" w:rsidP="006245BA"/>
        </w:tc>
      </w:tr>
      <w:tr w:rsidR="00F974EE" w:rsidRPr="00506BBD" w14:paraId="73B330D1" w14:textId="77777777" w:rsidTr="000137AD">
        <w:tc>
          <w:tcPr>
            <w:tcW w:w="2972" w:type="dxa"/>
          </w:tcPr>
          <w:p w14:paraId="4DAB13CF" w14:textId="77777777" w:rsidR="00F974EE" w:rsidRPr="00506BBD" w:rsidRDefault="00F974EE" w:rsidP="006245BA"/>
        </w:tc>
        <w:tc>
          <w:tcPr>
            <w:tcW w:w="6378" w:type="dxa"/>
          </w:tcPr>
          <w:p w14:paraId="3723CE6E" w14:textId="77777777" w:rsidR="00F974EE" w:rsidRPr="00506BBD" w:rsidRDefault="00F974EE" w:rsidP="006245BA"/>
        </w:tc>
      </w:tr>
      <w:tr w:rsidR="00F974EE" w:rsidRPr="00506BBD" w14:paraId="25D81C10" w14:textId="77777777" w:rsidTr="000137AD">
        <w:tc>
          <w:tcPr>
            <w:tcW w:w="2972" w:type="dxa"/>
          </w:tcPr>
          <w:p w14:paraId="3C64C07B" w14:textId="77777777" w:rsidR="00F974EE" w:rsidRPr="00506BBD" w:rsidRDefault="00F974EE" w:rsidP="006245BA"/>
        </w:tc>
        <w:tc>
          <w:tcPr>
            <w:tcW w:w="6378" w:type="dxa"/>
          </w:tcPr>
          <w:p w14:paraId="00390096" w14:textId="77777777" w:rsidR="00F974EE" w:rsidRPr="00506BBD" w:rsidRDefault="00F974EE" w:rsidP="006245BA"/>
        </w:tc>
      </w:tr>
      <w:tr w:rsidR="00F974EE" w:rsidRPr="00506BBD" w14:paraId="68A0E84D" w14:textId="77777777" w:rsidTr="000137AD">
        <w:tc>
          <w:tcPr>
            <w:tcW w:w="2972" w:type="dxa"/>
          </w:tcPr>
          <w:p w14:paraId="6EB953AC" w14:textId="77777777" w:rsidR="00F974EE" w:rsidRPr="00506BBD" w:rsidRDefault="00F974EE" w:rsidP="006245BA"/>
        </w:tc>
        <w:tc>
          <w:tcPr>
            <w:tcW w:w="6378" w:type="dxa"/>
          </w:tcPr>
          <w:p w14:paraId="56CBEF1C" w14:textId="77777777" w:rsidR="00F974EE" w:rsidRPr="00506BBD" w:rsidRDefault="00F974EE" w:rsidP="006245BA"/>
        </w:tc>
      </w:tr>
      <w:tr w:rsidR="00F974EE" w:rsidRPr="00506BBD" w14:paraId="1BFBC7E1" w14:textId="77777777" w:rsidTr="000137AD">
        <w:tc>
          <w:tcPr>
            <w:tcW w:w="2972" w:type="dxa"/>
          </w:tcPr>
          <w:p w14:paraId="7FFCB7B9" w14:textId="77777777" w:rsidR="00F974EE" w:rsidRPr="00506BBD" w:rsidRDefault="00F974EE" w:rsidP="006245BA"/>
        </w:tc>
        <w:tc>
          <w:tcPr>
            <w:tcW w:w="6378" w:type="dxa"/>
          </w:tcPr>
          <w:p w14:paraId="1D2127AD" w14:textId="77777777" w:rsidR="00F974EE" w:rsidRPr="00506BBD" w:rsidRDefault="00F974EE" w:rsidP="006245BA"/>
        </w:tc>
      </w:tr>
      <w:tr w:rsidR="00F974EE" w:rsidRPr="00506BBD" w14:paraId="7AA3A2E4" w14:textId="77777777" w:rsidTr="000137AD">
        <w:tc>
          <w:tcPr>
            <w:tcW w:w="2972" w:type="dxa"/>
          </w:tcPr>
          <w:p w14:paraId="252FC6C6" w14:textId="77777777" w:rsidR="00F974EE" w:rsidRPr="00506BBD" w:rsidRDefault="00F974EE" w:rsidP="006245BA"/>
        </w:tc>
        <w:tc>
          <w:tcPr>
            <w:tcW w:w="6378" w:type="dxa"/>
          </w:tcPr>
          <w:p w14:paraId="34E97113" w14:textId="77777777" w:rsidR="00F974EE" w:rsidRPr="00506BBD" w:rsidRDefault="00F974EE" w:rsidP="006245BA"/>
        </w:tc>
      </w:tr>
    </w:tbl>
    <w:p w14:paraId="2504AC32" w14:textId="77777777" w:rsidR="00F974EE" w:rsidRDefault="00F974EE" w:rsidP="006245BA">
      <w:pPr>
        <w:pStyle w:val="Heading3"/>
      </w:pPr>
      <w:r>
        <w:t>Question 3.3</w:t>
      </w:r>
    </w:p>
    <w:p w14:paraId="3F4EAF97" w14:textId="77777777" w:rsidR="00F974EE" w:rsidRDefault="00F974EE" w:rsidP="00F974EE">
      <w:r>
        <w:t>Use your creativity to design two Podcast Album Covers; the first one will best represent who you are; the second one will represent a Podcast about a favorite animal/pet.  The criteria for this cover is the following.</w:t>
      </w:r>
    </w:p>
    <w:p w14:paraId="35E301AE" w14:textId="77777777" w:rsidR="006245BA" w:rsidRDefault="00F974EE" w:rsidP="00DF504D">
      <w:pPr>
        <w:pStyle w:val="ListParagraph"/>
      </w:pPr>
      <w:r>
        <w:t>1400 x 1400 pixels in size</w:t>
      </w:r>
    </w:p>
    <w:p w14:paraId="5B65F6D0" w14:textId="77777777" w:rsidR="006245BA" w:rsidRDefault="00F974EE" w:rsidP="00DF504D">
      <w:pPr>
        <w:pStyle w:val="ListParagraph"/>
      </w:pPr>
      <w:r>
        <w:t>Effectively uses colour and text</w:t>
      </w:r>
    </w:p>
    <w:p w14:paraId="2E4AE514" w14:textId="28659085" w:rsidR="00F974EE" w:rsidRDefault="00F974EE" w:rsidP="00DF504D">
      <w:pPr>
        <w:pStyle w:val="ListParagraph"/>
      </w:pPr>
      <w:r>
        <w:t>One Podcast Cover combines Vectors and Bitmaps</w:t>
      </w:r>
    </w:p>
    <w:p w14:paraId="4491F166" w14:textId="25CFC027" w:rsidR="00F974EE" w:rsidRDefault="00F974EE" w:rsidP="00F974EE">
      <w:r>
        <w:t>Insert Your Podcast Covers Here:</w:t>
      </w:r>
    </w:p>
    <w:p w14:paraId="2E0B64D2" w14:textId="06279F2A" w:rsidR="006245BA" w:rsidRDefault="006245BA" w:rsidP="00F974EE"/>
    <w:p w14:paraId="3911BDB0" w14:textId="78A6E1F3" w:rsidR="006245BA" w:rsidRDefault="006245BA" w:rsidP="00F974EE"/>
    <w:p w14:paraId="35371F63" w14:textId="1EBBF966" w:rsidR="006245BA" w:rsidRDefault="006245BA" w:rsidP="00F974EE"/>
    <w:p w14:paraId="2C5B8F21" w14:textId="77777777" w:rsidR="006245BA" w:rsidRDefault="006245BA" w:rsidP="00F974EE"/>
    <w:p w14:paraId="089197DD" w14:textId="6F5B8A26" w:rsidR="00F974EE" w:rsidRDefault="00F974EE" w:rsidP="00F974EE">
      <w:r>
        <w:t>Describe the most challenging thing or technical problem you encountered when designing your cover</w:t>
      </w:r>
      <w:r w:rsidR="006245BA">
        <w:t>:</w:t>
      </w:r>
    </w:p>
    <w:p w14:paraId="2801421E" w14:textId="71BA61C0" w:rsidR="00F974EE" w:rsidRDefault="00F974EE" w:rsidP="00F974EE">
      <w:r>
        <w:br w:type="page"/>
      </w:r>
    </w:p>
    <w:p w14:paraId="53523943" w14:textId="77777777" w:rsidR="00F974EE" w:rsidRDefault="00F974EE" w:rsidP="006245BA">
      <w:pPr>
        <w:pStyle w:val="Heading2"/>
      </w:pPr>
      <w:bookmarkStart w:id="59" w:name="_Toc48231424"/>
      <w:r>
        <w:lastRenderedPageBreak/>
        <w:t>Activity 4 – Producing Your Podcast</w:t>
      </w:r>
      <w:bookmarkEnd w:id="59"/>
    </w:p>
    <w:p w14:paraId="146B9A4E" w14:textId="77777777" w:rsidR="00F974EE" w:rsidRDefault="00F974EE" w:rsidP="006245BA">
      <w:pPr>
        <w:pStyle w:val="Heading3"/>
      </w:pPr>
      <w:r>
        <w:t>Question 4.1</w:t>
      </w:r>
      <w:r w:rsidRPr="00E65748">
        <w:t xml:space="preserve"> </w:t>
      </w:r>
    </w:p>
    <w:p w14:paraId="7F0B6970" w14:textId="77777777" w:rsidR="00F974EE" w:rsidRDefault="00F974EE" w:rsidP="006245BA">
      <w:r>
        <w:t>In the previous activity, you were provided with Royalty Free/Creative Commons websites for images.  Research and list six websites that can be legally used for podcasts.</w:t>
      </w:r>
    </w:p>
    <w:tbl>
      <w:tblPr>
        <w:tblStyle w:val="TableGrid"/>
        <w:tblW w:w="0" w:type="auto"/>
        <w:tblLook w:val="04A0" w:firstRow="1" w:lastRow="0" w:firstColumn="1" w:lastColumn="0" w:noHBand="0" w:noVBand="1"/>
      </w:tblPr>
      <w:tblGrid>
        <w:gridCol w:w="2648"/>
        <w:gridCol w:w="4056"/>
        <w:gridCol w:w="2646"/>
      </w:tblGrid>
      <w:tr w:rsidR="00F974EE" w:rsidRPr="006245BA" w14:paraId="52BB580F" w14:textId="77777777" w:rsidTr="000137AD">
        <w:tc>
          <w:tcPr>
            <w:tcW w:w="3116" w:type="dxa"/>
          </w:tcPr>
          <w:p w14:paraId="73D8FC59" w14:textId="77777777" w:rsidR="00F974EE" w:rsidRPr="006245BA" w:rsidRDefault="00F974EE" w:rsidP="006245BA">
            <w:pPr>
              <w:rPr>
                <w:b/>
                <w:bCs/>
              </w:rPr>
            </w:pPr>
            <w:r w:rsidRPr="006245BA">
              <w:rPr>
                <w:b/>
                <w:bCs/>
              </w:rPr>
              <w:t>Name</w:t>
            </w:r>
          </w:p>
        </w:tc>
        <w:tc>
          <w:tcPr>
            <w:tcW w:w="3117" w:type="dxa"/>
          </w:tcPr>
          <w:p w14:paraId="6655DC8A" w14:textId="77777777" w:rsidR="00F974EE" w:rsidRPr="006245BA" w:rsidRDefault="00F974EE" w:rsidP="006245BA">
            <w:pPr>
              <w:rPr>
                <w:b/>
                <w:bCs/>
              </w:rPr>
            </w:pPr>
            <w:r w:rsidRPr="006245BA">
              <w:rPr>
                <w:b/>
                <w:bCs/>
              </w:rPr>
              <w:t>Website</w:t>
            </w:r>
          </w:p>
        </w:tc>
        <w:tc>
          <w:tcPr>
            <w:tcW w:w="3117" w:type="dxa"/>
          </w:tcPr>
          <w:p w14:paraId="06FA7DDE" w14:textId="77777777" w:rsidR="00F974EE" w:rsidRPr="006245BA" w:rsidRDefault="00F974EE" w:rsidP="006245BA">
            <w:pPr>
              <w:rPr>
                <w:b/>
                <w:bCs/>
              </w:rPr>
            </w:pPr>
            <w:r w:rsidRPr="006245BA">
              <w:rPr>
                <w:b/>
                <w:bCs/>
              </w:rPr>
              <w:t>Type of Audio</w:t>
            </w:r>
          </w:p>
        </w:tc>
      </w:tr>
      <w:tr w:rsidR="00F974EE" w14:paraId="215CAE2D" w14:textId="77777777" w:rsidTr="000137AD">
        <w:tc>
          <w:tcPr>
            <w:tcW w:w="3116" w:type="dxa"/>
          </w:tcPr>
          <w:p w14:paraId="782E09F1" w14:textId="77777777" w:rsidR="00F974EE" w:rsidRPr="009E5CDA" w:rsidRDefault="00F974EE" w:rsidP="006245BA">
            <w:r>
              <w:t xml:space="preserve">e.g., </w:t>
            </w:r>
            <w:r w:rsidRPr="009E5CDA">
              <w:t>Sound Click</w:t>
            </w:r>
          </w:p>
        </w:tc>
        <w:tc>
          <w:tcPr>
            <w:tcW w:w="3117" w:type="dxa"/>
          </w:tcPr>
          <w:p w14:paraId="1940623B" w14:textId="77777777" w:rsidR="00F974EE" w:rsidRPr="009E5CDA" w:rsidRDefault="00000000" w:rsidP="006245BA">
            <w:hyperlink r:id="rId64" w:history="1">
              <w:r w:rsidR="00F974EE" w:rsidRPr="009E5CDA">
                <w:t>https://www.soundclick.com/default.cfm</w:t>
              </w:r>
            </w:hyperlink>
          </w:p>
        </w:tc>
        <w:tc>
          <w:tcPr>
            <w:tcW w:w="3117" w:type="dxa"/>
          </w:tcPr>
          <w:p w14:paraId="560538B0" w14:textId="77777777" w:rsidR="00F974EE" w:rsidRPr="009E5CDA" w:rsidRDefault="00F974EE" w:rsidP="006245BA">
            <w:r w:rsidRPr="009E5CDA">
              <w:t>Music</w:t>
            </w:r>
          </w:p>
        </w:tc>
      </w:tr>
      <w:tr w:rsidR="00F974EE" w14:paraId="300D3C03" w14:textId="77777777" w:rsidTr="000137AD">
        <w:tc>
          <w:tcPr>
            <w:tcW w:w="3116" w:type="dxa"/>
          </w:tcPr>
          <w:p w14:paraId="7B92BFF2" w14:textId="77777777" w:rsidR="00F974EE" w:rsidRPr="009E5CDA" w:rsidRDefault="00F974EE" w:rsidP="006245BA"/>
        </w:tc>
        <w:tc>
          <w:tcPr>
            <w:tcW w:w="3117" w:type="dxa"/>
          </w:tcPr>
          <w:p w14:paraId="47DAB1AE" w14:textId="77777777" w:rsidR="00F974EE" w:rsidRPr="009E5CDA" w:rsidRDefault="00F974EE" w:rsidP="006245BA"/>
        </w:tc>
        <w:tc>
          <w:tcPr>
            <w:tcW w:w="3117" w:type="dxa"/>
          </w:tcPr>
          <w:p w14:paraId="2BDF4956" w14:textId="77777777" w:rsidR="00F974EE" w:rsidRPr="009E5CDA" w:rsidRDefault="00F974EE" w:rsidP="006245BA"/>
        </w:tc>
      </w:tr>
      <w:tr w:rsidR="00F974EE" w14:paraId="5CF98FF4" w14:textId="77777777" w:rsidTr="000137AD">
        <w:tc>
          <w:tcPr>
            <w:tcW w:w="3116" w:type="dxa"/>
          </w:tcPr>
          <w:p w14:paraId="06C41BC8" w14:textId="77777777" w:rsidR="00F974EE" w:rsidRPr="009E5CDA" w:rsidRDefault="00F974EE" w:rsidP="006245BA"/>
        </w:tc>
        <w:tc>
          <w:tcPr>
            <w:tcW w:w="3117" w:type="dxa"/>
          </w:tcPr>
          <w:p w14:paraId="2C6A6F38" w14:textId="77777777" w:rsidR="00F974EE" w:rsidRPr="009E5CDA" w:rsidRDefault="00F974EE" w:rsidP="006245BA"/>
        </w:tc>
        <w:tc>
          <w:tcPr>
            <w:tcW w:w="3117" w:type="dxa"/>
          </w:tcPr>
          <w:p w14:paraId="0A398D97" w14:textId="77777777" w:rsidR="00F974EE" w:rsidRPr="009E5CDA" w:rsidRDefault="00F974EE" w:rsidP="006245BA"/>
        </w:tc>
      </w:tr>
      <w:tr w:rsidR="00F974EE" w14:paraId="250B5602" w14:textId="77777777" w:rsidTr="000137AD">
        <w:tc>
          <w:tcPr>
            <w:tcW w:w="3116" w:type="dxa"/>
          </w:tcPr>
          <w:p w14:paraId="6D146306" w14:textId="77777777" w:rsidR="00F974EE" w:rsidRPr="009E5CDA" w:rsidRDefault="00F974EE" w:rsidP="006245BA"/>
        </w:tc>
        <w:tc>
          <w:tcPr>
            <w:tcW w:w="3117" w:type="dxa"/>
          </w:tcPr>
          <w:p w14:paraId="4227BFC9" w14:textId="77777777" w:rsidR="00F974EE" w:rsidRPr="009E5CDA" w:rsidRDefault="00F974EE" w:rsidP="006245BA"/>
        </w:tc>
        <w:tc>
          <w:tcPr>
            <w:tcW w:w="3117" w:type="dxa"/>
          </w:tcPr>
          <w:p w14:paraId="09F55D5C" w14:textId="77777777" w:rsidR="00F974EE" w:rsidRPr="009E5CDA" w:rsidRDefault="00F974EE" w:rsidP="006245BA"/>
        </w:tc>
      </w:tr>
      <w:tr w:rsidR="00F974EE" w14:paraId="387CC9CF" w14:textId="77777777" w:rsidTr="000137AD">
        <w:tc>
          <w:tcPr>
            <w:tcW w:w="3116" w:type="dxa"/>
          </w:tcPr>
          <w:p w14:paraId="3EEF5E6C" w14:textId="77777777" w:rsidR="00F974EE" w:rsidRPr="009E5CDA" w:rsidRDefault="00F974EE" w:rsidP="006245BA"/>
        </w:tc>
        <w:tc>
          <w:tcPr>
            <w:tcW w:w="3117" w:type="dxa"/>
          </w:tcPr>
          <w:p w14:paraId="00062AF5" w14:textId="77777777" w:rsidR="00F974EE" w:rsidRPr="009E5CDA" w:rsidRDefault="00F974EE" w:rsidP="006245BA"/>
        </w:tc>
        <w:tc>
          <w:tcPr>
            <w:tcW w:w="3117" w:type="dxa"/>
          </w:tcPr>
          <w:p w14:paraId="07AAA4B1" w14:textId="77777777" w:rsidR="00F974EE" w:rsidRPr="009E5CDA" w:rsidRDefault="00F974EE" w:rsidP="006245BA"/>
        </w:tc>
      </w:tr>
      <w:tr w:rsidR="00F974EE" w14:paraId="37994717" w14:textId="77777777" w:rsidTr="000137AD">
        <w:tc>
          <w:tcPr>
            <w:tcW w:w="3116" w:type="dxa"/>
          </w:tcPr>
          <w:p w14:paraId="2656D17A" w14:textId="77777777" w:rsidR="00F974EE" w:rsidRPr="009E5CDA" w:rsidRDefault="00F974EE" w:rsidP="006245BA"/>
        </w:tc>
        <w:tc>
          <w:tcPr>
            <w:tcW w:w="3117" w:type="dxa"/>
          </w:tcPr>
          <w:p w14:paraId="6BAEFD53" w14:textId="77777777" w:rsidR="00F974EE" w:rsidRPr="009E5CDA" w:rsidRDefault="00F974EE" w:rsidP="006245BA"/>
        </w:tc>
        <w:tc>
          <w:tcPr>
            <w:tcW w:w="3117" w:type="dxa"/>
          </w:tcPr>
          <w:p w14:paraId="33394859" w14:textId="77777777" w:rsidR="00F974EE" w:rsidRPr="009E5CDA" w:rsidRDefault="00F974EE" w:rsidP="006245BA"/>
        </w:tc>
      </w:tr>
      <w:tr w:rsidR="00F974EE" w14:paraId="0B3F2E7E" w14:textId="77777777" w:rsidTr="000137AD">
        <w:tc>
          <w:tcPr>
            <w:tcW w:w="3116" w:type="dxa"/>
          </w:tcPr>
          <w:p w14:paraId="0E48FF25" w14:textId="77777777" w:rsidR="00F974EE" w:rsidRPr="009E5CDA" w:rsidRDefault="00F974EE" w:rsidP="006245BA"/>
        </w:tc>
        <w:tc>
          <w:tcPr>
            <w:tcW w:w="3117" w:type="dxa"/>
          </w:tcPr>
          <w:p w14:paraId="2170F45A" w14:textId="77777777" w:rsidR="00F974EE" w:rsidRPr="009E5CDA" w:rsidRDefault="00F974EE" w:rsidP="006245BA"/>
        </w:tc>
        <w:tc>
          <w:tcPr>
            <w:tcW w:w="3117" w:type="dxa"/>
          </w:tcPr>
          <w:p w14:paraId="055AE63C" w14:textId="77777777" w:rsidR="00F974EE" w:rsidRPr="009E5CDA" w:rsidRDefault="00F974EE" w:rsidP="006245BA"/>
        </w:tc>
      </w:tr>
    </w:tbl>
    <w:p w14:paraId="71D14153" w14:textId="77777777" w:rsidR="00F974EE" w:rsidRDefault="00F974EE" w:rsidP="006245BA">
      <w:pPr>
        <w:pStyle w:val="Heading3"/>
      </w:pPr>
      <w:r>
        <w:t>Question 4.2</w:t>
      </w:r>
      <w:r w:rsidRPr="00E65748">
        <w:t xml:space="preserve"> </w:t>
      </w:r>
    </w:p>
    <w:p w14:paraId="03C3FA8D" w14:textId="77777777" w:rsidR="00F974EE" w:rsidRDefault="00F974EE" w:rsidP="006245BA">
      <w:r>
        <w:t>When preparing to record your podcast, the room is sometimes overlooked as a factor in achieving great audio.  Research and document the best areas of a house that you can record in.</w:t>
      </w:r>
    </w:p>
    <w:tbl>
      <w:tblPr>
        <w:tblStyle w:val="TableGrid"/>
        <w:tblW w:w="0" w:type="auto"/>
        <w:tblLook w:val="04A0" w:firstRow="1" w:lastRow="0" w:firstColumn="1" w:lastColumn="0" w:noHBand="0" w:noVBand="1"/>
      </w:tblPr>
      <w:tblGrid>
        <w:gridCol w:w="3116"/>
        <w:gridCol w:w="3117"/>
        <w:gridCol w:w="3117"/>
      </w:tblGrid>
      <w:tr w:rsidR="00F974EE" w:rsidRPr="006245BA" w14:paraId="75EFA95F" w14:textId="77777777" w:rsidTr="000137AD">
        <w:tc>
          <w:tcPr>
            <w:tcW w:w="3116" w:type="dxa"/>
          </w:tcPr>
          <w:p w14:paraId="106FAE32" w14:textId="77777777" w:rsidR="00F974EE" w:rsidRPr="006245BA" w:rsidRDefault="00F974EE" w:rsidP="006245BA">
            <w:pPr>
              <w:rPr>
                <w:b/>
                <w:bCs/>
              </w:rPr>
            </w:pPr>
            <w:r w:rsidRPr="006245BA">
              <w:rPr>
                <w:b/>
                <w:bCs/>
              </w:rPr>
              <w:t>Room</w:t>
            </w:r>
          </w:p>
        </w:tc>
        <w:tc>
          <w:tcPr>
            <w:tcW w:w="3117" w:type="dxa"/>
          </w:tcPr>
          <w:p w14:paraId="277A65C5" w14:textId="7A92D46A" w:rsidR="00F974EE" w:rsidRPr="006245BA" w:rsidRDefault="00F974EE" w:rsidP="006245BA">
            <w:pPr>
              <w:rPr>
                <w:b/>
                <w:bCs/>
              </w:rPr>
            </w:pPr>
            <w:r w:rsidRPr="006245BA">
              <w:rPr>
                <w:b/>
                <w:bCs/>
              </w:rPr>
              <w:t xml:space="preserve">Why It Is </w:t>
            </w:r>
            <w:r w:rsidR="005A43B9" w:rsidRPr="006245BA">
              <w:rPr>
                <w:b/>
                <w:bCs/>
              </w:rPr>
              <w:t>the</w:t>
            </w:r>
            <w:r w:rsidRPr="006245BA">
              <w:rPr>
                <w:b/>
                <w:bCs/>
              </w:rPr>
              <w:t xml:space="preserve"> Best Area</w:t>
            </w:r>
          </w:p>
        </w:tc>
        <w:tc>
          <w:tcPr>
            <w:tcW w:w="3117" w:type="dxa"/>
          </w:tcPr>
          <w:p w14:paraId="1D9EF37C" w14:textId="77777777" w:rsidR="00F974EE" w:rsidRPr="006245BA" w:rsidRDefault="00F974EE" w:rsidP="006245BA">
            <w:pPr>
              <w:rPr>
                <w:b/>
                <w:bCs/>
              </w:rPr>
            </w:pPr>
            <w:r w:rsidRPr="006245BA">
              <w:rPr>
                <w:b/>
                <w:bCs/>
              </w:rPr>
              <w:t>Noise Considerations</w:t>
            </w:r>
          </w:p>
        </w:tc>
      </w:tr>
      <w:tr w:rsidR="00F974EE" w:rsidRPr="009E5CDA" w14:paraId="6C700D4A" w14:textId="77777777" w:rsidTr="000137AD">
        <w:tc>
          <w:tcPr>
            <w:tcW w:w="3116" w:type="dxa"/>
          </w:tcPr>
          <w:p w14:paraId="06418CBD" w14:textId="77777777" w:rsidR="00F974EE" w:rsidRPr="009E5CDA" w:rsidRDefault="00F974EE" w:rsidP="006245BA">
            <w:r>
              <w:t>e.g., Basement</w:t>
            </w:r>
          </w:p>
        </w:tc>
        <w:tc>
          <w:tcPr>
            <w:tcW w:w="3117" w:type="dxa"/>
          </w:tcPr>
          <w:p w14:paraId="1BC0DF71" w14:textId="77777777" w:rsidR="00F974EE" w:rsidRPr="009E5CDA" w:rsidRDefault="00000000" w:rsidP="006245BA">
            <w:hyperlink r:id="rId65" w:history="1">
              <w:r w:rsidR="00F974EE">
                <w:t>lots</w:t>
              </w:r>
            </w:hyperlink>
            <w:r w:rsidR="00F974EE">
              <w:t xml:space="preserve"> of bookcases, an ample amount of open space in the middle of the room</w:t>
            </w:r>
          </w:p>
        </w:tc>
        <w:tc>
          <w:tcPr>
            <w:tcW w:w="3117" w:type="dxa"/>
          </w:tcPr>
          <w:p w14:paraId="5148AF0B" w14:textId="77777777" w:rsidR="00F974EE" w:rsidRPr="009E5CDA" w:rsidRDefault="00F974EE" w:rsidP="006245BA">
            <w:r>
              <w:t>Air Conditioning, Furnace, Cat</w:t>
            </w:r>
          </w:p>
        </w:tc>
      </w:tr>
      <w:tr w:rsidR="00F974EE" w:rsidRPr="009E5CDA" w14:paraId="2AA9881B" w14:textId="77777777" w:rsidTr="000137AD">
        <w:tc>
          <w:tcPr>
            <w:tcW w:w="3116" w:type="dxa"/>
          </w:tcPr>
          <w:p w14:paraId="21BAB6FC" w14:textId="77777777" w:rsidR="00F974EE" w:rsidRPr="009E5CDA" w:rsidRDefault="00F974EE" w:rsidP="006245BA"/>
        </w:tc>
        <w:tc>
          <w:tcPr>
            <w:tcW w:w="3117" w:type="dxa"/>
          </w:tcPr>
          <w:p w14:paraId="130AB8FE" w14:textId="77777777" w:rsidR="00F974EE" w:rsidRPr="009E5CDA" w:rsidRDefault="00F974EE" w:rsidP="006245BA"/>
        </w:tc>
        <w:tc>
          <w:tcPr>
            <w:tcW w:w="3117" w:type="dxa"/>
          </w:tcPr>
          <w:p w14:paraId="1D679AC7" w14:textId="77777777" w:rsidR="00F974EE" w:rsidRPr="009E5CDA" w:rsidRDefault="00F974EE" w:rsidP="006245BA"/>
        </w:tc>
      </w:tr>
      <w:tr w:rsidR="00F974EE" w:rsidRPr="009E5CDA" w14:paraId="1BF6BFF9" w14:textId="77777777" w:rsidTr="000137AD">
        <w:tc>
          <w:tcPr>
            <w:tcW w:w="3116" w:type="dxa"/>
          </w:tcPr>
          <w:p w14:paraId="44D7360C" w14:textId="77777777" w:rsidR="00F974EE" w:rsidRPr="009E5CDA" w:rsidRDefault="00F974EE" w:rsidP="006245BA"/>
        </w:tc>
        <w:tc>
          <w:tcPr>
            <w:tcW w:w="3117" w:type="dxa"/>
          </w:tcPr>
          <w:p w14:paraId="0F4133B8" w14:textId="77777777" w:rsidR="00F974EE" w:rsidRPr="009E5CDA" w:rsidRDefault="00F974EE" w:rsidP="006245BA"/>
        </w:tc>
        <w:tc>
          <w:tcPr>
            <w:tcW w:w="3117" w:type="dxa"/>
          </w:tcPr>
          <w:p w14:paraId="5369C6A6" w14:textId="77777777" w:rsidR="00F974EE" w:rsidRPr="009E5CDA" w:rsidRDefault="00F974EE" w:rsidP="006245BA"/>
        </w:tc>
      </w:tr>
    </w:tbl>
    <w:p w14:paraId="10D6057C" w14:textId="77777777" w:rsidR="006245BA" w:rsidRDefault="006245BA" w:rsidP="006245BA"/>
    <w:p w14:paraId="11AC1B8A" w14:textId="77777777" w:rsidR="006245BA" w:rsidRDefault="006245BA">
      <w:pPr>
        <w:spacing w:after="0"/>
        <w:jc w:val="left"/>
        <w:rPr>
          <w:rFonts w:asciiTheme="minorHAnsi" w:eastAsiaTheme="majorEastAsia" w:hAnsiTheme="minorHAnsi" w:cstheme="majorBidi"/>
          <w:color w:val="1932FF"/>
          <w:sz w:val="28"/>
        </w:rPr>
      </w:pPr>
      <w:r>
        <w:br w:type="page"/>
      </w:r>
    </w:p>
    <w:p w14:paraId="0CB46C29" w14:textId="7D9D2BF4" w:rsidR="00F974EE" w:rsidRDefault="00F974EE" w:rsidP="006245BA">
      <w:pPr>
        <w:pStyle w:val="Heading3"/>
      </w:pPr>
      <w:r>
        <w:lastRenderedPageBreak/>
        <w:t>Question 4.3</w:t>
      </w:r>
    </w:p>
    <w:p w14:paraId="00A60CCF" w14:textId="77777777" w:rsidR="00F974EE" w:rsidRDefault="00F974EE" w:rsidP="006245BA">
      <w:r>
        <w:t>Audacity is an amazing open-source tool that offers the ability to analyze and eliminate background noise.  Research and document the steps to remove background noise from the room.  BONUS MARKS: Use Audacity or similar application and record the before and after, submit both clips.</w:t>
      </w:r>
    </w:p>
    <w:p w14:paraId="7D45FF3E" w14:textId="0DAE297D" w:rsidR="00F974EE" w:rsidRDefault="009162A2" w:rsidP="006245BA">
      <w:r>
        <w:t xml:space="preserve">Write </w:t>
      </w:r>
      <w:r w:rsidR="005A43B9">
        <w:t>the</w:t>
      </w:r>
      <w:r>
        <w:t xml:space="preserve"> Steps Here:</w:t>
      </w:r>
    </w:p>
    <w:p w14:paraId="015DE783" w14:textId="77777777" w:rsidR="00F974EE" w:rsidRDefault="00F974EE" w:rsidP="006245BA"/>
    <w:p w14:paraId="0A874085" w14:textId="6F8969E2" w:rsidR="00F974EE" w:rsidRDefault="00154AE4" w:rsidP="006245BA">
      <w:r>
        <w:t>Insert Before and After Clips as MP3, AIFF, or WAV</w:t>
      </w:r>
      <w:r w:rsidR="00541FC7">
        <w:t xml:space="preserve"> files</w:t>
      </w:r>
    </w:p>
    <w:p w14:paraId="01C2DD14" w14:textId="77777777" w:rsidR="00F974EE" w:rsidRDefault="00F974EE" w:rsidP="006245BA"/>
    <w:p w14:paraId="2BA7EE12" w14:textId="77777777" w:rsidR="00F974EE" w:rsidRDefault="00F974EE" w:rsidP="006245BA">
      <w:pPr>
        <w:pStyle w:val="Heading3"/>
      </w:pPr>
      <w:r>
        <w:t>Question 4.4</w:t>
      </w:r>
    </w:p>
    <w:p w14:paraId="6464E14C" w14:textId="77777777" w:rsidR="00F974EE" w:rsidRDefault="00F974EE" w:rsidP="006245BA">
      <w:r>
        <w:t>Zoom is a fantastic communication tool that can also be used to record surprisingly good quality podcast interviews, research, and document the process for doing this.</w:t>
      </w:r>
    </w:p>
    <w:p w14:paraId="3C46E191" w14:textId="77777777" w:rsidR="00F974EE" w:rsidRDefault="00F974EE" w:rsidP="006245BA">
      <w:r>
        <w:t>Answer Here:</w:t>
      </w:r>
    </w:p>
    <w:p w14:paraId="02F67D1A" w14:textId="77777777" w:rsidR="006245BA" w:rsidRDefault="006245BA">
      <w:pPr>
        <w:spacing w:after="0"/>
        <w:jc w:val="left"/>
        <w:rPr>
          <w:rFonts w:asciiTheme="minorHAnsi" w:eastAsiaTheme="majorEastAsia" w:hAnsiTheme="minorHAnsi" w:cstheme="majorBidi"/>
          <w:color w:val="1932FF"/>
          <w:sz w:val="44"/>
          <w:szCs w:val="44"/>
        </w:rPr>
      </w:pPr>
      <w:r>
        <w:rPr>
          <w:sz w:val="44"/>
          <w:szCs w:val="44"/>
        </w:rPr>
        <w:br w:type="page"/>
      </w:r>
    </w:p>
    <w:p w14:paraId="1E5DD2C9" w14:textId="12A94631" w:rsidR="00F974EE" w:rsidRPr="002324A7" w:rsidRDefault="00F974EE" w:rsidP="006245BA">
      <w:pPr>
        <w:pStyle w:val="Heading2"/>
      </w:pPr>
      <w:bookmarkStart w:id="60" w:name="_Toc48231425"/>
      <w:r w:rsidRPr="002324A7">
        <w:lastRenderedPageBreak/>
        <w:t xml:space="preserve">Assignment 1 – Create A </w:t>
      </w:r>
      <w:r w:rsidRPr="006245BA">
        <w:t>Podcast</w:t>
      </w:r>
      <w:bookmarkEnd w:id="60"/>
    </w:p>
    <w:p w14:paraId="106C1FCC" w14:textId="77777777" w:rsidR="00F974EE" w:rsidRDefault="00F974EE" w:rsidP="00F974EE">
      <w:r>
        <w:rPr>
          <w:noProof/>
          <w:lang w:val="en-US"/>
        </w:rPr>
        <w:drawing>
          <wp:inline distT="0" distB="0" distL="0" distR="0" wp14:anchorId="4C9D6FD2" wp14:editId="3C54EF44">
            <wp:extent cx="3569591" cy="2365351"/>
            <wp:effectExtent l="0" t="0" r="0" b="0"/>
            <wp:docPr id="6" name="Picture 6" descr="A person using a computer laying in the grass with a book open " title="Using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using a computer sitting on top of a grass covered fiel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69591" cy="2365351"/>
                    </a:xfrm>
                    <a:prstGeom prst="rect">
                      <a:avLst/>
                    </a:prstGeom>
                  </pic:spPr>
                </pic:pic>
              </a:graphicData>
            </a:graphic>
          </wp:inline>
        </w:drawing>
      </w:r>
    </w:p>
    <w:p w14:paraId="3D9BE2C7" w14:textId="77777777" w:rsidR="00F974EE" w:rsidRDefault="00F974EE" w:rsidP="006245BA">
      <w:pPr>
        <w:pStyle w:val="Heading3"/>
      </w:pPr>
      <w:r w:rsidRPr="00C76F51">
        <w:t>Objective:</w:t>
      </w:r>
    </w:p>
    <w:p w14:paraId="2057CB01" w14:textId="77777777" w:rsidR="00F974EE" w:rsidRDefault="00F974EE" w:rsidP="006245BA">
      <w:r>
        <w:t>In this assignment, you will apply the skills and knowledge that you have acquired to create and produce your first Podcast.</w:t>
      </w:r>
    </w:p>
    <w:p w14:paraId="05451A77" w14:textId="32A0CA0E" w:rsidR="00F974EE" w:rsidRDefault="00F974EE" w:rsidP="00F974EE">
      <w:pPr>
        <w:pStyle w:val="Heading3"/>
      </w:pPr>
      <w:r w:rsidRPr="00C76F51">
        <w:t>Watch</w:t>
      </w:r>
      <w:r>
        <w:t>:</w:t>
      </w:r>
    </w:p>
    <w:p w14:paraId="0537C549" w14:textId="77777777" w:rsidR="00A139F1" w:rsidRDefault="00A139F1" w:rsidP="00A139F1">
      <w:pPr>
        <w:contextualSpacing/>
        <w:rPr>
          <w:rStyle w:val="Hyperlink"/>
        </w:rPr>
      </w:pPr>
      <w:r>
        <w:t xml:space="preserve">Video Link: </w:t>
      </w:r>
      <w:hyperlink r:id="rId67" w:history="1">
        <w:r w:rsidRPr="00797594">
          <w:rPr>
            <w:rStyle w:val="Hyperlink"/>
          </w:rPr>
          <w:t>How to Start a Podcast 2020: Podcasting for Beginners</w:t>
        </w:r>
      </w:hyperlink>
    </w:p>
    <w:p w14:paraId="126B6CB4" w14:textId="77777777" w:rsidR="00A139F1" w:rsidRDefault="00A139F1" w:rsidP="00A139F1">
      <w:r w:rsidRPr="00A139F1">
        <w:t>https://www.youtube.com/watch?v=NUmdoFDtpQg</w:t>
      </w:r>
    </w:p>
    <w:p w14:paraId="7C1A46BA" w14:textId="64DDC053" w:rsidR="00A139F1" w:rsidRDefault="00A139F1" w:rsidP="00A139F1">
      <w:r>
        <w:rPr>
          <w:noProof/>
          <w:lang w:val="en-US"/>
        </w:rPr>
        <w:drawing>
          <wp:inline distT="0" distB="0" distL="0" distR="0" wp14:anchorId="17185904" wp14:editId="7190EFAD">
            <wp:extent cx="2743200" cy="1417320"/>
            <wp:effectExtent l="0" t="0" r="0" b="0"/>
            <wp:docPr id="66" name="Picture 66" descr="A screenshot of the YouTube link with a male sitting at a table in front of a brick wall" title=" YouTube link">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the YouTube link">
                      <a:hlinkClick r:id="rId67"/>
                    </pic:cNvPr>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3200" cy="1417320"/>
                    </a:xfrm>
                    <a:prstGeom prst="rect">
                      <a:avLst/>
                    </a:prstGeom>
                  </pic:spPr>
                </pic:pic>
              </a:graphicData>
            </a:graphic>
          </wp:inline>
        </w:drawing>
      </w:r>
      <w:r>
        <w:t xml:space="preserve"> Video length: 12 minutes</w:t>
      </w:r>
    </w:p>
    <w:p w14:paraId="73325766" w14:textId="77777777" w:rsidR="00F974EE" w:rsidRDefault="00F974EE" w:rsidP="00F974EE">
      <w:pPr>
        <w:pStyle w:val="Heading3"/>
      </w:pPr>
      <w:r w:rsidRPr="00C76F51">
        <w:t>Task:</w:t>
      </w:r>
    </w:p>
    <w:p w14:paraId="6D4FCB9A" w14:textId="2F52A3F2" w:rsidR="00F974EE" w:rsidRDefault="00F974EE" w:rsidP="00F974EE">
      <w:r>
        <w:t xml:space="preserve">You will create a </w:t>
      </w:r>
      <w:r w:rsidR="00154AE4">
        <w:t>5</w:t>
      </w:r>
      <w:r>
        <w:t xml:space="preserve"> – </w:t>
      </w:r>
      <w:r w:rsidR="007D33E8">
        <w:t>20</w:t>
      </w:r>
      <w:r>
        <w:t>-minute Podcast on one of the following topics, along with a 1400 x 1400 pixel podcast cover to promote your Podcast.</w:t>
      </w:r>
    </w:p>
    <w:p w14:paraId="2942D459" w14:textId="77777777" w:rsidR="00F974EE" w:rsidRDefault="00F974EE" w:rsidP="00DF504D">
      <w:pPr>
        <w:pStyle w:val="ListParagraph"/>
        <w:numPr>
          <w:ilvl w:val="0"/>
          <w:numId w:val="37"/>
        </w:numPr>
      </w:pPr>
      <w:r>
        <w:t>Challenges youth have faced during the pandemic</w:t>
      </w:r>
    </w:p>
    <w:p w14:paraId="03D9287C" w14:textId="77777777" w:rsidR="00F974EE" w:rsidRDefault="00F974EE" w:rsidP="00DF504D">
      <w:pPr>
        <w:pStyle w:val="ListParagraph"/>
        <w:numPr>
          <w:ilvl w:val="0"/>
          <w:numId w:val="37"/>
        </w:numPr>
      </w:pPr>
      <w:r>
        <w:t>Successful learning habits for Learning@Home</w:t>
      </w:r>
    </w:p>
    <w:p w14:paraId="3CF2E1D5" w14:textId="77777777" w:rsidR="00F974EE" w:rsidRDefault="00F974EE" w:rsidP="00DF504D">
      <w:pPr>
        <w:pStyle w:val="ListParagraph"/>
        <w:numPr>
          <w:ilvl w:val="0"/>
          <w:numId w:val="37"/>
        </w:numPr>
      </w:pPr>
      <w:r>
        <w:t>Mental well being</w:t>
      </w:r>
    </w:p>
    <w:p w14:paraId="4CCE787A" w14:textId="77777777" w:rsidR="00F974EE" w:rsidRDefault="00F974EE" w:rsidP="00DF504D">
      <w:pPr>
        <w:pStyle w:val="ListParagraph"/>
        <w:numPr>
          <w:ilvl w:val="0"/>
          <w:numId w:val="37"/>
        </w:numPr>
      </w:pPr>
      <w:r>
        <w:t>Environmental impacts of a global pandemic</w:t>
      </w:r>
    </w:p>
    <w:p w14:paraId="27F0C0D4" w14:textId="77777777" w:rsidR="00F974EE" w:rsidRDefault="00F974EE" w:rsidP="00DF504D">
      <w:pPr>
        <w:pStyle w:val="ListParagraph"/>
        <w:numPr>
          <w:ilvl w:val="0"/>
          <w:numId w:val="37"/>
        </w:numPr>
      </w:pPr>
      <w:r>
        <w:t>Positive changes that have occurred since the global pandemic</w:t>
      </w:r>
    </w:p>
    <w:p w14:paraId="463A4A97" w14:textId="77777777" w:rsidR="00A139F1" w:rsidRDefault="00A139F1">
      <w:pPr>
        <w:spacing w:after="0"/>
        <w:jc w:val="left"/>
        <w:rPr>
          <w:rFonts w:asciiTheme="minorHAnsi" w:eastAsiaTheme="majorEastAsia" w:hAnsiTheme="minorHAnsi" w:cstheme="majorBidi"/>
          <w:color w:val="1932FF"/>
          <w:sz w:val="28"/>
        </w:rPr>
      </w:pPr>
      <w:r>
        <w:br w:type="page"/>
      </w:r>
    </w:p>
    <w:p w14:paraId="7358CC55" w14:textId="1535A652" w:rsidR="00F974EE" w:rsidRDefault="00F974EE" w:rsidP="00F974EE">
      <w:pPr>
        <w:pStyle w:val="Heading3"/>
      </w:pPr>
      <w:r w:rsidRPr="00DC4B1A">
        <w:lastRenderedPageBreak/>
        <w:t>Tools</w:t>
      </w:r>
      <w:r>
        <w:t>:</w:t>
      </w:r>
    </w:p>
    <w:p w14:paraId="30A3C873" w14:textId="77777777" w:rsidR="00F974EE" w:rsidRDefault="00F974EE" w:rsidP="00F974EE">
      <w:r>
        <w:t xml:space="preserve">Mobile Device, Mobile App, Image Creation tool (e.g., </w:t>
      </w:r>
      <w:hyperlink r:id="rId69" w:history="1">
        <w:r>
          <w:rPr>
            <w:rStyle w:val="Hyperlink"/>
          </w:rPr>
          <w:t>https://vectr.com/</w:t>
        </w:r>
      </w:hyperlink>
      <w:r>
        <w:t>)</w:t>
      </w:r>
    </w:p>
    <w:p w14:paraId="164DA917" w14:textId="2A2811EF" w:rsidR="00F974EE" w:rsidRDefault="00F974EE" w:rsidP="00F974EE">
      <w:r>
        <w:t>Optional: Computer PC or Mac, Protools First (or similar), Audacity (or similar)</w:t>
      </w:r>
      <w:r w:rsidR="00A139F1">
        <w:t>,</w:t>
      </w:r>
      <w:r>
        <w:t xml:space="preserve"> microphone, Vector or Bitmap imaging software (for podcast cover)</w:t>
      </w:r>
    </w:p>
    <w:p w14:paraId="3C5C8B82" w14:textId="77777777" w:rsidR="00F974EE" w:rsidRDefault="00F974EE" w:rsidP="00F974EE">
      <w:r>
        <w:t>Podcast Software for Mobile</w:t>
      </w:r>
    </w:p>
    <w:p w14:paraId="4560BDE3" w14:textId="77777777" w:rsidR="00F974EE" w:rsidRDefault="00000000" w:rsidP="00DF504D">
      <w:pPr>
        <w:pStyle w:val="ListParagraph"/>
        <w:numPr>
          <w:ilvl w:val="0"/>
          <w:numId w:val="35"/>
        </w:numPr>
      </w:pPr>
      <w:hyperlink r:id="rId70" w:history="1">
        <w:r w:rsidR="00F974EE">
          <w:rPr>
            <w:rStyle w:val="Hyperlink"/>
          </w:rPr>
          <w:t>https://anchor.fm/</w:t>
        </w:r>
      </w:hyperlink>
    </w:p>
    <w:p w14:paraId="2B618821" w14:textId="77777777" w:rsidR="00F974EE" w:rsidRDefault="00000000" w:rsidP="00DF504D">
      <w:pPr>
        <w:pStyle w:val="ListParagraph"/>
        <w:numPr>
          <w:ilvl w:val="0"/>
          <w:numId w:val="35"/>
        </w:numPr>
      </w:pPr>
      <w:hyperlink r:id="rId71" w:history="1">
        <w:r w:rsidR="00F974EE">
          <w:rPr>
            <w:rStyle w:val="Hyperlink"/>
          </w:rPr>
          <w:t>https://auphonic.com/</w:t>
        </w:r>
      </w:hyperlink>
    </w:p>
    <w:p w14:paraId="57B02B96" w14:textId="77777777" w:rsidR="00F974EE" w:rsidRDefault="00000000" w:rsidP="00DF504D">
      <w:pPr>
        <w:pStyle w:val="ListParagraph"/>
        <w:numPr>
          <w:ilvl w:val="0"/>
          <w:numId w:val="35"/>
        </w:numPr>
      </w:pPr>
      <w:hyperlink r:id="rId72" w:history="1">
        <w:r w:rsidR="00F974EE">
          <w:rPr>
            <w:rStyle w:val="Hyperlink"/>
          </w:rPr>
          <w:t>https://sone.app/</w:t>
        </w:r>
      </w:hyperlink>
    </w:p>
    <w:p w14:paraId="1C84EBEA" w14:textId="77777777" w:rsidR="00F974EE" w:rsidRDefault="00F974EE" w:rsidP="00F974EE">
      <w:r>
        <w:t>DAW Software for PC/Mac (recommended not required)</w:t>
      </w:r>
    </w:p>
    <w:bookmarkStart w:id="61" w:name="_Hlk48236415"/>
    <w:p w14:paraId="325B425B" w14:textId="77777777" w:rsidR="00F974EE" w:rsidRDefault="00D95AC0" w:rsidP="00DF504D">
      <w:pPr>
        <w:pStyle w:val="ListParagraph"/>
        <w:numPr>
          <w:ilvl w:val="0"/>
          <w:numId w:val="34"/>
        </w:numPr>
      </w:pPr>
      <w:r>
        <w:fldChar w:fldCharType="begin"/>
      </w:r>
      <w:r>
        <w:instrText xml:space="preserve"> HYPERLINK "https://www.avid.com/pro-tools" </w:instrText>
      </w:r>
      <w:r>
        <w:fldChar w:fldCharType="separate"/>
      </w:r>
      <w:r w:rsidR="00F974EE" w:rsidRPr="009828A2">
        <w:rPr>
          <w:rStyle w:val="Hyperlink"/>
        </w:rPr>
        <w:t>Protools First</w:t>
      </w:r>
      <w:r>
        <w:rPr>
          <w:rStyle w:val="Hyperlink"/>
        </w:rPr>
        <w:fldChar w:fldCharType="end"/>
      </w:r>
      <w:r w:rsidR="00F974EE">
        <w:t xml:space="preserve"> (Free Educational Application)</w:t>
      </w:r>
    </w:p>
    <w:p w14:paraId="720D686F" w14:textId="77777777" w:rsidR="00F974EE" w:rsidRDefault="00000000" w:rsidP="00DF504D">
      <w:pPr>
        <w:pStyle w:val="ListParagraph"/>
        <w:numPr>
          <w:ilvl w:val="0"/>
          <w:numId w:val="34"/>
        </w:numPr>
      </w:pPr>
      <w:hyperlink r:id="rId73" w:history="1">
        <w:r w:rsidR="00F974EE" w:rsidRPr="009828A2">
          <w:rPr>
            <w:rStyle w:val="Hyperlink"/>
          </w:rPr>
          <w:t>Audacity</w:t>
        </w:r>
      </w:hyperlink>
      <w:r w:rsidR="00F974EE">
        <w:t xml:space="preserve"> (Open Source)</w:t>
      </w:r>
    </w:p>
    <w:p w14:paraId="076C6031" w14:textId="77777777" w:rsidR="00F974EE" w:rsidRPr="009828A2" w:rsidRDefault="00000000" w:rsidP="00DF504D">
      <w:pPr>
        <w:pStyle w:val="ListParagraph"/>
        <w:numPr>
          <w:ilvl w:val="0"/>
          <w:numId w:val="34"/>
        </w:numPr>
      </w:pPr>
      <w:hyperlink r:id="rId74" w:history="1">
        <w:r w:rsidR="00F974EE" w:rsidRPr="009828A2">
          <w:rPr>
            <w:rStyle w:val="Hyperlink"/>
          </w:rPr>
          <w:t>Auphonic</w:t>
        </w:r>
      </w:hyperlink>
      <w:r w:rsidR="00F974EE">
        <w:t xml:space="preserve"> (free account)</w:t>
      </w:r>
    </w:p>
    <w:bookmarkEnd w:id="61"/>
    <w:p w14:paraId="6060A6D4" w14:textId="77777777" w:rsidR="00F974EE" w:rsidRPr="00D62FC3" w:rsidRDefault="00F974EE" w:rsidP="00F974EE">
      <w:pPr>
        <w:pStyle w:val="Heading3"/>
      </w:pPr>
      <w:r w:rsidRPr="00D62FC3">
        <w:t>Steps:</w:t>
      </w:r>
    </w:p>
    <w:p w14:paraId="76ECF625" w14:textId="77777777" w:rsidR="00F974EE" w:rsidRDefault="00F974EE" w:rsidP="00F974EE">
      <w:r>
        <w:t>Think about the learning that you have just done.</w:t>
      </w:r>
    </w:p>
    <w:p w14:paraId="7BABCF31" w14:textId="77777777" w:rsidR="00F974EE" w:rsidRDefault="00F974EE" w:rsidP="00DF504D">
      <w:pPr>
        <w:pStyle w:val="ListParagraph"/>
        <w:numPr>
          <w:ilvl w:val="0"/>
          <w:numId w:val="38"/>
        </w:numPr>
      </w:pPr>
      <w:r>
        <w:t>Decide on your topic</w:t>
      </w:r>
    </w:p>
    <w:p w14:paraId="09387E6B" w14:textId="77777777" w:rsidR="00F974EE" w:rsidRDefault="00F974EE" w:rsidP="00DF504D">
      <w:pPr>
        <w:pStyle w:val="ListParagraph"/>
        <w:numPr>
          <w:ilvl w:val="0"/>
          <w:numId w:val="38"/>
        </w:numPr>
      </w:pPr>
      <w:r>
        <w:t>Preplan by writing your outline/script for your first Podcast (you will submit this)</w:t>
      </w:r>
    </w:p>
    <w:p w14:paraId="57568CD6" w14:textId="77777777" w:rsidR="00F974EE" w:rsidRDefault="00F974EE" w:rsidP="00DF504D">
      <w:pPr>
        <w:pStyle w:val="ListParagraph"/>
        <w:numPr>
          <w:ilvl w:val="0"/>
          <w:numId w:val="38"/>
        </w:numPr>
      </w:pPr>
      <w:r>
        <w:t>Ensure that the equipment, Apps or Software is ready to go</w:t>
      </w:r>
    </w:p>
    <w:p w14:paraId="2E65CFE6" w14:textId="77777777" w:rsidR="00F974EE" w:rsidRDefault="00F974EE" w:rsidP="00DF504D">
      <w:pPr>
        <w:pStyle w:val="ListParagraph"/>
        <w:numPr>
          <w:ilvl w:val="0"/>
          <w:numId w:val="38"/>
        </w:numPr>
      </w:pPr>
      <w:r>
        <w:t>Record in a quiet room, preferably in the center to avoid audio reflection</w:t>
      </w:r>
    </w:p>
    <w:p w14:paraId="12E58273" w14:textId="77777777" w:rsidR="00F974EE" w:rsidRDefault="00F974EE" w:rsidP="00DF504D">
      <w:pPr>
        <w:pStyle w:val="ListParagraph"/>
        <w:numPr>
          <w:ilvl w:val="0"/>
          <w:numId w:val="38"/>
        </w:numPr>
      </w:pPr>
      <w:r>
        <w:t>Edit your audio</w:t>
      </w:r>
    </w:p>
    <w:p w14:paraId="09CA2BBB" w14:textId="77777777" w:rsidR="00F974EE" w:rsidRDefault="00F974EE" w:rsidP="00DF504D">
      <w:pPr>
        <w:pStyle w:val="ListParagraph"/>
        <w:numPr>
          <w:ilvl w:val="0"/>
          <w:numId w:val="38"/>
        </w:numPr>
      </w:pPr>
      <w:r>
        <w:t>Mix your audio</w:t>
      </w:r>
    </w:p>
    <w:p w14:paraId="2BFC5005" w14:textId="77777777" w:rsidR="00F974EE" w:rsidRDefault="00F974EE" w:rsidP="00DF504D">
      <w:pPr>
        <w:pStyle w:val="ListParagraph"/>
        <w:numPr>
          <w:ilvl w:val="0"/>
          <w:numId w:val="38"/>
        </w:numPr>
      </w:pPr>
      <w:r>
        <w:t>Export your audio into one of the following formats .mp3, .mp4a, or AIFF and submit</w:t>
      </w:r>
    </w:p>
    <w:p w14:paraId="0996944E" w14:textId="77777777" w:rsidR="00F974EE" w:rsidRDefault="00000000" w:rsidP="00DF504D">
      <w:pPr>
        <w:pStyle w:val="ListParagraph"/>
        <w:numPr>
          <w:ilvl w:val="0"/>
          <w:numId w:val="38"/>
        </w:numPr>
      </w:pPr>
      <w:hyperlink r:id="rId75" w:history="1">
        <w:r w:rsidR="00F974EE" w:rsidRPr="009828A2">
          <w:rPr>
            <w:rStyle w:val="Hyperlink"/>
          </w:rPr>
          <w:t>Produce a podcast cover 1400 x 1400x pixels using an image editor of your choice</w:t>
        </w:r>
      </w:hyperlink>
      <w:r w:rsidR="00F974EE">
        <w:rPr>
          <w:noProof/>
          <w:lang w:eastAsia="en-US"/>
        </w:rPr>
        <w:drawing>
          <wp:inline distT="0" distB="0" distL="0" distR="0" wp14:anchorId="419BF806" wp14:editId="472ECDEB">
            <wp:extent cx="1704975" cy="1704975"/>
            <wp:effectExtent l="0" t="0" r="9525" b="9525"/>
            <wp:docPr id="9" name="Picture 9" descr="A picture of a podcast thumbnail about gradutes. A yellow panel with the title &quot;How To Graduate THE PODCAST&quot; partially covers a female student in the background" title="podcast thumbna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of a podcast thumbnail about gradutes"/>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704975" cy="1704975"/>
                    </a:xfrm>
                    <a:prstGeom prst="rect">
                      <a:avLst/>
                    </a:prstGeom>
                  </pic:spPr>
                </pic:pic>
              </a:graphicData>
            </a:graphic>
          </wp:inline>
        </w:drawing>
      </w:r>
      <w:r w:rsidR="00F974EE">
        <w:rPr>
          <w:noProof/>
          <w:lang w:eastAsia="en-US"/>
        </w:rPr>
        <w:drawing>
          <wp:inline distT="0" distB="0" distL="0" distR="0" wp14:anchorId="29D817F9" wp14:editId="5747E731">
            <wp:extent cx="1790700" cy="1790700"/>
            <wp:effectExtent l="0" t="0" r="0" b="0"/>
            <wp:docPr id="10" name="Picture 10" descr="A picture of a podcast thumbnail about dogs with a picture of a spotted black and white dog on the front" title="podcast thumbna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of a podcast thumbnail about dogs"/>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790700" cy="1790700"/>
                    </a:xfrm>
                    <a:prstGeom prst="rect">
                      <a:avLst/>
                    </a:prstGeom>
                  </pic:spPr>
                </pic:pic>
              </a:graphicData>
            </a:graphic>
          </wp:inline>
        </w:drawing>
      </w:r>
      <w:r w:rsidR="00F974EE">
        <w:rPr>
          <w:noProof/>
          <w:lang w:eastAsia="en-US"/>
        </w:rPr>
        <w:drawing>
          <wp:inline distT="0" distB="0" distL="0" distR="0" wp14:anchorId="7B4F44FC" wp14:editId="2DA7034E">
            <wp:extent cx="1771650" cy="1771650"/>
            <wp:effectExtent l="0" t="0" r="0" b="0"/>
            <wp:docPr id="11" name="Picture 11" descr="A picture of a podcast thumbnail about masks titled &quot;Wear The Mask Podcast&quot;" title="podcast thumbna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of a podcast thumbnail about masks"/>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771650" cy="1771650"/>
                    </a:xfrm>
                    <a:prstGeom prst="rect">
                      <a:avLst/>
                    </a:prstGeom>
                  </pic:spPr>
                </pic:pic>
              </a:graphicData>
            </a:graphic>
          </wp:inline>
        </w:drawing>
      </w:r>
    </w:p>
    <w:p w14:paraId="70C4288F" w14:textId="77777777" w:rsidR="00F974EE" w:rsidRDefault="00F974EE" w:rsidP="00DF504D">
      <w:pPr>
        <w:pStyle w:val="ListParagraph"/>
        <w:numPr>
          <w:ilvl w:val="0"/>
          <w:numId w:val="38"/>
        </w:numPr>
      </w:pPr>
      <w:r>
        <w:t xml:space="preserve">Submit a 3 - 5 paragraph reflection about the learning that you did during this assignment, as well as any challenges you faced and how you overcame them. </w:t>
      </w:r>
    </w:p>
    <w:p w14:paraId="442C8218" w14:textId="3AD0A98D" w:rsidR="00892CD8" w:rsidRDefault="00892CD8">
      <w:pPr>
        <w:spacing w:after="0"/>
        <w:jc w:val="left"/>
      </w:pPr>
      <w:r>
        <w:br w:type="page"/>
      </w:r>
    </w:p>
    <w:tbl>
      <w:tblPr>
        <w:tblStyle w:val="TableGrid"/>
        <w:tblW w:w="0" w:type="auto"/>
        <w:tblLook w:val="04A0" w:firstRow="1" w:lastRow="0" w:firstColumn="1" w:lastColumn="0" w:noHBand="0" w:noVBand="1"/>
        <w:tblCaption w:val="An assessment rubric for creating a sticker"/>
        <w:tblDescription w:val="An assessment rubric for creating a sticker - Communication and Thinking and Application and Knowledge"/>
      </w:tblPr>
      <w:tblGrid>
        <w:gridCol w:w="1545"/>
        <w:gridCol w:w="1607"/>
        <w:gridCol w:w="1607"/>
        <w:gridCol w:w="1607"/>
        <w:gridCol w:w="1607"/>
        <w:gridCol w:w="1377"/>
      </w:tblGrid>
      <w:tr w:rsidR="00F974EE" w:rsidRPr="00811967" w14:paraId="72C9CC1D" w14:textId="77777777" w:rsidTr="002819E1">
        <w:trPr>
          <w:cantSplit/>
          <w:trHeight w:val="576"/>
          <w:tblHeader/>
        </w:trPr>
        <w:tc>
          <w:tcPr>
            <w:tcW w:w="1545" w:type="dxa"/>
            <w:vAlign w:val="center"/>
          </w:tcPr>
          <w:p w14:paraId="40C5E933" w14:textId="77777777" w:rsidR="00F974EE" w:rsidRPr="00811967" w:rsidRDefault="00F974EE" w:rsidP="000137AD">
            <w:pPr>
              <w:pStyle w:val="chart"/>
              <w:rPr>
                <w:b/>
                <w:bCs/>
              </w:rPr>
            </w:pPr>
            <w:r w:rsidRPr="00811967">
              <w:rPr>
                <w:b/>
                <w:bCs/>
              </w:rPr>
              <w:lastRenderedPageBreak/>
              <w:t>Expectation</w:t>
            </w:r>
          </w:p>
        </w:tc>
        <w:tc>
          <w:tcPr>
            <w:tcW w:w="1607" w:type="dxa"/>
            <w:vAlign w:val="center"/>
          </w:tcPr>
          <w:p w14:paraId="03902DB6" w14:textId="77777777" w:rsidR="00F974EE" w:rsidRPr="00811967" w:rsidRDefault="00F974EE" w:rsidP="000137AD">
            <w:pPr>
              <w:pStyle w:val="chart"/>
              <w:rPr>
                <w:b/>
                <w:bCs/>
              </w:rPr>
            </w:pPr>
            <w:r w:rsidRPr="00811967">
              <w:rPr>
                <w:b/>
                <w:bCs/>
              </w:rPr>
              <w:t>Level 4</w:t>
            </w:r>
          </w:p>
        </w:tc>
        <w:tc>
          <w:tcPr>
            <w:tcW w:w="1607" w:type="dxa"/>
            <w:vAlign w:val="center"/>
          </w:tcPr>
          <w:p w14:paraId="4D364CF9" w14:textId="77777777" w:rsidR="00F974EE" w:rsidRPr="00811967" w:rsidRDefault="00F974EE" w:rsidP="000137AD">
            <w:pPr>
              <w:pStyle w:val="chart"/>
              <w:rPr>
                <w:b/>
                <w:bCs/>
              </w:rPr>
            </w:pPr>
            <w:r w:rsidRPr="00811967">
              <w:rPr>
                <w:b/>
                <w:bCs/>
              </w:rPr>
              <w:t>Level 3</w:t>
            </w:r>
          </w:p>
        </w:tc>
        <w:tc>
          <w:tcPr>
            <w:tcW w:w="1607" w:type="dxa"/>
            <w:vAlign w:val="center"/>
          </w:tcPr>
          <w:p w14:paraId="3733CC97" w14:textId="77777777" w:rsidR="00F974EE" w:rsidRPr="00811967" w:rsidRDefault="00F974EE" w:rsidP="000137AD">
            <w:pPr>
              <w:pStyle w:val="chart"/>
              <w:rPr>
                <w:b/>
                <w:bCs/>
              </w:rPr>
            </w:pPr>
            <w:r w:rsidRPr="00811967">
              <w:rPr>
                <w:b/>
                <w:bCs/>
              </w:rPr>
              <w:t>Level 2</w:t>
            </w:r>
          </w:p>
        </w:tc>
        <w:tc>
          <w:tcPr>
            <w:tcW w:w="1607" w:type="dxa"/>
            <w:vAlign w:val="center"/>
          </w:tcPr>
          <w:p w14:paraId="593C986B" w14:textId="77777777" w:rsidR="00F974EE" w:rsidRPr="00811967" w:rsidRDefault="00F974EE" w:rsidP="000137AD">
            <w:pPr>
              <w:pStyle w:val="chart"/>
              <w:rPr>
                <w:b/>
                <w:bCs/>
              </w:rPr>
            </w:pPr>
            <w:r w:rsidRPr="00811967">
              <w:rPr>
                <w:b/>
                <w:bCs/>
              </w:rPr>
              <w:t>Level 1</w:t>
            </w:r>
          </w:p>
        </w:tc>
        <w:tc>
          <w:tcPr>
            <w:tcW w:w="1377" w:type="dxa"/>
            <w:vAlign w:val="center"/>
          </w:tcPr>
          <w:p w14:paraId="04B0195E" w14:textId="77777777" w:rsidR="00F974EE" w:rsidRPr="00811967" w:rsidRDefault="00F974EE" w:rsidP="000137AD">
            <w:pPr>
              <w:pStyle w:val="chart"/>
              <w:rPr>
                <w:b/>
                <w:bCs/>
              </w:rPr>
            </w:pPr>
            <w:r w:rsidRPr="00811967">
              <w:rPr>
                <w:b/>
                <w:bCs/>
              </w:rPr>
              <w:t>R</w:t>
            </w:r>
          </w:p>
        </w:tc>
      </w:tr>
      <w:tr w:rsidR="00F974EE" w14:paraId="194D1284" w14:textId="77777777" w:rsidTr="002819E1">
        <w:trPr>
          <w:cantSplit/>
          <w:trHeight w:val="576"/>
          <w:tblHeader/>
        </w:trPr>
        <w:tc>
          <w:tcPr>
            <w:tcW w:w="9350" w:type="dxa"/>
            <w:gridSpan w:val="6"/>
            <w:shd w:val="clear" w:color="auto" w:fill="D9E2F3" w:themeFill="accent1" w:themeFillTint="33"/>
            <w:vAlign w:val="center"/>
          </w:tcPr>
          <w:p w14:paraId="42A871BE" w14:textId="3B2B894F" w:rsidR="00F974EE" w:rsidRDefault="00F974EE" w:rsidP="000137AD">
            <w:pPr>
              <w:pStyle w:val="chart"/>
            </w:pPr>
            <w:r w:rsidRPr="00811967">
              <w:rPr>
                <w:b/>
                <w:bCs/>
              </w:rPr>
              <w:t>Communication:</w:t>
            </w:r>
            <w:r>
              <w:t xml:space="preserve"> </w:t>
            </w:r>
            <w:r w:rsidR="00084DBC">
              <w:t>D</w:t>
            </w:r>
            <w:r w:rsidRPr="001F5934">
              <w:t>efine project objectives and performance criteria precisely</w:t>
            </w:r>
            <w:r w:rsidRPr="00FE5FCF">
              <w:t>.</w:t>
            </w:r>
            <w:r>
              <w:t xml:space="preserve"> </w:t>
            </w:r>
          </w:p>
          <w:p w14:paraId="53204D94" w14:textId="77777777" w:rsidR="00F974EE" w:rsidRPr="00FE5FCF" w:rsidRDefault="00F974EE" w:rsidP="000137AD">
            <w:pPr>
              <w:pStyle w:val="chart"/>
            </w:pPr>
            <w:r w:rsidRPr="001279A2">
              <w:rPr>
                <w:b/>
                <w:bCs/>
              </w:rPr>
              <w:t>Overall Expec</w:t>
            </w:r>
            <w:r>
              <w:rPr>
                <w:b/>
                <w:bCs/>
              </w:rPr>
              <w:t>t</w:t>
            </w:r>
            <w:r w:rsidRPr="001279A2">
              <w:rPr>
                <w:b/>
                <w:bCs/>
              </w:rPr>
              <w:t>ation B3</w:t>
            </w:r>
          </w:p>
        </w:tc>
      </w:tr>
      <w:tr w:rsidR="00F974EE" w:rsidRPr="00332927" w14:paraId="10394EF5" w14:textId="77777777" w:rsidTr="002819E1">
        <w:trPr>
          <w:cantSplit/>
          <w:trHeight w:val="1610"/>
          <w:tblHeader/>
        </w:trPr>
        <w:tc>
          <w:tcPr>
            <w:tcW w:w="1545" w:type="dxa"/>
            <w:vAlign w:val="center"/>
          </w:tcPr>
          <w:p w14:paraId="3CCC0D12" w14:textId="77777777" w:rsidR="00F974EE" w:rsidRPr="00FD7644" w:rsidRDefault="00F974EE" w:rsidP="000137AD">
            <w:pPr>
              <w:pStyle w:val="chart"/>
              <w:rPr>
                <w:sz w:val="18"/>
                <w:szCs w:val="18"/>
              </w:rPr>
            </w:pPr>
            <w:r>
              <w:rPr>
                <w:sz w:val="18"/>
                <w:szCs w:val="18"/>
              </w:rPr>
              <w:t>Create an outline or script, Reflect on Learning</w:t>
            </w:r>
          </w:p>
          <w:p w14:paraId="7B1E5170" w14:textId="77777777" w:rsidR="00F974EE" w:rsidRPr="00332927" w:rsidRDefault="00F974EE" w:rsidP="000137AD">
            <w:pPr>
              <w:pStyle w:val="chart"/>
              <w:rPr>
                <w:sz w:val="18"/>
                <w:szCs w:val="18"/>
              </w:rPr>
            </w:pPr>
          </w:p>
        </w:tc>
        <w:tc>
          <w:tcPr>
            <w:tcW w:w="1607" w:type="dxa"/>
            <w:vAlign w:val="center"/>
          </w:tcPr>
          <w:p w14:paraId="55273716" w14:textId="77777777" w:rsidR="00F974EE" w:rsidRPr="001F5934" w:rsidRDefault="00F974EE" w:rsidP="000137AD">
            <w:pPr>
              <w:pStyle w:val="chart"/>
              <w:rPr>
                <w:sz w:val="18"/>
                <w:szCs w:val="18"/>
              </w:rPr>
            </w:pPr>
            <w:r w:rsidRPr="00C11ABA">
              <w:rPr>
                <w:sz w:val="18"/>
                <w:szCs w:val="18"/>
              </w:rPr>
              <w:t>Defines and explains project objectives, process &amp; reflection with profound detail.</w:t>
            </w:r>
          </w:p>
        </w:tc>
        <w:tc>
          <w:tcPr>
            <w:tcW w:w="1607" w:type="dxa"/>
            <w:vAlign w:val="center"/>
          </w:tcPr>
          <w:p w14:paraId="5C793B81" w14:textId="77777777" w:rsidR="00F974EE" w:rsidRPr="001F5934" w:rsidRDefault="00F974EE" w:rsidP="000137AD">
            <w:pPr>
              <w:pStyle w:val="chart"/>
              <w:rPr>
                <w:sz w:val="18"/>
                <w:szCs w:val="18"/>
              </w:rPr>
            </w:pPr>
            <w:r w:rsidRPr="00C11ABA">
              <w:rPr>
                <w:sz w:val="18"/>
                <w:szCs w:val="18"/>
              </w:rPr>
              <w:t xml:space="preserve">Defines and explains </w:t>
            </w:r>
            <w:r>
              <w:rPr>
                <w:sz w:val="18"/>
                <w:szCs w:val="18"/>
              </w:rPr>
              <w:t xml:space="preserve">the </w:t>
            </w:r>
            <w:r w:rsidRPr="00C11ABA">
              <w:rPr>
                <w:sz w:val="18"/>
                <w:szCs w:val="18"/>
              </w:rPr>
              <w:t>project objectives process &amp; reflection with considerable detail.</w:t>
            </w:r>
          </w:p>
        </w:tc>
        <w:tc>
          <w:tcPr>
            <w:tcW w:w="1607" w:type="dxa"/>
            <w:vAlign w:val="center"/>
          </w:tcPr>
          <w:p w14:paraId="31ECAF03" w14:textId="77777777" w:rsidR="00F974EE" w:rsidRPr="001F5934" w:rsidRDefault="00F974EE" w:rsidP="000137AD">
            <w:pPr>
              <w:pStyle w:val="chart"/>
              <w:rPr>
                <w:sz w:val="18"/>
                <w:szCs w:val="18"/>
              </w:rPr>
            </w:pPr>
            <w:r w:rsidRPr="00C11ABA">
              <w:rPr>
                <w:sz w:val="18"/>
                <w:szCs w:val="18"/>
              </w:rPr>
              <w:t>Defines and explains project objectives, process &amp; reflection with some detail.</w:t>
            </w:r>
          </w:p>
        </w:tc>
        <w:tc>
          <w:tcPr>
            <w:tcW w:w="1607" w:type="dxa"/>
            <w:vAlign w:val="center"/>
          </w:tcPr>
          <w:p w14:paraId="6002D630" w14:textId="77777777" w:rsidR="00F974EE" w:rsidRPr="001F5934" w:rsidRDefault="00F974EE" w:rsidP="000137AD">
            <w:pPr>
              <w:pStyle w:val="chart"/>
              <w:rPr>
                <w:sz w:val="18"/>
                <w:szCs w:val="18"/>
              </w:rPr>
            </w:pPr>
            <w:r w:rsidRPr="00C11ABA">
              <w:rPr>
                <w:sz w:val="18"/>
                <w:szCs w:val="18"/>
              </w:rPr>
              <w:t>Did not define or explain</w:t>
            </w:r>
            <w:r>
              <w:rPr>
                <w:sz w:val="18"/>
                <w:szCs w:val="18"/>
              </w:rPr>
              <w:t xml:space="preserve"> the</w:t>
            </w:r>
            <w:r w:rsidRPr="00C11ABA">
              <w:rPr>
                <w:sz w:val="18"/>
                <w:szCs w:val="18"/>
              </w:rPr>
              <w:t xml:space="preserve"> project objectives</w:t>
            </w:r>
            <w:r>
              <w:rPr>
                <w:sz w:val="18"/>
                <w:szCs w:val="18"/>
              </w:rPr>
              <w:t>,</w:t>
            </w:r>
            <w:r w:rsidRPr="00C11ABA">
              <w:rPr>
                <w:sz w:val="18"/>
                <w:szCs w:val="18"/>
              </w:rPr>
              <w:t xml:space="preserve"> process &amp; reflection.</w:t>
            </w:r>
          </w:p>
        </w:tc>
        <w:tc>
          <w:tcPr>
            <w:tcW w:w="1377" w:type="dxa"/>
            <w:vAlign w:val="center"/>
          </w:tcPr>
          <w:p w14:paraId="67DFCFF1" w14:textId="77777777" w:rsidR="00F974EE" w:rsidRPr="001F5934" w:rsidRDefault="00F974EE" w:rsidP="000137AD">
            <w:pPr>
              <w:pStyle w:val="chart"/>
              <w:rPr>
                <w:sz w:val="18"/>
                <w:szCs w:val="18"/>
              </w:rPr>
            </w:pPr>
            <w:r>
              <w:rPr>
                <w:sz w:val="18"/>
                <w:szCs w:val="18"/>
              </w:rPr>
              <w:t xml:space="preserve">Did not submit </w:t>
            </w:r>
          </w:p>
        </w:tc>
      </w:tr>
      <w:tr w:rsidR="00F974EE" w14:paraId="11D88409" w14:textId="77777777" w:rsidTr="002819E1">
        <w:trPr>
          <w:cantSplit/>
          <w:trHeight w:val="576"/>
          <w:tblHeader/>
        </w:trPr>
        <w:tc>
          <w:tcPr>
            <w:tcW w:w="9350" w:type="dxa"/>
            <w:gridSpan w:val="6"/>
            <w:shd w:val="clear" w:color="auto" w:fill="D9E2F3" w:themeFill="accent1" w:themeFillTint="33"/>
            <w:vAlign w:val="center"/>
          </w:tcPr>
          <w:p w14:paraId="0196D0E5" w14:textId="77777777" w:rsidR="00F974EE" w:rsidRPr="00811967" w:rsidRDefault="00F974EE" w:rsidP="000137AD">
            <w:pPr>
              <w:pStyle w:val="chart"/>
            </w:pPr>
            <w:r w:rsidRPr="00811967">
              <w:rPr>
                <w:b/>
                <w:bCs/>
              </w:rPr>
              <w:t>Thinking:</w:t>
            </w:r>
            <w:r>
              <w:rPr>
                <w:b/>
                <w:bCs/>
              </w:rPr>
              <w:t xml:space="preserve"> </w:t>
            </w:r>
            <w:r w:rsidRPr="001F5934">
              <w:t>Use a variety of planning techniques and tools when creating plans for communications technology projects.</w:t>
            </w:r>
            <w:r>
              <w:t xml:space="preserve"> </w:t>
            </w:r>
            <w:r w:rsidRPr="001279A2">
              <w:rPr>
                <w:b/>
                <w:bCs/>
              </w:rPr>
              <w:t>Overall Expectation A2</w:t>
            </w:r>
          </w:p>
        </w:tc>
      </w:tr>
      <w:tr w:rsidR="00F974EE" w:rsidRPr="00332927" w14:paraId="341EB954" w14:textId="77777777" w:rsidTr="002819E1">
        <w:trPr>
          <w:cantSplit/>
          <w:trHeight w:val="2276"/>
          <w:tblHeader/>
        </w:trPr>
        <w:tc>
          <w:tcPr>
            <w:tcW w:w="1545" w:type="dxa"/>
            <w:vAlign w:val="center"/>
          </w:tcPr>
          <w:p w14:paraId="3A4E1281" w14:textId="77777777" w:rsidR="00F974EE" w:rsidRPr="001F5934" w:rsidRDefault="00F974EE" w:rsidP="000137AD">
            <w:pPr>
              <w:pStyle w:val="chart"/>
              <w:rPr>
                <w:sz w:val="18"/>
                <w:szCs w:val="18"/>
              </w:rPr>
            </w:pPr>
            <w:r>
              <w:rPr>
                <w:sz w:val="18"/>
                <w:szCs w:val="18"/>
              </w:rPr>
              <w:t>Demonstrated a variety of techniques when the Podcast and Podcast art cover</w:t>
            </w:r>
          </w:p>
        </w:tc>
        <w:tc>
          <w:tcPr>
            <w:tcW w:w="1607" w:type="dxa"/>
            <w:vAlign w:val="center"/>
          </w:tcPr>
          <w:p w14:paraId="6028BDE8" w14:textId="77777777" w:rsidR="00F974EE" w:rsidRPr="001F5934" w:rsidRDefault="00F974EE" w:rsidP="000137AD">
            <w:pPr>
              <w:pStyle w:val="chart"/>
              <w:rPr>
                <w:sz w:val="18"/>
                <w:szCs w:val="18"/>
              </w:rPr>
            </w:pPr>
            <w:r w:rsidRPr="001F5934">
              <w:rPr>
                <w:sz w:val="18"/>
                <w:szCs w:val="18"/>
              </w:rPr>
              <w:t>Uses a variety of planning techniques and tools when creating plans for communications technology projects with a high degree of logic.</w:t>
            </w:r>
          </w:p>
        </w:tc>
        <w:tc>
          <w:tcPr>
            <w:tcW w:w="1607" w:type="dxa"/>
            <w:vAlign w:val="center"/>
          </w:tcPr>
          <w:p w14:paraId="160A6A1D" w14:textId="77777777" w:rsidR="00F974EE" w:rsidRPr="001F5934" w:rsidRDefault="00F974EE" w:rsidP="000137AD">
            <w:pPr>
              <w:pStyle w:val="chart"/>
              <w:rPr>
                <w:sz w:val="18"/>
                <w:szCs w:val="18"/>
              </w:rPr>
            </w:pPr>
            <w:r w:rsidRPr="001F5934">
              <w:rPr>
                <w:sz w:val="18"/>
                <w:szCs w:val="18"/>
              </w:rPr>
              <w:t>Uses a variety of planning techniques and tools when creating plans for communications technology projects with considerable logic.</w:t>
            </w:r>
          </w:p>
        </w:tc>
        <w:tc>
          <w:tcPr>
            <w:tcW w:w="1607" w:type="dxa"/>
            <w:vAlign w:val="center"/>
          </w:tcPr>
          <w:p w14:paraId="2895A58A" w14:textId="77777777" w:rsidR="00F974EE" w:rsidRPr="001F5934" w:rsidRDefault="00F974EE" w:rsidP="000137AD">
            <w:pPr>
              <w:pStyle w:val="chart"/>
              <w:rPr>
                <w:sz w:val="18"/>
                <w:szCs w:val="18"/>
              </w:rPr>
            </w:pPr>
            <w:r w:rsidRPr="001F5934">
              <w:rPr>
                <w:sz w:val="18"/>
                <w:szCs w:val="18"/>
              </w:rPr>
              <w:t>Uses a variety of planning techniques and tools when creating plans for communications technology projects with some logic.</w:t>
            </w:r>
          </w:p>
        </w:tc>
        <w:tc>
          <w:tcPr>
            <w:tcW w:w="1607" w:type="dxa"/>
            <w:vAlign w:val="center"/>
          </w:tcPr>
          <w:p w14:paraId="0FFC7228" w14:textId="77777777" w:rsidR="00F974EE" w:rsidRPr="001F5934" w:rsidRDefault="00F974EE" w:rsidP="000137AD">
            <w:pPr>
              <w:pStyle w:val="chart"/>
              <w:rPr>
                <w:sz w:val="18"/>
                <w:szCs w:val="18"/>
              </w:rPr>
            </w:pPr>
            <w:r w:rsidRPr="001F5934">
              <w:rPr>
                <w:sz w:val="18"/>
                <w:szCs w:val="18"/>
              </w:rPr>
              <w:t>Uses a variety of planning techniques and tools when creating plans for communications technology projects with limited logic.</w:t>
            </w:r>
          </w:p>
        </w:tc>
        <w:tc>
          <w:tcPr>
            <w:tcW w:w="1377" w:type="dxa"/>
            <w:vAlign w:val="center"/>
          </w:tcPr>
          <w:p w14:paraId="62B425E5" w14:textId="77777777" w:rsidR="00F974EE" w:rsidRPr="001F5934" w:rsidRDefault="00F974EE" w:rsidP="000137AD">
            <w:pPr>
              <w:pStyle w:val="chart"/>
              <w:rPr>
                <w:sz w:val="18"/>
                <w:szCs w:val="18"/>
              </w:rPr>
            </w:pPr>
            <w:r w:rsidRPr="001F5934">
              <w:rPr>
                <w:sz w:val="18"/>
                <w:szCs w:val="18"/>
              </w:rPr>
              <w:t xml:space="preserve">Did not submit </w:t>
            </w:r>
            <w:r>
              <w:rPr>
                <w:sz w:val="18"/>
                <w:szCs w:val="18"/>
              </w:rPr>
              <w:t>apply previous learning</w:t>
            </w:r>
          </w:p>
        </w:tc>
      </w:tr>
      <w:tr w:rsidR="00F974EE" w14:paraId="5A92B267" w14:textId="77777777" w:rsidTr="002819E1">
        <w:trPr>
          <w:cantSplit/>
          <w:trHeight w:val="576"/>
          <w:tblHeader/>
        </w:trPr>
        <w:tc>
          <w:tcPr>
            <w:tcW w:w="9350" w:type="dxa"/>
            <w:gridSpan w:val="6"/>
            <w:shd w:val="clear" w:color="auto" w:fill="D9E2F3" w:themeFill="accent1" w:themeFillTint="33"/>
            <w:vAlign w:val="center"/>
          </w:tcPr>
          <w:p w14:paraId="19B89E04" w14:textId="77777777" w:rsidR="00F974EE" w:rsidRPr="00FE5FCF" w:rsidRDefault="00F974EE" w:rsidP="000137AD">
            <w:pPr>
              <w:pStyle w:val="chart"/>
            </w:pPr>
            <w:r w:rsidRPr="00811967">
              <w:rPr>
                <w:b/>
                <w:bCs/>
              </w:rPr>
              <w:t>Application:</w:t>
            </w:r>
            <w:r>
              <w:t xml:space="preserve"> </w:t>
            </w:r>
            <w:r w:rsidRPr="001F5934">
              <w:t>Produce rich media products that conform to evolving industry standards and formats.</w:t>
            </w:r>
            <w:r>
              <w:t xml:space="preserve"> </w:t>
            </w:r>
            <w:r>
              <w:rPr>
                <w:b/>
                <w:bCs/>
              </w:rPr>
              <w:t xml:space="preserve">Overall Expectation </w:t>
            </w:r>
            <w:r w:rsidRPr="001279A2">
              <w:rPr>
                <w:b/>
                <w:bCs/>
              </w:rPr>
              <w:t>B2</w:t>
            </w:r>
            <w:r>
              <w:t xml:space="preserve"> </w:t>
            </w:r>
          </w:p>
        </w:tc>
      </w:tr>
      <w:tr w:rsidR="00F974EE" w:rsidRPr="00332927" w14:paraId="14C29278" w14:textId="77777777" w:rsidTr="002819E1">
        <w:trPr>
          <w:cantSplit/>
          <w:trHeight w:val="1907"/>
          <w:tblHeader/>
        </w:trPr>
        <w:tc>
          <w:tcPr>
            <w:tcW w:w="1545" w:type="dxa"/>
            <w:vAlign w:val="center"/>
          </w:tcPr>
          <w:p w14:paraId="48D3070A" w14:textId="77777777" w:rsidR="00F974EE" w:rsidRPr="001F5934" w:rsidRDefault="00F974EE" w:rsidP="000137AD">
            <w:pPr>
              <w:pStyle w:val="chart"/>
              <w:rPr>
                <w:sz w:val="18"/>
                <w:szCs w:val="18"/>
              </w:rPr>
            </w:pPr>
            <w:r>
              <w:rPr>
                <w:sz w:val="18"/>
                <w:szCs w:val="18"/>
              </w:rPr>
              <w:t>Demonstrated a variety of tools and techniques when the Podcast and Podcast art cover</w:t>
            </w:r>
          </w:p>
        </w:tc>
        <w:tc>
          <w:tcPr>
            <w:tcW w:w="1607" w:type="dxa"/>
            <w:vAlign w:val="center"/>
          </w:tcPr>
          <w:p w14:paraId="62C1DA81" w14:textId="77777777" w:rsidR="00F974EE" w:rsidRPr="001F5934" w:rsidRDefault="00F974EE" w:rsidP="000137AD">
            <w:pPr>
              <w:pStyle w:val="chart"/>
              <w:rPr>
                <w:sz w:val="18"/>
                <w:szCs w:val="18"/>
              </w:rPr>
            </w:pPr>
            <w:r w:rsidRPr="001F5934">
              <w:rPr>
                <w:sz w:val="18"/>
                <w:szCs w:val="18"/>
              </w:rPr>
              <w:t>Produces rich media products that conform to evolving industry standards and formats with a high degree of fluency.</w:t>
            </w:r>
          </w:p>
        </w:tc>
        <w:tc>
          <w:tcPr>
            <w:tcW w:w="1607" w:type="dxa"/>
            <w:vAlign w:val="center"/>
          </w:tcPr>
          <w:p w14:paraId="41E878D4" w14:textId="77777777" w:rsidR="00F974EE" w:rsidRPr="001F5934" w:rsidRDefault="00F974EE" w:rsidP="000137AD">
            <w:pPr>
              <w:pStyle w:val="chart"/>
              <w:rPr>
                <w:sz w:val="18"/>
                <w:szCs w:val="18"/>
              </w:rPr>
            </w:pPr>
            <w:r w:rsidRPr="001F5934">
              <w:rPr>
                <w:sz w:val="18"/>
                <w:szCs w:val="18"/>
              </w:rPr>
              <w:t>Produces rich media products that conform to evolving industry standards and formats with considerable fluency</w:t>
            </w:r>
          </w:p>
        </w:tc>
        <w:tc>
          <w:tcPr>
            <w:tcW w:w="1607" w:type="dxa"/>
            <w:vAlign w:val="center"/>
          </w:tcPr>
          <w:p w14:paraId="0E70416C" w14:textId="77777777" w:rsidR="00F974EE" w:rsidRPr="001F5934" w:rsidRDefault="00F974EE" w:rsidP="000137AD">
            <w:pPr>
              <w:pStyle w:val="chart"/>
              <w:rPr>
                <w:sz w:val="18"/>
                <w:szCs w:val="18"/>
              </w:rPr>
            </w:pPr>
            <w:r w:rsidRPr="001F5934">
              <w:rPr>
                <w:sz w:val="18"/>
                <w:szCs w:val="18"/>
              </w:rPr>
              <w:t>Produces rich media products that conform to evolving industry standards and formats with some fluency.</w:t>
            </w:r>
          </w:p>
        </w:tc>
        <w:tc>
          <w:tcPr>
            <w:tcW w:w="1607" w:type="dxa"/>
            <w:vAlign w:val="center"/>
          </w:tcPr>
          <w:p w14:paraId="038A8F00" w14:textId="77777777" w:rsidR="00F974EE" w:rsidRPr="001F5934" w:rsidRDefault="00F974EE" w:rsidP="000137AD">
            <w:pPr>
              <w:pStyle w:val="chart"/>
              <w:rPr>
                <w:sz w:val="18"/>
                <w:szCs w:val="18"/>
              </w:rPr>
            </w:pPr>
            <w:r w:rsidRPr="001F5934">
              <w:rPr>
                <w:sz w:val="18"/>
                <w:szCs w:val="18"/>
              </w:rPr>
              <w:t>Produces rich media products that conform to evolving industry standards and formats with limited fluency.</w:t>
            </w:r>
          </w:p>
        </w:tc>
        <w:tc>
          <w:tcPr>
            <w:tcW w:w="1377" w:type="dxa"/>
            <w:vAlign w:val="center"/>
          </w:tcPr>
          <w:p w14:paraId="759CA067" w14:textId="77777777" w:rsidR="00F974EE" w:rsidRPr="001F5934" w:rsidRDefault="00F974EE" w:rsidP="000137AD">
            <w:pPr>
              <w:pStyle w:val="chart"/>
              <w:rPr>
                <w:sz w:val="18"/>
                <w:szCs w:val="18"/>
              </w:rPr>
            </w:pPr>
            <w:r w:rsidRPr="001F5934">
              <w:rPr>
                <w:sz w:val="18"/>
                <w:szCs w:val="18"/>
              </w:rPr>
              <w:t>Does not meet the minimum requirements, please redo, and resubmit</w:t>
            </w:r>
          </w:p>
        </w:tc>
      </w:tr>
      <w:tr w:rsidR="00F974EE" w:rsidRPr="00332927" w14:paraId="5AAD4576" w14:textId="77777777" w:rsidTr="002819E1">
        <w:trPr>
          <w:cantSplit/>
          <w:trHeight w:val="1538"/>
          <w:tblHeader/>
        </w:trPr>
        <w:tc>
          <w:tcPr>
            <w:tcW w:w="1545" w:type="dxa"/>
            <w:vAlign w:val="center"/>
          </w:tcPr>
          <w:p w14:paraId="0779D399" w14:textId="77777777" w:rsidR="00F974EE" w:rsidRDefault="00F974EE" w:rsidP="000137AD">
            <w:pPr>
              <w:pStyle w:val="chart"/>
              <w:rPr>
                <w:sz w:val="18"/>
                <w:szCs w:val="18"/>
              </w:rPr>
            </w:pPr>
            <w:r>
              <w:rPr>
                <w:sz w:val="18"/>
                <w:szCs w:val="18"/>
              </w:rPr>
              <w:t>Applied software skills to the completion of the podcast and podcast art cover</w:t>
            </w:r>
          </w:p>
        </w:tc>
        <w:tc>
          <w:tcPr>
            <w:tcW w:w="1607" w:type="dxa"/>
            <w:vAlign w:val="center"/>
          </w:tcPr>
          <w:p w14:paraId="67B74B6D" w14:textId="77777777" w:rsidR="00F974EE" w:rsidRPr="001F5934" w:rsidRDefault="00F974EE" w:rsidP="000137AD">
            <w:pPr>
              <w:pStyle w:val="chart"/>
              <w:rPr>
                <w:sz w:val="18"/>
                <w:szCs w:val="18"/>
              </w:rPr>
            </w:pPr>
            <w:r w:rsidRPr="00161CE1">
              <w:rPr>
                <w:sz w:val="18"/>
                <w:szCs w:val="18"/>
              </w:rPr>
              <w:t>Applies software skills to integrate components for a media production with profound relevance.</w:t>
            </w:r>
          </w:p>
        </w:tc>
        <w:tc>
          <w:tcPr>
            <w:tcW w:w="1607" w:type="dxa"/>
            <w:vAlign w:val="center"/>
          </w:tcPr>
          <w:p w14:paraId="7DD5934C" w14:textId="77777777" w:rsidR="00F974EE" w:rsidRPr="001F5934" w:rsidRDefault="00F974EE" w:rsidP="000137AD">
            <w:pPr>
              <w:pStyle w:val="chart"/>
              <w:rPr>
                <w:sz w:val="18"/>
                <w:szCs w:val="18"/>
              </w:rPr>
            </w:pPr>
            <w:r w:rsidRPr="00161CE1">
              <w:rPr>
                <w:sz w:val="18"/>
                <w:szCs w:val="18"/>
              </w:rPr>
              <w:t>Applies software skills to integrate components for a media production with considerable relevance.</w:t>
            </w:r>
          </w:p>
        </w:tc>
        <w:tc>
          <w:tcPr>
            <w:tcW w:w="1607" w:type="dxa"/>
            <w:vAlign w:val="center"/>
          </w:tcPr>
          <w:p w14:paraId="0580D0BC" w14:textId="77777777" w:rsidR="00F974EE" w:rsidRPr="001F5934" w:rsidRDefault="00F974EE" w:rsidP="000137AD">
            <w:pPr>
              <w:pStyle w:val="chart"/>
              <w:rPr>
                <w:sz w:val="18"/>
                <w:szCs w:val="18"/>
              </w:rPr>
            </w:pPr>
            <w:r w:rsidRPr="00161CE1">
              <w:rPr>
                <w:sz w:val="18"/>
                <w:szCs w:val="18"/>
              </w:rPr>
              <w:t>Applies software skills to integrate components for a media production with some relevance.</w:t>
            </w:r>
          </w:p>
        </w:tc>
        <w:tc>
          <w:tcPr>
            <w:tcW w:w="1607" w:type="dxa"/>
            <w:vAlign w:val="center"/>
          </w:tcPr>
          <w:p w14:paraId="39D4752B" w14:textId="77777777" w:rsidR="00F974EE" w:rsidRPr="001F5934" w:rsidRDefault="00F974EE" w:rsidP="000137AD">
            <w:pPr>
              <w:pStyle w:val="chart"/>
              <w:rPr>
                <w:sz w:val="18"/>
                <w:szCs w:val="18"/>
              </w:rPr>
            </w:pPr>
            <w:r w:rsidRPr="00161CE1">
              <w:rPr>
                <w:sz w:val="18"/>
                <w:szCs w:val="18"/>
              </w:rPr>
              <w:t>Applies software skills to integrate components for a media production with limited relevance.</w:t>
            </w:r>
          </w:p>
        </w:tc>
        <w:tc>
          <w:tcPr>
            <w:tcW w:w="1377" w:type="dxa"/>
            <w:vAlign w:val="center"/>
          </w:tcPr>
          <w:p w14:paraId="269FC74B" w14:textId="77777777" w:rsidR="00F974EE" w:rsidRPr="001F5934" w:rsidRDefault="00F974EE" w:rsidP="000137AD">
            <w:pPr>
              <w:pStyle w:val="chart"/>
              <w:rPr>
                <w:sz w:val="18"/>
                <w:szCs w:val="18"/>
              </w:rPr>
            </w:pPr>
            <w:r>
              <w:rPr>
                <w:sz w:val="18"/>
                <w:szCs w:val="18"/>
              </w:rPr>
              <w:t>No indication editing or mixing application was used</w:t>
            </w:r>
          </w:p>
        </w:tc>
      </w:tr>
      <w:tr w:rsidR="00F974EE" w14:paraId="18B8CBEB" w14:textId="77777777" w:rsidTr="002819E1">
        <w:trPr>
          <w:cantSplit/>
          <w:trHeight w:val="576"/>
          <w:tblHeader/>
        </w:trPr>
        <w:tc>
          <w:tcPr>
            <w:tcW w:w="9350" w:type="dxa"/>
            <w:gridSpan w:val="6"/>
            <w:shd w:val="clear" w:color="auto" w:fill="D9E2F3" w:themeFill="accent1" w:themeFillTint="33"/>
            <w:vAlign w:val="center"/>
          </w:tcPr>
          <w:p w14:paraId="444EA911" w14:textId="77777777" w:rsidR="00F974EE" w:rsidRPr="00811967" w:rsidRDefault="00F974EE" w:rsidP="000137AD">
            <w:pPr>
              <w:pStyle w:val="chart"/>
              <w:rPr>
                <w:b/>
                <w:bCs/>
              </w:rPr>
            </w:pPr>
            <w:r>
              <w:rPr>
                <w:rFonts w:cs="Arial"/>
                <w:b/>
                <w:bCs/>
                <w:color w:val="000000"/>
                <w:szCs w:val="20"/>
              </w:rPr>
              <w:t>Knowledge / Understanding:</w:t>
            </w:r>
            <w:r>
              <w:rPr>
                <w:rFonts w:cs="Arial"/>
                <w:color w:val="000000"/>
                <w:szCs w:val="20"/>
              </w:rPr>
              <w:t xml:space="preserve"> Demonstrate an understanding of advanced concepts used to produce communications products or services </w:t>
            </w:r>
            <w:r w:rsidRPr="001279A2">
              <w:rPr>
                <w:rFonts w:cs="Arial"/>
                <w:b/>
                <w:bCs/>
                <w:color w:val="000000"/>
                <w:szCs w:val="20"/>
              </w:rPr>
              <w:t>Overall Expec</w:t>
            </w:r>
            <w:r>
              <w:rPr>
                <w:rFonts w:cs="Arial"/>
                <w:b/>
                <w:bCs/>
                <w:color w:val="000000"/>
                <w:szCs w:val="20"/>
              </w:rPr>
              <w:t>t</w:t>
            </w:r>
            <w:r w:rsidRPr="001279A2">
              <w:rPr>
                <w:rFonts w:cs="Arial"/>
                <w:b/>
                <w:bCs/>
                <w:color w:val="000000"/>
                <w:szCs w:val="20"/>
              </w:rPr>
              <w:t>ation A1</w:t>
            </w:r>
          </w:p>
        </w:tc>
      </w:tr>
      <w:tr w:rsidR="00F974EE" w:rsidRPr="001F5934" w14:paraId="57BC06BC" w14:textId="77777777" w:rsidTr="002819E1">
        <w:trPr>
          <w:cantSplit/>
          <w:trHeight w:val="2105"/>
          <w:tblHeader/>
        </w:trPr>
        <w:tc>
          <w:tcPr>
            <w:tcW w:w="1545" w:type="dxa"/>
            <w:vAlign w:val="center"/>
          </w:tcPr>
          <w:p w14:paraId="0473A894" w14:textId="77777777" w:rsidR="00F974EE" w:rsidRDefault="00F974EE" w:rsidP="000137AD">
            <w:pPr>
              <w:pStyle w:val="chart"/>
              <w:rPr>
                <w:sz w:val="18"/>
                <w:szCs w:val="18"/>
              </w:rPr>
            </w:pPr>
            <w:r>
              <w:rPr>
                <w:sz w:val="18"/>
                <w:szCs w:val="18"/>
              </w:rPr>
              <w:t>Applied learning to the completed Podcast</w:t>
            </w:r>
          </w:p>
        </w:tc>
        <w:tc>
          <w:tcPr>
            <w:tcW w:w="1607" w:type="dxa"/>
            <w:vAlign w:val="center"/>
          </w:tcPr>
          <w:p w14:paraId="5C44151C" w14:textId="2AC6259C" w:rsidR="00F974EE" w:rsidRPr="001F5934" w:rsidRDefault="00F974EE" w:rsidP="00084DBC">
            <w:pPr>
              <w:pStyle w:val="chart"/>
              <w:rPr>
                <w:sz w:val="18"/>
                <w:szCs w:val="18"/>
              </w:rPr>
            </w:pPr>
            <w:r w:rsidRPr="00161CE1">
              <w:rPr>
                <w:sz w:val="18"/>
                <w:szCs w:val="18"/>
              </w:rPr>
              <w:t>Demonstrates a thorough understanding of advanced concepts used to produce a communications product or service.</w:t>
            </w:r>
          </w:p>
        </w:tc>
        <w:tc>
          <w:tcPr>
            <w:tcW w:w="1607" w:type="dxa"/>
            <w:vAlign w:val="center"/>
          </w:tcPr>
          <w:p w14:paraId="5B09FA95" w14:textId="0E9D9A35" w:rsidR="00F974EE" w:rsidRPr="001F5934" w:rsidRDefault="00F974EE" w:rsidP="00084DBC">
            <w:pPr>
              <w:pStyle w:val="chart"/>
              <w:rPr>
                <w:sz w:val="18"/>
                <w:szCs w:val="18"/>
              </w:rPr>
            </w:pPr>
            <w:r w:rsidRPr="00161CE1">
              <w:rPr>
                <w:sz w:val="18"/>
                <w:szCs w:val="18"/>
              </w:rPr>
              <w:t>Demonstrates considerable understanding of advanced concepts used to produce a communications product or service.</w:t>
            </w:r>
          </w:p>
        </w:tc>
        <w:tc>
          <w:tcPr>
            <w:tcW w:w="1607" w:type="dxa"/>
            <w:vAlign w:val="center"/>
          </w:tcPr>
          <w:p w14:paraId="127B2BD0" w14:textId="4F319023" w:rsidR="00F974EE" w:rsidRPr="001F5934" w:rsidRDefault="00F974EE" w:rsidP="00084DBC">
            <w:pPr>
              <w:pStyle w:val="chart"/>
              <w:rPr>
                <w:sz w:val="18"/>
                <w:szCs w:val="18"/>
              </w:rPr>
            </w:pPr>
            <w:r w:rsidRPr="00161CE1">
              <w:rPr>
                <w:sz w:val="18"/>
                <w:szCs w:val="18"/>
              </w:rPr>
              <w:t>Demonstrates some understanding of advanced concepts used to produce a communications product or service.</w:t>
            </w:r>
          </w:p>
        </w:tc>
        <w:tc>
          <w:tcPr>
            <w:tcW w:w="1607" w:type="dxa"/>
            <w:vAlign w:val="center"/>
          </w:tcPr>
          <w:p w14:paraId="075D6B56" w14:textId="3B7360FD" w:rsidR="00F974EE" w:rsidRPr="001F5934" w:rsidRDefault="00F974EE" w:rsidP="00084DBC">
            <w:pPr>
              <w:pStyle w:val="chart"/>
              <w:rPr>
                <w:sz w:val="18"/>
                <w:szCs w:val="18"/>
              </w:rPr>
            </w:pPr>
            <w:r w:rsidRPr="00161CE1">
              <w:rPr>
                <w:sz w:val="18"/>
                <w:szCs w:val="18"/>
              </w:rPr>
              <w:t>Demonstrates a limited understanding of advanced concepts used to produce a communications product or service.</w:t>
            </w:r>
          </w:p>
        </w:tc>
        <w:tc>
          <w:tcPr>
            <w:tcW w:w="1377" w:type="dxa"/>
            <w:vAlign w:val="center"/>
          </w:tcPr>
          <w:p w14:paraId="25EB878E" w14:textId="77777777" w:rsidR="00F974EE" w:rsidRPr="001F5934" w:rsidRDefault="00F974EE" w:rsidP="000137AD">
            <w:pPr>
              <w:pStyle w:val="chart"/>
              <w:rPr>
                <w:sz w:val="18"/>
                <w:szCs w:val="18"/>
              </w:rPr>
            </w:pPr>
            <w:r>
              <w:rPr>
                <w:sz w:val="18"/>
                <w:szCs w:val="18"/>
              </w:rPr>
              <w:t>No indication of completed learning</w:t>
            </w:r>
          </w:p>
        </w:tc>
      </w:tr>
      <w:bookmarkEnd w:id="53"/>
    </w:tbl>
    <w:p w14:paraId="1FC8A1BB" w14:textId="767DEEE2" w:rsidR="0013580E" w:rsidRDefault="0013580E" w:rsidP="00084DBC">
      <w:pPr>
        <w:rPr>
          <w:highlight w:val="yellow"/>
        </w:rPr>
      </w:pPr>
    </w:p>
    <w:p w14:paraId="7035DFAD" w14:textId="64BA457D" w:rsidR="0013580E" w:rsidRDefault="0013580E" w:rsidP="0013580E">
      <w:pPr>
        <w:pStyle w:val="Heading1"/>
      </w:pPr>
      <w:bookmarkStart w:id="62" w:name="_Toc47706106"/>
      <w:bookmarkStart w:id="63" w:name="_Toc48231426"/>
      <w:r>
        <w:lastRenderedPageBreak/>
        <w:t xml:space="preserve">Appendix B – </w:t>
      </w:r>
      <w:r w:rsidRPr="003B2650">
        <w:t>T</w:t>
      </w:r>
      <w:r>
        <w:t xml:space="preserve">GJ3M </w:t>
      </w:r>
      <w:r w:rsidR="00806B64">
        <w:t>Podcasting</w:t>
      </w:r>
      <w:r>
        <w:t xml:space="preserve"> </w:t>
      </w:r>
      <w:r w:rsidR="00806B64">
        <w:t>Links</w:t>
      </w:r>
      <w:bookmarkEnd w:id="62"/>
      <w:r w:rsidR="00541FC7">
        <w:t xml:space="preserve"> from PowerPoints</w:t>
      </w:r>
      <w:bookmarkEnd w:id="63"/>
    </w:p>
    <w:p w14:paraId="5DC6A8C7" w14:textId="77777777" w:rsidR="00810C44" w:rsidRDefault="00810C44" w:rsidP="00810C44">
      <w:pPr>
        <w:pStyle w:val="Heading2"/>
      </w:pPr>
      <w:bookmarkStart w:id="64" w:name="_Toc48231427"/>
      <w:r>
        <w:t>Activity 1 – What Is A Podcast</w:t>
      </w:r>
      <w:bookmarkEnd w:id="64"/>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810C44" w14:paraId="2173A80C" w14:textId="77777777" w:rsidTr="00133A2F">
        <w:tc>
          <w:tcPr>
            <w:tcW w:w="5850" w:type="dxa"/>
            <w:tcMar>
              <w:left w:w="0" w:type="dxa"/>
              <w:right w:w="0" w:type="dxa"/>
            </w:tcMar>
          </w:tcPr>
          <w:p w14:paraId="6E4BB5F5" w14:textId="77777777" w:rsidR="00810C44" w:rsidRDefault="00810C44" w:rsidP="00810C44">
            <w:pPr>
              <w:pStyle w:val="LinksNormal"/>
            </w:pPr>
            <w:r>
              <w:t>Dig Deeper</w:t>
            </w:r>
          </w:p>
          <w:p w14:paraId="699072CF" w14:textId="02A5C96F" w:rsidR="00810C44" w:rsidRDefault="00000000" w:rsidP="00810C44">
            <w:pPr>
              <w:pStyle w:val="LinksNormal"/>
            </w:pPr>
            <w:hyperlink r:id="rId79" w:history="1">
              <w:r w:rsidR="00810C44" w:rsidRPr="00810C44">
                <w:rPr>
                  <w:rStyle w:val="Hyperlink"/>
                  <w:sz w:val="22"/>
                </w:rPr>
                <w:t xml:space="preserve">How </w:t>
              </w:r>
              <w:r w:rsidR="005A43B9" w:rsidRPr="00810C44">
                <w:rPr>
                  <w:rStyle w:val="Hyperlink"/>
                  <w:sz w:val="22"/>
                </w:rPr>
                <w:t>to</w:t>
              </w:r>
              <w:r w:rsidR="00810C44" w:rsidRPr="00810C44">
                <w:rPr>
                  <w:rStyle w:val="Hyperlink"/>
                  <w:sz w:val="22"/>
                </w:rPr>
                <w:t xml:space="preserve"> Apply for a Broadcasting </w:t>
              </w:r>
              <w:r w:rsidR="005A43B9" w:rsidRPr="00810C44">
                <w:rPr>
                  <w:rStyle w:val="Hyperlink"/>
                  <w:sz w:val="22"/>
                </w:rPr>
                <w:t>License</w:t>
              </w:r>
            </w:hyperlink>
          </w:p>
          <w:p w14:paraId="7E8026F4" w14:textId="6591644F" w:rsidR="00810C44" w:rsidRDefault="00810C44" w:rsidP="00810C44">
            <w:pPr>
              <w:pStyle w:val="LinksNormal"/>
            </w:pPr>
            <w:r>
              <w:t>https://crtc.gc.ca/eng/info_sht/b313.htm</w:t>
            </w:r>
          </w:p>
        </w:tc>
        <w:tc>
          <w:tcPr>
            <w:tcW w:w="3510" w:type="dxa"/>
            <w:tcMar>
              <w:left w:w="0" w:type="dxa"/>
              <w:right w:w="0" w:type="dxa"/>
            </w:tcMar>
          </w:tcPr>
          <w:p w14:paraId="15636703" w14:textId="77777777" w:rsidR="00810C44" w:rsidRDefault="00810C44" w:rsidP="00256514">
            <w:r>
              <w:rPr>
                <w:noProof/>
              </w:rPr>
              <w:drawing>
                <wp:inline distT="0" distB="0" distL="0" distR="0" wp14:anchorId="18BBA129" wp14:editId="30237925">
                  <wp:extent cx="2194560" cy="1051560"/>
                  <wp:effectExtent l="12700" t="12700" r="15240" b="15240"/>
                  <wp:docPr id="15" name="Picture 15" descr="Screenshot of the CRTC website">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of the CRTC website">
                            <a:hlinkClick r:id="rId79"/>
                          </pic:cNvPr>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194560" cy="1051560"/>
                          </a:xfrm>
                          <a:prstGeom prst="rect">
                            <a:avLst/>
                          </a:prstGeom>
                          <a:ln>
                            <a:solidFill>
                              <a:schemeClr val="tx1"/>
                            </a:solidFill>
                          </a:ln>
                        </pic:spPr>
                      </pic:pic>
                    </a:graphicData>
                  </a:graphic>
                </wp:inline>
              </w:drawing>
            </w:r>
          </w:p>
        </w:tc>
      </w:tr>
      <w:tr w:rsidR="00810C44" w14:paraId="3BEB0611" w14:textId="77777777" w:rsidTr="00133A2F">
        <w:tc>
          <w:tcPr>
            <w:tcW w:w="5850" w:type="dxa"/>
            <w:tcMar>
              <w:left w:w="0" w:type="dxa"/>
              <w:right w:w="0" w:type="dxa"/>
            </w:tcMar>
          </w:tcPr>
          <w:p w14:paraId="6FF2A783" w14:textId="77777777" w:rsidR="00810C44" w:rsidRPr="00801B18" w:rsidRDefault="00810C44" w:rsidP="00810C44">
            <w:pPr>
              <w:pStyle w:val="LinksNormal"/>
            </w:pPr>
            <w:r w:rsidRPr="00801B18">
              <w:t>Listen and Learn</w:t>
            </w:r>
          </w:p>
          <w:p w14:paraId="4B113B8F" w14:textId="448619D5" w:rsidR="00810C44" w:rsidRPr="00801B18" w:rsidRDefault="00000000" w:rsidP="00810C44">
            <w:pPr>
              <w:pStyle w:val="LinksNormal"/>
            </w:pPr>
            <w:hyperlink r:id="rId81" w:history="1">
              <w:r w:rsidR="00810C44" w:rsidRPr="00801B18">
                <w:rPr>
                  <w:rStyle w:val="Hyperlink"/>
                  <w:sz w:val="22"/>
                </w:rPr>
                <w:t>Ted Talks Daily</w:t>
              </w:r>
            </w:hyperlink>
          </w:p>
          <w:p w14:paraId="6B195856" w14:textId="4D1EAADD" w:rsidR="00810C44" w:rsidRPr="00801B18" w:rsidRDefault="00801B18" w:rsidP="00810C44">
            <w:pPr>
              <w:pStyle w:val="LinksNormal"/>
            </w:pPr>
            <w:r w:rsidRPr="00801B18">
              <w:t>https://www.ted.com/about/programs-initiatives/ted-talks/ted-talks-daily</w:t>
            </w:r>
          </w:p>
        </w:tc>
        <w:tc>
          <w:tcPr>
            <w:tcW w:w="3510" w:type="dxa"/>
            <w:tcMar>
              <w:left w:w="0" w:type="dxa"/>
              <w:right w:w="0" w:type="dxa"/>
            </w:tcMar>
          </w:tcPr>
          <w:p w14:paraId="465EBFA5" w14:textId="77777777" w:rsidR="00810C44" w:rsidRDefault="00810C44" w:rsidP="00256514">
            <w:r w:rsidRPr="00801B18">
              <w:rPr>
                <w:noProof/>
              </w:rPr>
              <w:drawing>
                <wp:inline distT="0" distB="0" distL="0" distR="0" wp14:anchorId="4DE4272A" wp14:editId="0029CF41">
                  <wp:extent cx="2194560" cy="1005840"/>
                  <wp:effectExtent l="12700" t="12700" r="15240" b="10160"/>
                  <wp:docPr id="13" name="Picture 13" descr="Screenshot of Ted Talks website">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of Ted Talks website">
                            <a:hlinkClick r:id="rId82"/>
                          </pic:cNvPr>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194560" cy="1005840"/>
                          </a:xfrm>
                          <a:prstGeom prst="rect">
                            <a:avLst/>
                          </a:prstGeom>
                          <a:ln>
                            <a:solidFill>
                              <a:schemeClr val="tx1"/>
                            </a:solidFill>
                          </a:ln>
                        </pic:spPr>
                      </pic:pic>
                    </a:graphicData>
                  </a:graphic>
                </wp:inline>
              </w:drawing>
            </w:r>
          </w:p>
        </w:tc>
      </w:tr>
      <w:tr w:rsidR="00810C44" w14:paraId="188A9D27" w14:textId="77777777" w:rsidTr="00133A2F">
        <w:tc>
          <w:tcPr>
            <w:tcW w:w="5850" w:type="dxa"/>
          </w:tcPr>
          <w:p w14:paraId="7A00155C" w14:textId="77777777" w:rsidR="00810C44" w:rsidRDefault="00810C44" w:rsidP="00810C44">
            <w:pPr>
              <w:pStyle w:val="LinksNormal"/>
            </w:pPr>
            <w:r>
              <w:t>Read &amp; Learn</w:t>
            </w:r>
          </w:p>
          <w:p w14:paraId="70406E98" w14:textId="4D1F6C52" w:rsidR="00810C44" w:rsidRDefault="00000000" w:rsidP="00810C44">
            <w:pPr>
              <w:pStyle w:val="LinksNormal"/>
            </w:pPr>
            <w:hyperlink r:id="rId84" w:history="1">
              <w:r w:rsidR="00810C44" w:rsidRPr="00810C44">
                <w:rPr>
                  <w:rStyle w:val="Hyperlink"/>
                  <w:sz w:val="22"/>
                </w:rPr>
                <w:t>Why do some podcasts sound bad</w:t>
              </w:r>
            </w:hyperlink>
          </w:p>
          <w:p w14:paraId="7A3836DE" w14:textId="72DFA6F1" w:rsidR="00810C44" w:rsidRDefault="00810C44" w:rsidP="00810C44">
            <w:pPr>
              <w:pStyle w:val="LinksNormal"/>
            </w:pPr>
            <w:r>
              <w:t>https://www.quora.com/Why-do-some-podcasters-presents-podcasts-with-so-bad-sound-quality-Is-it-that-hard-to-put-up-a-good-sound-quality-podcast</w:t>
            </w:r>
          </w:p>
        </w:tc>
        <w:tc>
          <w:tcPr>
            <w:tcW w:w="3510" w:type="dxa"/>
          </w:tcPr>
          <w:p w14:paraId="599DDF41" w14:textId="77777777" w:rsidR="00810C44" w:rsidRDefault="00810C44" w:rsidP="00256514">
            <w:r>
              <w:rPr>
                <w:noProof/>
              </w:rPr>
              <w:drawing>
                <wp:inline distT="0" distB="0" distL="0" distR="0" wp14:anchorId="7C538B06" wp14:editId="07FE9E76">
                  <wp:extent cx="2194560" cy="850392"/>
                  <wp:effectExtent l="12700" t="12700" r="15240" b="13335"/>
                  <wp:docPr id="21" name="Picture 21" descr="Screenshot of the Quora website">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the Quora website">
                            <a:hlinkClick r:id="rId85"/>
                          </pic:cNvPr>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194560" cy="850392"/>
                          </a:xfrm>
                          <a:prstGeom prst="rect">
                            <a:avLst/>
                          </a:prstGeom>
                          <a:ln>
                            <a:solidFill>
                              <a:schemeClr val="tx1"/>
                            </a:solidFill>
                          </a:ln>
                        </pic:spPr>
                      </pic:pic>
                    </a:graphicData>
                  </a:graphic>
                </wp:inline>
              </w:drawing>
            </w:r>
          </w:p>
        </w:tc>
      </w:tr>
      <w:tr w:rsidR="00810C44" w14:paraId="6D995138" w14:textId="77777777" w:rsidTr="00133A2F">
        <w:tc>
          <w:tcPr>
            <w:tcW w:w="5850" w:type="dxa"/>
          </w:tcPr>
          <w:p w14:paraId="33770975" w14:textId="77777777" w:rsidR="00810C44" w:rsidRDefault="00810C44" w:rsidP="00810C44">
            <w:pPr>
              <w:pStyle w:val="LinksNormal"/>
            </w:pPr>
            <w:r>
              <w:t>Read and Learn</w:t>
            </w:r>
          </w:p>
          <w:p w14:paraId="78B2956F" w14:textId="6B2D27D4" w:rsidR="00810C44" w:rsidRDefault="00000000" w:rsidP="00810C44">
            <w:pPr>
              <w:pStyle w:val="LinksNormal"/>
            </w:pPr>
            <w:hyperlink r:id="rId87" w:history="1">
              <w:r w:rsidR="00810C44" w:rsidRPr="00810C44">
                <w:rPr>
                  <w:rStyle w:val="Hyperlink"/>
                  <w:sz w:val="22"/>
                </w:rPr>
                <w:t>Critical Thinking Skills</w:t>
              </w:r>
            </w:hyperlink>
            <w:r w:rsidR="00810C44">
              <w:t xml:space="preserve"> </w:t>
            </w:r>
          </w:p>
          <w:p w14:paraId="40B7A4AB" w14:textId="761BAB8C" w:rsidR="00810C44" w:rsidRDefault="00810C44" w:rsidP="00810C44">
            <w:pPr>
              <w:pStyle w:val="LinksNormal"/>
            </w:pPr>
            <w:r>
              <w:t>https://www.skillsyouneed.com/learn/critical-thinking.html</w:t>
            </w:r>
          </w:p>
        </w:tc>
        <w:tc>
          <w:tcPr>
            <w:tcW w:w="3510" w:type="dxa"/>
          </w:tcPr>
          <w:p w14:paraId="603508A3" w14:textId="325FE257" w:rsidR="00810C44" w:rsidRDefault="00810C44" w:rsidP="00256514">
            <w:pPr>
              <w:rPr>
                <w:noProof/>
              </w:rPr>
            </w:pPr>
            <w:r>
              <w:rPr>
                <w:noProof/>
              </w:rPr>
              <w:drawing>
                <wp:inline distT="0" distB="0" distL="0" distR="0" wp14:anchorId="237AEACA" wp14:editId="4BAF4EA4">
                  <wp:extent cx="2194560" cy="932688"/>
                  <wp:effectExtent l="12700" t="12700" r="15240" b="7620"/>
                  <wp:docPr id="1" name="Picture 1" descr="A screenshot of the Skills You Need website">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the Skills You Need website">
                            <a:hlinkClick r:id="rId87"/>
                          </pic:cNvPr>
                          <pic:cNvPicPr/>
                        </pic:nvPicPr>
                        <pic:blipFill rotWithShape="1">
                          <a:blip r:embed="rId88" cstate="print">
                            <a:extLst>
                              <a:ext uri="{28A0092B-C50C-407E-A947-70E740481C1C}">
                                <a14:useLocalDpi xmlns:a14="http://schemas.microsoft.com/office/drawing/2010/main" val="0"/>
                              </a:ext>
                            </a:extLst>
                          </a:blip>
                          <a:srcRect b="26550"/>
                          <a:stretch/>
                        </pic:blipFill>
                        <pic:spPr bwMode="auto">
                          <a:xfrm>
                            <a:off x="0" y="0"/>
                            <a:ext cx="2194560" cy="93268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10C44" w14:paraId="41FEB953" w14:textId="77777777" w:rsidTr="00133A2F">
        <w:tc>
          <w:tcPr>
            <w:tcW w:w="5850" w:type="dxa"/>
          </w:tcPr>
          <w:p w14:paraId="024A288B" w14:textId="77777777" w:rsidR="00810C44" w:rsidRDefault="00810C44" w:rsidP="00810C44">
            <w:pPr>
              <w:pStyle w:val="LinksNormal"/>
            </w:pPr>
            <w:r>
              <w:t>Read and Learn</w:t>
            </w:r>
          </w:p>
          <w:p w14:paraId="720218E3" w14:textId="52891CFC" w:rsidR="00810C44" w:rsidRDefault="00000000" w:rsidP="00810C44">
            <w:pPr>
              <w:pStyle w:val="LinksNormal"/>
            </w:pPr>
            <w:hyperlink r:id="rId89" w:history="1">
              <w:r w:rsidR="00810C44" w:rsidRPr="00801B18">
                <w:rPr>
                  <w:rStyle w:val="Hyperlink"/>
                  <w:sz w:val="22"/>
                </w:rPr>
                <w:t>Podcast The Joe Rogan Experience</w:t>
              </w:r>
            </w:hyperlink>
          </w:p>
          <w:p w14:paraId="1CDD31C4" w14:textId="5581A5BE" w:rsidR="00810C44" w:rsidRDefault="00810C44" w:rsidP="00810C44">
            <w:pPr>
              <w:pStyle w:val="LinksNormal"/>
            </w:pPr>
            <w:r>
              <w:t>https://www.thestar.com/entertainment/opinion/2020/05/20/joe-rogans-100-million-deal-with-spotify-has-valuable-lessons-for-all-podcasters.html</w:t>
            </w:r>
          </w:p>
        </w:tc>
        <w:tc>
          <w:tcPr>
            <w:tcW w:w="3510" w:type="dxa"/>
          </w:tcPr>
          <w:p w14:paraId="6CCAFAA7" w14:textId="77777777" w:rsidR="00810C44" w:rsidRDefault="00810C44" w:rsidP="00256514">
            <w:pPr>
              <w:rPr>
                <w:noProof/>
              </w:rPr>
            </w:pPr>
            <w:r>
              <w:rPr>
                <w:noProof/>
              </w:rPr>
              <w:drawing>
                <wp:inline distT="0" distB="0" distL="0" distR="0" wp14:anchorId="64188B47" wp14:editId="088EC574">
                  <wp:extent cx="2194560" cy="1115568"/>
                  <wp:effectExtent l="12700" t="12700" r="15240" b="15240"/>
                  <wp:docPr id="3" name="Picture 3" descr="Screenshot of the Toronto Star website">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of the Toronto Star website">
                            <a:hlinkClick r:id="rId87"/>
                          </pic:cNvPr>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194560" cy="1115568"/>
                          </a:xfrm>
                          <a:prstGeom prst="rect">
                            <a:avLst/>
                          </a:prstGeom>
                          <a:ln>
                            <a:solidFill>
                              <a:schemeClr val="tx1"/>
                            </a:solidFill>
                          </a:ln>
                        </pic:spPr>
                      </pic:pic>
                    </a:graphicData>
                  </a:graphic>
                </wp:inline>
              </w:drawing>
            </w:r>
          </w:p>
        </w:tc>
      </w:tr>
      <w:tr w:rsidR="00810C44" w14:paraId="591CFA5A" w14:textId="77777777" w:rsidTr="00133A2F">
        <w:tc>
          <w:tcPr>
            <w:tcW w:w="5850" w:type="dxa"/>
          </w:tcPr>
          <w:p w14:paraId="12F879E2" w14:textId="77777777" w:rsidR="00801B18" w:rsidRDefault="00801B18" w:rsidP="00801B18">
            <w:pPr>
              <w:pStyle w:val="LinksNormal"/>
            </w:pPr>
            <w:r>
              <w:t>Read and Learn</w:t>
            </w:r>
          </w:p>
          <w:p w14:paraId="61687F9B" w14:textId="7C809646" w:rsidR="00801B18" w:rsidRDefault="00000000" w:rsidP="00801B18">
            <w:pPr>
              <w:pStyle w:val="LinksNormal"/>
            </w:pPr>
            <w:hyperlink r:id="rId91" w:history="1">
              <w:r w:rsidR="00801B18" w:rsidRPr="00801B18">
                <w:rPr>
                  <w:rStyle w:val="Hyperlink"/>
                  <w:sz w:val="22"/>
                </w:rPr>
                <w:t>Building a Podcast Team</w:t>
              </w:r>
            </w:hyperlink>
          </w:p>
          <w:p w14:paraId="2B6E827E" w14:textId="00F45978" w:rsidR="00810C44" w:rsidRDefault="00801B18" w:rsidP="00801B18">
            <w:pPr>
              <w:pStyle w:val="LinksNormal"/>
            </w:pPr>
            <w:r>
              <w:t>https://sweetfishmedia.com/how-to-build-a-podcast-team/</w:t>
            </w:r>
          </w:p>
        </w:tc>
        <w:tc>
          <w:tcPr>
            <w:tcW w:w="3510" w:type="dxa"/>
          </w:tcPr>
          <w:p w14:paraId="4990F53D" w14:textId="05828F1F" w:rsidR="00810C44" w:rsidRDefault="00801B18" w:rsidP="00256514">
            <w:pPr>
              <w:rPr>
                <w:noProof/>
              </w:rPr>
            </w:pPr>
            <w:r>
              <w:rPr>
                <w:noProof/>
              </w:rPr>
              <w:drawing>
                <wp:inline distT="0" distB="0" distL="0" distR="0" wp14:anchorId="7CB9503B" wp14:editId="1625DA76">
                  <wp:extent cx="2194560" cy="1106424"/>
                  <wp:effectExtent l="12700" t="12700" r="15240" b="11430"/>
                  <wp:docPr id="5" name="Picture 5" descr="A screenshot of the SweetFish website">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the SweetFish website">
                            <a:hlinkClick r:id="rId92"/>
                          </pic:cNvPr>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194560" cy="1106424"/>
                          </a:xfrm>
                          <a:prstGeom prst="rect">
                            <a:avLst/>
                          </a:prstGeom>
                          <a:ln>
                            <a:solidFill>
                              <a:schemeClr val="tx1"/>
                            </a:solidFill>
                          </a:ln>
                        </pic:spPr>
                      </pic:pic>
                    </a:graphicData>
                  </a:graphic>
                </wp:inline>
              </w:drawing>
            </w:r>
          </w:p>
        </w:tc>
      </w:tr>
    </w:tbl>
    <w:p w14:paraId="3CD71784" w14:textId="77777777" w:rsidR="001A16E3" w:rsidRDefault="001A16E3">
      <w:pPr>
        <w:spacing w:after="0"/>
        <w:jc w:val="left"/>
      </w:pPr>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1839A8" w14:paraId="1A71A3D2" w14:textId="77777777" w:rsidTr="00256514">
        <w:tc>
          <w:tcPr>
            <w:tcW w:w="5850" w:type="dxa"/>
          </w:tcPr>
          <w:p w14:paraId="56AF46F4" w14:textId="77777777" w:rsidR="00BA6A15" w:rsidRDefault="00BA6A15" w:rsidP="00BA6A15">
            <w:pPr>
              <w:pStyle w:val="LinksNormal"/>
            </w:pPr>
            <w:r>
              <w:lastRenderedPageBreak/>
              <w:t>Watch &amp; Learn</w:t>
            </w:r>
          </w:p>
          <w:p w14:paraId="1D41CFA4" w14:textId="0409584F" w:rsidR="00BA6A15" w:rsidRDefault="00000000" w:rsidP="00BA6A15">
            <w:pPr>
              <w:pStyle w:val="LinksNormal"/>
            </w:pPr>
            <w:hyperlink r:id="rId94" w:history="1">
              <w:r w:rsidR="00BA6A15" w:rsidRPr="00BA6A15">
                <w:rPr>
                  <w:rStyle w:val="Hyperlink"/>
                  <w:sz w:val="22"/>
                </w:rPr>
                <w:t>How to find work you love | Scott Dinsmore</w:t>
              </w:r>
            </w:hyperlink>
          </w:p>
          <w:p w14:paraId="19C1FD9F" w14:textId="00C7879F" w:rsidR="001839A8" w:rsidRDefault="00BA6A15" w:rsidP="00BA6A15">
            <w:pPr>
              <w:pStyle w:val="LinksNormal"/>
            </w:pPr>
            <w:r>
              <w:t>https://www.youtube.com/watch?v=bvAEJ8G9l9U</w:t>
            </w:r>
          </w:p>
        </w:tc>
        <w:tc>
          <w:tcPr>
            <w:tcW w:w="3510" w:type="dxa"/>
          </w:tcPr>
          <w:p w14:paraId="422B83F2" w14:textId="1D03094A" w:rsidR="001839A8" w:rsidRDefault="00BA6A15" w:rsidP="00256514">
            <w:pPr>
              <w:rPr>
                <w:noProof/>
              </w:rPr>
            </w:pPr>
            <w:r>
              <w:rPr>
                <w:noProof/>
              </w:rPr>
              <w:drawing>
                <wp:inline distT="0" distB="0" distL="0" distR="0" wp14:anchorId="18881D4C" wp14:editId="00CC4397">
                  <wp:extent cx="2194560" cy="1225296"/>
                  <wp:effectExtent l="0" t="0" r="2540" b="0"/>
                  <wp:docPr id="18" name="Picture 18" descr="A screenshot of the Scott Dinsmore YouTube video">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the Scott Dinsmore YouTube video">
                            <a:hlinkClick r:id="rId94"/>
                          </pic:cNvPr>
                          <pic:cNvPicPr/>
                        </pic:nvPicPr>
                        <pic:blipFill>
                          <a:blip r:embed="rId95"/>
                          <a:stretch>
                            <a:fillRect/>
                          </a:stretch>
                        </pic:blipFill>
                        <pic:spPr>
                          <a:xfrm>
                            <a:off x="0" y="0"/>
                            <a:ext cx="2194560" cy="1225296"/>
                          </a:xfrm>
                          <a:prstGeom prst="rect">
                            <a:avLst/>
                          </a:prstGeom>
                        </pic:spPr>
                      </pic:pic>
                    </a:graphicData>
                  </a:graphic>
                </wp:inline>
              </w:drawing>
            </w:r>
          </w:p>
        </w:tc>
      </w:tr>
      <w:tr w:rsidR="001839A8" w14:paraId="4B44F6D3" w14:textId="77777777" w:rsidTr="00256514">
        <w:tc>
          <w:tcPr>
            <w:tcW w:w="5850" w:type="dxa"/>
          </w:tcPr>
          <w:p w14:paraId="34F3DF17" w14:textId="77777777" w:rsidR="00BA6A15" w:rsidRDefault="00BA6A15" w:rsidP="00BA6A15">
            <w:pPr>
              <w:pStyle w:val="LinksNormal"/>
            </w:pPr>
            <w:r>
              <w:t>Read and Learn</w:t>
            </w:r>
          </w:p>
          <w:p w14:paraId="0AC23A38" w14:textId="1B08E2A1" w:rsidR="00BA6A15" w:rsidRDefault="00000000" w:rsidP="00BA6A15">
            <w:pPr>
              <w:pStyle w:val="LinksNormal"/>
            </w:pPr>
            <w:hyperlink r:id="rId96" w:history="1">
              <w:r w:rsidR="00BA6A15" w:rsidRPr="00BA6A15">
                <w:rPr>
                  <w:rStyle w:val="Hyperlink"/>
                  <w:sz w:val="22"/>
                </w:rPr>
                <w:t>Why Choose College</w:t>
              </w:r>
            </w:hyperlink>
          </w:p>
          <w:p w14:paraId="4D50BD8B" w14:textId="5840270C" w:rsidR="001839A8" w:rsidRDefault="00BA6A15" w:rsidP="00BA6A15">
            <w:pPr>
              <w:pStyle w:val="LinksNormal"/>
            </w:pPr>
            <w:r>
              <w:t>https://www.ontariocolleges.ca/en/colleges/why-college</w:t>
            </w:r>
          </w:p>
        </w:tc>
        <w:tc>
          <w:tcPr>
            <w:tcW w:w="3510" w:type="dxa"/>
          </w:tcPr>
          <w:p w14:paraId="2D8465DF" w14:textId="77777777" w:rsidR="001839A8" w:rsidRDefault="001839A8" w:rsidP="00256514">
            <w:pPr>
              <w:rPr>
                <w:noProof/>
              </w:rPr>
            </w:pPr>
            <w:r>
              <w:rPr>
                <w:noProof/>
              </w:rPr>
              <w:drawing>
                <wp:inline distT="0" distB="0" distL="0" distR="0" wp14:anchorId="7E559454" wp14:editId="35E3A8DC">
                  <wp:extent cx="2194560" cy="1261872"/>
                  <wp:effectExtent l="12700" t="12700" r="15240" b="8255"/>
                  <wp:docPr id="14" name="Picture 14" descr="Screenshot of the Ontraio Colleges website">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of the Ontraio Colleges website">
                            <a:hlinkClick r:id="rId96"/>
                          </pic:cNvPr>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194560" cy="1261872"/>
                          </a:xfrm>
                          <a:prstGeom prst="rect">
                            <a:avLst/>
                          </a:prstGeom>
                          <a:ln>
                            <a:solidFill>
                              <a:schemeClr val="tx1"/>
                            </a:solidFill>
                          </a:ln>
                        </pic:spPr>
                      </pic:pic>
                    </a:graphicData>
                  </a:graphic>
                </wp:inline>
              </w:drawing>
            </w:r>
          </w:p>
        </w:tc>
      </w:tr>
      <w:tr w:rsidR="001839A8" w14:paraId="521D0D9C" w14:textId="77777777" w:rsidTr="00256514">
        <w:tc>
          <w:tcPr>
            <w:tcW w:w="5850" w:type="dxa"/>
          </w:tcPr>
          <w:p w14:paraId="60105560" w14:textId="77777777" w:rsidR="000F0987" w:rsidRDefault="000F0987" w:rsidP="000F0987">
            <w:pPr>
              <w:pStyle w:val="LinksNormal"/>
            </w:pPr>
            <w:r>
              <w:t>Read and Learn</w:t>
            </w:r>
          </w:p>
          <w:p w14:paraId="6DA8291A" w14:textId="57AAD46C" w:rsidR="000F0987" w:rsidRDefault="00000000" w:rsidP="000F0987">
            <w:pPr>
              <w:pStyle w:val="LinksNormal"/>
            </w:pPr>
            <w:hyperlink r:id="rId98" w:history="1">
              <w:r w:rsidR="000F0987" w:rsidRPr="000F0987">
                <w:rPr>
                  <w:rStyle w:val="Hyperlink"/>
                  <w:sz w:val="22"/>
                </w:rPr>
                <w:t>The Seven Most Common Podcast Formats</w:t>
              </w:r>
            </w:hyperlink>
          </w:p>
          <w:p w14:paraId="34266B7F" w14:textId="673DB37E" w:rsidR="001839A8" w:rsidRDefault="000F0987" w:rsidP="000F0987">
            <w:pPr>
              <w:pStyle w:val="LinksNormal"/>
            </w:pPr>
            <w:r>
              <w:t>https://medium.com/@mark_leonard/the-seven-most-common-podcast-formats-87bbc3ecf40d</w:t>
            </w:r>
            <w:r w:rsidR="001839A8">
              <w:t>/</w:t>
            </w:r>
          </w:p>
        </w:tc>
        <w:tc>
          <w:tcPr>
            <w:tcW w:w="3510" w:type="dxa"/>
          </w:tcPr>
          <w:p w14:paraId="40F6AB79" w14:textId="77777777" w:rsidR="001839A8" w:rsidRDefault="001839A8" w:rsidP="00256514">
            <w:pPr>
              <w:rPr>
                <w:noProof/>
              </w:rPr>
            </w:pPr>
            <w:r>
              <w:rPr>
                <w:noProof/>
              </w:rPr>
              <w:drawing>
                <wp:inline distT="0" distB="0" distL="0" distR="0" wp14:anchorId="08D171C1" wp14:editId="15FB75A8">
                  <wp:extent cx="2194560" cy="1197864"/>
                  <wp:effectExtent l="12700" t="12700" r="15240" b="8890"/>
                  <wp:docPr id="16" name="Picture 16" descr="Screenshot of the Medium.com website">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shot of the Medium.com website">
                            <a:hlinkClick r:id="rId98"/>
                          </pic:cNvPr>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194560" cy="1197864"/>
                          </a:xfrm>
                          <a:prstGeom prst="rect">
                            <a:avLst/>
                          </a:prstGeom>
                          <a:ln>
                            <a:solidFill>
                              <a:schemeClr val="tx1"/>
                            </a:solidFill>
                          </a:ln>
                        </pic:spPr>
                      </pic:pic>
                    </a:graphicData>
                  </a:graphic>
                </wp:inline>
              </w:drawing>
            </w:r>
          </w:p>
        </w:tc>
      </w:tr>
    </w:tbl>
    <w:p w14:paraId="3D2CE62C" w14:textId="77777777" w:rsidR="0013580E" w:rsidRDefault="0013580E" w:rsidP="000F0987">
      <w:pPr>
        <w:pStyle w:val="Heading2"/>
      </w:pPr>
      <w:bookmarkStart w:id="65" w:name="_Toc48231428"/>
      <w:r>
        <w:t>Activity 2 – Software and Equipment</w:t>
      </w:r>
      <w:bookmarkEnd w:id="65"/>
    </w:p>
    <w:p w14:paraId="1A6D6635" w14:textId="77777777" w:rsidR="0013580E" w:rsidRPr="00F30C41" w:rsidRDefault="0013580E" w:rsidP="000F0987">
      <w:r w:rsidRPr="00F30C41">
        <w:t xml:space="preserve">Dig Deeper: Explore the following apps </w:t>
      </w:r>
    </w:p>
    <w:p w14:paraId="71F6CC81" w14:textId="77777777" w:rsidR="0013580E" w:rsidRPr="00F30C41" w:rsidRDefault="00000000" w:rsidP="00DF504D">
      <w:pPr>
        <w:pStyle w:val="ListParagraph"/>
        <w:rPr>
          <w:lang w:val="en-CA"/>
        </w:rPr>
      </w:pPr>
      <w:hyperlink r:id="rId100" w:history="1">
        <w:r w:rsidR="0013580E" w:rsidRPr="00F30C41">
          <w:rPr>
            <w:rStyle w:val="Hyperlink"/>
          </w:rPr>
          <w:t>https://anchor.fm/</w:t>
        </w:r>
      </w:hyperlink>
    </w:p>
    <w:p w14:paraId="2410551F" w14:textId="77777777" w:rsidR="0013580E" w:rsidRPr="00F30C41" w:rsidRDefault="00000000" w:rsidP="00DF504D">
      <w:pPr>
        <w:pStyle w:val="ListParagraph"/>
        <w:rPr>
          <w:lang w:val="en-CA"/>
        </w:rPr>
      </w:pPr>
      <w:hyperlink r:id="rId101" w:history="1">
        <w:r w:rsidR="0013580E" w:rsidRPr="00F30C41">
          <w:rPr>
            <w:rStyle w:val="Hyperlink"/>
          </w:rPr>
          <w:t>https://auphonic.com/</w:t>
        </w:r>
      </w:hyperlink>
    </w:p>
    <w:p w14:paraId="219E3B3D" w14:textId="77777777" w:rsidR="0013580E" w:rsidRPr="00F30C41" w:rsidRDefault="00000000" w:rsidP="00DF504D">
      <w:pPr>
        <w:pStyle w:val="ListParagraph"/>
        <w:rPr>
          <w:lang w:val="en-CA"/>
        </w:rPr>
      </w:pPr>
      <w:hyperlink r:id="rId102" w:history="1">
        <w:r w:rsidR="0013580E" w:rsidRPr="00F30C41">
          <w:rPr>
            <w:rStyle w:val="Hyperlink"/>
          </w:rPr>
          <w:t>https://sone.app/</w:t>
        </w:r>
      </w:hyperlink>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0F0987" w14:paraId="232E0202" w14:textId="77777777" w:rsidTr="00256514">
        <w:tc>
          <w:tcPr>
            <w:tcW w:w="5850" w:type="dxa"/>
          </w:tcPr>
          <w:p w14:paraId="5CB13B0F" w14:textId="09924FC7" w:rsidR="000F0987" w:rsidRDefault="000F0987" w:rsidP="00256514">
            <w:pPr>
              <w:pStyle w:val="LinksNormal"/>
            </w:pPr>
            <w:r>
              <w:t>Dig Deeper</w:t>
            </w:r>
          </w:p>
          <w:p w14:paraId="0EC69336" w14:textId="39968AB0" w:rsidR="000F0987" w:rsidRDefault="00000000" w:rsidP="000F0987">
            <w:pPr>
              <w:pStyle w:val="LinksNormal"/>
            </w:pPr>
            <w:hyperlink r:id="rId103" w:history="1">
              <w:r w:rsidR="000F0987" w:rsidRPr="000F0987">
                <w:rPr>
                  <w:rStyle w:val="Hyperlink"/>
                  <w:sz w:val="22"/>
                </w:rPr>
                <w:t>How Free Games Make Money</w:t>
              </w:r>
            </w:hyperlink>
          </w:p>
          <w:p w14:paraId="51D5327E" w14:textId="730A3A55" w:rsidR="000F0987" w:rsidRDefault="000F0987" w:rsidP="000F0987">
            <w:pPr>
              <w:pStyle w:val="LinksNormal"/>
            </w:pPr>
            <w:r>
              <w:t>https://www.youtube.com/watch?v=fKK9nVLvhGM</w:t>
            </w:r>
          </w:p>
        </w:tc>
        <w:tc>
          <w:tcPr>
            <w:tcW w:w="3510" w:type="dxa"/>
          </w:tcPr>
          <w:p w14:paraId="7AFEFC9D" w14:textId="6150E6B0" w:rsidR="000F0987" w:rsidRDefault="000F0987" w:rsidP="00256514">
            <w:pPr>
              <w:rPr>
                <w:noProof/>
              </w:rPr>
            </w:pPr>
            <w:r>
              <w:rPr>
                <w:noProof/>
              </w:rPr>
              <w:drawing>
                <wp:inline distT="0" distB="0" distL="0" distR="0" wp14:anchorId="77AEDD5A" wp14:editId="62F4F8F7">
                  <wp:extent cx="2194560" cy="1207008"/>
                  <wp:effectExtent l="12700" t="12700" r="15240" b="12700"/>
                  <wp:docPr id="23" name="Picture 23" descr="Screenshot of YouTube video">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reenshot of YouTube video">
                            <a:hlinkClick r:id="rId103"/>
                          </pic:cNvPr>
                          <pic:cNvPicPr/>
                        </pic:nvPicPr>
                        <pic:blipFill>
                          <a:blip r:embed="rId104"/>
                          <a:stretch>
                            <a:fillRect/>
                          </a:stretch>
                        </pic:blipFill>
                        <pic:spPr>
                          <a:xfrm>
                            <a:off x="0" y="0"/>
                            <a:ext cx="2194560" cy="1207008"/>
                          </a:xfrm>
                          <a:prstGeom prst="rect">
                            <a:avLst/>
                          </a:prstGeom>
                          <a:ln>
                            <a:solidFill>
                              <a:schemeClr val="tx1"/>
                            </a:solidFill>
                          </a:ln>
                        </pic:spPr>
                      </pic:pic>
                    </a:graphicData>
                  </a:graphic>
                </wp:inline>
              </w:drawing>
            </w:r>
          </w:p>
        </w:tc>
      </w:tr>
    </w:tbl>
    <w:p w14:paraId="4B2454F4" w14:textId="77777777" w:rsidR="009046E3" w:rsidRDefault="009046E3">
      <w:pPr>
        <w:spacing w:after="0"/>
        <w:jc w:val="left"/>
        <w:rPr>
          <w:color w:val="000000" w:themeColor="text1"/>
          <w:szCs w:val="22"/>
          <w:lang w:val="en-US"/>
        </w:rPr>
      </w:pPr>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9046E3" w14:paraId="7261D970" w14:textId="77777777" w:rsidTr="00256514">
        <w:tc>
          <w:tcPr>
            <w:tcW w:w="5850" w:type="dxa"/>
          </w:tcPr>
          <w:p w14:paraId="393B5D99" w14:textId="77777777" w:rsidR="009046E3" w:rsidRDefault="009046E3" w:rsidP="009046E3">
            <w:pPr>
              <w:pStyle w:val="LinksNormal"/>
            </w:pPr>
            <w:r>
              <w:lastRenderedPageBreak/>
              <w:t>Read &amp; Learn</w:t>
            </w:r>
          </w:p>
          <w:p w14:paraId="35829811" w14:textId="2B5496E7" w:rsidR="009046E3" w:rsidRDefault="00000000" w:rsidP="009046E3">
            <w:pPr>
              <w:pStyle w:val="LinksNormal"/>
            </w:pPr>
            <w:hyperlink r:id="rId105" w:history="1">
              <w:r w:rsidR="009046E3" w:rsidRPr="009046E3">
                <w:rPr>
                  <w:rStyle w:val="Hyperlink"/>
                  <w:sz w:val="22"/>
                </w:rPr>
                <w:t>Make Money From Your Free App</w:t>
              </w:r>
            </w:hyperlink>
          </w:p>
          <w:p w14:paraId="5CB5A131" w14:textId="6E1083B6" w:rsidR="009046E3" w:rsidRDefault="009046E3" w:rsidP="009046E3">
            <w:pPr>
              <w:pStyle w:val="LinksNormal"/>
            </w:pPr>
            <w:r>
              <w:t>https://www.business.com/articles/why-free-apps/</w:t>
            </w:r>
          </w:p>
        </w:tc>
        <w:tc>
          <w:tcPr>
            <w:tcW w:w="3510" w:type="dxa"/>
          </w:tcPr>
          <w:p w14:paraId="3EF5AFB0" w14:textId="77777777" w:rsidR="009046E3" w:rsidRDefault="009046E3" w:rsidP="00256514">
            <w:pPr>
              <w:rPr>
                <w:noProof/>
              </w:rPr>
            </w:pPr>
            <w:r>
              <w:rPr>
                <w:noProof/>
              </w:rPr>
              <w:drawing>
                <wp:inline distT="0" distB="0" distL="0" distR="0" wp14:anchorId="2EDF8A1C" wp14:editId="0D1B61E9">
                  <wp:extent cx="2194560" cy="1069755"/>
                  <wp:effectExtent l="12700" t="12700" r="15240" b="10160"/>
                  <wp:docPr id="24" name="Picture 24" descr="Screenshot of the Business.com website">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of the Business.com website">
                            <a:hlinkClick r:id="rId105"/>
                          </pic:cNvPr>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194560" cy="1069755"/>
                          </a:xfrm>
                          <a:prstGeom prst="rect">
                            <a:avLst/>
                          </a:prstGeom>
                          <a:ln>
                            <a:solidFill>
                              <a:schemeClr val="tx1"/>
                            </a:solidFill>
                          </a:ln>
                        </pic:spPr>
                      </pic:pic>
                    </a:graphicData>
                  </a:graphic>
                </wp:inline>
              </w:drawing>
            </w:r>
          </w:p>
        </w:tc>
      </w:tr>
      <w:tr w:rsidR="009046E3" w14:paraId="1F5577D4" w14:textId="77777777" w:rsidTr="00256514">
        <w:tc>
          <w:tcPr>
            <w:tcW w:w="5850" w:type="dxa"/>
          </w:tcPr>
          <w:p w14:paraId="0396BCFF" w14:textId="77777777" w:rsidR="009046E3" w:rsidRDefault="009046E3" w:rsidP="009046E3">
            <w:pPr>
              <w:pStyle w:val="LinksNormal"/>
            </w:pPr>
            <w:r>
              <w:t>Watch and Learn</w:t>
            </w:r>
          </w:p>
          <w:p w14:paraId="48DD40E7" w14:textId="113A0D47" w:rsidR="009046E3" w:rsidRDefault="00000000" w:rsidP="009046E3">
            <w:pPr>
              <w:pStyle w:val="LinksNormal"/>
            </w:pPr>
            <w:hyperlink r:id="rId107" w:history="1">
              <w:r w:rsidR="009046E3" w:rsidRPr="009046E3">
                <w:rPr>
                  <w:rStyle w:val="Hyperlink"/>
                  <w:sz w:val="22"/>
                </w:rPr>
                <w:t>Recording 101: Microphones</w:t>
              </w:r>
            </w:hyperlink>
          </w:p>
          <w:p w14:paraId="626C6905" w14:textId="6B0FB595" w:rsidR="009046E3" w:rsidRDefault="009046E3" w:rsidP="009046E3">
            <w:pPr>
              <w:pStyle w:val="LinksNormal"/>
            </w:pPr>
            <w:r>
              <w:t>https://www.youtube.com/watch?v=Z5Nza3Z6WTY</w:t>
            </w:r>
          </w:p>
        </w:tc>
        <w:tc>
          <w:tcPr>
            <w:tcW w:w="3510" w:type="dxa"/>
          </w:tcPr>
          <w:p w14:paraId="7405D8A7" w14:textId="7D6E4785" w:rsidR="009046E3" w:rsidRDefault="009046E3" w:rsidP="00256514">
            <w:pPr>
              <w:rPr>
                <w:noProof/>
              </w:rPr>
            </w:pPr>
            <w:r>
              <w:rPr>
                <w:noProof/>
              </w:rPr>
              <w:drawing>
                <wp:inline distT="0" distB="0" distL="0" distR="0" wp14:anchorId="0ABAAD16" wp14:editId="6AB33EE6">
                  <wp:extent cx="2194560" cy="1152144"/>
                  <wp:effectExtent l="12700" t="12700" r="15240" b="16510"/>
                  <wp:docPr id="29" name="Picture 29" descr="Screenshot of YouTube video">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of YouTube video">
                            <a:hlinkClick r:id="rId107"/>
                          </pic:cNvPr>
                          <pic:cNvPicPr/>
                        </pic:nvPicPr>
                        <pic:blipFill>
                          <a:blip r:embed="rId108"/>
                          <a:stretch>
                            <a:fillRect/>
                          </a:stretch>
                        </pic:blipFill>
                        <pic:spPr>
                          <a:xfrm>
                            <a:off x="0" y="0"/>
                            <a:ext cx="2194560" cy="1152144"/>
                          </a:xfrm>
                          <a:prstGeom prst="rect">
                            <a:avLst/>
                          </a:prstGeom>
                          <a:ln>
                            <a:solidFill>
                              <a:schemeClr val="tx1"/>
                            </a:solidFill>
                          </a:ln>
                        </pic:spPr>
                      </pic:pic>
                    </a:graphicData>
                  </a:graphic>
                </wp:inline>
              </w:drawing>
            </w:r>
          </w:p>
        </w:tc>
      </w:tr>
      <w:tr w:rsidR="009046E3" w14:paraId="745473C4" w14:textId="77777777" w:rsidTr="00256514">
        <w:tc>
          <w:tcPr>
            <w:tcW w:w="5850" w:type="dxa"/>
          </w:tcPr>
          <w:p w14:paraId="3AB4082B" w14:textId="77777777" w:rsidR="009046E3" w:rsidRDefault="009046E3" w:rsidP="009046E3">
            <w:pPr>
              <w:pStyle w:val="LinksNormal"/>
            </w:pPr>
            <w:r>
              <w:t>Read &amp; Learn</w:t>
            </w:r>
          </w:p>
          <w:p w14:paraId="27AA31AA" w14:textId="6B8B1016" w:rsidR="009046E3" w:rsidRDefault="00000000" w:rsidP="009046E3">
            <w:pPr>
              <w:pStyle w:val="LinksNormal"/>
            </w:pPr>
            <w:hyperlink r:id="rId109" w:history="1">
              <w:r w:rsidR="009046E3" w:rsidRPr="009046E3">
                <w:rPr>
                  <w:rStyle w:val="Hyperlink"/>
                  <w:sz w:val="22"/>
                </w:rPr>
                <w:t>The Proximity Effect</w:t>
              </w:r>
            </w:hyperlink>
          </w:p>
          <w:p w14:paraId="7C04E4C8" w14:textId="47400AA5" w:rsidR="009046E3" w:rsidRDefault="009046E3" w:rsidP="009046E3">
            <w:pPr>
              <w:pStyle w:val="LinksNormal"/>
            </w:pPr>
            <w:r>
              <w:t>https://theproaudiofiles.com/proximity-effect/</w:t>
            </w:r>
          </w:p>
        </w:tc>
        <w:tc>
          <w:tcPr>
            <w:tcW w:w="3510" w:type="dxa"/>
          </w:tcPr>
          <w:p w14:paraId="62C9D746" w14:textId="0EDD4A66" w:rsidR="009046E3" w:rsidRDefault="009046E3" w:rsidP="00256514">
            <w:pPr>
              <w:rPr>
                <w:noProof/>
              </w:rPr>
            </w:pPr>
            <w:r>
              <w:rPr>
                <w:noProof/>
              </w:rPr>
              <w:drawing>
                <wp:inline distT="0" distB="0" distL="0" distR="0" wp14:anchorId="5A7BD6D0" wp14:editId="14CFF458">
                  <wp:extent cx="2194560" cy="1000125"/>
                  <wp:effectExtent l="12700" t="12700" r="15240" b="15875"/>
                  <wp:docPr id="26" name="Picture 26" descr="Screeenshot of the website">
                    <a:hlinkClick xmlns:a="http://schemas.openxmlformats.org/drawingml/2006/main" r:id="rId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enshot of the website">
                            <a:hlinkClick r:id="rId109"/>
                          </pic:cNvPr>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194560" cy="1000125"/>
                          </a:xfrm>
                          <a:prstGeom prst="rect">
                            <a:avLst/>
                          </a:prstGeom>
                          <a:ln>
                            <a:solidFill>
                              <a:schemeClr val="tx1"/>
                            </a:solidFill>
                          </a:ln>
                        </pic:spPr>
                      </pic:pic>
                    </a:graphicData>
                  </a:graphic>
                </wp:inline>
              </w:drawing>
            </w:r>
          </w:p>
        </w:tc>
      </w:tr>
      <w:tr w:rsidR="009046E3" w14:paraId="155597CD" w14:textId="77777777" w:rsidTr="00256514">
        <w:tc>
          <w:tcPr>
            <w:tcW w:w="5850" w:type="dxa"/>
          </w:tcPr>
          <w:p w14:paraId="363ADA1F" w14:textId="77777777" w:rsidR="009046E3" w:rsidRDefault="009046E3" w:rsidP="009046E3">
            <w:pPr>
              <w:pStyle w:val="LinksNormal"/>
            </w:pPr>
            <w:r>
              <w:t>Application Download</w:t>
            </w:r>
          </w:p>
          <w:p w14:paraId="0ACEA0EB" w14:textId="6A3715D3" w:rsidR="009046E3" w:rsidRDefault="00000000" w:rsidP="009046E3">
            <w:pPr>
              <w:pStyle w:val="LinksNormal"/>
            </w:pPr>
            <w:hyperlink r:id="rId111" w:history="1">
              <w:r w:rsidR="009046E3" w:rsidRPr="009046E3">
                <w:rPr>
                  <w:rStyle w:val="Hyperlink"/>
                  <w:sz w:val="22"/>
                </w:rPr>
                <w:t>Pro Tools First</w:t>
              </w:r>
            </w:hyperlink>
          </w:p>
          <w:p w14:paraId="4386BC59" w14:textId="3400200D" w:rsidR="009046E3" w:rsidRDefault="009046E3" w:rsidP="009046E3">
            <w:pPr>
              <w:pStyle w:val="LinksNormal"/>
            </w:pPr>
            <w:r>
              <w:t>https://www.avid.com/pro-tools/comparison</w:t>
            </w:r>
          </w:p>
        </w:tc>
        <w:tc>
          <w:tcPr>
            <w:tcW w:w="3510" w:type="dxa"/>
          </w:tcPr>
          <w:p w14:paraId="22F46864" w14:textId="77777777" w:rsidR="009046E3" w:rsidRDefault="009046E3" w:rsidP="00256514">
            <w:pPr>
              <w:rPr>
                <w:noProof/>
              </w:rPr>
            </w:pPr>
            <w:r>
              <w:rPr>
                <w:noProof/>
              </w:rPr>
              <w:drawing>
                <wp:inline distT="0" distB="0" distL="0" distR="0" wp14:anchorId="0FAD544A" wp14:editId="354453E7">
                  <wp:extent cx="2194560" cy="1179576"/>
                  <wp:effectExtent l="12700" t="12700" r="15240" b="14605"/>
                  <wp:docPr id="38" name="Picture 38" descr="Screenshot of the ProTools website">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of the ProTools website">
                            <a:hlinkClick r:id="rId111"/>
                          </pic:cNvPr>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194560" cy="1179576"/>
                          </a:xfrm>
                          <a:prstGeom prst="rect">
                            <a:avLst/>
                          </a:prstGeom>
                          <a:ln>
                            <a:solidFill>
                              <a:schemeClr val="tx1"/>
                            </a:solidFill>
                          </a:ln>
                        </pic:spPr>
                      </pic:pic>
                    </a:graphicData>
                  </a:graphic>
                </wp:inline>
              </w:drawing>
            </w:r>
          </w:p>
        </w:tc>
      </w:tr>
      <w:tr w:rsidR="009046E3" w14:paraId="1EA39AED" w14:textId="77777777" w:rsidTr="00256514">
        <w:tc>
          <w:tcPr>
            <w:tcW w:w="5850" w:type="dxa"/>
          </w:tcPr>
          <w:p w14:paraId="2CFC8F0E" w14:textId="77777777" w:rsidR="009046E3" w:rsidRPr="00220802" w:rsidRDefault="009046E3" w:rsidP="00256514">
            <w:pPr>
              <w:pStyle w:val="LinksNormal"/>
              <w:rPr>
                <w:lang w:val="fr-FR"/>
              </w:rPr>
            </w:pPr>
            <w:r w:rsidRPr="00220802">
              <w:rPr>
                <w:lang w:val="fr-FR"/>
              </w:rPr>
              <w:t>Application Download</w:t>
            </w:r>
          </w:p>
          <w:p w14:paraId="347D1626" w14:textId="35753C10" w:rsidR="009046E3" w:rsidRPr="00220802" w:rsidRDefault="00000000" w:rsidP="009046E3">
            <w:pPr>
              <w:pStyle w:val="LinksNormal"/>
              <w:rPr>
                <w:lang w:val="fr-FR"/>
              </w:rPr>
            </w:pPr>
            <w:hyperlink r:id="rId113" w:history="1">
              <w:r w:rsidR="009046E3" w:rsidRPr="00220802">
                <w:rPr>
                  <w:rStyle w:val="Hyperlink"/>
                  <w:sz w:val="22"/>
                  <w:lang w:val="fr-FR"/>
                </w:rPr>
                <w:t>Audactiy</w:t>
              </w:r>
            </w:hyperlink>
          </w:p>
          <w:p w14:paraId="1BA3DDBC" w14:textId="3DC77663" w:rsidR="009046E3" w:rsidRPr="00220802" w:rsidRDefault="009046E3" w:rsidP="009046E3">
            <w:pPr>
              <w:pStyle w:val="LinksNormal"/>
              <w:rPr>
                <w:lang w:val="fr-FR"/>
              </w:rPr>
            </w:pPr>
            <w:r w:rsidRPr="00220802">
              <w:rPr>
                <w:lang w:val="fr-FR"/>
              </w:rPr>
              <w:t>https://www.audacityteam.org/</w:t>
            </w:r>
          </w:p>
        </w:tc>
        <w:tc>
          <w:tcPr>
            <w:tcW w:w="3510" w:type="dxa"/>
          </w:tcPr>
          <w:p w14:paraId="787E417F" w14:textId="77777777" w:rsidR="009046E3" w:rsidRDefault="009046E3" w:rsidP="00256514">
            <w:pPr>
              <w:rPr>
                <w:noProof/>
              </w:rPr>
            </w:pPr>
            <w:r>
              <w:rPr>
                <w:noProof/>
              </w:rPr>
              <w:drawing>
                <wp:inline distT="0" distB="0" distL="0" distR="0" wp14:anchorId="057B3E42" wp14:editId="1416A27E">
                  <wp:extent cx="2194560" cy="1179576"/>
                  <wp:effectExtent l="12700" t="12700" r="15240" b="14605"/>
                  <wp:docPr id="39" name="Picture 39" descr="Screenshot of the Audacity website">
                    <a:hlinkClick xmlns:a="http://schemas.openxmlformats.org/drawingml/2006/main" r:id="rId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of the Audacity website">
                            <a:hlinkClick r:id="rId113"/>
                          </pic:cNvPr>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194560" cy="1179576"/>
                          </a:xfrm>
                          <a:prstGeom prst="rect">
                            <a:avLst/>
                          </a:prstGeom>
                          <a:ln>
                            <a:solidFill>
                              <a:schemeClr val="tx1"/>
                            </a:solidFill>
                          </a:ln>
                        </pic:spPr>
                      </pic:pic>
                    </a:graphicData>
                  </a:graphic>
                </wp:inline>
              </w:drawing>
            </w:r>
          </w:p>
        </w:tc>
      </w:tr>
      <w:tr w:rsidR="009046E3" w14:paraId="71F0456A" w14:textId="77777777" w:rsidTr="00256514">
        <w:tc>
          <w:tcPr>
            <w:tcW w:w="5850" w:type="dxa"/>
          </w:tcPr>
          <w:p w14:paraId="7CA29093" w14:textId="77777777" w:rsidR="009046E3" w:rsidRDefault="009046E3" w:rsidP="009046E3">
            <w:pPr>
              <w:pStyle w:val="LinksNormal"/>
            </w:pPr>
            <w:r>
              <w:t>Watch and Learn</w:t>
            </w:r>
          </w:p>
          <w:p w14:paraId="782E5A66" w14:textId="0C23C3D6" w:rsidR="009046E3" w:rsidRDefault="00000000" w:rsidP="009046E3">
            <w:pPr>
              <w:pStyle w:val="LinksNormal"/>
            </w:pPr>
            <w:hyperlink r:id="rId115" w:history="1">
              <w:r w:rsidR="009046E3" w:rsidRPr="009046E3">
                <w:rPr>
                  <w:rStyle w:val="Hyperlink"/>
                  <w:sz w:val="22"/>
                </w:rPr>
                <w:t>Tutorial for Beginners in 12 minutes</w:t>
              </w:r>
            </w:hyperlink>
          </w:p>
          <w:p w14:paraId="41F462BF" w14:textId="254EE29C" w:rsidR="009046E3" w:rsidRDefault="009046E3" w:rsidP="009046E3">
            <w:pPr>
              <w:pStyle w:val="LinksNormal"/>
            </w:pPr>
            <w:r>
              <w:t>https://www.youtube.com/watch?v=g5zwi--TT2Y</w:t>
            </w:r>
          </w:p>
        </w:tc>
        <w:tc>
          <w:tcPr>
            <w:tcW w:w="3510" w:type="dxa"/>
          </w:tcPr>
          <w:p w14:paraId="577D0331" w14:textId="28ED7269" w:rsidR="009046E3" w:rsidRDefault="009046E3" w:rsidP="00256514">
            <w:pPr>
              <w:rPr>
                <w:noProof/>
              </w:rPr>
            </w:pPr>
            <w:r>
              <w:rPr>
                <w:noProof/>
              </w:rPr>
              <w:drawing>
                <wp:inline distT="0" distB="0" distL="0" distR="0" wp14:anchorId="384AEE60" wp14:editId="37DBF137">
                  <wp:extent cx="2194560" cy="1234440"/>
                  <wp:effectExtent l="0" t="0" r="2540" b="0"/>
                  <wp:docPr id="30" name="Picture 30" descr="Screenshot of YouTube video">
                    <a:hlinkClick xmlns:a="http://schemas.openxmlformats.org/drawingml/2006/main" r:id="rId1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of YouTube video">
                            <a:hlinkClick r:id="rId115"/>
                          </pic:cNvPr>
                          <pic:cNvPicPr/>
                        </pic:nvPicPr>
                        <pic:blipFill>
                          <a:blip r:embed="rId116"/>
                          <a:stretch>
                            <a:fillRect/>
                          </a:stretch>
                        </pic:blipFill>
                        <pic:spPr>
                          <a:xfrm>
                            <a:off x="0" y="0"/>
                            <a:ext cx="2194560" cy="1234440"/>
                          </a:xfrm>
                          <a:prstGeom prst="rect">
                            <a:avLst/>
                          </a:prstGeom>
                        </pic:spPr>
                      </pic:pic>
                    </a:graphicData>
                  </a:graphic>
                </wp:inline>
              </w:drawing>
            </w:r>
          </w:p>
        </w:tc>
      </w:tr>
    </w:tbl>
    <w:p w14:paraId="1C36E58D" w14:textId="77777777" w:rsidR="00BA585B" w:rsidRDefault="00BA585B" w:rsidP="00BA585B">
      <w:pPr>
        <w:rPr>
          <w:color w:val="000000" w:themeColor="text1"/>
          <w:szCs w:val="22"/>
          <w:lang w:val="en-US"/>
        </w:rPr>
      </w:pPr>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BA585B" w14:paraId="6886A448" w14:textId="77777777" w:rsidTr="00256514">
        <w:tc>
          <w:tcPr>
            <w:tcW w:w="5850" w:type="dxa"/>
          </w:tcPr>
          <w:p w14:paraId="15B9AC03" w14:textId="77777777" w:rsidR="00BA585B" w:rsidRPr="00BA585B" w:rsidRDefault="00BA585B" w:rsidP="00256514">
            <w:pPr>
              <w:pStyle w:val="LinksNormal"/>
            </w:pPr>
            <w:r w:rsidRPr="00BA585B">
              <w:lastRenderedPageBreak/>
              <w:t>Watch and Learn</w:t>
            </w:r>
          </w:p>
          <w:p w14:paraId="0F08A3FE" w14:textId="77777777" w:rsidR="00BA585B" w:rsidRPr="00BA585B" w:rsidRDefault="00000000" w:rsidP="00256514">
            <w:pPr>
              <w:pStyle w:val="LinksNormal"/>
              <w:rPr>
                <w:rStyle w:val="Hyperlink"/>
                <w:sz w:val="22"/>
              </w:rPr>
            </w:pPr>
            <w:hyperlink r:id="rId117" w:history="1">
              <w:r w:rsidR="00BA585B" w:rsidRPr="00BA585B">
                <w:rPr>
                  <w:rStyle w:val="Hyperlink"/>
                  <w:sz w:val="22"/>
                </w:rPr>
                <w:t>Pro Tools Workspace</w:t>
              </w:r>
            </w:hyperlink>
          </w:p>
          <w:p w14:paraId="598803E4" w14:textId="77777777" w:rsidR="00BA585B" w:rsidRDefault="00BA585B" w:rsidP="00256514">
            <w:pPr>
              <w:pStyle w:val="LinksNormal"/>
            </w:pPr>
            <w:r w:rsidRPr="00BA585B">
              <w:t>https://www.youtube.com/watch?v=rdvt4JjgYno</w:t>
            </w:r>
          </w:p>
        </w:tc>
        <w:tc>
          <w:tcPr>
            <w:tcW w:w="3510" w:type="dxa"/>
          </w:tcPr>
          <w:p w14:paraId="520A19A5" w14:textId="77777777" w:rsidR="00BA585B" w:rsidRDefault="00BA585B" w:rsidP="00256514">
            <w:pPr>
              <w:rPr>
                <w:noProof/>
              </w:rPr>
            </w:pPr>
            <w:r>
              <w:rPr>
                <w:noProof/>
              </w:rPr>
              <w:drawing>
                <wp:inline distT="0" distB="0" distL="0" distR="0" wp14:anchorId="10595A17" wp14:editId="4EE1E877">
                  <wp:extent cx="2203476" cy="1152144"/>
                  <wp:effectExtent l="0" t="0" r="0" b="3810"/>
                  <wp:docPr id="41" name="Picture 41" descr="Screenshot of YouTube video">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of YouTube video">
                            <a:hlinkClick r:id="rId117"/>
                          </pic:cNvPr>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203476" cy="1152144"/>
                          </a:xfrm>
                          <a:prstGeom prst="rect">
                            <a:avLst/>
                          </a:prstGeom>
                        </pic:spPr>
                      </pic:pic>
                    </a:graphicData>
                  </a:graphic>
                </wp:inline>
              </w:drawing>
            </w:r>
          </w:p>
        </w:tc>
      </w:tr>
      <w:tr w:rsidR="00BA585B" w14:paraId="4F65366D" w14:textId="77777777" w:rsidTr="00256514">
        <w:tc>
          <w:tcPr>
            <w:tcW w:w="5850" w:type="dxa"/>
          </w:tcPr>
          <w:p w14:paraId="4B9FFB57" w14:textId="77777777" w:rsidR="00BA585B" w:rsidRPr="00BA585B" w:rsidRDefault="00BA585B" w:rsidP="00256514">
            <w:pPr>
              <w:pStyle w:val="LinksNormal"/>
            </w:pPr>
            <w:r w:rsidRPr="00BA585B">
              <w:t>Watch and Learn</w:t>
            </w:r>
          </w:p>
          <w:p w14:paraId="331819F7" w14:textId="77777777" w:rsidR="00BA585B" w:rsidRPr="00A04330" w:rsidRDefault="00000000" w:rsidP="00BA585B">
            <w:pPr>
              <w:pStyle w:val="NoSpacing"/>
              <w:rPr>
                <w:rStyle w:val="Hyperlink"/>
                <w:rFonts w:eastAsia="Times New Roman"/>
                <w:sz w:val="22"/>
                <w:szCs w:val="21"/>
              </w:rPr>
            </w:pPr>
            <w:hyperlink r:id="rId119" w:history="1">
              <w:r w:rsidR="00BA585B" w:rsidRPr="00A04330">
                <w:rPr>
                  <w:rStyle w:val="Hyperlink"/>
                  <w:rFonts w:eastAsia="Times New Roman"/>
                  <w:sz w:val="22"/>
                  <w:szCs w:val="21"/>
                </w:rPr>
                <w:t xml:space="preserve">Modes </w:t>
              </w:r>
              <w:r w:rsidR="00BA585B" w:rsidRPr="00A04330">
                <w:rPr>
                  <w:rStyle w:val="Hyperlink"/>
                  <w:rFonts w:eastAsia="Times New Roman"/>
                  <w:sz w:val="21"/>
                  <w:szCs w:val="20"/>
                </w:rPr>
                <w:t>and</w:t>
              </w:r>
              <w:r w:rsidR="00BA585B" w:rsidRPr="00A04330">
                <w:rPr>
                  <w:rStyle w:val="Hyperlink"/>
                  <w:rFonts w:eastAsia="Times New Roman"/>
                  <w:sz w:val="22"/>
                  <w:szCs w:val="21"/>
                </w:rPr>
                <w:t xml:space="preserve"> Tools</w:t>
              </w:r>
            </w:hyperlink>
          </w:p>
          <w:p w14:paraId="0DF167C7" w14:textId="1272B8C6" w:rsidR="00BA585B" w:rsidRPr="00BA585B" w:rsidRDefault="00BA585B" w:rsidP="00BA585B">
            <w:pPr>
              <w:pStyle w:val="NoSpacing"/>
              <w:rPr>
                <w:rFonts w:eastAsia="Times New Roman"/>
                <w:lang w:val="en-CA"/>
              </w:rPr>
            </w:pPr>
            <w:r w:rsidRPr="00BA585B">
              <w:rPr>
                <w:rFonts w:eastAsia="Times New Roman"/>
                <w:lang w:val="en-CA"/>
              </w:rPr>
              <w:t>https://www.youtube.com/watch?v=m2acPBR4S1E</w:t>
            </w:r>
          </w:p>
        </w:tc>
        <w:tc>
          <w:tcPr>
            <w:tcW w:w="3510" w:type="dxa"/>
          </w:tcPr>
          <w:p w14:paraId="0126FA83" w14:textId="77777777" w:rsidR="00BA585B" w:rsidRDefault="00BA585B" w:rsidP="00256514">
            <w:pPr>
              <w:rPr>
                <w:noProof/>
              </w:rPr>
            </w:pPr>
            <w:r>
              <w:rPr>
                <w:noProof/>
              </w:rPr>
              <w:drawing>
                <wp:inline distT="0" distB="0" distL="0" distR="0" wp14:anchorId="78E5CE55" wp14:editId="0E7EC23F">
                  <wp:extent cx="2203476" cy="1152144"/>
                  <wp:effectExtent l="0" t="0" r="0" b="3810"/>
                  <wp:docPr id="42" name="Picture 42" descr="Screenshot of YouTube video">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creenshot of YouTube video">
                            <a:hlinkClick r:id="rId119"/>
                          </pic:cNvPr>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203476" cy="1152144"/>
                          </a:xfrm>
                          <a:prstGeom prst="rect">
                            <a:avLst/>
                          </a:prstGeom>
                        </pic:spPr>
                      </pic:pic>
                    </a:graphicData>
                  </a:graphic>
                </wp:inline>
              </w:drawing>
            </w:r>
          </w:p>
        </w:tc>
      </w:tr>
      <w:tr w:rsidR="00BA585B" w14:paraId="3D16EE17" w14:textId="77777777" w:rsidTr="00256514">
        <w:tc>
          <w:tcPr>
            <w:tcW w:w="5850" w:type="dxa"/>
          </w:tcPr>
          <w:p w14:paraId="0E834CCA" w14:textId="77777777" w:rsidR="00BA585B" w:rsidRPr="00BA585B" w:rsidRDefault="00BA585B" w:rsidP="00256514">
            <w:pPr>
              <w:pStyle w:val="LinksNormal"/>
            </w:pPr>
            <w:r w:rsidRPr="00BA585B">
              <w:t>Watch and Learn</w:t>
            </w:r>
          </w:p>
          <w:p w14:paraId="01E96B26" w14:textId="77777777" w:rsidR="00BA585B" w:rsidRPr="00A04330" w:rsidRDefault="00000000" w:rsidP="00BA585B">
            <w:pPr>
              <w:pStyle w:val="NoSpacing"/>
              <w:rPr>
                <w:rStyle w:val="Hyperlink"/>
                <w:rFonts w:eastAsia="Times New Roman"/>
                <w:sz w:val="22"/>
                <w:szCs w:val="21"/>
              </w:rPr>
            </w:pPr>
            <w:hyperlink r:id="rId120" w:history="1">
              <w:r w:rsidR="00BA585B" w:rsidRPr="00A04330">
                <w:rPr>
                  <w:rStyle w:val="Hyperlink"/>
                  <w:rFonts w:eastAsia="Times New Roman"/>
                  <w:sz w:val="22"/>
                  <w:szCs w:val="21"/>
                </w:rPr>
                <w:t>Recording Audio</w:t>
              </w:r>
            </w:hyperlink>
          </w:p>
          <w:p w14:paraId="6605887A" w14:textId="548F9543" w:rsidR="00BA585B" w:rsidRPr="00BA585B" w:rsidRDefault="00BA585B" w:rsidP="00BA585B">
            <w:pPr>
              <w:pStyle w:val="NoSpacing"/>
              <w:rPr>
                <w:rFonts w:eastAsia="Times New Roman"/>
                <w:lang w:val="en-CA"/>
              </w:rPr>
            </w:pPr>
            <w:r w:rsidRPr="00BA585B">
              <w:rPr>
                <w:rFonts w:eastAsia="Times New Roman"/>
                <w:lang w:val="en-CA"/>
              </w:rPr>
              <w:t>https://www.youtube.com/watch?v=Xm-J6Xf4xow</w:t>
            </w:r>
          </w:p>
        </w:tc>
        <w:tc>
          <w:tcPr>
            <w:tcW w:w="3510" w:type="dxa"/>
          </w:tcPr>
          <w:p w14:paraId="7D51903A" w14:textId="77777777" w:rsidR="00BA585B" w:rsidRDefault="00BA585B" w:rsidP="00256514">
            <w:pPr>
              <w:rPr>
                <w:noProof/>
              </w:rPr>
            </w:pPr>
            <w:r>
              <w:rPr>
                <w:noProof/>
              </w:rPr>
              <w:drawing>
                <wp:inline distT="0" distB="0" distL="0" distR="0" wp14:anchorId="33B8CD49" wp14:editId="02A90582">
                  <wp:extent cx="2197683" cy="1152144"/>
                  <wp:effectExtent l="0" t="0" r="0" b="3810"/>
                  <wp:docPr id="43" name="Picture 43" descr="Screenshot of YouTube video">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of YouTube video">
                            <a:hlinkClick r:id="rId120"/>
                          </pic:cNvPr>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197683" cy="1152144"/>
                          </a:xfrm>
                          <a:prstGeom prst="rect">
                            <a:avLst/>
                          </a:prstGeom>
                        </pic:spPr>
                      </pic:pic>
                    </a:graphicData>
                  </a:graphic>
                </wp:inline>
              </w:drawing>
            </w:r>
          </w:p>
        </w:tc>
      </w:tr>
      <w:tr w:rsidR="00BA585B" w14:paraId="3AA295DC" w14:textId="77777777" w:rsidTr="00256514">
        <w:tc>
          <w:tcPr>
            <w:tcW w:w="5850" w:type="dxa"/>
          </w:tcPr>
          <w:p w14:paraId="774727F2" w14:textId="77777777" w:rsidR="00BA585B" w:rsidRPr="00BA585B" w:rsidRDefault="00BA585B" w:rsidP="00256514">
            <w:pPr>
              <w:pStyle w:val="LinksNormal"/>
            </w:pPr>
            <w:r w:rsidRPr="00BA585B">
              <w:t>Watch and Learn</w:t>
            </w:r>
          </w:p>
          <w:p w14:paraId="6839B4EE" w14:textId="77777777" w:rsidR="00BA585B" w:rsidRPr="00A04330" w:rsidRDefault="00000000" w:rsidP="00BA585B">
            <w:pPr>
              <w:pStyle w:val="NoSpacing"/>
              <w:rPr>
                <w:rStyle w:val="Hyperlink"/>
                <w:rFonts w:eastAsia="Times New Roman"/>
                <w:sz w:val="22"/>
              </w:rPr>
            </w:pPr>
            <w:hyperlink r:id="rId122" w:history="1">
              <w:r w:rsidR="00BA585B" w:rsidRPr="00A04330">
                <w:rPr>
                  <w:rStyle w:val="Hyperlink"/>
                  <w:rFonts w:eastAsia="Times New Roman"/>
                  <w:sz w:val="22"/>
                </w:rPr>
                <w:t>Intro Music</w:t>
              </w:r>
            </w:hyperlink>
          </w:p>
          <w:p w14:paraId="14897A22" w14:textId="6F650B63" w:rsidR="00BA585B" w:rsidRPr="00BA585B" w:rsidRDefault="00BA585B" w:rsidP="00BA585B">
            <w:pPr>
              <w:pStyle w:val="NoSpacing"/>
              <w:rPr>
                <w:rFonts w:eastAsia="Times New Roman"/>
                <w:lang w:val="en-CA"/>
              </w:rPr>
            </w:pPr>
            <w:r w:rsidRPr="00BA585B">
              <w:rPr>
                <w:rFonts w:eastAsia="Times New Roman"/>
                <w:lang w:val="en-CA"/>
              </w:rPr>
              <w:t>https://www.youtube.com/watch?v=GpjDz0yZ030</w:t>
            </w:r>
          </w:p>
        </w:tc>
        <w:tc>
          <w:tcPr>
            <w:tcW w:w="3510" w:type="dxa"/>
          </w:tcPr>
          <w:p w14:paraId="791F2385" w14:textId="77777777" w:rsidR="00BA585B" w:rsidRDefault="00BA585B" w:rsidP="00256514">
            <w:pPr>
              <w:rPr>
                <w:noProof/>
              </w:rPr>
            </w:pPr>
            <w:r>
              <w:rPr>
                <w:noProof/>
              </w:rPr>
              <w:drawing>
                <wp:inline distT="0" distB="0" distL="0" distR="0" wp14:anchorId="0A5BEC2C" wp14:editId="46033AED">
                  <wp:extent cx="2203476" cy="1149014"/>
                  <wp:effectExtent l="0" t="0" r="0" b="0"/>
                  <wp:docPr id="44" name="Picture 44" descr="Screenshot of YouTube video">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shot of YouTube video">
                            <a:hlinkClick r:id="rId122"/>
                          </pic:cNvPr>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203476" cy="1149014"/>
                          </a:xfrm>
                          <a:prstGeom prst="rect">
                            <a:avLst/>
                          </a:prstGeom>
                        </pic:spPr>
                      </pic:pic>
                    </a:graphicData>
                  </a:graphic>
                </wp:inline>
              </w:drawing>
            </w:r>
          </w:p>
        </w:tc>
      </w:tr>
      <w:tr w:rsidR="00483F1A" w14:paraId="567012C9" w14:textId="77777777" w:rsidTr="00256514">
        <w:tc>
          <w:tcPr>
            <w:tcW w:w="5850" w:type="dxa"/>
          </w:tcPr>
          <w:p w14:paraId="262357B2" w14:textId="77777777" w:rsidR="00483F1A" w:rsidRPr="00BA585B" w:rsidRDefault="00483F1A" w:rsidP="00256514">
            <w:pPr>
              <w:pStyle w:val="LinksNormal"/>
            </w:pPr>
            <w:r w:rsidRPr="00BA585B">
              <w:t>Watch and Learn</w:t>
            </w:r>
          </w:p>
          <w:p w14:paraId="34E81883" w14:textId="77777777" w:rsidR="00483F1A" w:rsidRPr="00A04330" w:rsidRDefault="00000000" w:rsidP="00256514">
            <w:pPr>
              <w:pStyle w:val="NoSpacing"/>
              <w:rPr>
                <w:rStyle w:val="Hyperlink"/>
                <w:rFonts w:eastAsia="Times New Roman"/>
                <w:sz w:val="22"/>
              </w:rPr>
            </w:pPr>
            <w:hyperlink r:id="rId124" w:history="1">
              <w:r w:rsidR="00483F1A" w:rsidRPr="00A04330">
                <w:rPr>
                  <w:rStyle w:val="Hyperlink"/>
                  <w:rFonts w:eastAsia="Times New Roman"/>
                  <w:sz w:val="22"/>
                </w:rPr>
                <w:t>Edit Your Podcast</w:t>
              </w:r>
            </w:hyperlink>
          </w:p>
          <w:p w14:paraId="4701330E" w14:textId="77777777" w:rsidR="00483F1A" w:rsidRPr="00BA585B" w:rsidRDefault="00483F1A" w:rsidP="00256514">
            <w:pPr>
              <w:pStyle w:val="NoSpacing"/>
              <w:rPr>
                <w:rFonts w:eastAsia="Times New Roman"/>
                <w:lang w:val="en-CA"/>
              </w:rPr>
            </w:pPr>
            <w:r w:rsidRPr="00BA585B">
              <w:rPr>
                <w:rFonts w:eastAsia="Times New Roman"/>
                <w:lang w:val="en-CA"/>
              </w:rPr>
              <w:t>https://www.youtube.com/watch?v=8T4oC8Wu_7g</w:t>
            </w:r>
          </w:p>
        </w:tc>
        <w:tc>
          <w:tcPr>
            <w:tcW w:w="3510" w:type="dxa"/>
          </w:tcPr>
          <w:p w14:paraId="14107548" w14:textId="77777777" w:rsidR="00483F1A" w:rsidRDefault="00483F1A" w:rsidP="00256514">
            <w:pPr>
              <w:rPr>
                <w:noProof/>
              </w:rPr>
            </w:pPr>
            <w:r>
              <w:rPr>
                <w:noProof/>
              </w:rPr>
              <w:drawing>
                <wp:inline distT="0" distB="0" distL="0" distR="0" wp14:anchorId="248D9BBD" wp14:editId="679C58A8">
                  <wp:extent cx="2194560" cy="1152656"/>
                  <wp:effectExtent l="0" t="0" r="2540" b="3175"/>
                  <wp:docPr id="48" name="Picture 48" descr="Screenshot of YouTube video">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of YouTube video">
                            <a:hlinkClick r:id="rId124"/>
                          </pic:cNvPr>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194560" cy="1152656"/>
                          </a:xfrm>
                          <a:prstGeom prst="rect">
                            <a:avLst/>
                          </a:prstGeom>
                        </pic:spPr>
                      </pic:pic>
                    </a:graphicData>
                  </a:graphic>
                </wp:inline>
              </w:drawing>
            </w:r>
          </w:p>
        </w:tc>
      </w:tr>
      <w:tr w:rsidR="00BA585B" w14:paraId="59D7D285" w14:textId="77777777" w:rsidTr="00256514">
        <w:tc>
          <w:tcPr>
            <w:tcW w:w="5850" w:type="dxa"/>
          </w:tcPr>
          <w:p w14:paraId="62A5F25E" w14:textId="77777777" w:rsidR="00BA585B" w:rsidRPr="00BA585B" w:rsidRDefault="00BA585B" w:rsidP="00BA585B">
            <w:pPr>
              <w:pStyle w:val="LinksNormal"/>
            </w:pPr>
            <w:r w:rsidRPr="00BA585B">
              <w:t>Watch and Learn</w:t>
            </w:r>
          </w:p>
          <w:p w14:paraId="529E6F9D" w14:textId="77777777" w:rsidR="00483F1A" w:rsidRPr="00483F1A" w:rsidRDefault="00000000" w:rsidP="00483F1A">
            <w:pPr>
              <w:pStyle w:val="NoSpacing"/>
              <w:rPr>
                <w:rFonts w:eastAsia="Times New Roman"/>
              </w:rPr>
            </w:pPr>
            <w:hyperlink r:id="rId126" w:history="1">
              <w:r w:rsidR="00483F1A" w:rsidRPr="00483F1A">
                <w:rPr>
                  <w:rStyle w:val="Hyperlink"/>
                  <w:rFonts w:eastAsia="Times New Roman"/>
                  <w:sz w:val="22"/>
                </w:rPr>
                <w:t>How to Edit a Podcast in Audacity</w:t>
              </w:r>
            </w:hyperlink>
          </w:p>
          <w:p w14:paraId="6147E71F" w14:textId="331FF118" w:rsidR="00BA585B" w:rsidRPr="00BA585B" w:rsidRDefault="00483F1A" w:rsidP="00483F1A">
            <w:pPr>
              <w:pStyle w:val="NoSpacing"/>
              <w:rPr>
                <w:rFonts w:eastAsia="Times New Roman"/>
                <w:lang w:val="en-CA"/>
              </w:rPr>
            </w:pPr>
            <w:r w:rsidRPr="00483F1A">
              <w:rPr>
                <w:rFonts w:eastAsia="Times New Roman"/>
                <w:lang w:val="en-CA"/>
              </w:rPr>
              <w:t>https://www.youtube.com/watch?v=Zw9nkEHQ5B8</w:t>
            </w:r>
          </w:p>
        </w:tc>
        <w:tc>
          <w:tcPr>
            <w:tcW w:w="3510" w:type="dxa"/>
          </w:tcPr>
          <w:p w14:paraId="1E7A6DED" w14:textId="6D8DFFA6" w:rsidR="00BA585B" w:rsidRDefault="00483F1A" w:rsidP="00256514">
            <w:pPr>
              <w:rPr>
                <w:noProof/>
              </w:rPr>
            </w:pPr>
            <w:r>
              <w:rPr>
                <w:noProof/>
              </w:rPr>
              <w:drawing>
                <wp:inline distT="0" distB="0" distL="0" distR="0" wp14:anchorId="7B9583BB" wp14:editId="094A66D7">
                  <wp:extent cx="2194560" cy="1243584"/>
                  <wp:effectExtent l="0" t="0" r="2540" b="1270"/>
                  <wp:docPr id="49" name="Picture 49" descr="Screenshot of YouTube video">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creenshot of YouTube video">
                            <a:hlinkClick r:id="rId126"/>
                          </pic:cNvPr>
                          <pic:cNvPicPr/>
                        </pic:nvPicPr>
                        <pic:blipFill>
                          <a:blip r:embed="rId127"/>
                          <a:stretch>
                            <a:fillRect/>
                          </a:stretch>
                        </pic:blipFill>
                        <pic:spPr>
                          <a:xfrm>
                            <a:off x="0" y="0"/>
                            <a:ext cx="2194560" cy="1243584"/>
                          </a:xfrm>
                          <a:prstGeom prst="rect">
                            <a:avLst/>
                          </a:prstGeom>
                        </pic:spPr>
                      </pic:pic>
                    </a:graphicData>
                  </a:graphic>
                </wp:inline>
              </w:drawing>
            </w:r>
          </w:p>
        </w:tc>
      </w:tr>
    </w:tbl>
    <w:p w14:paraId="7274F217" w14:textId="77777777" w:rsidR="00483F1A" w:rsidRDefault="00483F1A">
      <w:pPr>
        <w:spacing w:after="0"/>
        <w:jc w:val="left"/>
        <w:rPr>
          <w:rFonts w:eastAsia="Times New Roman"/>
          <w:b/>
          <w:bCs/>
          <w:color w:val="000000" w:themeColor="text1"/>
          <w:szCs w:val="22"/>
          <w:lang w:val="en-US"/>
        </w:rPr>
      </w:pPr>
      <w:r>
        <w:rPr>
          <w:rFonts w:eastAsia="Times New Roman"/>
          <w:b/>
          <w:bCs/>
        </w:rP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483F1A" w14:paraId="21CF3E82" w14:textId="77777777" w:rsidTr="00256514">
        <w:tc>
          <w:tcPr>
            <w:tcW w:w="5850" w:type="dxa"/>
          </w:tcPr>
          <w:p w14:paraId="0B785811" w14:textId="77777777" w:rsidR="00483F1A" w:rsidRPr="00BA585B" w:rsidRDefault="00483F1A" w:rsidP="00256514">
            <w:pPr>
              <w:pStyle w:val="LinksNormal"/>
            </w:pPr>
            <w:r w:rsidRPr="00BA585B">
              <w:lastRenderedPageBreak/>
              <w:t>Watch and Learn</w:t>
            </w:r>
          </w:p>
          <w:p w14:paraId="4D8077CE" w14:textId="29001563" w:rsidR="00483F1A" w:rsidRPr="00483F1A" w:rsidRDefault="00000000" w:rsidP="00483F1A">
            <w:pPr>
              <w:pStyle w:val="LinksNormal"/>
              <w:rPr>
                <w:color w:val="000000" w:themeColor="text1"/>
              </w:rPr>
            </w:pPr>
            <w:hyperlink r:id="rId128" w:history="1">
              <w:r w:rsidR="00483F1A" w:rsidRPr="00483F1A">
                <w:rPr>
                  <w:rStyle w:val="Hyperlink"/>
                  <w:sz w:val="22"/>
                </w:rPr>
                <w:t>Voice and Voice Effects</w:t>
              </w:r>
            </w:hyperlink>
          </w:p>
          <w:p w14:paraId="34DDDA95" w14:textId="5480F985" w:rsidR="00483F1A" w:rsidRPr="00BA585B" w:rsidRDefault="00483F1A" w:rsidP="00483F1A">
            <w:pPr>
              <w:pStyle w:val="NoSpacing"/>
              <w:rPr>
                <w:rFonts w:eastAsia="Times New Roman"/>
                <w:lang w:val="en-CA"/>
              </w:rPr>
            </w:pPr>
            <w:r w:rsidRPr="00483F1A">
              <w:t>https://www.youtube.com/watch?v=Ijidrx0K670</w:t>
            </w:r>
          </w:p>
        </w:tc>
        <w:tc>
          <w:tcPr>
            <w:tcW w:w="3510" w:type="dxa"/>
          </w:tcPr>
          <w:p w14:paraId="3E17601E" w14:textId="1D3C69E6" w:rsidR="00483F1A" w:rsidRDefault="00483F1A" w:rsidP="00256514">
            <w:pPr>
              <w:rPr>
                <w:noProof/>
              </w:rPr>
            </w:pPr>
            <w:r>
              <w:rPr>
                <w:noProof/>
              </w:rPr>
              <w:drawing>
                <wp:inline distT="0" distB="0" distL="0" distR="0" wp14:anchorId="31B75A39" wp14:editId="53206A10">
                  <wp:extent cx="2194560" cy="1225296"/>
                  <wp:effectExtent l="0" t="0" r="2540" b="0"/>
                  <wp:docPr id="59" name="Picture 59" descr="Screenshot of YouTube video">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creenshot of YouTube video">
                            <a:hlinkClick r:id="rId128"/>
                          </pic:cNvPr>
                          <pic:cNvPicPr/>
                        </pic:nvPicPr>
                        <pic:blipFill>
                          <a:blip r:embed="rId129"/>
                          <a:stretch>
                            <a:fillRect/>
                          </a:stretch>
                        </pic:blipFill>
                        <pic:spPr>
                          <a:xfrm>
                            <a:off x="0" y="0"/>
                            <a:ext cx="2194560" cy="1225296"/>
                          </a:xfrm>
                          <a:prstGeom prst="rect">
                            <a:avLst/>
                          </a:prstGeom>
                        </pic:spPr>
                      </pic:pic>
                    </a:graphicData>
                  </a:graphic>
                </wp:inline>
              </w:drawing>
            </w:r>
          </w:p>
        </w:tc>
      </w:tr>
      <w:tr w:rsidR="00483F1A" w14:paraId="2C1667C7" w14:textId="77777777" w:rsidTr="00256514">
        <w:tc>
          <w:tcPr>
            <w:tcW w:w="5850" w:type="dxa"/>
          </w:tcPr>
          <w:p w14:paraId="6F784945" w14:textId="77777777" w:rsidR="00483F1A" w:rsidRDefault="00483F1A" w:rsidP="00483F1A">
            <w:pPr>
              <w:pStyle w:val="LinksNormal"/>
            </w:pPr>
            <w:r>
              <w:t>Watch and Learn</w:t>
            </w:r>
          </w:p>
          <w:p w14:paraId="749FBFF1" w14:textId="2D6FC0E5" w:rsidR="00483F1A" w:rsidRDefault="00000000" w:rsidP="00483F1A">
            <w:pPr>
              <w:pStyle w:val="LinksNormal"/>
            </w:pPr>
            <w:hyperlink r:id="rId130" w:history="1">
              <w:r w:rsidR="00483F1A" w:rsidRPr="00483F1A">
                <w:rPr>
                  <w:rStyle w:val="Hyperlink"/>
                  <w:sz w:val="22"/>
                </w:rPr>
                <w:t>Make Your Voice Sound Better</w:t>
              </w:r>
            </w:hyperlink>
          </w:p>
          <w:p w14:paraId="01481EE9" w14:textId="2F9385B3" w:rsidR="00483F1A" w:rsidRPr="00BA585B" w:rsidRDefault="00483F1A" w:rsidP="00483F1A">
            <w:pPr>
              <w:pStyle w:val="NoSpacing"/>
              <w:rPr>
                <w:rFonts w:eastAsia="Times New Roman"/>
                <w:lang w:val="en-CA"/>
              </w:rPr>
            </w:pPr>
            <w:r>
              <w:t>https://www.youtube.com/watch?v=dQCB72S64L4</w:t>
            </w:r>
          </w:p>
        </w:tc>
        <w:tc>
          <w:tcPr>
            <w:tcW w:w="3510" w:type="dxa"/>
          </w:tcPr>
          <w:p w14:paraId="46D67369" w14:textId="702E35F9" w:rsidR="00483F1A" w:rsidRDefault="00483F1A" w:rsidP="00256514">
            <w:pPr>
              <w:rPr>
                <w:noProof/>
              </w:rPr>
            </w:pPr>
            <w:r>
              <w:rPr>
                <w:noProof/>
              </w:rPr>
              <w:drawing>
                <wp:inline distT="0" distB="0" distL="0" distR="0" wp14:anchorId="37D97A5C" wp14:editId="3347CF3C">
                  <wp:extent cx="2194560" cy="1225296"/>
                  <wp:effectExtent l="0" t="0" r="2540" b="0"/>
                  <wp:docPr id="60" name="Picture 60" descr="Screenshot of YouTube video">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reenshot of YouTube video">
                            <a:hlinkClick r:id="rId130"/>
                          </pic:cNvPr>
                          <pic:cNvPicPr/>
                        </pic:nvPicPr>
                        <pic:blipFill>
                          <a:blip r:embed="rId131"/>
                          <a:stretch>
                            <a:fillRect/>
                          </a:stretch>
                        </pic:blipFill>
                        <pic:spPr>
                          <a:xfrm>
                            <a:off x="0" y="0"/>
                            <a:ext cx="2194560" cy="1225296"/>
                          </a:xfrm>
                          <a:prstGeom prst="rect">
                            <a:avLst/>
                          </a:prstGeom>
                        </pic:spPr>
                      </pic:pic>
                    </a:graphicData>
                  </a:graphic>
                </wp:inline>
              </w:drawing>
            </w:r>
          </w:p>
        </w:tc>
      </w:tr>
      <w:tr w:rsidR="00483F1A" w14:paraId="55D44811" w14:textId="77777777" w:rsidTr="00256514">
        <w:tc>
          <w:tcPr>
            <w:tcW w:w="5850" w:type="dxa"/>
          </w:tcPr>
          <w:p w14:paraId="0EADC71A" w14:textId="77777777" w:rsidR="00483F1A" w:rsidRDefault="00483F1A" w:rsidP="00483F1A">
            <w:pPr>
              <w:pStyle w:val="LinksNormal"/>
            </w:pPr>
            <w:r>
              <w:t>Watch and Learn</w:t>
            </w:r>
          </w:p>
          <w:p w14:paraId="3BBBE44C" w14:textId="63A31FA4" w:rsidR="00483F1A" w:rsidRDefault="00000000" w:rsidP="00483F1A">
            <w:pPr>
              <w:pStyle w:val="LinksNormal"/>
            </w:pPr>
            <w:hyperlink r:id="rId132" w:history="1">
              <w:r w:rsidR="00483F1A" w:rsidRPr="00483F1A">
                <w:rPr>
                  <w:rStyle w:val="Hyperlink"/>
                  <w:sz w:val="22"/>
                </w:rPr>
                <w:t>Create a Podcast Intro and Outro</w:t>
              </w:r>
            </w:hyperlink>
          </w:p>
          <w:p w14:paraId="61F85324" w14:textId="323205C3" w:rsidR="00483F1A" w:rsidRPr="00BA585B" w:rsidRDefault="00483F1A" w:rsidP="00483F1A">
            <w:pPr>
              <w:pStyle w:val="NoSpacing"/>
              <w:rPr>
                <w:rFonts w:eastAsia="Times New Roman"/>
                <w:lang w:val="en-CA"/>
              </w:rPr>
            </w:pPr>
            <w:r>
              <w:t>https://www.youtube.com/watch?v=zdHENJNaydU</w:t>
            </w:r>
          </w:p>
        </w:tc>
        <w:tc>
          <w:tcPr>
            <w:tcW w:w="3510" w:type="dxa"/>
          </w:tcPr>
          <w:p w14:paraId="0E9A7056" w14:textId="27BA5F0C" w:rsidR="00483F1A" w:rsidRDefault="00483F1A" w:rsidP="00256514">
            <w:pPr>
              <w:rPr>
                <w:noProof/>
              </w:rPr>
            </w:pPr>
            <w:r>
              <w:rPr>
                <w:noProof/>
              </w:rPr>
              <w:drawing>
                <wp:inline distT="0" distB="0" distL="0" distR="0" wp14:anchorId="33DD247B" wp14:editId="0401BBF6">
                  <wp:extent cx="2194560" cy="1216152"/>
                  <wp:effectExtent l="0" t="0" r="2540" b="3175"/>
                  <wp:docPr id="69" name="Picture 69" descr="Screenshot of YouTube video">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Screenshot of YouTube video">
                            <a:hlinkClick r:id="rId132"/>
                          </pic:cNvPr>
                          <pic:cNvPicPr/>
                        </pic:nvPicPr>
                        <pic:blipFill>
                          <a:blip r:embed="rId133"/>
                          <a:stretch>
                            <a:fillRect/>
                          </a:stretch>
                        </pic:blipFill>
                        <pic:spPr>
                          <a:xfrm>
                            <a:off x="0" y="0"/>
                            <a:ext cx="2194560" cy="1216152"/>
                          </a:xfrm>
                          <a:prstGeom prst="rect">
                            <a:avLst/>
                          </a:prstGeom>
                        </pic:spPr>
                      </pic:pic>
                    </a:graphicData>
                  </a:graphic>
                </wp:inline>
              </w:drawing>
            </w:r>
          </w:p>
        </w:tc>
      </w:tr>
    </w:tbl>
    <w:p w14:paraId="68935D02" w14:textId="3FD8FDF5" w:rsidR="0013580E" w:rsidRDefault="0013580E" w:rsidP="00DF504D">
      <w:pPr>
        <w:pStyle w:val="Heading2"/>
      </w:pPr>
      <w:bookmarkStart w:id="66" w:name="_Toc48231429"/>
      <w:r>
        <w:t xml:space="preserve">Activity 3 – Planning </w:t>
      </w:r>
      <w:r w:rsidR="005A43B9">
        <w:t>to</w:t>
      </w:r>
      <w:r>
        <w:t xml:space="preserve"> Podcast</w:t>
      </w:r>
      <w:bookmarkEnd w:id="66"/>
    </w:p>
    <w:p w14:paraId="5F2DD542" w14:textId="77777777" w:rsidR="00DF504D" w:rsidRDefault="0013580E" w:rsidP="00256514">
      <w:pPr>
        <w:pStyle w:val="ListParagraph"/>
      </w:pPr>
      <w:r>
        <w:t>Read and Learn</w:t>
      </w:r>
    </w:p>
    <w:p w14:paraId="4B9FB123" w14:textId="77777777" w:rsidR="00DF504D" w:rsidRDefault="00000000" w:rsidP="00DF504D">
      <w:pPr>
        <w:pStyle w:val="ListParagraph"/>
        <w:numPr>
          <w:ilvl w:val="0"/>
          <w:numId w:val="0"/>
        </w:numPr>
        <w:ind w:left="720"/>
        <w:rPr>
          <w:rStyle w:val="Hyperlink"/>
        </w:rPr>
      </w:pPr>
      <w:hyperlink r:id="rId134" w:history="1">
        <w:r w:rsidR="0013580E" w:rsidRPr="0051673B">
          <w:rPr>
            <w:rStyle w:val="Hyperlink"/>
          </w:rPr>
          <w:t>The Seven Most Common Podcast Formats</w:t>
        </w:r>
      </w:hyperlink>
    </w:p>
    <w:p w14:paraId="247FFF82" w14:textId="51E4A521" w:rsidR="0013580E" w:rsidRDefault="00DF504D" w:rsidP="00DF504D">
      <w:pPr>
        <w:pStyle w:val="ListParagraph"/>
        <w:numPr>
          <w:ilvl w:val="0"/>
          <w:numId w:val="0"/>
        </w:numPr>
        <w:ind w:left="720"/>
        <w:contextualSpacing w:val="0"/>
      </w:pPr>
      <w:r w:rsidRPr="00DF504D">
        <w:t>https://medium.com/@mark_leonard/the-seven-most-common-podcast-formats-87bbc3ecf40d</w:t>
      </w:r>
    </w:p>
    <w:p w14:paraId="1C08D37F" w14:textId="77777777" w:rsidR="00DF504D" w:rsidRDefault="0013580E" w:rsidP="00256514">
      <w:pPr>
        <w:pStyle w:val="ListParagraph"/>
      </w:pPr>
      <w:r>
        <w:t>Read and Learn</w:t>
      </w:r>
    </w:p>
    <w:p w14:paraId="27132FE0" w14:textId="4C0291A6" w:rsidR="00DF504D" w:rsidRDefault="00000000" w:rsidP="00DF504D">
      <w:pPr>
        <w:pStyle w:val="ListParagraph"/>
        <w:numPr>
          <w:ilvl w:val="0"/>
          <w:numId w:val="0"/>
        </w:numPr>
        <w:ind w:left="720"/>
        <w:rPr>
          <w:rStyle w:val="Hyperlink"/>
        </w:rPr>
      </w:pPr>
      <w:hyperlink r:id="rId135" w:history="1">
        <w:r w:rsidR="005E1770">
          <w:rPr>
            <w:rStyle w:val="Hyperlink"/>
          </w:rPr>
          <w:t xml:space="preserve">10 Tips for Podcast Creating </w:t>
        </w:r>
        <w:r w:rsidR="0013580E" w:rsidRPr="0051673B">
          <w:rPr>
            <w:rStyle w:val="Hyperlink"/>
          </w:rPr>
          <w:t>Artwork</w:t>
        </w:r>
      </w:hyperlink>
    </w:p>
    <w:p w14:paraId="05BA7A12" w14:textId="22580DB9" w:rsidR="0013580E" w:rsidRDefault="0013580E" w:rsidP="00DF504D">
      <w:pPr>
        <w:pStyle w:val="ListParagraph"/>
        <w:numPr>
          <w:ilvl w:val="0"/>
          <w:numId w:val="0"/>
        </w:numPr>
        <w:ind w:left="720"/>
        <w:contextualSpacing w:val="0"/>
      </w:pPr>
      <w:r w:rsidRPr="0051673B">
        <w:t>https://www.buzzsprout.com/blog/10-tips-create-awesome-podcast-artwork</w:t>
      </w:r>
    </w:p>
    <w:p w14:paraId="648AAA83" w14:textId="77777777" w:rsidR="00DF504D" w:rsidRDefault="0013580E" w:rsidP="00256514">
      <w:pPr>
        <w:pStyle w:val="ListParagraph"/>
      </w:pPr>
      <w:r w:rsidRPr="0051673B">
        <w:t>Read and Learn</w:t>
      </w:r>
    </w:p>
    <w:p w14:paraId="0A198AEF" w14:textId="77777777" w:rsidR="00DF504D" w:rsidRDefault="00000000" w:rsidP="00DF504D">
      <w:pPr>
        <w:pStyle w:val="ListParagraph"/>
        <w:numPr>
          <w:ilvl w:val="0"/>
          <w:numId w:val="0"/>
        </w:numPr>
        <w:ind w:left="720"/>
        <w:rPr>
          <w:rStyle w:val="Hyperlink"/>
        </w:rPr>
      </w:pPr>
      <w:hyperlink r:id="rId136" w:history="1">
        <w:r w:rsidR="0013580E" w:rsidRPr="0051673B">
          <w:rPr>
            <w:rStyle w:val="Hyperlink"/>
          </w:rPr>
          <w:t>What is the difference between Vector and Raster Graphics</w:t>
        </w:r>
      </w:hyperlink>
    </w:p>
    <w:p w14:paraId="17630546" w14:textId="4CC51E72" w:rsidR="0013580E" w:rsidRDefault="0013580E" w:rsidP="00DF504D">
      <w:pPr>
        <w:pStyle w:val="ListParagraph"/>
        <w:numPr>
          <w:ilvl w:val="0"/>
          <w:numId w:val="0"/>
        </w:numPr>
        <w:ind w:left="720"/>
        <w:contextualSpacing w:val="0"/>
        <w:rPr>
          <w:rFonts w:eastAsia="Times New Roman"/>
        </w:rPr>
      </w:pPr>
      <w:r w:rsidRPr="00DF504D">
        <w:rPr>
          <w:rFonts w:eastAsia="Times New Roman"/>
        </w:rPr>
        <w:t>https://support.pitneybowes.com/VFP05_KnowledgeWithSidebarHowTo?id=kA11E000000D0QFSA0&amp;popup=false&amp;lang=en_US</w:t>
      </w:r>
    </w:p>
    <w:p w14:paraId="266D47CE" w14:textId="77777777" w:rsidR="00DF504D" w:rsidRPr="00DF504D" w:rsidRDefault="0013580E" w:rsidP="00256514">
      <w:pPr>
        <w:pStyle w:val="ListParagraph"/>
        <w:rPr>
          <w:rFonts w:eastAsia="Times New Roman"/>
        </w:rPr>
      </w:pPr>
      <w:r w:rsidRPr="00B261F1">
        <w:t>Read and Learn</w:t>
      </w:r>
    </w:p>
    <w:p w14:paraId="1BD3986D" w14:textId="77777777" w:rsidR="00DF504D" w:rsidRDefault="00000000" w:rsidP="00DF504D">
      <w:pPr>
        <w:pStyle w:val="ListParagraph"/>
        <w:numPr>
          <w:ilvl w:val="0"/>
          <w:numId w:val="0"/>
        </w:numPr>
        <w:ind w:left="720"/>
        <w:rPr>
          <w:rStyle w:val="Hyperlink"/>
          <w:rFonts w:eastAsia="Times New Roman"/>
        </w:rPr>
      </w:pPr>
      <w:hyperlink r:id="rId137" w:history="1">
        <w:r w:rsidR="0013580E" w:rsidRPr="00DF504D">
          <w:rPr>
            <w:rStyle w:val="Hyperlink"/>
            <w:rFonts w:eastAsia="Times New Roman"/>
          </w:rPr>
          <w:t>20 Beautiful Podcast Covers</w:t>
        </w:r>
      </w:hyperlink>
    </w:p>
    <w:p w14:paraId="5742D91B" w14:textId="3E65CF64" w:rsidR="0013580E" w:rsidRDefault="0013580E" w:rsidP="00DF504D">
      <w:pPr>
        <w:pStyle w:val="ListParagraph"/>
        <w:numPr>
          <w:ilvl w:val="0"/>
          <w:numId w:val="0"/>
        </w:numPr>
        <w:ind w:left="720"/>
        <w:rPr>
          <w:rFonts w:eastAsia="Times New Roman"/>
        </w:rPr>
      </w:pPr>
      <w:r w:rsidRPr="00DF504D">
        <w:rPr>
          <w:rFonts w:eastAsia="Times New Roman"/>
        </w:rPr>
        <w:t>https://inspirationfeed.com/podcast-covers/</w:t>
      </w:r>
    </w:p>
    <w:p w14:paraId="3A8FD7CC" w14:textId="796AD976" w:rsidR="00D05455" w:rsidRDefault="00D05455">
      <w:pPr>
        <w:spacing w:after="0"/>
        <w:jc w:val="left"/>
        <w:rPr>
          <w:rFonts w:eastAsia="Times New Roman"/>
          <w:color w:val="000000" w:themeColor="text1"/>
          <w:szCs w:val="22"/>
          <w:lang w:val="en-US"/>
        </w:rPr>
      </w:pPr>
      <w:r>
        <w:rPr>
          <w:rFonts w:eastAsia="Times New Roman"/>
        </w:rPr>
        <w:br w:type="page"/>
      </w:r>
    </w:p>
    <w:p w14:paraId="66956FB7" w14:textId="4983DE9F" w:rsidR="0013580E" w:rsidRPr="00D05455" w:rsidRDefault="0013580E" w:rsidP="00D05455">
      <w:pPr>
        <w:pStyle w:val="ListParagraph"/>
        <w:contextualSpacing w:val="0"/>
        <w:rPr>
          <w:rFonts w:eastAsia="Times New Roman"/>
        </w:rPr>
      </w:pPr>
      <w:r w:rsidRPr="00B261F1">
        <w:lastRenderedPageBreak/>
        <w:t>Read and Learn</w:t>
      </w:r>
      <w:r w:rsidR="00D05455">
        <w:t xml:space="preserve">: </w:t>
      </w:r>
      <w:r w:rsidRPr="00D05455">
        <w:rPr>
          <w:rFonts w:eastAsia="Times New Roman"/>
        </w:rPr>
        <w:t>Vectr Tutorials</w:t>
      </w:r>
    </w:p>
    <w:p w14:paraId="0DEBBCD7" w14:textId="0156FD01" w:rsidR="0013580E" w:rsidRDefault="00000000" w:rsidP="00D05455">
      <w:pPr>
        <w:pStyle w:val="ListParagraph"/>
        <w:numPr>
          <w:ilvl w:val="0"/>
          <w:numId w:val="0"/>
        </w:numPr>
        <w:ind w:left="720"/>
        <w:rPr>
          <w:rFonts w:eastAsia="Times New Roman"/>
        </w:rPr>
      </w:pPr>
      <w:hyperlink r:id="rId138" w:history="1">
        <w:r w:rsidR="0013580E" w:rsidRPr="00B261F1">
          <w:rPr>
            <w:rStyle w:val="Hyperlink"/>
            <w:rFonts w:eastAsia="Times New Roman"/>
          </w:rPr>
          <w:t>Lesson 1 – Getting Started</w:t>
        </w:r>
      </w:hyperlink>
    </w:p>
    <w:p w14:paraId="27B8332A" w14:textId="77777777" w:rsidR="0013580E" w:rsidRDefault="0013580E" w:rsidP="00D05455">
      <w:pPr>
        <w:pStyle w:val="ListParagraph"/>
        <w:numPr>
          <w:ilvl w:val="0"/>
          <w:numId w:val="0"/>
        </w:numPr>
        <w:ind w:left="720"/>
        <w:contextualSpacing w:val="0"/>
      </w:pPr>
      <w:r w:rsidRPr="00B261F1">
        <w:t>https://vectr.com/tutorials/getting-started-tutorial/</w:t>
      </w:r>
    </w:p>
    <w:p w14:paraId="7D71CA4F" w14:textId="77777777" w:rsidR="0013580E" w:rsidRDefault="00000000" w:rsidP="00D05455">
      <w:pPr>
        <w:pStyle w:val="ListParagraph"/>
        <w:numPr>
          <w:ilvl w:val="0"/>
          <w:numId w:val="0"/>
        </w:numPr>
        <w:ind w:left="720"/>
        <w:rPr>
          <w:rFonts w:eastAsia="Times New Roman"/>
        </w:rPr>
      </w:pPr>
      <w:hyperlink r:id="rId139" w:history="1">
        <w:r w:rsidR="0013580E" w:rsidRPr="00B261F1">
          <w:rPr>
            <w:rStyle w:val="Hyperlink"/>
            <w:rFonts w:eastAsia="Times New Roman"/>
          </w:rPr>
          <w:t>Lesson 2 – Sharing/Exporting Your Work</w:t>
        </w:r>
      </w:hyperlink>
    </w:p>
    <w:p w14:paraId="116B3D8D" w14:textId="77777777" w:rsidR="0013580E" w:rsidRDefault="0013580E" w:rsidP="00D05455">
      <w:pPr>
        <w:pStyle w:val="ListParagraph"/>
        <w:numPr>
          <w:ilvl w:val="0"/>
          <w:numId w:val="0"/>
        </w:numPr>
        <w:ind w:left="720"/>
        <w:contextualSpacing w:val="0"/>
      </w:pPr>
      <w:r w:rsidRPr="00B261F1">
        <w:t>https://vectr.com/tutorials/real-time-sharing-vectr-projects/</w:t>
      </w:r>
    </w:p>
    <w:p w14:paraId="58704A56" w14:textId="77777777" w:rsidR="0013580E" w:rsidRDefault="00000000" w:rsidP="00D05455">
      <w:pPr>
        <w:pStyle w:val="ListParagraph"/>
        <w:numPr>
          <w:ilvl w:val="0"/>
          <w:numId w:val="0"/>
        </w:numPr>
        <w:ind w:left="720"/>
        <w:rPr>
          <w:rFonts w:eastAsia="Times New Roman"/>
        </w:rPr>
      </w:pPr>
      <w:hyperlink r:id="rId140" w:history="1">
        <w:r w:rsidR="0013580E" w:rsidRPr="00B261F1">
          <w:rPr>
            <w:rStyle w:val="Hyperlink"/>
            <w:rFonts w:eastAsia="Times New Roman"/>
          </w:rPr>
          <w:t xml:space="preserve">Lesson 3 – Create a simple </w:t>
        </w:r>
        <w:r w:rsidR="0013580E">
          <w:rPr>
            <w:rStyle w:val="Hyperlink"/>
            <w:rFonts w:eastAsia="Times New Roman"/>
          </w:rPr>
          <w:t>Podcast</w:t>
        </w:r>
      </w:hyperlink>
      <w:r w:rsidR="0013580E">
        <w:rPr>
          <w:rFonts w:eastAsia="Times New Roman"/>
        </w:rPr>
        <w:t xml:space="preserve"> Cover</w:t>
      </w:r>
    </w:p>
    <w:p w14:paraId="66E0A692" w14:textId="77777777" w:rsidR="0013580E" w:rsidRDefault="0013580E" w:rsidP="00D05455">
      <w:pPr>
        <w:pStyle w:val="ListParagraph"/>
        <w:numPr>
          <w:ilvl w:val="0"/>
          <w:numId w:val="0"/>
        </w:numPr>
        <w:ind w:left="720"/>
        <w:contextualSpacing w:val="0"/>
      </w:pPr>
      <w:r w:rsidRPr="00B261F1">
        <w:t>https://vectr.com/tutorials/how-to-create-a-simple-flyer-or-poster/</w:t>
      </w:r>
    </w:p>
    <w:p w14:paraId="1ED0526E" w14:textId="77777777" w:rsidR="0013580E" w:rsidRDefault="00000000" w:rsidP="00D05455">
      <w:pPr>
        <w:pStyle w:val="ListParagraph"/>
        <w:numPr>
          <w:ilvl w:val="0"/>
          <w:numId w:val="0"/>
        </w:numPr>
        <w:ind w:left="720"/>
        <w:rPr>
          <w:rFonts w:eastAsia="Times New Roman"/>
        </w:rPr>
      </w:pPr>
      <w:hyperlink r:id="rId141" w:history="1">
        <w:r w:rsidR="0013580E" w:rsidRPr="00B261F1">
          <w:rPr>
            <w:rStyle w:val="Hyperlink"/>
            <w:rFonts w:eastAsia="Times New Roman"/>
          </w:rPr>
          <w:t>Lesson 4 – Create a logo</w:t>
        </w:r>
      </w:hyperlink>
    </w:p>
    <w:p w14:paraId="38F7134A" w14:textId="77777777" w:rsidR="0013580E" w:rsidRDefault="0013580E" w:rsidP="00D05455">
      <w:pPr>
        <w:pStyle w:val="ListParagraph"/>
        <w:numPr>
          <w:ilvl w:val="0"/>
          <w:numId w:val="0"/>
        </w:numPr>
        <w:ind w:left="720"/>
        <w:contextualSpacing w:val="0"/>
      </w:pPr>
      <w:r w:rsidRPr="00B261F1">
        <w:t>https://vectr.com/tutorials/what-are-iconic-logos-and-how-to-create-one/</w:t>
      </w:r>
    </w:p>
    <w:p w14:paraId="4D5ACA17" w14:textId="77777777" w:rsidR="0013580E" w:rsidRDefault="00000000" w:rsidP="00D05455">
      <w:pPr>
        <w:pStyle w:val="ListParagraph"/>
        <w:numPr>
          <w:ilvl w:val="0"/>
          <w:numId w:val="0"/>
        </w:numPr>
        <w:ind w:left="720"/>
        <w:rPr>
          <w:rFonts w:eastAsia="Times New Roman"/>
        </w:rPr>
      </w:pPr>
      <w:hyperlink r:id="rId142" w:history="1">
        <w:r w:rsidR="0013580E" w:rsidRPr="00B261F1">
          <w:rPr>
            <w:rStyle w:val="Hyperlink"/>
            <w:rFonts w:eastAsia="Times New Roman"/>
          </w:rPr>
          <w:t>Lesson 5 – Create a Typographic Logo</w:t>
        </w:r>
      </w:hyperlink>
    </w:p>
    <w:p w14:paraId="2F07B0E5" w14:textId="77777777" w:rsidR="0013580E" w:rsidRDefault="0013580E" w:rsidP="00545B07">
      <w:pPr>
        <w:pStyle w:val="ListParagraph"/>
        <w:numPr>
          <w:ilvl w:val="0"/>
          <w:numId w:val="0"/>
        </w:numPr>
        <w:ind w:left="720"/>
        <w:contextualSpacing w:val="0"/>
      </w:pPr>
      <w:r w:rsidRPr="00B261F1">
        <w:t>https://vectr.com/tutorials/creating-typographic-logo/</w:t>
      </w:r>
    </w:p>
    <w:p w14:paraId="61AC2032" w14:textId="77777777" w:rsidR="0013580E" w:rsidRDefault="0013580E" w:rsidP="00545B07">
      <w:pPr>
        <w:pStyle w:val="ListParagraph"/>
      </w:pPr>
      <w:r>
        <w:t>Image Websites</w:t>
      </w:r>
    </w:p>
    <w:p w14:paraId="235BF9E1" w14:textId="77777777" w:rsidR="0013580E" w:rsidRPr="00B261F1" w:rsidRDefault="00000000" w:rsidP="00545B07">
      <w:pPr>
        <w:pStyle w:val="NoSpacing"/>
        <w:ind w:left="720"/>
        <w:rPr>
          <w:rFonts w:eastAsia="Times New Roman"/>
          <w:lang w:val="en-CA"/>
        </w:rPr>
      </w:pPr>
      <w:hyperlink r:id="rId143" w:history="1">
        <w:r w:rsidR="0013580E" w:rsidRPr="00B261F1">
          <w:rPr>
            <w:rStyle w:val="Hyperlink"/>
            <w:rFonts w:eastAsia="Times New Roman"/>
          </w:rPr>
          <w:t>https://pixabay.com/</w:t>
        </w:r>
      </w:hyperlink>
      <w:r w:rsidR="0013580E" w:rsidRPr="00B261F1">
        <w:rPr>
          <w:rFonts w:eastAsia="Times New Roman"/>
        </w:rPr>
        <w:t xml:space="preserve"> </w:t>
      </w:r>
    </w:p>
    <w:p w14:paraId="1A8DECCE" w14:textId="77777777" w:rsidR="0013580E" w:rsidRPr="00B261F1" w:rsidRDefault="00000000" w:rsidP="00545B07">
      <w:pPr>
        <w:pStyle w:val="NoSpacing"/>
        <w:ind w:left="720"/>
        <w:rPr>
          <w:rFonts w:eastAsia="Times New Roman"/>
          <w:lang w:val="en-CA"/>
        </w:rPr>
      </w:pPr>
      <w:hyperlink r:id="rId144" w:history="1">
        <w:r w:rsidR="0013580E" w:rsidRPr="00B261F1">
          <w:rPr>
            <w:rStyle w:val="Hyperlink"/>
            <w:rFonts w:eastAsia="Times New Roman"/>
          </w:rPr>
          <w:t>https://unsplash.com/</w:t>
        </w:r>
      </w:hyperlink>
      <w:r w:rsidR="0013580E" w:rsidRPr="00B261F1">
        <w:rPr>
          <w:rFonts w:eastAsia="Times New Roman"/>
        </w:rPr>
        <w:t xml:space="preserve"> </w:t>
      </w:r>
    </w:p>
    <w:p w14:paraId="51C259ED" w14:textId="77777777" w:rsidR="0013580E" w:rsidRPr="00B261F1" w:rsidRDefault="00000000" w:rsidP="00545B07">
      <w:pPr>
        <w:pStyle w:val="NoSpacing"/>
        <w:ind w:left="720"/>
        <w:rPr>
          <w:rFonts w:eastAsia="Times New Roman"/>
          <w:lang w:val="en-CA"/>
        </w:rPr>
      </w:pPr>
      <w:hyperlink r:id="rId145" w:history="1">
        <w:r w:rsidR="0013580E" w:rsidRPr="00B261F1">
          <w:rPr>
            <w:rStyle w:val="Hyperlink"/>
            <w:rFonts w:eastAsia="Times New Roman"/>
          </w:rPr>
          <w:t>https://thenounproject.com/</w:t>
        </w:r>
      </w:hyperlink>
      <w:r w:rsidR="0013580E" w:rsidRPr="00B261F1">
        <w:rPr>
          <w:rFonts w:eastAsia="Times New Roman"/>
        </w:rPr>
        <w:t xml:space="preserve"> </w:t>
      </w:r>
    </w:p>
    <w:p w14:paraId="4E664C7C" w14:textId="0AACEC87" w:rsidR="004754F5" w:rsidRDefault="00000000" w:rsidP="004754F5">
      <w:pPr>
        <w:pStyle w:val="NoSpacing"/>
        <w:spacing w:after="240"/>
        <w:ind w:left="720"/>
        <w:contextualSpacing/>
      </w:pPr>
      <w:hyperlink r:id="rId146" w:history="1">
        <w:r w:rsidR="004754F5" w:rsidRPr="00054B00">
          <w:rPr>
            <w:rStyle w:val="Hyperlink"/>
          </w:rPr>
          <w:t>https://burst.shopify.com/</w:t>
        </w:r>
      </w:hyperlink>
    </w:p>
    <w:p w14:paraId="3D8736BD" w14:textId="511FDCCC" w:rsidR="0013580E" w:rsidRPr="00B261F1" w:rsidRDefault="00000000" w:rsidP="00545B07">
      <w:pPr>
        <w:pStyle w:val="NoSpacing"/>
        <w:spacing w:after="240"/>
        <w:ind w:left="720"/>
        <w:rPr>
          <w:rFonts w:eastAsia="Times New Roman"/>
          <w:lang w:val="en-CA"/>
        </w:rPr>
      </w:pPr>
      <w:hyperlink r:id="rId147" w:history="1">
        <w:r w:rsidR="0013580E" w:rsidRPr="00B261F1">
          <w:rPr>
            <w:rStyle w:val="Hyperlink"/>
            <w:rFonts w:eastAsia="Times New Roman"/>
          </w:rPr>
          <w:t>https://www.pexels.com/</w:t>
        </w:r>
      </w:hyperlink>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545B07" w14:paraId="262876F3" w14:textId="77777777" w:rsidTr="00CD3A4B">
        <w:tc>
          <w:tcPr>
            <w:tcW w:w="5850" w:type="dxa"/>
          </w:tcPr>
          <w:p w14:paraId="14E54E65" w14:textId="77777777" w:rsidR="00545B07" w:rsidRDefault="00545B07" w:rsidP="00CD3A4B">
            <w:pPr>
              <w:pStyle w:val="ListParagraph"/>
            </w:pPr>
            <w:r>
              <w:t>Watch and Learn</w:t>
            </w:r>
          </w:p>
          <w:p w14:paraId="4D93A715" w14:textId="6FC38E74" w:rsidR="00545B07" w:rsidRDefault="00000000" w:rsidP="00CD3A4B">
            <w:pPr>
              <w:pStyle w:val="ListParagraph"/>
              <w:numPr>
                <w:ilvl w:val="0"/>
                <w:numId w:val="0"/>
              </w:numPr>
              <w:ind w:left="720"/>
            </w:pPr>
            <w:hyperlink r:id="rId148" w:history="1">
              <w:r w:rsidR="00545B07" w:rsidRPr="00545B07">
                <w:rPr>
                  <w:rStyle w:val="Hyperlink"/>
                  <w:sz w:val="22"/>
                </w:rPr>
                <w:t>Pixlr Beginners Tutorial</w:t>
              </w:r>
            </w:hyperlink>
          </w:p>
          <w:p w14:paraId="7BD350EF" w14:textId="36D77076" w:rsidR="00545B07" w:rsidRPr="00BA585B" w:rsidRDefault="00545B07" w:rsidP="00CD3A4B">
            <w:pPr>
              <w:pStyle w:val="ListParagraph"/>
              <w:numPr>
                <w:ilvl w:val="0"/>
                <w:numId w:val="0"/>
              </w:numPr>
              <w:ind w:left="720"/>
              <w:rPr>
                <w:rFonts w:eastAsia="Times New Roman"/>
                <w:lang w:val="en-CA"/>
              </w:rPr>
            </w:pPr>
            <w:r w:rsidRPr="00545B07">
              <w:t>https://www.youtube.com/watch?v=7BWLhz1KKzo</w:t>
            </w:r>
          </w:p>
        </w:tc>
        <w:tc>
          <w:tcPr>
            <w:tcW w:w="3510" w:type="dxa"/>
          </w:tcPr>
          <w:p w14:paraId="74D4E37F" w14:textId="77777777" w:rsidR="00545B07" w:rsidRDefault="00545B07" w:rsidP="00256514">
            <w:pPr>
              <w:rPr>
                <w:noProof/>
              </w:rPr>
            </w:pPr>
            <w:r>
              <w:rPr>
                <w:noProof/>
              </w:rPr>
              <w:drawing>
                <wp:inline distT="0" distB="0" distL="0" distR="0" wp14:anchorId="79680CD5" wp14:editId="4D8EAE9D">
                  <wp:extent cx="2194560" cy="1141335"/>
                  <wp:effectExtent l="0" t="0" r="2540" b="1905"/>
                  <wp:docPr id="71" name="Picture 71" descr="Screenshot of YouTube video">
                    <a:hlinkClick xmlns:a="http://schemas.openxmlformats.org/drawingml/2006/main" r:id="rId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creenshot of YouTube video">
                            <a:hlinkClick r:id="rId148"/>
                          </pic:cNvPr>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194560" cy="1141335"/>
                          </a:xfrm>
                          <a:prstGeom prst="rect">
                            <a:avLst/>
                          </a:prstGeom>
                        </pic:spPr>
                      </pic:pic>
                    </a:graphicData>
                  </a:graphic>
                </wp:inline>
              </w:drawing>
            </w:r>
          </w:p>
        </w:tc>
      </w:tr>
    </w:tbl>
    <w:p w14:paraId="44BED325" w14:textId="77777777" w:rsidR="00545B07" w:rsidRPr="00545B07" w:rsidRDefault="0013580E" w:rsidP="00256514">
      <w:pPr>
        <w:pStyle w:val="ListParagraph"/>
        <w:rPr>
          <w:rFonts w:eastAsia="Times New Roman"/>
        </w:rPr>
      </w:pPr>
      <w:r>
        <w:t>Online Image Editor</w:t>
      </w:r>
    </w:p>
    <w:p w14:paraId="71FC64D6" w14:textId="77777777" w:rsidR="00545B07" w:rsidRPr="00545B07" w:rsidRDefault="00000000" w:rsidP="00545B07">
      <w:pPr>
        <w:pStyle w:val="ListParagraph"/>
        <w:numPr>
          <w:ilvl w:val="0"/>
          <w:numId w:val="0"/>
        </w:numPr>
        <w:ind w:left="720"/>
        <w:rPr>
          <w:rStyle w:val="Hyperlink"/>
          <w:rFonts w:eastAsia="Times New Roman"/>
          <w:color w:val="auto"/>
          <w:u w:val="none"/>
        </w:rPr>
      </w:pPr>
      <w:hyperlink r:id="rId150" w:history="1">
        <w:r w:rsidR="0013580E" w:rsidRPr="00545B07">
          <w:rPr>
            <w:rStyle w:val="Hyperlink"/>
            <w:rFonts w:eastAsia="Times New Roman"/>
          </w:rPr>
          <w:t>Pixlr</w:t>
        </w:r>
      </w:hyperlink>
    </w:p>
    <w:p w14:paraId="5155C897" w14:textId="5614AB4C" w:rsidR="0013580E" w:rsidRPr="00545B07" w:rsidRDefault="0013580E" w:rsidP="00545B07">
      <w:pPr>
        <w:pStyle w:val="ListParagraph"/>
        <w:numPr>
          <w:ilvl w:val="0"/>
          <w:numId w:val="0"/>
        </w:numPr>
        <w:ind w:left="720"/>
        <w:rPr>
          <w:rFonts w:eastAsia="Times New Roman"/>
        </w:rPr>
      </w:pPr>
      <w:r w:rsidRPr="00545B07">
        <w:rPr>
          <w:rFonts w:eastAsia="Times New Roman"/>
        </w:rPr>
        <w:t>https://pixlr.com/</w:t>
      </w:r>
    </w:p>
    <w:p w14:paraId="6D302A00" w14:textId="77777777" w:rsidR="004754F5" w:rsidRDefault="004754F5" w:rsidP="004754F5">
      <w:pPr>
        <w:rPr>
          <w:color w:val="000000" w:themeColor="text1"/>
          <w:szCs w:val="22"/>
          <w:lang w:val="en-US"/>
        </w:rPr>
      </w:pPr>
      <w:r>
        <w:br w:type="page"/>
      </w:r>
    </w:p>
    <w:p w14:paraId="72FE917C" w14:textId="3EAEAC83" w:rsidR="004754F5" w:rsidRDefault="004754F5" w:rsidP="004754F5">
      <w:pPr>
        <w:pStyle w:val="Heading2"/>
      </w:pPr>
      <w:bookmarkStart w:id="67" w:name="_Toc48231430"/>
      <w:r>
        <w:lastRenderedPageBreak/>
        <w:t>Activity 3 – Producing Your Podcast</w:t>
      </w:r>
      <w:bookmarkEnd w:id="67"/>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4754F5" w14:paraId="394FE84F" w14:textId="77777777" w:rsidTr="00D110A1">
        <w:tc>
          <w:tcPr>
            <w:tcW w:w="5850" w:type="dxa"/>
          </w:tcPr>
          <w:p w14:paraId="51D77389" w14:textId="77777777" w:rsidR="004754F5" w:rsidRPr="00BA585B" w:rsidRDefault="004754F5" w:rsidP="00256514">
            <w:pPr>
              <w:pStyle w:val="LinksNormal"/>
            </w:pPr>
            <w:r w:rsidRPr="00BA585B">
              <w:t>Watch and Learn</w:t>
            </w:r>
          </w:p>
          <w:p w14:paraId="04115BBE" w14:textId="77777777" w:rsidR="004754F5" w:rsidRPr="004754F5" w:rsidRDefault="00000000" w:rsidP="004754F5">
            <w:pPr>
              <w:pStyle w:val="NoSpacing"/>
              <w:rPr>
                <w:rFonts w:eastAsia="Times New Roman"/>
              </w:rPr>
            </w:pPr>
            <w:hyperlink r:id="rId151" w:history="1">
              <w:r w:rsidR="004754F5" w:rsidRPr="004754F5">
                <w:rPr>
                  <w:rStyle w:val="Hyperlink"/>
                  <w:rFonts w:eastAsia="Times New Roman"/>
                  <w:sz w:val="22"/>
                </w:rPr>
                <w:t>Signal Flow</w:t>
              </w:r>
            </w:hyperlink>
          </w:p>
          <w:p w14:paraId="28F93E7F" w14:textId="77777777" w:rsidR="004754F5" w:rsidRPr="00F5028D" w:rsidRDefault="004754F5" w:rsidP="004754F5">
            <w:pPr>
              <w:pStyle w:val="NoSpacing"/>
              <w:rPr>
                <w:rFonts w:eastAsia="Times New Roman"/>
                <w:lang w:val="en-CA"/>
              </w:rPr>
            </w:pPr>
            <w:r w:rsidRPr="000666EC">
              <w:rPr>
                <w:rFonts w:eastAsia="Times New Roman"/>
                <w:lang w:val="en-CA"/>
              </w:rPr>
              <w:t>https://www.youtube.com/watch?v=pDzlLsYDIEE</w:t>
            </w:r>
          </w:p>
          <w:p w14:paraId="0B97E4E1" w14:textId="76D92946" w:rsidR="004754F5" w:rsidRDefault="004754F5" w:rsidP="00256514">
            <w:pPr>
              <w:pStyle w:val="LinksNormal"/>
            </w:pPr>
          </w:p>
        </w:tc>
        <w:tc>
          <w:tcPr>
            <w:tcW w:w="3510" w:type="dxa"/>
          </w:tcPr>
          <w:p w14:paraId="5D344535" w14:textId="6FF600B6" w:rsidR="004754F5" w:rsidRDefault="004754F5" w:rsidP="00256514">
            <w:pPr>
              <w:rPr>
                <w:noProof/>
              </w:rPr>
            </w:pPr>
            <w:r>
              <w:rPr>
                <w:noProof/>
              </w:rPr>
              <w:drawing>
                <wp:inline distT="0" distB="0" distL="0" distR="0" wp14:anchorId="4B864A71" wp14:editId="79AF0DF0">
                  <wp:extent cx="2194560" cy="1243584"/>
                  <wp:effectExtent l="0" t="0" r="2540" b="1270"/>
                  <wp:docPr id="37" name="Picture 37" descr="Screenshot of YouTube video">
                    <a:hlinkClick xmlns:a="http://schemas.openxmlformats.org/drawingml/2006/main" r:id="rId1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creenshot of YouTube video">
                            <a:hlinkClick r:id="rId151"/>
                          </pic:cNvPr>
                          <pic:cNvPicPr/>
                        </pic:nvPicPr>
                        <pic:blipFill>
                          <a:blip r:embed="rId152"/>
                          <a:stretch>
                            <a:fillRect/>
                          </a:stretch>
                        </pic:blipFill>
                        <pic:spPr>
                          <a:xfrm>
                            <a:off x="0" y="0"/>
                            <a:ext cx="2194560" cy="1243584"/>
                          </a:xfrm>
                          <a:prstGeom prst="rect">
                            <a:avLst/>
                          </a:prstGeom>
                        </pic:spPr>
                      </pic:pic>
                    </a:graphicData>
                  </a:graphic>
                </wp:inline>
              </w:drawing>
            </w:r>
          </w:p>
        </w:tc>
      </w:tr>
      <w:tr w:rsidR="004754F5" w14:paraId="5B58F11F" w14:textId="77777777" w:rsidTr="00D110A1">
        <w:tc>
          <w:tcPr>
            <w:tcW w:w="5850" w:type="dxa"/>
          </w:tcPr>
          <w:p w14:paraId="72E1CF43" w14:textId="77777777" w:rsidR="004754F5" w:rsidRDefault="004754F5" w:rsidP="004754F5">
            <w:pPr>
              <w:pStyle w:val="LinksNormal"/>
            </w:pPr>
            <w:r>
              <w:t>Read and Learn</w:t>
            </w:r>
          </w:p>
          <w:p w14:paraId="5BD93C44" w14:textId="21EF6510" w:rsidR="004754F5" w:rsidRDefault="00000000" w:rsidP="004754F5">
            <w:pPr>
              <w:pStyle w:val="LinksNormal"/>
            </w:pPr>
            <w:hyperlink r:id="rId153" w:history="1">
              <w:r w:rsidR="004754F5" w:rsidRPr="004754F5">
                <w:rPr>
                  <w:rStyle w:val="Hyperlink"/>
                  <w:sz w:val="22"/>
                </w:rPr>
                <w:t>Signal Flow</w:t>
              </w:r>
            </w:hyperlink>
          </w:p>
          <w:p w14:paraId="7A0E591E" w14:textId="37E9F184" w:rsidR="004754F5" w:rsidRPr="00BA585B" w:rsidRDefault="004754F5" w:rsidP="004754F5">
            <w:pPr>
              <w:pStyle w:val="NoSpacing"/>
              <w:rPr>
                <w:rFonts w:eastAsia="Times New Roman"/>
                <w:lang w:val="en-CA"/>
              </w:rPr>
            </w:pPr>
            <w:r>
              <w:t>https://www.musicianonamission.com/signal-flow/</w:t>
            </w:r>
          </w:p>
        </w:tc>
        <w:tc>
          <w:tcPr>
            <w:tcW w:w="3510" w:type="dxa"/>
          </w:tcPr>
          <w:p w14:paraId="137DC771" w14:textId="77777777" w:rsidR="004754F5" w:rsidRDefault="004754F5" w:rsidP="00256514">
            <w:pPr>
              <w:rPr>
                <w:noProof/>
              </w:rPr>
            </w:pPr>
            <w:r>
              <w:rPr>
                <w:noProof/>
              </w:rPr>
              <w:drawing>
                <wp:inline distT="0" distB="0" distL="0" distR="0" wp14:anchorId="59464F0D" wp14:editId="0165853F">
                  <wp:extent cx="2194560" cy="1033272"/>
                  <wp:effectExtent l="12700" t="12700" r="15240" b="8255"/>
                  <wp:docPr id="73" name="Picture 73" descr="Screenshot of Music on a Mission website">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Screenshot of Music on a Mission website">
                            <a:hlinkClick r:id="rId153"/>
                          </pic:cNvPr>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2194560" cy="1033272"/>
                          </a:xfrm>
                          <a:prstGeom prst="rect">
                            <a:avLst/>
                          </a:prstGeom>
                          <a:ln>
                            <a:solidFill>
                              <a:schemeClr val="tx1"/>
                            </a:solidFill>
                          </a:ln>
                        </pic:spPr>
                      </pic:pic>
                    </a:graphicData>
                  </a:graphic>
                </wp:inline>
              </w:drawing>
            </w:r>
          </w:p>
        </w:tc>
      </w:tr>
      <w:tr w:rsidR="004754F5" w14:paraId="7753F462" w14:textId="77777777" w:rsidTr="00D110A1">
        <w:tc>
          <w:tcPr>
            <w:tcW w:w="5850" w:type="dxa"/>
          </w:tcPr>
          <w:p w14:paraId="726B2E9A" w14:textId="77777777" w:rsidR="00D110A1" w:rsidRDefault="00D110A1" w:rsidP="00D110A1">
            <w:pPr>
              <w:pStyle w:val="LinksNormal"/>
            </w:pPr>
            <w:r>
              <w:t>Read and Learn</w:t>
            </w:r>
          </w:p>
          <w:p w14:paraId="14E7C92D" w14:textId="05EBCDBC" w:rsidR="00D110A1" w:rsidRDefault="00000000" w:rsidP="00D110A1">
            <w:pPr>
              <w:pStyle w:val="LinksNormal"/>
            </w:pPr>
            <w:hyperlink r:id="rId155" w:history="1">
              <w:r w:rsidR="00D110A1" w:rsidRPr="00D110A1">
                <w:rPr>
                  <w:rStyle w:val="Hyperlink"/>
                  <w:sz w:val="22"/>
                </w:rPr>
                <w:t>XLR (External Line Return)</w:t>
              </w:r>
            </w:hyperlink>
          </w:p>
          <w:p w14:paraId="510F610B" w14:textId="1B1D874F" w:rsidR="004754F5" w:rsidRPr="00BA585B" w:rsidRDefault="00D110A1" w:rsidP="00D110A1">
            <w:pPr>
              <w:pStyle w:val="NoSpacing"/>
              <w:rPr>
                <w:rFonts w:eastAsia="Times New Roman"/>
                <w:lang w:val="en-CA"/>
              </w:rPr>
            </w:pPr>
            <w:r>
              <w:t>https://en.wikipedia.org/wiki/XLR_connector</w:t>
            </w:r>
          </w:p>
        </w:tc>
        <w:tc>
          <w:tcPr>
            <w:tcW w:w="3510" w:type="dxa"/>
          </w:tcPr>
          <w:p w14:paraId="560ACC7E" w14:textId="77777777" w:rsidR="004754F5" w:rsidRDefault="004754F5" w:rsidP="00256514">
            <w:pPr>
              <w:rPr>
                <w:noProof/>
              </w:rPr>
            </w:pPr>
            <w:r>
              <w:rPr>
                <w:noProof/>
              </w:rPr>
              <w:drawing>
                <wp:inline distT="0" distB="0" distL="0" distR="0" wp14:anchorId="1403C0F8" wp14:editId="6C914CAD">
                  <wp:extent cx="2197683" cy="993183"/>
                  <wp:effectExtent l="12700" t="12700" r="12700" b="10160"/>
                  <wp:docPr id="74" name="Picture 74" descr="Screenshot of Wikipedia website">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creenshot of Wikipedia website">
                            <a:hlinkClick r:id="rId155"/>
                          </pic:cNvPr>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2197683" cy="993183"/>
                          </a:xfrm>
                          <a:prstGeom prst="rect">
                            <a:avLst/>
                          </a:prstGeom>
                          <a:ln>
                            <a:solidFill>
                              <a:schemeClr val="tx1"/>
                            </a:solidFill>
                          </a:ln>
                        </pic:spPr>
                      </pic:pic>
                    </a:graphicData>
                  </a:graphic>
                </wp:inline>
              </w:drawing>
            </w:r>
          </w:p>
        </w:tc>
      </w:tr>
      <w:tr w:rsidR="004754F5" w14:paraId="604B43B8" w14:textId="77777777" w:rsidTr="00D110A1">
        <w:tc>
          <w:tcPr>
            <w:tcW w:w="5850" w:type="dxa"/>
          </w:tcPr>
          <w:p w14:paraId="6AADE573" w14:textId="77777777" w:rsidR="00D110A1" w:rsidRDefault="00D110A1" w:rsidP="00D110A1">
            <w:pPr>
              <w:pStyle w:val="LinksNormal"/>
            </w:pPr>
            <w:r>
              <w:t>Read and Learn</w:t>
            </w:r>
          </w:p>
          <w:p w14:paraId="2C48583A" w14:textId="34C66E50" w:rsidR="00D110A1" w:rsidRDefault="00000000" w:rsidP="00D110A1">
            <w:pPr>
              <w:pStyle w:val="LinksNormal"/>
            </w:pPr>
            <w:hyperlink r:id="rId157" w:history="1">
              <w:r w:rsidR="00D110A1" w:rsidRPr="00D110A1">
                <w:rPr>
                  <w:rStyle w:val="Hyperlink"/>
                  <w:sz w:val="22"/>
                </w:rPr>
                <w:t>Audio Terms and Formats</w:t>
              </w:r>
            </w:hyperlink>
          </w:p>
          <w:p w14:paraId="30282759" w14:textId="6E6D6EAD" w:rsidR="004754F5" w:rsidRPr="00BA585B" w:rsidRDefault="00D110A1" w:rsidP="00D110A1">
            <w:pPr>
              <w:pStyle w:val="NoSpacing"/>
              <w:rPr>
                <w:rFonts w:eastAsia="Times New Roman"/>
                <w:lang w:val="en-CA"/>
              </w:rPr>
            </w:pPr>
            <w:r>
              <w:t>https://www.macworld.com/article/1136468/anyaudio.html</w:t>
            </w:r>
          </w:p>
        </w:tc>
        <w:tc>
          <w:tcPr>
            <w:tcW w:w="3510" w:type="dxa"/>
          </w:tcPr>
          <w:p w14:paraId="0F7A4239" w14:textId="77777777" w:rsidR="004754F5" w:rsidRDefault="004754F5" w:rsidP="00256514">
            <w:pPr>
              <w:rPr>
                <w:noProof/>
              </w:rPr>
            </w:pPr>
            <w:r>
              <w:rPr>
                <w:noProof/>
              </w:rPr>
              <w:drawing>
                <wp:inline distT="0" distB="0" distL="0" distR="0" wp14:anchorId="20A2A5FD" wp14:editId="7D92CC4D">
                  <wp:extent cx="2194560" cy="932688"/>
                  <wp:effectExtent l="12700" t="12700" r="15240" b="7620"/>
                  <wp:docPr id="75" name="Picture 75" descr="Screenshot of MacWorld website">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Screenshot of MacWorld website">
                            <a:hlinkClick r:id="rId157"/>
                          </pic:cNvPr>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2194560" cy="932688"/>
                          </a:xfrm>
                          <a:prstGeom prst="rect">
                            <a:avLst/>
                          </a:prstGeom>
                          <a:ln>
                            <a:solidFill>
                              <a:schemeClr val="tx1"/>
                            </a:solidFill>
                          </a:ln>
                        </pic:spPr>
                      </pic:pic>
                    </a:graphicData>
                  </a:graphic>
                </wp:inline>
              </w:drawing>
            </w:r>
          </w:p>
        </w:tc>
      </w:tr>
    </w:tbl>
    <w:p w14:paraId="4040738C" w14:textId="77777777" w:rsidR="0013580E" w:rsidRDefault="0013580E" w:rsidP="00D110A1">
      <w:pPr>
        <w:pStyle w:val="Heading2"/>
      </w:pPr>
      <w:bookmarkStart w:id="68" w:name="_Toc48231431"/>
      <w:r>
        <w:t>Assignment 1</w:t>
      </w:r>
      <w:bookmarkEnd w:id="68"/>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5850"/>
        <w:gridCol w:w="3510"/>
      </w:tblGrid>
      <w:tr w:rsidR="00D110A1" w14:paraId="6CB2CDDF" w14:textId="77777777" w:rsidTr="00256514">
        <w:tc>
          <w:tcPr>
            <w:tcW w:w="5850" w:type="dxa"/>
          </w:tcPr>
          <w:p w14:paraId="27BAD130" w14:textId="77777777" w:rsidR="00D110A1" w:rsidRDefault="00D110A1" w:rsidP="00256514">
            <w:pPr>
              <w:pStyle w:val="LinksNormal"/>
            </w:pPr>
            <w:r>
              <w:t>Watch and Learn</w:t>
            </w:r>
          </w:p>
          <w:p w14:paraId="44F7F894" w14:textId="3CB95839" w:rsidR="00D110A1" w:rsidRDefault="00000000" w:rsidP="00256514">
            <w:pPr>
              <w:pStyle w:val="LinksNormal"/>
            </w:pPr>
            <w:hyperlink r:id="rId159" w:history="1">
              <w:r w:rsidR="00D110A1" w:rsidRPr="00D110A1">
                <w:rPr>
                  <w:rStyle w:val="Hyperlink"/>
                  <w:sz w:val="22"/>
                </w:rPr>
                <w:t>How to Start a Podcast 2020: Podcasting for Beginners</w:t>
              </w:r>
            </w:hyperlink>
          </w:p>
          <w:p w14:paraId="78080CF2" w14:textId="77777777" w:rsidR="00D110A1" w:rsidRPr="00BA585B" w:rsidRDefault="00D110A1" w:rsidP="00256514">
            <w:pPr>
              <w:pStyle w:val="NoSpacing"/>
              <w:rPr>
                <w:rFonts w:eastAsia="Times New Roman"/>
                <w:lang w:val="en-CA"/>
              </w:rPr>
            </w:pPr>
            <w:r>
              <w:t>https://www.youtube.com/watch?v=NUmdoFDtpQg</w:t>
            </w:r>
          </w:p>
        </w:tc>
        <w:tc>
          <w:tcPr>
            <w:tcW w:w="3510" w:type="dxa"/>
          </w:tcPr>
          <w:p w14:paraId="67E58F2E" w14:textId="77777777" w:rsidR="00D110A1" w:rsidRDefault="00D110A1" w:rsidP="00256514">
            <w:pPr>
              <w:rPr>
                <w:noProof/>
              </w:rPr>
            </w:pPr>
            <w:r>
              <w:rPr>
                <w:noProof/>
              </w:rPr>
              <w:drawing>
                <wp:inline distT="0" distB="0" distL="0" distR="0" wp14:anchorId="2290CF03" wp14:editId="3F6DEFF7">
                  <wp:extent cx="2194560" cy="1131153"/>
                  <wp:effectExtent l="0" t="0" r="2540" b="0"/>
                  <wp:docPr id="77" name="Picture 77" descr="Screenshot of YouTube video">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Screenshot of YouTube video">
                            <a:hlinkClick r:id="rId67"/>
                          </pic:cNvPr>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194560" cy="1131153"/>
                          </a:xfrm>
                          <a:prstGeom prst="rect">
                            <a:avLst/>
                          </a:prstGeom>
                        </pic:spPr>
                      </pic:pic>
                    </a:graphicData>
                  </a:graphic>
                </wp:inline>
              </w:drawing>
            </w:r>
          </w:p>
        </w:tc>
      </w:tr>
    </w:tbl>
    <w:p w14:paraId="7AD27275" w14:textId="29FAD0E0" w:rsidR="00D110A1" w:rsidRDefault="00D110A1" w:rsidP="00D110A1">
      <w:pPr>
        <w:rPr>
          <w:highlight w:val="yellow"/>
        </w:rPr>
      </w:pPr>
    </w:p>
    <w:p w14:paraId="162BFD17" w14:textId="77777777" w:rsidR="00D110A1" w:rsidRDefault="00D110A1">
      <w:pPr>
        <w:spacing w:after="0"/>
        <w:jc w:val="left"/>
        <w:rPr>
          <w:highlight w:val="yellow"/>
        </w:rPr>
      </w:pPr>
      <w:r>
        <w:rPr>
          <w:highlight w:val="yellow"/>
        </w:rPr>
        <w:br w:type="page"/>
      </w:r>
    </w:p>
    <w:p w14:paraId="27FB9E45" w14:textId="77777777" w:rsidR="000C2BAB" w:rsidRPr="006C424A" w:rsidRDefault="000C2BAB" w:rsidP="006C424A">
      <w:pPr>
        <w:pStyle w:val="Heading1"/>
      </w:pPr>
      <w:bookmarkStart w:id="69" w:name="_Toc48231432"/>
      <w:r w:rsidRPr="006C424A">
        <w:lastRenderedPageBreak/>
        <w:t>References</w:t>
      </w:r>
      <w:bookmarkEnd w:id="69"/>
    </w:p>
    <w:p w14:paraId="6D8F2D64" w14:textId="64C1ED2D" w:rsidR="003E3739" w:rsidRPr="006C424A" w:rsidRDefault="003E3739" w:rsidP="003E3739">
      <w:pPr>
        <w:jc w:val="left"/>
        <w:rPr>
          <w:rStyle w:val="Hyperlink"/>
        </w:rPr>
      </w:pPr>
      <w:r w:rsidRPr="00E33121">
        <w:t>20 Beautiful Podcas</w:t>
      </w:r>
      <w:r w:rsidR="006C424A">
        <w:t>t Covers. Inspirationfeed, 2020</w:t>
      </w:r>
      <w:r w:rsidRPr="00E33121">
        <w:t xml:space="preserve"> </w:t>
      </w:r>
      <w:hyperlink r:id="rId161" w:history="1">
        <w:r w:rsidRPr="006C424A">
          <w:rPr>
            <w:rStyle w:val="Hyperlink"/>
          </w:rPr>
          <w:t>https://inspirationfeed.com/podcast-covers/</w:t>
        </w:r>
      </w:hyperlink>
    </w:p>
    <w:p w14:paraId="28CD45A6" w14:textId="77777777" w:rsidR="003E3739" w:rsidRPr="006C424A" w:rsidRDefault="003E3739" w:rsidP="003E3739">
      <w:pPr>
        <w:jc w:val="left"/>
        <w:rPr>
          <w:rStyle w:val="Hyperlink"/>
        </w:rPr>
      </w:pPr>
      <w:r>
        <w:t>21</w:t>
      </w:r>
      <w:r>
        <w:rPr>
          <w:vertAlign w:val="superscript"/>
        </w:rPr>
        <w:t>st</w:t>
      </w:r>
      <w:r>
        <w:t xml:space="preserve"> Century Competencies: Foundation Document for Discussion. Phase 1: Towards Defining 21</w:t>
      </w:r>
      <w:r>
        <w:rPr>
          <w:vertAlign w:val="superscript"/>
        </w:rPr>
        <w:t>st</w:t>
      </w:r>
      <w:r>
        <w:t xml:space="preserve"> Century Competencies for Ontario, Winter 2016 Edition, 2016 </w:t>
      </w:r>
      <w:hyperlink r:id="rId162">
        <w:r w:rsidRPr="006C424A">
          <w:rPr>
            <w:rStyle w:val="Hyperlink"/>
          </w:rPr>
          <w:t>http://www.edugains.ca/resources21CL/About21stCentury/21CL_21stCenturyCompetencies.pdf</w:t>
        </w:r>
      </w:hyperlink>
    </w:p>
    <w:p w14:paraId="65F5AF91" w14:textId="098FC010" w:rsidR="003E3739" w:rsidRPr="006C424A" w:rsidRDefault="003E3739" w:rsidP="003E3739">
      <w:pPr>
        <w:jc w:val="left"/>
        <w:rPr>
          <w:rStyle w:val="Hyperlink"/>
        </w:rPr>
      </w:pPr>
      <w:r>
        <w:t>3 Strategies to Make Money From Your Free App. Article by Rahu</w:t>
      </w:r>
      <w:r w:rsidR="006C424A">
        <w:t>l Varshneya, business.com, 2019</w:t>
      </w:r>
      <w:r>
        <w:t xml:space="preserve"> </w:t>
      </w:r>
      <w:hyperlink r:id="rId163" w:history="1">
        <w:r w:rsidRPr="006C424A">
          <w:rPr>
            <w:rStyle w:val="Hyperlink"/>
          </w:rPr>
          <w:t>https://www.business.com/articles/why-free-apps/</w:t>
        </w:r>
      </w:hyperlink>
    </w:p>
    <w:p w14:paraId="1D5D4BB5" w14:textId="4105C52D" w:rsidR="003E3739" w:rsidRPr="006C424A" w:rsidRDefault="003E3739" w:rsidP="003E3739">
      <w:pPr>
        <w:jc w:val="left"/>
        <w:rPr>
          <w:rStyle w:val="Hyperlink"/>
        </w:rPr>
      </w:pPr>
      <w:r w:rsidRPr="009311E1">
        <w:t>5 Things to Know About Proximity Effect</w:t>
      </w:r>
      <w:r>
        <w:t>. Article by</w:t>
      </w:r>
      <w:r w:rsidRPr="009311E1">
        <w:t xml:space="preserve"> Matth</w:t>
      </w:r>
      <w:r w:rsidR="006C424A">
        <w:t>ew Weiss, Pro Audio Files, 2019</w:t>
      </w:r>
      <w:r w:rsidRPr="009311E1">
        <w:t xml:space="preserve"> </w:t>
      </w:r>
      <w:hyperlink r:id="rId164" w:history="1">
        <w:r w:rsidRPr="006C424A">
          <w:rPr>
            <w:rStyle w:val="Hyperlink"/>
          </w:rPr>
          <w:t>https://theproaudiofiles.com/proximity-effect/</w:t>
        </w:r>
      </w:hyperlink>
    </w:p>
    <w:p w14:paraId="1F2E262A" w14:textId="016332A6" w:rsidR="003E3739" w:rsidRPr="006C424A" w:rsidRDefault="003E3739" w:rsidP="003E3739">
      <w:pPr>
        <w:jc w:val="left"/>
        <w:rPr>
          <w:rStyle w:val="Hyperlink"/>
        </w:rPr>
      </w:pPr>
      <w:r w:rsidRPr="009311E1">
        <w:t>Audacity: Improve your Voice TUTORIAL for Commentary &amp; Podcasts</w:t>
      </w:r>
      <w:r>
        <w:t xml:space="preserve">. DJ Method, 2014 </w:t>
      </w:r>
      <w:hyperlink r:id="rId165" w:history="1">
        <w:r w:rsidRPr="006C424A">
          <w:rPr>
            <w:rStyle w:val="Hyperlink"/>
          </w:rPr>
          <w:t>https://www.youtube.com/watch?v=Ijidrx0K670</w:t>
        </w:r>
      </w:hyperlink>
    </w:p>
    <w:p w14:paraId="487AD0B4" w14:textId="058983F4" w:rsidR="003E3739" w:rsidRPr="00220802" w:rsidRDefault="003E3739" w:rsidP="003E3739">
      <w:pPr>
        <w:jc w:val="left"/>
        <w:rPr>
          <w:rStyle w:val="Hyperlink"/>
          <w:lang w:val="fr-FR"/>
        </w:rPr>
      </w:pPr>
      <w:r w:rsidRPr="009311E1">
        <w:t>AVID ProTools First Tutorial for Beg</w:t>
      </w:r>
      <w:r w:rsidR="006C424A">
        <w:t xml:space="preserve">inners in 12 minutes. </w:t>
      </w:r>
      <w:r w:rsidR="006C424A" w:rsidRPr="00220802">
        <w:rPr>
          <w:lang w:val="fr-FR"/>
        </w:rPr>
        <w:t>Bai, 2019</w:t>
      </w:r>
      <w:r w:rsidRPr="00220802">
        <w:rPr>
          <w:lang w:val="fr-FR"/>
        </w:rPr>
        <w:t xml:space="preserve"> </w:t>
      </w:r>
      <w:hyperlink r:id="rId166" w:history="1">
        <w:r w:rsidRPr="00220802">
          <w:rPr>
            <w:rStyle w:val="Hyperlink"/>
            <w:lang w:val="fr-FR"/>
          </w:rPr>
          <w:t>https://www.youtube.com/watch?v=g5zwi--TT2Y</w:t>
        </w:r>
      </w:hyperlink>
    </w:p>
    <w:p w14:paraId="2AA5731E" w14:textId="77777777" w:rsidR="003E3739" w:rsidRPr="006C424A" w:rsidRDefault="003E3739" w:rsidP="003E3739">
      <w:pPr>
        <w:jc w:val="left"/>
        <w:rPr>
          <w:rStyle w:val="Hyperlink"/>
          <w:highlight w:val="white"/>
        </w:rPr>
      </w:pPr>
      <w:r>
        <w:rPr>
          <w:highlight w:val="white"/>
        </w:rPr>
        <w:t xml:space="preserve">Course Codes for Emphasis courses in the Revised Curriculum: Technological Education, Grades 11 and 12, 2009 </w:t>
      </w:r>
      <w:hyperlink r:id="rId167">
        <w:r w:rsidRPr="006C424A">
          <w:rPr>
            <w:rStyle w:val="Hyperlink"/>
            <w:highlight w:val="white"/>
          </w:rPr>
          <w:t>http://www.edu.gov.on.ca/eng/curriculum/secondary/techedemphasiscourses.pdf</w:t>
        </w:r>
      </w:hyperlink>
    </w:p>
    <w:p w14:paraId="283E04B1" w14:textId="6CDF93B1" w:rsidR="003E3739" w:rsidRPr="006C424A" w:rsidRDefault="003E3739" w:rsidP="003E3739">
      <w:pPr>
        <w:jc w:val="left"/>
        <w:rPr>
          <w:rStyle w:val="Hyperlink"/>
        </w:rPr>
      </w:pPr>
      <w:r w:rsidRPr="009311E1">
        <w:t>Custom Podcast Intro Music</w:t>
      </w:r>
      <w:r w:rsidR="006C424A">
        <w:t>. Pod Sound School, 2019</w:t>
      </w:r>
      <w:r>
        <w:t xml:space="preserve"> </w:t>
      </w:r>
      <w:hyperlink r:id="rId168" w:history="1">
        <w:r w:rsidRPr="006C424A">
          <w:rPr>
            <w:rStyle w:val="Hyperlink"/>
          </w:rPr>
          <w:t>https://www.youtube.com/watch?v=GpjDz0yZ030</w:t>
        </w:r>
      </w:hyperlink>
    </w:p>
    <w:p w14:paraId="6E46B604" w14:textId="4F4ED39F" w:rsidR="003E3739" w:rsidRPr="006C424A" w:rsidRDefault="003E3739" w:rsidP="003E3739">
      <w:pPr>
        <w:jc w:val="left"/>
        <w:rPr>
          <w:rStyle w:val="Hyperlink"/>
        </w:rPr>
      </w:pPr>
      <w:r w:rsidRPr="001D1144">
        <w:t>Girl working on Laptop in Bryant Park, photograph by Ed Yourdon, Creative Commons Attribution-NonCommercial-ShareAlike 2.0, 2009</w:t>
      </w:r>
      <w:r>
        <w:t xml:space="preserve"> </w:t>
      </w:r>
      <w:hyperlink r:id="rId169" w:history="1">
        <w:r w:rsidRPr="006C424A">
          <w:rPr>
            <w:rStyle w:val="Hyperlink"/>
          </w:rPr>
          <w:t>https://www.flickr.com/photos/yourdon/</w:t>
        </w:r>
      </w:hyperlink>
    </w:p>
    <w:p w14:paraId="29C1AEBE" w14:textId="77777777" w:rsidR="003E3739" w:rsidRPr="006C424A" w:rsidRDefault="003E3739" w:rsidP="003E3739">
      <w:pPr>
        <w:jc w:val="left"/>
        <w:rPr>
          <w:rStyle w:val="Hyperlink"/>
          <w:highlight w:val="white"/>
        </w:rPr>
      </w:pPr>
      <w:r>
        <w:rPr>
          <w:highlight w:val="white"/>
        </w:rPr>
        <w:t xml:space="preserve">Growing Success: Assessment, Evaluation, and Reporting in Ontario Schools, First Edition, Covering Grades 1 to 12, </w:t>
      </w:r>
      <w:r w:rsidRPr="0035240D">
        <w:rPr>
          <w:highlight w:val="white"/>
        </w:rPr>
        <w:t>2010</w:t>
      </w:r>
      <w:r w:rsidRPr="0035240D">
        <w:t xml:space="preserve"> </w:t>
      </w:r>
      <w:hyperlink r:id="rId170">
        <w:r w:rsidRPr="006C424A">
          <w:rPr>
            <w:rStyle w:val="Hyperlink"/>
            <w:highlight w:val="white"/>
          </w:rPr>
          <w:t>www.edu.gov.on.ca/eng/policyfunding/growSuccess.pdf</w:t>
        </w:r>
      </w:hyperlink>
    </w:p>
    <w:p w14:paraId="06596919" w14:textId="7703C62E" w:rsidR="003E3739" w:rsidRPr="00220802" w:rsidRDefault="003E3739" w:rsidP="003E3739">
      <w:pPr>
        <w:jc w:val="left"/>
        <w:rPr>
          <w:rStyle w:val="Hyperlink"/>
          <w:lang w:val="fr-FR"/>
        </w:rPr>
      </w:pPr>
      <w:r w:rsidRPr="009311E1">
        <w:t>How F</w:t>
      </w:r>
      <w:r w:rsidR="006C424A">
        <w:t xml:space="preserve">ree Games Make Money. </w:t>
      </w:r>
      <w:r w:rsidR="006C424A" w:rsidRPr="00220802">
        <w:rPr>
          <w:lang w:val="fr-FR"/>
        </w:rPr>
        <w:t>Vox, 2016</w:t>
      </w:r>
      <w:r w:rsidRPr="00220802">
        <w:rPr>
          <w:lang w:val="fr-FR"/>
        </w:rPr>
        <w:t xml:space="preserve"> </w:t>
      </w:r>
      <w:hyperlink r:id="rId171" w:history="1">
        <w:r w:rsidRPr="00220802">
          <w:rPr>
            <w:rStyle w:val="Hyperlink"/>
            <w:lang w:val="fr-FR"/>
          </w:rPr>
          <w:t>https://www.youtube.com/watch?v=fKK9nVLvhGM</w:t>
        </w:r>
      </w:hyperlink>
    </w:p>
    <w:p w14:paraId="2F218ECB" w14:textId="109F5FD1" w:rsidR="003E3739" w:rsidRPr="006C424A" w:rsidRDefault="003E3739" w:rsidP="003E3739">
      <w:pPr>
        <w:jc w:val="left"/>
        <w:rPr>
          <w:rStyle w:val="Hyperlink"/>
        </w:rPr>
      </w:pPr>
      <w:r w:rsidRPr="00E33121">
        <w:t>How to Create a Podcast Intro and Outro.</w:t>
      </w:r>
      <w:r>
        <w:t xml:space="preserve"> </w:t>
      </w:r>
      <w:r w:rsidRPr="00E33121">
        <w:t>Katie Steckly</w:t>
      </w:r>
      <w:r w:rsidR="006C424A">
        <w:t>, 2019</w:t>
      </w:r>
      <w:r>
        <w:t xml:space="preserve"> </w:t>
      </w:r>
      <w:hyperlink r:id="rId172" w:history="1">
        <w:r w:rsidRPr="006C424A">
          <w:rPr>
            <w:rStyle w:val="Hyperlink"/>
          </w:rPr>
          <w:t>https://www.youtube.com/watch?v=zdHENJNaydU</w:t>
        </w:r>
      </w:hyperlink>
    </w:p>
    <w:p w14:paraId="356FC9C1" w14:textId="445247FA" w:rsidR="003E3739" w:rsidRPr="00220802" w:rsidRDefault="003E3739" w:rsidP="003E3739">
      <w:pPr>
        <w:jc w:val="left"/>
        <w:rPr>
          <w:rStyle w:val="Hyperlink"/>
          <w:lang w:val="fr-FR"/>
        </w:rPr>
      </w:pPr>
      <w:r w:rsidRPr="00E33121">
        <w:t>How to Design Stunning Podcast Cover Art That Stands Out in Apple Podcasts</w:t>
      </w:r>
      <w:r w:rsidR="006C424A">
        <w:t xml:space="preserve">. </w:t>
      </w:r>
      <w:r w:rsidR="006C424A" w:rsidRPr="00220802">
        <w:rPr>
          <w:lang w:val="fr-FR"/>
        </w:rPr>
        <w:t>Buzzsprout, 2020</w:t>
      </w:r>
      <w:r w:rsidRPr="00220802">
        <w:rPr>
          <w:lang w:val="fr-FR"/>
        </w:rPr>
        <w:t xml:space="preserve"> </w:t>
      </w:r>
      <w:hyperlink r:id="rId173" w:history="1">
        <w:r w:rsidRPr="00220802">
          <w:rPr>
            <w:rStyle w:val="Hyperlink"/>
            <w:lang w:val="fr-FR"/>
          </w:rPr>
          <w:t>https://www.buzzsprout.com/blog/10-tips-create-awesome-podcast-artwork</w:t>
        </w:r>
      </w:hyperlink>
    </w:p>
    <w:p w14:paraId="1C9BB9F2" w14:textId="7F6D5765" w:rsidR="003E3739" w:rsidRPr="00220802" w:rsidRDefault="003E3739" w:rsidP="003E3739">
      <w:pPr>
        <w:jc w:val="left"/>
        <w:rPr>
          <w:lang w:val="fr-FR"/>
        </w:rPr>
      </w:pPr>
      <w:r w:rsidRPr="009311E1">
        <w:lastRenderedPageBreak/>
        <w:t xml:space="preserve">How to Edit a Podcast in Audacity. </w:t>
      </w:r>
      <w:r w:rsidRPr="00220802">
        <w:rPr>
          <w:lang w:val="fr-FR"/>
        </w:rPr>
        <w:t xml:space="preserve">Buzzsprout, 2019 </w:t>
      </w:r>
      <w:hyperlink r:id="rId174" w:history="1">
        <w:r w:rsidRPr="00220802">
          <w:rPr>
            <w:rStyle w:val="Hyperlink"/>
            <w:lang w:val="fr-FR"/>
          </w:rPr>
          <w:t>https://www.youtube.com/watch?v=Zw9nkEHQ5B8</w:t>
        </w:r>
      </w:hyperlink>
    </w:p>
    <w:p w14:paraId="1D3941AC" w14:textId="412010BA" w:rsidR="003E3739" w:rsidRDefault="003E3739" w:rsidP="003E3739">
      <w:pPr>
        <w:jc w:val="left"/>
      </w:pPr>
      <w:r>
        <w:t xml:space="preserve">How to find work you love | Scott Dinsmore. TED, 2015 </w:t>
      </w:r>
      <w:hyperlink r:id="rId175" w:history="1">
        <w:r w:rsidRPr="00DE005D">
          <w:rPr>
            <w:rStyle w:val="Hyperlink"/>
          </w:rPr>
          <w:t>https://www.youtube.com/watch?v=bvAEJ8G9l9U</w:t>
        </w:r>
      </w:hyperlink>
    </w:p>
    <w:p w14:paraId="38992546" w14:textId="598D24D3" w:rsidR="003E3739" w:rsidRDefault="003E3739" w:rsidP="003E3739">
      <w:pPr>
        <w:jc w:val="left"/>
      </w:pPr>
      <w:r>
        <w:t xml:space="preserve">How To Graduate The Podcast Cover. </w:t>
      </w:r>
      <w:r w:rsidR="00655364">
        <w:t>Image created By G. Ellis, 2020</w:t>
      </w:r>
    </w:p>
    <w:p w14:paraId="6637B456" w14:textId="45529B4F" w:rsidR="003E3739" w:rsidRPr="00220802" w:rsidRDefault="003E3739" w:rsidP="003E3739">
      <w:pPr>
        <w:jc w:val="left"/>
        <w:rPr>
          <w:lang w:val="fr-FR"/>
        </w:rPr>
      </w:pPr>
      <w:r w:rsidRPr="001D1144">
        <w:t xml:space="preserve">How to Start a Podcast // Step-by-Step Guide. </w:t>
      </w:r>
      <w:r w:rsidRPr="00220802">
        <w:rPr>
          <w:lang w:val="fr-FR"/>
        </w:rPr>
        <w:t xml:space="preserve">Buzzsprout, 2019 </w:t>
      </w:r>
      <w:hyperlink r:id="rId176" w:history="1">
        <w:r w:rsidRPr="00220802">
          <w:rPr>
            <w:rStyle w:val="Hyperlink"/>
            <w:lang w:val="fr-FR"/>
          </w:rPr>
          <w:t>https://www.youtube.com/watch?v=Gejf39h3_IY</w:t>
        </w:r>
      </w:hyperlink>
    </w:p>
    <w:p w14:paraId="020E3325" w14:textId="22B832C6" w:rsidR="003E3739" w:rsidRDefault="003E3739" w:rsidP="003E3739">
      <w:pPr>
        <w:jc w:val="left"/>
      </w:pPr>
      <w:r w:rsidRPr="00E33121">
        <w:t>How to Start a Podcast 2020: Podcasting for Beginners</w:t>
      </w:r>
      <w:r>
        <w:t xml:space="preserve">. </w:t>
      </w:r>
      <w:r w:rsidRPr="00E33121">
        <w:t>B&amp;H Photo Video</w:t>
      </w:r>
      <w:r>
        <w:t xml:space="preserve">, 2020 </w:t>
      </w:r>
      <w:hyperlink r:id="rId177" w:history="1">
        <w:r w:rsidRPr="00DE005D">
          <w:rPr>
            <w:rStyle w:val="Hyperlink"/>
          </w:rPr>
          <w:t>https://www.youtube.com/watch?v=NUmdoFDtpQg</w:t>
        </w:r>
      </w:hyperlink>
    </w:p>
    <w:p w14:paraId="75CCB521" w14:textId="77777777" w:rsidR="003E3739" w:rsidRPr="008F411E" w:rsidRDefault="003E3739" w:rsidP="003E3739">
      <w:pPr>
        <w:jc w:val="left"/>
        <w:rPr>
          <w:rStyle w:val="Hyperlink"/>
        </w:rPr>
      </w:pPr>
      <w:r>
        <w:t xml:space="preserve">Learning for All – A Guide to Effective Assessment and Instruction for All Students, Kindergarten to Grade 12, 2013 </w:t>
      </w:r>
      <w:hyperlink r:id="rId178">
        <w:r w:rsidRPr="008F411E">
          <w:rPr>
            <w:rStyle w:val="Hyperlink"/>
          </w:rPr>
          <w:t>http://www.edu.gov.on.ca/eng/general/elemsec/speced/LearningforAll2013.pdf</w:t>
        </w:r>
      </w:hyperlink>
    </w:p>
    <w:p w14:paraId="494DB704" w14:textId="358FF113" w:rsidR="003E3739" w:rsidRDefault="003E3739" w:rsidP="003E3739">
      <w:pPr>
        <w:jc w:val="left"/>
      </w:pPr>
      <w:r w:rsidRPr="00E33121">
        <w:t>Pixlr Beginners Tutorial</w:t>
      </w:r>
      <w:r w:rsidR="00655364">
        <w:t>. DCP Web Designers, 2019</w:t>
      </w:r>
      <w:r>
        <w:t xml:space="preserve"> </w:t>
      </w:r>
      <w:hyperlink r:id="rId179" w:history="1">
        <w:r w:rsidRPr="00E33121">
          <w:rPr>
            <w:color w:val="0000FF"/>
            <w:u w:val="single"/>
          </w:rPr>
          <w:t>https://www.youtube.com/watch?v=7BWLhz1KKzo</w:t>
        </w:r>
      </w:hyperlink>
    </w:p>
    <w:p w14:paraId="4572E0F4" w14:textId="498DC685" w:rsidR="003E3739" w:rsidRDefault="003E3739" w:rsidP="003E3739">
      <w:pPr>
        <w:jc w:val="left"/>
      </w:pPr>
      <w:r w:rsidRPr="00E33121">
        <w:t>Play almost any audio file</w:t>
      </w:r>
      <w:r>
        <w:t xml:space="preserve">. Article by </w:t>
      </w:r>
      <w:r w:rsidRPr="00E33121">
        <w:t>Kirk McElhearn, Macworld</w:t>
      </w:r>
      <w:r>
        <w:t xml:space="preserve">, 2008 </w:t>
      </w:r>
      <w:hyperlink r:id="rId180" w:history="1">
        <w:r w:rsidRPr="00DE005D">
          <w:rPr>
            <w:rStyle w:val="Hyperlink"/>
          </w:rPr>
          <w:t>https://www.macworld.com/article/1136468/anyaudio.html</w:t>
        </w:r>
      </w:hyperlink>
    </w:p>
    <w:p w14:paraId="632CDBF0" w14:textId="2BE0EE63" w:rsidR="003E3739" w:rsidRPr="00220802" w:rsidRDefault="003E3739" w:rsidP="003E3739">
      <w:pPr>
        <w:jc w:val="left"/>
        <w:rPr>
          <w:lang w:val="fr-FR"/>
        </w:rPr>
      </w:pPr>
      <w:r w:rsidRPr="001D1144">
        <w:t xml:space="preserve">Podcast Hosting: Get Your Podcast Online &amp; Into Directories. </w:t>
      </w:r>
      <w:r w:rsidRPr="00220802">
        <w:rPr>
          <w:lang w:val="fr-FR"/>
        </w:rPr>
        <w:t xml:space="preserve">Buzzsprout, 2020 </w:t>
      </w:r>
      <w:hyperlink r:id="rId181" w:history="1">
        <w:r w:rsidRPr="00220802">
          <w:rPr>
            <w:rStyle w:val="Hyperlink"/>
            <w:lang w:val="fr-FR"/>
          </w:rPr>
          <w:t>https://www.youtube.com/watch?v=_Z-3j_M0_3M</w:t>
        </w:r>
      </w:hyperlink>
    </w:p>
    <w:p w14:paraId="4AFE6439" w14:textId="45B90E5A" w:rsidR="003E3739" w:rsidRDefault="003E3739" w:rsidP="003E3739">
      <w:pPr>
        <w:jc w:val="left"/>
      </w:pPr>
      <w:r w:rsidRPr="001D1144">
        <w:t>Podcast The Joe Rogan Experience</w:t>
      </w:r>
      <w:r>
        <w:t xml:space="preserve">. Article by </w:t>
      </w:r>
      <w:r w:rsidRPr="001D1144">
        <w:t>Vinay Menon</w:t>
      </w:r>
      <w:r>
        <w:t xml:space="preserve">, Toronto Star, 2020 </w:t>
      </w:r>
      <w:hyperlink r:id="rId182" w:history="1">
        <w:r w:rsidRPr="00DE005D">
          <w:rPr>
            <w:rStyle w:val="Hyperlink"/>
          </w:rPr>
          <w:t>https://www.thestar.com/entertainment/opinion/2020/05/20/joe-rogans-100-million-deal-with-spotify-has-valuable-lessons-for-all-podcasters.html</w:t>
        </w:r>
      </w:hyperlink>
    </w:p>
    <w:p w14:paraId="1C57B6FA" w14:textId="204F5F22" w:rsidR="003E3739" w:rsidRDefault="003E3739" w:rsidP="003E3739">
      <w:pPr>
        <w:jc w:val="left"/>
      </w:pPr>
      <w:r w:rsidRPr="009311E1">
        <w:t>Pro Tools First Modes and Tools</w:t>
      </w:r>
      <w:r w:rsidR="00655364">
        <w:t>. Pod Sound School, 2019</w:t>
      </w:r>
      <w:r>
        <w:t xml:space="preserve"> </w:t>
      </w:r>
      <w:hyperlink r:id="rId183" w:history="1">
        <w:r w:rsidRPr="00DE005D">
          <w:rPr>
            <w:rStyle w:val="Hyperlink"/>
          </w:rPr>
          <w:t>https://www.youtube.com/watch?v=m2acPBR4S1E</w:t>
        </w:r>
      </w:hyperlink>
    </w:p>
    <w:p w14:paraId="6C13473F" w14:textId="220AD61F" w:rsidR="003E3739" w:rsidRDefault="003E3739" w:rsidP="003E3739">
      <w:pPr>
        <w:jc w:val="left"/>
      </w:pPr>
      <w:r w:rsidRPr="009311E1">
        <w:t>Pro Tools Wo</w:t>
      </w:r>
      <w:r w:rsidR="00655364">
        <w:t>rkspace. Pod Sound School, 2019</w:t>
      </w:r>
      <w:r w:rsidRPr="009311E1">
        <w:t xml:space="preserve"> </w:t>
      </w:r>
      <w:hyperlink r:id="rId184" w:history="1">
        <w:r w:rsidRPr="00DE005D">
          <w:rPr>
            <w:rStyle w:val="Hyperlink"/>
          </w:rPr>
          <w:t>https://www.youtube.com/watch?v=rdvt4JjgYno</w:t>
        </w:r>
      </w:hyperlink>
    </w:p>
    <w:p w14:paraId="3AA11F18" w14:textId="735A7BC0" w:rsidR="003E3739" w:rsidRDefault="003E3739" w:rsidP="003E3739">
      <w:pPr>
        <w:jc w:val="left"/>
      </w:pPr>
      <w:r w:rsidRPr="009311E1">
        <w:t xml:space="preserve">Recording 101: Microphones. RocketJump Film School, 2016 </w:t>
      </w:r>
      <w:hyperlink r:id="rId185" w:history="1">
        <w:r w:rsidRPr="00DE005D">
          <w:rPr>
            <w:rStyle w:val="Hyperlink"/>
          </w:rPr>
          <w:t>https://www.youtube.com/watch?v=Z5Nza3Z6WTY</w:t>
        </w:r>
      </w:hyperlink>
    </w:p>
    <w:p w14:paraId="5232A213" w14:textId="3E3DDCCE" w:rsidR="003E3739" w:rsidRDefault="003E3739" w:rsidP="003E3739">
      <w:pPr>
        <w:jc w:val="left"/>
      </w:pPr>
      <w:r w:rsidRPr="00E33121">
        <w:t>Signal Flow E</w:t>
      </w:r>
      <w:r>
        <w:t>xpl</w:t>
      </w:r>
      <w:r w:rsidR="00655364">
        <w:t>ained. Love Science Music, 2019</w:t>
      </w:r>
      <w:r>
        <w:t xml:space="preserve"> </w:t>
      </w:r>
      <w:hyperlink r:id="rId186" w:history="1">
        <w:r w:rsidRPr="00DE005D">
          <w:rPr>
            <w:rStyle w:val="Hyperlink"/>
          </w:rPr>
          <w:t>https://www.youtube.com/watch?v=pDzlLsYDIEE</w:t>
        </w:r>
      </w:hyperlink>
    </w:p>
    <w:p w14:paraId="7B80A23E" w14:textId="55B94E82" w:rsidR="003E3739" w:rsidRDefault="003E3739" w:rsidP="003E3739">
      <w:pPr>
        <w:jc w:val="left"/>
      </w:pPr>
      <w:r>
        <w:t>So Many Dog Treats Podcast Cover. Image created by G. Ellis, 2020</w:t>
      </w:r>
    </w:p>
    <w:p w14:paraId="10DD2195" w14:textId="77777777" w:rsidR="003E3739" w:rsidRPr="008F411E" w:rsidRDefault="003E3739" w:rsidP="003E3739">
      <w:pPr>
        <w:jc w:val="left"/>
        <w:rPr>
          <w:rStyle w:val="Hyperlink"/>
          <w:highlight w:val="white"/>
        </w:rPr>
      </w:pPr>
      <w:r>
        <w:rPr>
          <w:highlight w:val="white"/>
        </w:rPr>
        <w:t xml:space="preserve">The Differentiated Instruction Scrapbook </w:t>
      </w:r>
      <w:hyperlink r:id="rId187" w:history="1">
        <w:r w:rsidRPr="008F411E">
          <w:rPr>
            <w:rStyle w:val="Hyperlink"/>
          </w:rPr>
          <w:t>http://www.edugains.ca/resourcesDI/EducatorsPackages/DIEducatorsPackage2010/2010DIScrapbook.pdf</w:t>
        </w:r>
      </w:hyperlink>
    </w:p>
    <w:p w14:paraId="0E5E0AC1" w14:textId="77777777" w:rsidR="003E3739" w:rsidRPr="00256514" w:rsidRDefault="003E3739" w:rsidP="003E3739">
      <w:pPr>
        <w:jc w:val="left"/>
        <w:rPr>
          <w:color w:val="1932FF"/>
          <w:u w:val="single"/>
        </w:rPr>
      </w:pPr>
      <w:r>
        <w:rPr>
          <w:color w:val="000000"/>
        </w:rPr>
        <w:lastRenderedPageBreak/>
        <w:t xml:space="preserve">The Ontario Curriculum, Grades 11 and 12: Technological Education, 2009 (revised) </w:t>
      </w:r>
      <w:hyperlink r:id="rId188">
        <w:r w:rsidRPr="008F411E">
          <w:rPr>
            <w:rStyle w:val="Hyperlink"/>
          </w:rPr>
          <w:t>http://www.edu.gov.on.ca/eng/curriculum/secondary/2009teched1112curr.pdf</w:t>
        </w:r>
      </w:hyperlink>
    </w:p>
    <w:p w14:paraId="48CF3560" w14:textId="77777777" w:rsidR="003E3739" w:rsidRPr="008F411E" w:rsidRDefault="003E3739" w:rsidP="003E3739">
      <w:pPr>
        <w:jc w:val="left"/>
        <w:rPr>
          <w:rStyle w:val="Hyperlink"/>
        </w:rPr>
      </w:pPr>
      <w:r>
        <w:t xml:space="preserve">The Ontario Curriculum, Grades 9 and 10: Technological Education, 2009 (revised) </w:t>
      </w:r>
      <w:hyperlink r:id="rId189">
        <w:r w:rsidRPr="008F411E">
          <w:rPr>
            <w:rStyle w:val="Hyperlink"/>
          </w:rPr>
          <w:t>http://www.edu.gov.on.ca/eng/curriculum/secondary/teched910curr09.pdf</w:t>
        </w:r>
      </w:hyperlink>
    </w:p>
    <w:p w14:paraId="503F849B" w14:textId="5CC62EB4" w:rsidR="003E3739" w:rsidRDefault="003E3739" w:rsidP="003E3739">
      <w:pPr>
        <w:jc w:val="left"/>
      </w:pPr>
      <w:r w:rsidRPr="001D1144">
        <w:t>The Seven Most Common Podcast Formats: With Examples</w:t>
      </w:r>
      <w:r>
        <w:t xml:space="preserve">. Article by </w:t>
      </w:r>
      <w:r w:rsidRPr="001D1144">
        <w:t>Mark Leonard</w:t>
      </w:r>
      <w:r w:rsidR="00655364">
        <w:t>, Medium, 2017</w:t>
      </w:r>
      <w:r>
        <w:t xml:space="preserve"> </w:t>
      </w:r>
      <w:hyperlink r:id="rId190" w:history="1">
        <w:r w:rsidRPr="00DE005D">
          <w:rPr>
            <w:rStyle w:val="Hyperlink"/>
          </w:rPr>
          <w:t>https://medium.com/@mark_leonard/the-seven-most-common-podcast-formats-87bbc3ecf40d</w:t>
        </w:r>
      </w:hyperlink>
    </w:p>
    <w:p w14:paraId="2FCF1B41" w14:textId="338E7BBF" w:rsidR="003E3739" w:rsidRDefault="003E3739" w:rsidP="003E3739">
      <w:pPr>
        <w:jc w:val="left"/>
      </w:pPr>
      <w:r w:rsidRPr="00E33121">
        <w:t>The Seven Most Common Podcast Formats: With Examples</w:t>
      </w:r>
      <w:r>
        <w:t xml:space="preserve">. Article by </w:t>
      </w:r>
      <w:r w:rsidRPr="00E33121">
        <w:t>Mark Leonard</w:t>
      </w:r>
      <w:r w:rsidR="00DC46A5">
        <w:t>, 2017</w:t>
      </w:r>
      <w:r>
        <w:t xml:space="preserve"> </w:t>
      </w:r>
      <w:hyperlink r:id="rId191" w:history="1">
        <w:r w:rsidRPr="00DE005D">
          <w:rPr>
            <w:rStyle w:val="Hyperlink"/>
          </w:rPr>
          <w:t>https://medium.com/@mark_leonard/the-seven-most-common-podcast-formats-87bbc3ecf40d</w:t>
        </w:r>
      </w:hyperlink>
    </w:p>
    <w:p w14:paraId="37556A80" w14:textId="19CCD4A7" w:rsidR="003E3739" w:rsidRDefault="003E3739" w:rsidP="003E3739">
      <w:pPr>
        <w:jc w:val="left"/>
      </w:pPr>
      <w:r w:rsidRPr="00E33121">
        <w:t>Understanding the difference between Vector Graphics and Raster Graphics</w:t>
      </w:r>
      <w:r w:rsidR="00DC46A5">
        <w:t>. Pitney Bowes, 2019</w:t>
      </w:r>
      <w:r>
        <w:t xml:space="preserve"> </w:t>
      </w:r>
      <w:hyperlink r:id="rId192" w:history="1">
        <w:r w:rsidRPr="00DE005D">
          <w:rPr>
            <w:rStyle w:val="Hyperlink"/>
          </w:rPr>
          <w:t>https://support.pitneybowes.com/VFP05_KnowledgeWithSidebarHowTo?id=kA11E000000D0QFSA0&amp;popup=false&amp;lang=en_US</w:t>
        </w:r>
      </w:hyperlink>
    </w:p>
    <w:p w14:paraId="62E37AD4" w14:textId="1850F1F8" w:rsidR="003E3739" w:rsidRDefault="003E3739" w:rsidP="003E3739">
      <w:pPr>
        <w:jc w:val="left"/>
      </w:pPr>
      <w:r>
        <w:t>Wear The Mask Podcast Cover. Imag</w:t>
      </w:r>
      <w:r w:rsidR="00DC46A5">
        <w:t>e created by G. Ellis, Aug 2020</w:t>
      </w:r>
    </w:p>
    <w:p w14:paraId="4BEBF80C" w14:textId="5D61F426" w:rsidR="003E3739" w:rsidRDefault="003E3739" w:rsidP="003E3739">
      <w:pPr>
        <w:jc w:val="left"/>
      </w:pPr>
      <w:r>
        <w:t xml:space="preserve">Why do some </w:t>
      </w:r>
      <w:r w:rsidR="00DC46A5">
        <w:t>podcasts sound bad. Quora, 2015</w:t>
      </w:r>
      <w:r>
        <w:t xml:space="preserve"> </w:t>
      </w:r>
      <w:hyperlink r:id="rId193" w:history="1">
        <w:r w:rsidRPr="00DE005D">
          <w:rPr>
            <w:rStyle w:val="Hyperlink"/>
          </w:rPr>
          <w:t>https://www.quora.com/Why-do-some-podcasters-presents-podcasts-with-so-bad-sound-quality-Is-it-that-hard-to-put-up-a-good-sound-quality-podcast</w:t>
        </w:r>
      </w:hyperlink>
    </w:p>
    <w:p w14:paraId="29DD4DB5" w14:textId="44313F26" w:rsidR="00990C07" w:rsidRPr="003E3739" w:rsidRDefault="003E3739" w:rsidP="003E3739">
      <w:pPr>
        <w:jc w:val="left"/>
        <w:rPr>
          <w:i/>
          <w:iCs/>
        </w:rPr>
      </w:pPr>
      <w:r w:rsidRPr="00E33121">
        <w:t xml:space="preserve">XLR (External Line Return). </w:t>
      </w:r>
      <w:r>
        <w:t xml:space="preserve">Wikipedia, </w:t>
      </w:r>
      <w:r w:rsidR="00DC46A5">
        <w:t>2020</w:t>
      </w:r>
      <w:r w:rsidRPr="00E33121">
        <w:t xml:space="preserve"> </w:t>
      </w:r>
      <w:hyperlink r:id="rId194" w:history="1">
        <w:r w:rsidRPr="00DE005D">
          <w:rPr>
            <w:rStyle w:val="Hyperlink"/>
          </w:rPr>
          <w:t>https://en.wikipedia.org/wiki/XLR_connector</w:t>
        </w:r>
      </w:hyperlink>
    </w:p>
    <w:sectPr w:rsidR="00990C07" w:rsidRPr="003E3739" w:rsidSect="00284B6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9FBE6" w14:textId="77777777" w:rsidR="004B1EB1" w:rsidRDefault="004B1EB1" w:rsidP="00032A7C">
      <w:pPr>
        <w:spacing w:after="0"/>
      </w:pPr>
      <w:r>
        <w:separator/>
      </w:r>
    </w:p>
  </w:endnote>
  <w:endnote w:type="continuationSeparator" w:id="0">
    <w:p w14:paraId="2AFCDD16" w14:textId="77777777" w:rsidR="004B1EB1" w:rsidRDefault="004B1EB1" w:rsidP="00032A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3613581"/>
      <w:docPartObj>
        <w:docPartGallery w:val="Page Numbers (Bottom of Page)"/>
        <w:docPartUnique/>
      </w:docPartObj>
    </w:sdtPr>
    <w:sdtEndPr>
      <w:rPr>
        <w:rFonts w:cs="Arial"/>
        <w:b/>
        <w:noProof/>
        <w:color w:val="FFFFFF" w:themeColor="background1"/>
      </w:rPr>
    </w:sdtEndPr>
    <w:sdtContent>
      <w:p w14:paraId="04F451AD" w14:textId="45E997DA" w:rsidR="0090214B" w:rsidRPr="00032A7C" w:rsidRDefault="0090214B" w:rsidP="00032A7C">
        <w:pPr>
          <w:pStyle w:val="Footer"/>
          <w:jc w:val="right"/>
          <w:rPr>
            <w:rFonts w:cs="Arial"/>
            <w:b/>
            <w:color w:val="FFFFFF" w:themeColor="background1"/>
          </w:rPr>
        </w:pPr>
        <w:r w:rsidRPr="004230F2">
          <w:rPr>
            <w:rFonts w:cs="Arial"/>
            <w:b/>
            <w:noProof/>
            <w:color w:val="FFFFFF" w:themeColor="background1"/>
          </w:rPr>
          <w:drawing>
            <wp:anchor distT="0" distB="0" distL="114300" distR="114300" simplePos="0" relativeHeight="251659264" behindDoc="1" locked="0" layoutInCell="1" allowOverlap="1" wp14:anchorId="2EE9A26D" wp14:editId="69FAAA6E">
              <wp:simplePos x="0" y="0"/>
              <wp:positionH relativeFrom="page">
                <wp:align>center</wp:align>
              </wp:positionH>
              <wp:positionV relativeFrom="page">
                <wp:align>bottom</wp:align>
              </wp:positionV>
              <wp:extent cx="7772400" cy="1014984"/>
              <wp:effectExtent l="0" t="0" r="0" b="1270"/>
              <wp:wrapNone/>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1014984"/>
                      </a:xfrm>
                      <a:prstGeom prst="rect">
                        <a:avLst/>
                      </a:prstGeom>
                    </pic:spPr>
                  </pic:pic>
                </a:graphicData>
              </a:graphic>
              <wp14:sizeRelH relativeFrom="page">
                <wp14:pctWidth>0</wp14:pctWidth>
              </wp14:sizeRelH>
              <wp14:sizeRelV relativeFrom="page">
                <wp14:pctHeight>0</wp14:pctHeight>
              </wp14:sizeRelV>
            </wp:anchor>
          </w:drawing>
        </w:r>
        <w:r w:rsidRPr="004230F2">
          <w:rPr>
            <w:rFonts w:cs="Arial"/>
            <w:b/>
            <w:color w:val="FFFFFF" w:themeColor="background1"/>
          </w:rPr>
          <w:fldChar w:fldCharType="begin"/>
        </w:r>
        <w:r w:rsidRPr="004230F2">
          <w:rPr>
            <w:rFonts w:cs="Arial"/>
            <w:b/>
            <w:color w:val="FFFFFF" w:themeColor="background1"/>
          </w:rPr>
          <w:instrText xml:space="preserve"> PAGE   \* MERGEFORMAT </w:instrText>
        </w:r>
        <w:r w:rsidRPr="004230F2">
          <w:rPr>
            <w:rFonts w:cs="Arial"/>
            <w:b/>
            <w:color w:val="FFFFFF" w:themeColor="background1"/>
          </w:rPr>
          <w:fldChar w:fldCharType="separate"/>
        </w:r>
        <w:r w:rsidR="004867E9">
          <w:rPr>
            <w:rFonts w:cs="Arial"/>
            <w:b/>
            <w:noProof/>
            <w:color w:val="FFFFFF" w:themeColor="background1"/>
          </w:rPr>
          <w:t>36</w:t>
        </w:r>
        <w:r w:rsidRPr="004230F2">
          <w:rPr>
            <w:rFonts w:cs="Arial"/>
            <w:b/>
            <w:noProof/>
            <w:color w:val="FFFFFF" w:themeColor="background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199AF" w14:textId="77777777" w:rsidR="004B1EB1" w:rsidRDefault="004B1EB1" w:rsidP="00032A7C">
      <w:pPr>
        <w:spacing w:after="0"/>
      </w:pPr>
      <w:r>
        <w:separator/>
      </w:r>
    </w:p>
  </w:footnote>
  <w:footnote w:type="continuationSeparator" w:id="0">
    <w:p w14:paraId="64FD1F8E" w14:textId="77777777" w:rsidR="004B1EB1" w:rsidRDefault="004B1EB1" w:rsidP="00032A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6FBD9" w14:textId="77777777" w:rsidR="0090214B" w:rsidRPr="000F068D" w:rsidRDefault="0090214B" w:rsidP="000F0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6AA883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2855D5"/>
    <w:multiLevelType w:val="hybridMultilevel"/>
    <w:tmpl w:val="27F6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E6051"/>
    <w:multiLevelType w:val="hybridMultilevel"/>
    <w:tmpl w:val="C360C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4B2FEE"/>
    <w:multiLevelType w:val="hybridMultilevel"/>
    <w:tmpl w:val="908842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74C1D1A"/>
    <w:multiLevelType w:val="hybridMultilevel"/>
    <w:tmpl w:val="3990AC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AC147ED"/>
    <w:multiLevelType w:val="multilevel"/>
    <w:tmpl w:val="0BDAF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270B08"/>
    <w:multiLevelType w:val="hybridMultilevel"/>
    <w:tmpl w:val="826C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34A16"/>
    <w:multiLevelType w:val="multilevel"/>
    <w:tmpl w:val="DF36B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3F2D4B"/>
    <w:multiLevelType w:val="hybridMultilevel"/>
    <w:tmpl w:val="C3BC947A"/>
    <w:lvl w:ilvl="0" w:tplc="707CA06C">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9AA407B"/>
    <w:multiLevelType w:val="multilevel"/>
    <w:tmpl w:val="E9A85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E70793"/>
    <w:multiLevelType w:val="hybridMultilevel"/>
    <w:tmpl w:val="91ACF25C"/>
    <w:lvl w:ilvl="0" w:tplc="10090001">
      <w:start w:val="1"/>
      <w:numFmt w:val="bullet"/>
      <w:lvlText w:val=""/>
      <w:lvlJc w:val="left"/>
      <w:pPr>
        <w:ind w:left="1448" w:hanging="360"/>
      </w:pPr>
      <w:rPr>
        <w:rFonts w:ascii="Symbol" w:hAnsi="Symbol" w:hint="default"/>
      </w:rPr>
    </w:lvl>
    <w:lvl w:ilvl="1" w:tplc="10090003" w:tentative="1">
      <w:start w:val="1"/>
      <w:numFmt w:val="bullet"/>
      <w:lvlText w:val="o"/>
      <w:lvlJc w:val="left"/>
      <w:pPr>
        <w:ind w:left="2168" w:hanging="360"/>
      </w:pPr>
      <w:rPr>
        <w:rFonts w:ascii="Courier New" w:hAnsi="Courier New" w:cs="Courier New" w:hint="default"/>
      </w:rPr>
    </w:lvl>
    <w:lvl w:ilvl="2" w:tplc="10090005" w:tentative="1">
      <w:start w:val="1"/>
      <w:numFmt w:val="bullet"/>
      <w:lvlText w:val=""/>
      <w:lvlJc w:val="left"/>
      <w:pPr>
        <w:ind w:left="2888" w:hanging="360"/>
      </w:pPr>
      <w:rPr>
        <w:rFonts w:ascii="Wingdings" w:hAnsi="Wingdings" w:hint="default"/>
      </w:rPr>
    </w:lvl>
    <w:lvl w:ilvl="3" w:tplc="10090001" w:tentative="1">
      <w:start w:val="1"/>
      <w:numFmt w:val="bullet"/>
      <w:lvlText w:val=""/>
      <w:lvlJc w:val="left"/>
      <w:pPr>
        <w:ind w:left="3608" w:hanging="360"/>
      </w:pPr>
      <w:rPr>
        <w:rFonts w:ascii="Symbol" w:hAnsi="Symbol" w:hint="default"/>
      </w:rPr>
    </w:lvl>
    <w:lvl w:ilvl="4" w:tplc="10090003" w:tentative="1">
      <w:start w:val="1"/>
      <w:numFmt w:val="bullet"/>
      <w:lvlText w:val="o"/>
      <w:lvlJc w:val="left"/>
      <w:pPr>
        <w:ind w:left="4328" w:hanging="360"/>
      </w:pPr>
      <w:rPr>
        <w:rFonts w:ascii="Courier New" w:hAnsi="Courier New" w:cs="Courier New" w:hint="default"/>
      </w:rPr>
    </w:lvl>
    <w:lvl w:ilvl="5" w:tplc="10090005" w:tentative="1">
      <w:start w:val="1"/>
      <w:numFmt w:val="bullet"/>
      <w:lvlText w:val=""/>
      <w:lvlJc w:val="left"/>
      <w:pPr>
        <w:ind w:left="5048" w:hanging="360"/>
      </w:pPr>
      <w:rPr>
        <w:rFonts w:ascii="Wingdings" w:hAnsi="Wingdings" w:hint="default"/>
      </w:rPr>
    </w:lvl>
    <w:lvl w:ilvl="6" w:tplc="10090001" w:tentative="1">
      <w:start w:val="1"/>
      <w:numFmt w:val="bullet"/>
      <w:lvlText w:val=""/>
      <w:lvlJc w:val="left"/>
      <w:pPr>
        <w:ind w:left="5768" w:hanging="360"/>
      </w:pPr>
      <w:rPr>
        <w:rFonts w:ascii="Symbol" w:hAnsi="Symbol" w:hint="default"/>
      </w:rPr>
    </w:lvl>
    <w:lvl w:ilvl="7" w:tplc="10090003" w:tentative="1">
      <w:start w:val="1"/>
      <w:numFmt w:val="bullet"/>
      <w:lvlText w:val="o"/>
      <w:lvlJc w:val="left"/>
      <w:pPr>
        <w:ind w:left="6488" w:hanging="360"/>
      </w:pPr>
      <w:rPr>
        <w:rFonts w:ascii="Courier New" w:hAnsi="Courier New" w:cs="Courier New" w:hint="default"/>
      </w:rPr>
    </w:lvl>
    <w:lvl w:ilvl="8" w:tplc="10090005" w:tentative="1">
      <w:start w:val="1"/>
      <w:numFmt w:val="bullet"/>
      <w:lvlText w:val=""/>
      <w:lvlJc w:val="left"/>
      <w:pPr>
        <w:ind w:left="7208" w:hanging="360"/>
      </w:pPr>
      <w:rPr>
        <w:rFonts w:ascii="Wingdings" w:hAnsi="Wingdings" w:hint="default"/>
      </w:rPr>
    </w:lvl>
  </w:abstractNum>
  <w:abstractNum w:abstractNumId="11" w15:restartNumberingAfterBreak="0">
    <w:nsid w:val="20441322"/>
    <w:multiLevelType w:val="hybridMultilevel"/>
    <w:tmpl w:val="892E32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3DF54DF"/>
    <w:multiLevelType w:val="hybridMultilevel"/>
    <w:tmpl w:val="737CC41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7941184"/>
    <w:multiLevelType w:val="hybridMultilevel"/>
    <w:tmpl w:val="531E26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903BE3"/>
    <w:multiLevelType w:val="hybridMultilevel"/>
    <w:tmpl w:val="4B6E26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BEE71EC"/>
    <w:multiLevelType w:val="hybridMultilevel"/>
    <w:tmpl w:val="9C502D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01260F0"/>
    <w:multiLevelType w:val="hybridMultilevel"/>
    <w:tmpl w:val="51C675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2EC543D"/>
    <w:multiLevelType w:val="multilevel"/>
    <w:tmpl w:val="F12EF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0052A5"/>
    <w:multiLevelType w:val="hybridMultilevel"/>
    <w:tmpl w:val="AEEC08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9C4502E"/>
    <w:multiLevelType w:val="multilevel"/>
    <w:tmpl w:val="8654E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4B77A3"/>
    <w:multiLevelType w:val="hybridMultilevel"/>
    <w:tmpl w:val="D554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2C0A8A"/>
    <w:multiLevelType w:val="hybridMultilevel"/>
    <w:tmpl w:val="39AE3684"/>
    <w:lvl w:ilvl="0" w:tplc="FDBCCA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042615D"/>
    <w:multiLevelType w:val="hybridMultilevel"/>
    <w:tmpl w:val="086ED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F924FB"/>
    <w:multiLevelType w:val="hybridMultilevel"/>
    <w:tmpl w:val="F54C1646"/>
    <w:lvl w:ilvl="0" w:tplc="F93C3B4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487207"/>
    <w:multiLevelType w:val="hybridMultilevel"/>
    <w:tmpl w:val="B170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A7804"/>
    <w:multiLevelType w:val="hybridMultilevel"/>
    <w:tmpl w:val="15081E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BF07F01"/>
    <w:multiLevelType w:val="hybridMultilevel"/>
    <w:tmpl w:val="50786ADE"/>
    <w:lvl w:ilvl="0" w:tplc="5E22CEBA">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F7E5E67"/>
    <w:multiLevelType w:val="hybridMultilevel"/>
    <w:tmpl w:val="CE8087B2"/>
    <w:lvl w:ilvl="0" w:tplc="4F36346C">
      <w:start w:val="1"/>
      <w:numFmt w:val="bullet"/>
      <w:lvlText w:val=""/>
      <w:lvlJc w:val="left"/>
      <w:pPr>
        <w:tabs>
          <w:tab w:val="num" w:pos="720"/>
        </w:tabs>
        <w:ind w:left="720" w:hanging="360"/>
      </w:pPr>
      <w:rPr>
        <w:rFonts w:ascii="Wingdings" w:hAnsi="Wingdings" w:hint="default"/>
      </w:rPr>
    </w:lvl>
    <w:lvl w:ilvl="1" w:tplc="78248392" w:tentative="1">
      <w:start w:val="1"/>
      <w:numFmt w:val="bullet"/>
      <w:lvlText w:val=""/>
      <w:lvlJc w:val="left"/>
      <w:pPr>
        <w:tabs>
          <w:tab w:val="num" w:pos="1440"/>
        </w:tabs>
        <w:ind w:left="1440" w:hanging="360"/>
      </w:pPr>
      <w:rPr>
        <w:rFonts w:ascii="Wingdings" w:hAnsi="Wingdings" w:hint="default"/>
      </w:rPr>
    </w:lvl>
    <w:lvl w:ilvl="2" w:tplc="DD6E4294" w:tentative="1">
      <w:start w:val="1"/>
      <w:numFmt w:val="bullet"/>
      <w:lvlText w:val=""/>
      <w:lvlJc w:val="left"/>
      <w:pPr>
        <w:tabs>
          <w:tab w:val="num" w:pos="2160"/>
        </w:tabs>
        <w:ind w:left="2160" w:hanging="360"/>
      </w:pPr>
      <w:rPr>
        <w:rFonts w:ascii="Wingdings" w:hAnsi="Wingdings" w:hint="default"/>
      </w:rPr>
    </w:lvl>
    <w:lvl w:ilvl="3" w:tplc="88640F16" w:tentative="1">
      <w:start w:val="1"/>
      <w:numFmt w:val="bullet"/>
      <w:lvlText w:val=""/>
      <w:lvlJc w:val="left"/>
      <w:pPr>
        <w:tabs>
          <w:tab w:val="num" w:pos="2880"/>
        </w:tabs>
        <w:ind w:left="2880" w:hanging="360"/>
      </w:pPr>
      <w:rPr>
        <w:rFonts w:ascii="Wingdings" w:hAnsi="Wingdings" w:hint="default"/>
      </w:rPr>
    </w:lvl>
    <w:lvl w:ilvl="4" w:tplc="39D62D20" w:tentative="1">
      <w:start w:val="1"/>
      <w:numFmt w:val="bullet"/>
      <w:lvlText w:val=""/>
      <w:lvlJc w:val="left"/>
      <w:pPr>
        <w:tabs>
          <w:tab w:val="num" w:pos="3600"/>
        </w:tabs>
        <w:ind w:left="3600" w:hanging="360"/>
      </w:pPr>
      <w:rPr>
        <w:rFonts w:ascii="Wingdings" w:hAnsi="Wingdings" w:hint="default"/>
      </w:rPr>
    </w:lvl>
    <w:lvl w:ilvl="5" w:tplc="93CA59A0" w:tentative="1">
      <w:start w:val="1"/>
      <w:numFmt w:val="bullet"/>
      <w:lvlText w:val=""/>
      <w:lvlJc w:val="left"/>
      <w:pPr>
        <w:tabs>
          <w:tab w:val="num" w:pos="4320"/>
        </w:tabs>
        <w:ind w:left="4320" w:hanging="360"/>
      </w:pPr>
      <w:rPr>
        <w:rFonts w:ascii="Wingdings" w:hAnsi="Wingdings" w:hint="default"/>
      </w:rPr>
    </w:lvl>
    <w:lvl w:ilvl="6" w:tplc="E61A2698" w:tentative="1">
      <w:start w:val="1"/>
      <w:numFmt w:val="bullet"/>
      <w:lvlText w:val=""/>
      <w:lvlJc w:val="left"/>
      <w:pPr>
        <w:tabs>
          <w:tab w:val="num" w:pos="5040"/>
        </w:tabs>
        <w:ind w:left="5040" w:hanging="360"/>
      </w:pPr>
      <w:rPr>
        <w:rFonts w:ascii="Wingdings" w:hAnsi="Wingdings" w:hint="default"/>
      </w:rPr>
    </w:lvl>
    <w:lvl w:ilvl="7" w:tplc="DB445D38" w:tentative="1">
      <w:start w:val="1"/>
      <w:numFmt w:val="bullet"/>
      <w:lvlText w:val=""/>
      <w:lvlJc w:val="left"/>
      <w:pPr>
        <w:tabs>
          <w:tab w:val="num" w:pos="5760"/>
        </w:tabs>
        <w:ind w:left="5760" w:hanging="360"/>
      </w:pPr>
      <w:rPr>
        <w:rFonts w:ascii="Wingdings" w:hAnsi="Wingdings" w:hint="default"/>
      </w:rPr>
    </w:lvl>
    <w:lvl w:ilvl="8" w:tplc="B276D8A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167EC2"/>
    <w:multiLevelType w:val="hybridMultilevel"/>
    <w:tmpl w:val="360244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1885C36"/>
    <w:multiLevelType w:val="hybridMultilevel"/>
    <w:tmpl w:val="EA6CBF78"/>
    <w:lvl w:ilvl="0" w:tplc="03FE80DA">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44A4580"/>
    <w:multiLevelType w:val="hybridMultilevel"/>
    <w:tmpl w:val="C32C1314"/>
    <w:lvl w:ilvl="0" w:tplc="E0EAF4AA">
      <w:start w:val="1"/>
      <w:numFmt w:val="bullet"/>
      <w:pStyle w:val="HyperlinkLis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710EF"/>
    <w:multiLevelType w:val="hybridMultilevel"/>
    <w:tmpl w:val="C2C236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CDC093E"/>
    <w:multiLevelType w:val="hybridMultilevel"/>
    <w:tmpl w:val="4E848854"/>
    <w:lvl w:ilvl="0" w:tplc="98624C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224B01"/>
    <w:multiLevelType w:val="hybridMultilevel"/>
    <w:tmpl w:val="5950CA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EB90D14"/>
    <w:multiLevelType w:val="hybridMultilevel"/>
    <w:tmpl w:val="2FD2E582"/>
    <w:lvl w:ilvl="0" w:tplc="31E47E38">
      <w:start w:val="1"/>
      <w:numFmt w:val="bullet"/>
      <w:pStyle w:val="ListParagraph"/>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6A1CD0"/>
    <w:multiLevelType w:val="hybridMultilevel"/>
    <w:tmpl w:val="0E3C58F8"/>
    <w:lvl w:ilvl="0" w:tplc="A6C6A508">
      <w:start w:val="1"/>
      <w:numFmt w:val="bullet"/>
      <w:lvlText w:val=""/>
      <w:lvlJc w:val="left"/>
      <w:pPr>
        <w:tabs>
          <w:tab w:val="num" w:pos="720"/>
        </w:tabs>
        <w:ind w:left="720" w:hanging="360"/>
      </w:pPr>
      <w:rPr>
        <w:rFonts w:ascii="Wingdings" w:hAnsi="Wingdings" w:hint="default"/>
      </w:rPr>
    </w:lvl>
    <w:lvl w:ilvl="1" w:tplc="B3C29974" w:tentative="1">
      <w:start w:val="1"/>
      <w:numFmt w:val="bullet"/>
      <w:lvlText w:val=""/>
      <w:lvlJc w:val="left"/>
      <w:pPr>
        <w:tabs>
          <w:tab w:val="num" w:pos="1440"/>
        </w:tabs>
        <w:ind w:left="1440" w:hanging="360"/>
      </w:pPr>
      <w:rPr>
        <w:rFonts w:ascii="Wingdings" w:hAnsi="Wingdings" w:hint="default"/>
      </w:rPr>
    </w:lvl>
    <w:lvl w:ilvl="2" w:tplc="643A870E" w:tentative="1">
      <w:start w:val="1"/>
      <w:numFmt w:val="bullet"/>
      <w:lvlText w:val=""/>
      <w:lvlJc w:val="left"/>
      <w:pPr>
        <w:tabs>
          <w:tab w:val="num" w:pos="2160"/>
        </w:tabs>
        <w:ind w:left="2160" w:hanging="360"/>
      </w:pPr>
      <w:rPr>
        <w:rFonts w:ascii="Wingdings" w:hAnsi="Wingdings" w:hint="default"/>
      </w:rPr>
    </w:lvl>
    <w:lvl w:ilvl="3" w:tplc="AEA0D8FA" w:tentative="1">
      <w:start w:val="1"/>
      <w:numFmt w:val="bullet"/>
      <w:lvlText w:val=""/>
      <w:lvlJc w:val="left"/>
      <w:pPr>
        <w:tabs>
          <w:tab w:val="num" w:pos="2880"/>
        </w:tabs>
        <w:ind w:left="2880" w:hanging="360"/>
      </w:pPr>
      <w:rPr>
        <w:rFonts w:ascii="Wingdings" w:hAnsi="Wingdings" w:hint="default"/>
      </w:rPr>
    </w:lvl>
    <w:lvl w:ilvl="4" w:tplc="6FA69A52" w:tentative="1">
      <w:start w:val="1"/>
      <w:numFmt w:val="bullet"/>
      <w:lvlText w:val=""/>
      <w:lvlJc w:val="left"/>
      <w:pPr>
        <w:tabs>
          <w:tab w:val="num" w:pos="3600"/>
        </w:tabs>
        <w:ind w:left="3600" w:hanging="360"/>
      </w:pPr>
      <w:rPr>
        <w:rFonts w:ascii="Wingdings" w:hAnsi="Wingdings" w:hint="default"/>
      </w:rPr>
    </w:lvl>
    <w:lvl w:ilvl="5" w:tplc="A1442446" w:tentative="1">
      <w:start w:val="1"/>
      <w:numFmt w:val="bullet"/>
      <w:lvlText w:val=""/>
      <w:lvlJc w:val="left"/>
      <w:pPr>
        <w:tabs>
          <w:tab w:val="num" w:pos="4320"/>
        </w:tabs>
        <w:ind w:left="4320" w:hanging="360"/>
      </w:pPr>
      <w:rPr>
        <w:rFonts w:ascii="Wingdings" w:hAnsi="Wingdings" w:hint="default"/>
      </w:rPr>
    </w:lvl>
    <w:lvl w:ilvl="6" w:tplc="1C122B7C" w:tentative="1">
      <w:start w:val="1"/>
      <w:numFmt w:val="bullet"/>
      <w:lvlText w:val=""/>
      <w:lvlJc w:val="left"/>
      <w:pPr>
        <w:tabs>
          <w:tab w:val="num" w:pos="5040"/>
        </w:tabs>
        <w:ind w:left="5040" w:hanging="360"/>
      </w:pPr>
      <w:rPr>
        <w:rFonts w:ascii="Wingdings" w:hAnsi="Wingdings" w:hint="default"/>
      </w:rPr>
    </w:lvl>
    <w:lvl w:ilvl="7" w:tplc="7BB07784" w:tentative="1">
      <w:start w:val="1"/>
      <w:numFmt w:val="bullet"/>
      <w:lvlText w:val=""/>
      <w:lvlJc w:val="left"/>
      <w:pPr>
        <w:tabs>
          <w:tab w:val="num" w:pos="5760"/>
        </w:tabs>
        <w:ind w:left="5760" w:hanging="360"/>
      </w:pPr>
      <w:rPr>
        <w:rFonts w:ascii="Wingdings" w:hAnsi="Wingdings" w:hint="default"/>
      </w:rPr>
    </w:lvl>
    <w:lvl w:ilvl="8" w:tplc="5EDCA8EA"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957429"/>
    <w:multiLevelType w:val="hybridMultilevel"/>
    <w:tmpl w:val="759433DE"/>
    <w:lvl w:ilvl="0" w:tplc="15A49C98">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AE334CC"/>
    <w:multiLevelType w:val="hybridMultilevel"/>
    <w:tmpl w:val="45F655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C2A19FA"/>
    <w:multiLevelType w:val="hybridMultilevel"/>
    <w:tmpl w:val="A14C8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D8B0BF2"/>
    <w:multiLevelType w:val="hybridMultilevel"/>
    <w:tmpl w:val="B9FA4D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DF15B31"/>
    <w:multiLevelType w:val="hybridMultilevel"/>
    <w:tmpl w:val="C8561D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FA07FDC"/>
    <w:multiLevelType w:val="hybridMultilevel"/>
    <w:tmpl w:val="D1A2ED32"/>
    <w:lvl w:ilvl="0" w:tplc="221838E0">
      <w:start w:val="1"/>
      <w:numFmt w:val="bullet"/>
      <w:lvlText w:val=""/>
      <w:lvlJc w:val="left"/>
      <w:pPr>
        <w:tabs>
          <w:tab w:val="num" w:pos="720"/>
        </w:tabs>
        <w:ind w:left="720" w:hanging="360"/>
      </w:pPr>
      <w:rPr>
        <w:rFonts w:ascii="Wingdings" w:hAnsi="Wingdings" w:hint="default"/>
      </w:rPr>
    </w:lvl>
    <w:lvl w:ilvl="1" w:tplc="4760A0F4" w:tentative="1">
      <w:start w:val="1"/>
      <w:numFmt w:val="bullet"/>
      <w:lvlText w:val=""/>
      <w:lvlJc w:val="left"/>
      <w:pPr>
        <w:tabs>
          <w:tab w:val="num" w:pos="1440"/>
        </w:tabs>
        <w:ind w:left="1440" w:hanging="360"/>
      </w:pPr>
      <w:rPr>
        <w:rFonts w:ascii="Wingdings" w:hAnsi="Wingdings" w:hint="default"/>
      </w:rPr>
    </w:lvl>
    <w:lvl w:ilvl="2" w:tplc="436AB37A" w:tentative="1">
      <w:start w:val="1"/>
      <w:numFmt w:val="bullet"/>
      <w:lvlText w:val=""/>
      <w:lvlJc w:val="left"/>
      <w:pPr>
        <w:tabs>
          <w:tab w:val="num" w:pos="2160"/>
        </w:tabs>
        <w:ind w:left="2160" w:hanging="360"/>
      </w:pPr>
      <w:rPr>
        <w:rFonts w:ascii="Wingdings" w:hAnsi="Wingdings" w:hint="default"/>
      </w:rPr>
    </w:lvl>
    <w:lvl w:ilvl="3" w:tplc="BB7AC798" w:tentative="1">
      <w:start w:val="1"/>
      <w:numFmt w:val="bullet"/>
      <w:lvlText w:val=""/>
      <w:lvlJc w:val="left"/>
      <w:pPr>
        <w:tabs>
          <w:tab w:val="num" w:pos="2880"/>
        </w:tabs>
        <w:ind w:left="2880" w:hanging="360"/>
      </w:pPr>
      <w:rPr>
        <w:rFonts w:ascii="Wingdings" w:hAnsi="Wingdings" w:hint="default"/>
      </w:rPr>
    </w:lvl>
    <w:lvl w:ilvl="4" w:tplc="BF0EEC04" w:tentative="1">
      <w:start w:val="1"/>
      <w:numFmt w:val="bullet"/>
      <w:lvlText w:val=""/>
      <w:lvlJc w:val="left"/>
      <w:pPr>
        <w:tabs>
          <w:tab w:val="num" w:pos="3600"/>
        </w:tabs>
        <w:ind w:left="3600" w:hanging="360"/>
      </w:pPr>
      <w:rPr>
        <w:rFonts w:ascii="Wingdings" w:hAnsi="Wingdings" w:hint="default"/>
      </w:rPr>
    </w:lvl>
    <w:lvl w:ilvl="5" w:tplc="FF667D68" w:tentative="1">
      <w:start w:val="1"/>
      <w:numFmt w:val="bullet"/>
      <w:lvlText w:val=""/>
      <w:lvlJc w:val="left"/>
      <w:pPr>
        <w:tabs>
          <w:tab w:val="num" w:pos="4320"/>
        </w:tabs>
        <w:ind w:left="4320" w:hanging="360"/>
      </w:pPr>
      <w:rPr>
        <w:rFonts w:ascii="Wingdings" w:hAnsi="Wingdings" w:hint="default"/>
      </w:rPr>
    </w:lvl>
    <w:lvl w:ilvl="6" w:tplc="8B585B6E" w:tentative="1">
      <w:start w:val="1"/>
      <w:numFmt w:val="bullet"/>
      <w:lvlText w:val=""/>
      <w:lvlJc w:val="left"/>
      <w:pPr>
        <w:tabs>
          <w:tab w:val="num" w:pos="5040"/>
        </w:tabs>
        <w:ind w:left="5040" w:hanging="360"/>
      </w:pPr>
      <w:rPr>
        <w:rFonts w:ascii="Wingdings" w:hAnsi="Wingdings" w:hint="default"/>
      </w:rPr>
    </w:lvl>
    <w:lvl w:ilvl="7" w:tplc="DCAEBE70" w:tentative="1">
      <w:start w:val="1"/>
      <w:numFmt w:val="bullet"/>
      <w:lvlText w:val=""/>
      <w:lvlJc w:val="left"/>
      <w:pPr>
        <w:tabs>
          <w:tab w:val="num" w:pos="5760"/>
        </w:tabs>
        <w:ind w:left="5760" w:hanging="360"/>
      </w:pPr>
      <w:rPr>
        <w:rFonts w:ascii="Wingdings" w:hAnsi="Wingdings" w:hint="default"/>
      </w:rPr>
    </w:lvl>
    <w:lvl w:ilvl="8" w:tplc="48A8C7D6" w:tentative="1">
      <w:start w:val="1"/>
      <w:numFmt w:val="bullet"/>
      <w:lvlText w:val=""/>
      <w:lvlJc w:val="left"/>
      <w:pPr>
        <w:tabs>
          <w:tab w:val="num" w:pos="6480"/>
        </w:tabs>
        <w:ind w:left="6480" w:hanging="360"/>
      </w:pPr>
      <w:rPr>
        <w:rFonts w:ascii="Wingdings" w:hAnsi="Wingdings" w:hint="default"/>
      </w:rPr>
    </w:lvl>
  </w:abstractNum>
  <w:num w:numId="1" w16cid:durableId="237568059">
    <w:abstractNumId w:val="6"/>
  </w:num>
  <w:num w:numId="2" w16cid:durableId="970984770">
    <w:abstractNumId w:val="9"/>
  </w:num>
  <w:num w:numId="3" w16cid:durableId="1743482634">
    <w:abstractNumId w:val="7"/>
  </w:num>
  <w:num w:numId="4" w16cid:durableId="2140151091">
    <w:abstractNumId w:val="5"/>
  </w:num>
  <w:num w:numId="5" w16cid:durableId="1491798611">
    <w:abstractNumId w:val="19"/>
  </w:num>
  <w:num w:numId="6" w16cid:durableId="99839061">
    <w:abstractNumId w:val="17"/>
  </w:num>
  <w:num w:numId="7" w16cid:durableId="716660928">
    <w:abstractNumId w:val="4"/>
  </w:num>
  <w:num w:numId="8" w16cid:durableId="1601570891">
    <w:abstractNumId w:val="16"/>
  </w:num>
  <w:num w:numId="9" w16cid:durableId="1259018055">
    <w:abstractNumId w:val="36"/>
  </w:num>
  <w:num w:numId="10" w16cid:durableId="1149858992">
    <w:abstractNumId w:val="2"/>
  </w:num>
  <w:num w:numId="11" w16cid:durableId="1987969872">
    <w:abstractNumId w:val="30"/>
  </w:num>
  <w:num w:numId="12" w16cid:durableId="239945207">
    <w:abstractNumId w:val="31"/>
  </w:num>
  <w:num w:numId="13" w16cid:durableId="2094663669">
    <w:abstractNumId w:val="13"/>
  </w:num>
  <w:num w:numId="14" w16cid:durableId="948467000">
    <w:abstractNumId w:val="15"/>
  </w:num>
  <w:num w:numId="15" w16cid:durableId="825557248">
    <w:abstractNumId w:val="14"/>
  </w:num>
  <w:num w:numId="16" w16cid:durableId="1555579662">
    <w:abstractNumId w:val="10"/>
  </w:num>
  <w:num w:numId="17" w16cid:durableId="1427574009">
    <w:abstractNumId w:val="8"/>
  </w:num>
  <w:num w:numId="18" w16cid:durableId="556866469">
    <w:abstractNumId w:val="40"/>
  </w:num>
  <w:num w:numId="19" w16cid:durableId="210306885">
    <w:abstractNumId w:val="20"/>
  </w:num>
  <w:num w:numId="20" w16cid:durableId="1523519926">
    <w:abstractNumId w:val="38"/>
  </w:num>
  <w:num w:numId="21" w16cid:durableId="837615951">
    <w:abstractNumId w:val="25"/>
  </w:num>
  <w:num w:numId="22" w16cid:durableId="793719349">
    <w:abstractNumId w:val="37"/>
  </w:num>
  <w:num w:numId="23" w16cid:durableId="477038038">
    <w:abstractNumId w:val="33"/>
  </w:num>
  <w:num w:numId="24" w16cid:durableId="263922639">
    <w:abstractNumId w:val="41"/>
  </w:num>
  <w:num w:numId="25" w16cid:durableId="304048931">
    <w:abstractNumId w:val="35"/>
  </w:num>
  <w:num w:numId="26" w16cid:durableId="823088336">
    <w:abstractNumId w:val="27"/>
  </w:num>
  <w:num w:numId="27" w16cid:durableId="1200779332">
    <w:abstractNumId w:val="3"/>
  </w:num>
  <w:num w:numId="28" w16cid:durableId="2090762004">
    <w:abstractNumId w:val="0"/>
  </w:num>
  <w:num w:numId="29" w16cid:durableId="1325469982">
    <w:abstractNumId w:val="1"/>
  </w:num>
  <w:num w:numId="30" w16cid:durableId="968123570">
    <w:abstractNumId w:val="22"/>
  </w:num>
  <w:num w:numId="31" w16cid:durableId="1889566621">
    <w:abstractNumId w:val="24"/>
  </w:num>
  <w:num w:numId="32" w16cid:durableId="1739744465">
    <w:abstractNumId w:val="26"/>
  </w:num>
  <w:num w:numId="33" w16cid:durableId="1986471613">
    <w:abstractNumId w:val="32"/>
  </w:num>
  <w:num w:numId="34" w16cid:durableId="1251935418">
    <w:abstractNumId w:val="11"/>
  </w:num>
  <w:num w:numId="35" w16cid:durableId="663776052">
    <w:abstractNumId w:val="29"/>
  </w:num>
  <w:num w:numId="36" w16cid:durableId="1040012792">
    <w:abstractNumId w:val="28"/>
  </w:num>
  <w:num w:numId="37" w16cid:durableId="1197617210">
    <w:abstractNumId w:val="18"/>
  </w:num>
  <w:num w:numId="38" w16cid:durableId="1740445477">
    <w:abstractNumId w:val="12"/>
  </w:num>
  <w:num w:numId="39" w16cid:durableId="877084027">
    <w:abstractNumId w:val="39"/>
  </w:num>
  <w:num w:numId="40" w16cid:durableId="712583789">
    <w:abstractNumId w:val="21"/>
  </w:num>
  <w:num w:numId="41" w16cid:durableId="1334988192">
    <w:abstractNumId w:val="21"/>
  </w:num>
  <w:num w:numId="42" w16cid:durableId="1353535977">
    <w:abstractNumId w:val="21"/>
    <w:lvlOverride w:ilvl="0">
      <w:startOverride w:val="1"/>
    </w:lvlOverride>
  </w:num>
  <w:num w:numId="43" w16cid:durableId="429395054">
    <w:abstractNumId w:val="23"/>
  </w:num>
  <w:num w:numId="44" w16cid:durableId="1181820772">
    <w:abstractNumId w:val="23"/>
    <w:lvlOverride w:ilvl="0">
      <w:startOverride w:val="1"/>
    </w:lvlOverride>
  </w:num>
  <w:num w:numId="45" w16cid:durableId="477961042">
    <w:abstractNumId w:val="23"/>
    <w:lvlOverride w:ilvl="0">
      <w:startOverride w:val="1"/>
    </w:lvlOverride>
  </w:num>
  <w:num w:numId="46" w16cid:durableId="2076202483">
    <w:abstractNumId w:val="23"/>
    <w:lvlOverride w:ilvl="0">
      <w:startOverride w:val="1"/>
    </w:lvlOverride>
  </w:num>
  <w:num w:numId="47" w16cid:durableId="91128120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jKztDAyM7awNDRX0lEKTi0uzszPAykwrAUAzOXUsSwAAAA="/>
  </w:docVars>
  <w:rsids>
    <w:rsidRoot w:val="00032A7C"/>
    <w:rsid w:val="00006F34"/>
    <w:rsid w:val="000137AD"/>
    <w:rsid w:val="00015AD9"/>
    <w:rsid w:val="00032A7C"/>
    <w:rsid w:val="00081E4D"/>
    <w:rsid w:val="00083D47"/>
    <w:rsid w:val="00084DBC"/>
    <w:rsid w:val="0009510C"/>
    <w:rsid w:val="000A0FF6"/>
    <w:rsid w:val="000C0385"/>
    <w:rsid w:val="000C2BAB"/>
    <w:rsid w:val="000D3888"/>
    <w:rsid w:val="000F068D"/>
    <w:rsid w:val="000F0987"/>
    <w:rsid w:val="000F5030"/>
    <w:rsid w:val="00115E9A"/>
    <w:rsid w:val="00122951"/>
    <w:rsid w:val="00133A2F"/>
    <w:rsid w:val="0013580E"/>
    <w:rsid w:val="00137D20"/>
    <w:rsid w:val="00154AE4"/>
    <w:rsid w:val="00171F33"/>
    <w:rsid w:val="00175DC3"/>
    <w:rsid w:val="001839A8"/>
    <w:rsid w:val="001A16E3"/>
    <w:rsid w:val="001A1907"/>
    <w:rsid w:val="001B4F5A"/>
    <w:rsid w:val="001F62CF"/>
    <w:rsid w:val="00220802"/>
    <w:rsid w:val="00256514"/>
    <w:rsid w:val="002819E1"/>
    <w:rsid w:val="00284B6C"/>
    <w:rsid w:val="002B47EF"/>
    <w:rsid w:val="002E597A"/>
    <w:rsid w:val="00346DF1"/>
    <w:rsid w:val="00352A3D"/>
    <w:rsid w:val="003531B1"/>
    <w:rsid w:val="003612F2"/>
    <w:rsid w:val="003D0C2E"/>
    <w:rsid w:val="003D6D95"/>
    <w:rsid w:val="003E3739"/>
    <w:rsid w:val="00411AB8"/>
    <w:rsid w:val="0041682A"/>
    <w:rsid w:val="00436057"/>
    <w:rsid w:val="00442662"/>
    <w:rsid w:val="00443975"/>
    <w:rsid w:val="00452076"/>
    <w:rsid w:val="00456363"/>
    <w:rsid w:val="00471546"/>
    <w:rsid w:val="004754F5"/>
    <w:rsid w:val="00483F1A"/>
    <w:rsid w:val="004867E9"/>
    <w:rsid w:val="00486833"/>
    <w:rsid w:val="004B1EB1"/>
    <w:rsid w:val="004D0A0F"/>
    <w:rsid w:val="004D7E21"/>
    <w:rsid w:val="004E6ED3"/>
    <w:rsid w:val="004F19C0"/>
    <w:rsid w:val="004F220B"/>
    <w:rsid w:val="0050641B"/>
    <w:rsid w:val="00541FC7"/>
    <w:rsid w:val="00545B07"/>
    <w:rsid w:val="00563F61"/>
    <w:rsid w:val="00571300"/>
    <w:rsid w:val="00576C7C"/>
    <w:rsid w:val="00580691"/>
    <w:rsid w:val="005914D2"/>
    <w:rsid w:val="005A294E"/>
    <w:rsid w:val="005A43B9"/>
    <w:rsid w:val="005B3A72"/>
    <w:rsid w:val="005C5CE5"/>
    <w:rsid w:val="005C6CDF"/>
    <w:rsid w:val="005E1770"/>
    <w:rsid w:val="006245BA"/>
    <w:rsid w:val="00636EBD"/>
    <w:rsid w:val="00655364"/>
    <w:rsid w:val="006A2737"/>
    <w:rsid w:val="006C424A"/>
    <w:rsid w:val="00701D4C"/>
    <w:rsid w:val="0070357D"/>
    <w:rsid w:val="007570E4"/>
    <w:rsid w:val="0076460F"/>
    <w:rsid w:val="007728C6"/>
    <w:rsid w:val="00792D18"/>
    <w:rsid w:val="0079794C"/>
    <w:rsid w:val="007A41AA"/>
    <w:rsid w:val="007D33E8"/>
    <w:rsid w:val="007E4B34"/>
    <w:rsid w:val="00801B18"/>
    <w:rsid w:val="0080561A"/>
    <w:rsid w:val="00806B64"/>
    <w:rsid w:val="00810C44"/>
    <w:rsid w:val="00811967"/>
    <w:rsid w:val="008140EC"/>
    <w:rsid w:val="008210BA"/>
    <w:rsid w:val="00831925"/>
    <w:rsid w:val="00843E32"/>
    <w:rsid w:val="0084413E"/>
    <w:rsid w:val="00846D58"/>
    <w:rsid w:val="00892CD8"/>
    <w:rsid w:val="008C61C2"/>
    <w:rsid w:val="008D744E"/>
    <w:rsid w:val="008F6C20"/>
    <w:rsid w:val="0090214B"/>
    <w:rsid w:val="009046E3"/>
    <w:rsid w:val="009162A2"/>
    <w:rsid w:val="00973CF5"/>
    <w:rsid w:val="00987268"/>
    <w:rsid w:val="00990C07"/>
    <w:rsid w:val="00995C3E"/>
    <w:rsid w:val="009C5590"/>
    <w:rsid w:val="009D6D8B"/>
    <w:rsid w:val="009E6653"/>
    <w:rsid w:val="00A04330"/>
    <w:rsid w:val="00A111E7"/>
    <w:rsid w:val="00A139F1"/>
    <w:rsid w:val="00A21C3B"/>
    <w:rsid w:val="00A23BC3"/>
    <w:rsid w:val="00A70CEC"/>
    <w:rsid w:val="00A84DCE"/>
    <w:rsid w:val="00A91C8E"/>
    <w:rsid w:val="00AC3986"/>
    <w:rsid w:val="00AD6CF7"/>
    <w:rsid w:val="00AF5CE3"/>
    <w:rsid w:val="00AF662A"/>
    <w:rsid w:val="00B048B5"/>
    <w:rsid w:val="00B35934"/>
    <w:rsid w:val="00B77B39"/>
    <w:rsid w:val="00BA1CCE"/>
    <w:rsid w:val="00BA585B"/>
    <w:rsid w:val="00BA6A15"/>
    <w:rsid w:val="00BB3439"/>
    <w:rsid w:val="00C074E9"/>
    <w:rsid w:val="00C50E14"/>
    <w:rsid w:val="00C83AC7"/>
    <w:rsid w:val="00CB1B68"/>
    <w:rsid w:val="00CD3A4B"/>
    <w:rsid w:val="00CE3815"/>
    <w:rsid w:val="00CF4307"/>
    <w:rsid w:val="00CF48E3"/>
    <w:rsid w:val="00D01783"/>
    <w:rsid w:val="00D05455"/>
    <w:rsid w:val="00D10088"/>
    <w:rsid w:val="00D110A1"/>
    <w:rsid w:val="00D4200A"/>
    <w:rsid w:val="00D61973"/>
    <w:rsid w:val="00D75FDC"/>
    <w:rsid w:val="00D765CF"/>
    <w:rsid w:val="00D94F86"/>
    <w:rsid w:val="00D95AC0"/>
    <w:rsid w:val="00DA2E67"/>
    <w:rsid w:val="00DC46A5"/>
    <w:rsid w:val="00DF19F0"/>
    <w:rsid w:val="00DF504D"/>
    <w:rsid w:val="00E02DF0"/>
    <w:rsid w:val="00E273A6"/>
    <w:rsid w:val="00E370C1"/>
    <w:rsid w:val="00E70849"/>
    <w:rsid w:val="00E9686E"/>
    <w:rsid w:val="00EA4E98"/>
    <w:rsid w:val="00EC1BBD"/>
    <w:rsid w:val="00EC24D9"/>
    <w:rsid w:val="00EC7316"/>
    <w:rsid w:val="00EE66EB"/>
    <w:rsid w:val="00EF77C0"/>
    <w:rsid w:val="00F07DC9"/>
    <w:rsid w:val="00F15B50"/>
    <w:rsid w:val="00F2737E"/>
    <w:rsid w:val="00F27E63"/>
    <w:rsid w:val="00F32E47"/>
    <w:rsid w:val="00F85FD3"/>
    <w:rsid w:val="00F974EE"/>
    <w:rsid w:val="00FB00F7"/>
    <w:rsid w:val="00FB46EA"/>
    <w:rsid w:val="00FF249E"/>
    <w:rsid w:val="00FF3F1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9B2A4"/>
  <w15:chartTrackingRefBased/>
  <w15:docId w15:val="{6A46D4DE-0AA7-6642-8BF9-BE3ACA067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662"/>
    <w:pPr>
      <w:spacing w:after="240"/>
      <w:jc w:val="both"/>
    </w:pPr>
    <w:rPr>
      <w:rFonts w:ascii="Arial" w:hAnsi="Arial"/>
    </w:rPr>
  </w:style>
  <w:style w:type="paragraph" w:styleId="Heading1">
    <w:name w:val="heading 1"/>
    <w:basedOn w:val="Normal"/>
    <w:next w:val="Normal"/>
    <w:link w:val="Heading1Char"/>
    <w:uiPriority w:val="9"/>
    <w:qFormat/>
    <w:rsid w:val="00A111E7"/>
    <w:pPr>
      <w:keepNext/>
      <w:keepLines/>
      <w:spacing w:before="240" w:after="360"/>
      <w:jc w:val="left"/>
      <w:outlineLvl w:val="0"/>
    </w:pPr>
    <w:rPr>
      <w:rFonts w:asciiTheme="minorHAnsi" w:eastAsiaTheme="majorEastAsia" w:hAnsiTheme="minorHAnsi" w:cstheme="majorBidi"/>
      <w:color w:val="1932FF"/>
      <w:sz w:val="40"/>
      <w:szCs w:val="32"/>
    </w:rPr>
  </w:style>
  <w:style w:type="paragraph" w:styleId="Heading2">
    <w:name w:val="heading 2"/>
    <w:basedOn w:val="Normal"/>
    <w:next w:val="Normal"/>
    <w:link w:val="Heading2Char"/>
    <w:uiPriority w:val="9"/>
    <w:unhideWhenUsed/>
    <w:qFormat/>
    <w:rsid w:val="00486833"/>
    <w:pPr>
      <w:keepNext/>
      <w:keepLines/>
      <w:spacing w:before="360" w:after="0"/>
      <w:jc w:val="left"/>
      <w:outlineLvl w:val="1"/>
    </w:pPr>
    <w:rPr>
      <w:rFonts w:asciiTheme="minorHAnsi" w:eastAsiaTheme="majorEastAsia" w:hAnsiTheme="minorHAnsi" w:cstheme="majorBidi"/>
      <w:color w:val="1932FF"/>
      <w:sz w:val="32"/>
      <w:szCs w:val="26"/>
    </w:rPr>
  </w:style>
  <w:style w:type="paragraph" w:styleId="Heading3">
    <w:name w:val="heading 3"/>
    <w:basedOn w:val="Normal"/>
    <w:next w:val="Normal"/>
    <w:link w:val="Heading3Char"/>
    <w:uiPriority w:val="9"/>
    <w:unhideWhenUsed/>
    <w:qFormat/>
    <w:rsid w:val="00486833"/>
    <w:pPr>
      <w:keepNext/>
      <w:keepLines/>
      <w:spacing w:before="240" w:after="0"/>
      <w:jc w:val="left"/>
      <w:outlineLvl w:val="2"/>
    </w:pPr>
    <w:rPr>
      <w:rFonts w:asciiTheme="minorHAnsi" w:eastAsiaTheme="majorEastAsia" w:hAnsiTheme="minorHAnsi" w:cstheme="majorBidi"/>
      <w:color w:val="1932FF"/>
      <w:sz w:val="28"/>
    </w:rPr>
  </w:style>
  <w:style w:type="paragraph" w:styleId="Heading4">
    <w:name w:val="heading 4"/>
    <w:aliases w:val="Table Heading"/>
    <w:basedOn w:val="Normal"/>
    <w:next w:val="Normal"/>
    <w:link w:val="Heading4Char"/>
    <w:uiPriority w:val="9"/>
    <w:unhideWhenUsed/>
    <w:qFormat/>
    <w:rsid w:val="00541FC7"/>
    <w:pPr>
      <w:keepNext/>
      <w:keepLines/>
      <w:spacing w:before="240" w:after="0"/>
      <w:jc w:val="left"/>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504D"/>
    <w:pPr>
      <w:numPr>
        <w:numId w:val="47"/>
      </w:numPr>
      <w:contextualSpacing/>
    </w:pPr>
    <w:rPr>
      <w:rFonts w:eastAsia="Palatino Linotype" w:cs="Palatino Linotype"/>
      <w:lang w:val="en-US" w:eastAsia="en-CA"/>
    </w:rPr>
  </w:style>
  <w:style w:type="character" w:customStyle="1" w:styleId="Heading1Char">
    <w:name w:val="Heading 1 Char"/>
    <w:basedOn w:val="DefaultParagraphFont"/>
    <w:link w:val="Heading1"/>
    <w:uiPriority w:val="9"/>
    <w:rsid w:val="00A111E7"/>
    <w:rPr>
      <w:rFonts w:eastAsiaTheme="majorEastAsia" w:cstheme="majorBidi"/>
      <w:color w:val="1932FF"/>
      <w:sz w:val="40"/>
      <w:szCs w:val="32"/>
    </w:rPr>
  </w:style>
  <w:style w:type="character" w:customStyle="1" w:styleId="Heading2Char">
    <w:name w:val="Heading 2 Char"/>
    <w:basedOn w:val="DefaultParagraphFont"/>
    <w:link w:val="Heading2"/>
    <w:uiPriority w:val="9"/>
    <w:rsid w:val="00486833"/>
    <w:rPr>
      <w:rFonts w:eastAsiaTheme="majorEastAsia" w:cstheme="majorBidi"/>
      <w:color w:val="1932FF"/>
      <w:sz w:val="32"/>
      <w:szCs w:val="26"/>
    </w:rPr>
  </w:style>
  <w:style w:type="character" w:customStyle="1" w:styleId="Heading3Char">
    <w:name w:val="Heading 3 Char"/>
    <w:basedOn w:val="DefaultParagraphFont"/>
    <w:link w:val="Heading3"/>
    <w:uiPriority w:val="9"/>
    <w:rsid w:val="00486833"/>
    <w:rPr>
      <w:rFonts w:eastAsiaTheme="majorEastAsia" w:cstheme="majorBidi"/>
      <w:color w:val="1932FF"/>
      <w:sz w:val="28"/>
    </w:rPr>
  </w:style>
  <w:style w:type="paragraph" w:customStyle="1" w:styleId="chart">
    <w:name w:val="chart"/>
    <w:basedOn w:val="Normal"/>
    <w:qFormat/>
    <w:rsid w:val="00486833"/>
    <w:pPr>
      <w:spacing w:after="0"/>
      <w:jc w:val="center"/>
    </w:pPr>
    <w:rPr>
      <w:color w:val="000000" w:themeColor="text1"/>
      <w:sz w:val="20"/>
    </w:rPr>
  </w:style>
  <w:style w:type="character" w:styleId="Hyperlink">
    <w:name w:val="Hyperlink"/>
    <w:basedOn w:val="DefaultParagraphFont"/>
    <w:uiPriority w:val="99"/>
    <w:unhideWhenUsed/>
    <w:rsid w:val="00636EBD"/>
    <w:rPr>
      <w:rFonts w:ascii="Arial" w:hAnsi="Arial"/>
      <w:color w:val="1932FF"/>
      <w:sz w:val="24"/>
      <w:u w:val="single"/>
    </w:rPr>
  </w:style>
  <w:style w:type="character" w:customStyle="1" w:styleId="UnresolvedMention1">
    <w:name w:val="Unresolved Mention1"/>
    <w:basedOn w:val="DefaultParagraphFont"/>
    <w:uiPriority w:val="99"/>
    <w:semiHidden/>
    <w:unhideWhenUsed/>
    <w:rsid w:val="00137D20"/>
    <w:rPr>
      <w:color w:val="605E5C"/>
      <w:shd w:val="clear" w:color="auto" w:fill="E1DFDD"/>
    </w:rPr>
  </w:style>
  <w:style w:type="paragraph" w:customStyle="1" w:styleId="DefaultPalatino">
    <w:name w:val="Default Palatino"/>
    <w:basedOn w:val="NoSpacing"/>
    <w:link w:val="DefaultPalatinoChar"/>
    <w:qFormat/>
    <w:rsid w:val="00032A7C"/>
    <w:pPr>
      <w:spacing w:before="100" w:beforeAutospacing="1"/>
    </w:pPr>
    <w:rPr>
      <w:bCs/>
      <w:szCs w:val="24"/>
    </w:rPr>
  </w:style>
  <w:style w:type="character" w:customStyle="1" w:styleId="DefaultPalatinoChar">
    <w:name w:val="Default Palatino Char"/>
    <w:basedOn w:val="DefaultParagraphFont"/>
    <w:link w:val="DefaultPalatino"/>
    <w:rsid w:val="00032A7C"/>
    <w:rPr>
      <w:rFonts w:ascii="Arial" w:hAnsi="Arial"/>
      <w:bCs/>
      <w:color w:val="000000" w:themeColor="text1"/>
      <w:lang w:val="en-US"/>
    </w:rPr>
  </w:style>
  <w:style w:type="paragraph" w:styleId="NoSpacing">
    <w:name w:val="No Spacing"/>
    <w:uiPriority w:val="1"/>
    <w:qFormat/>
    <w:rsid w:val="00032A7C"/>
    <w:rPr>
      <w:rFonts w:ascii="Arial" w:hAnsi="Arial"/>
      <w:color w:val="000000" w:themeColor="text1"/>
      <w:szCs w:val="22"/>
      <w:lang w:val="en-US"/>
    </w:rPr>
  </w:style>
  <w:style w:type="paragraph" w:styleId="Header">
    <w:name w:val="header"/>
    <w:basedOn w:val="Normal"/>
    <w:link w:val="HeaderChar"/>
    <w:uiPriority w:val="99"/>
    <w:unhideWhenUsed/>
    <w:rsid w:val="00032A7C"/>
    <w:pPr>
      <w:tabs>
        <w:tab w:val="center" w:pos="4680"/>
        <w:tab w:val="right" w:pos="9360"/>
      </w:tabs>
      <w:spacing w:after="0"/>
    </w:pPr>
    <w:rPr>
      <w:color w:val="000000" w:themeColor="text1"/>
      <w:szCs w:val="22"/>
      <w:lang w:val="en-US"/>
    </w:rPr>
  </w:style>
  <w:style w:type="character" w:customStyle="1" w:styleId="HeaderChar">
    <w:name w:val="Header Char"/>
    <w:basedOn w:val="DefaultParagraphFont"/>
    <w:link w:val="Header"/>
    <w:uiPriority w:val="99"/>
    <w:rsid w:val="00032A7C"/>
    <w:rPr>
      <w:rFonts w:ascii="Arial" w:hAnsi="Arial"/>
      <w:color w:val="000000" w:themeColor="text1"/>
      <w:szCs w:val="22"/>
      <w:lang w:val="en-US"/>
    </w:rPr>
  </w:style>
  <w:style w:type="paragraph" w:styleId="Footer">
    <w:name w:val="footer"/>
    <w:basedOn w:val="Normal"/>
    <w:link w:val="FooterChar"/>
    <w:uiPriority w:val="99"/>
    <w:unhideWhenUsed/>
    <w:rsid w:val="00032A7C"/>
    <w:pPr>
      <w:tabs>
        <w:tab w:val="center" w:pos="4680"/>
        <w:tab w:val="right" w:pos="9360"/>
      </w:tabs>
      <w:spacing w:after="0"/>
    </w:pPr>
    <w:rPr>
      <w:color w:val="000000" w:themeColor="text1"/>
      <w:szCs w:val="22"/>
      <w:lang w:val="en-US"/>
    </w:rPr>
  </w:style>
  <w:style w:type="character" w:customStyle="1" w:styleId="FooterChar">
    <w:name w:val="Footer Char"/>
    <w:basedOn w:val="DefaultParagraphFont"/>
    <w:link w:val="Footer"/>
    <w:uiPriority w:val="99"/>
    <w:rsid w:val="00032A7C"/>
    <w:rPr>
      <w:rFonts w:ascii="Arial" w:hAnsi="Arial"/>
      <w:color w:val="000000" w:themeColor="text1"/>
      <w:szCs w:val="22"/>
      <w:lang w:val="en-US"/>
    </w:rPr>
  </w:style>
  <w:style w:type="table" w:styleId="TableGrid">
    <w:name w:val="Table Grid"/>
    <w:basedOn w:val="TableNormal"/>
    <w:uiPriority w:val="39"/>
    <w:rsid w:val="00032A7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2A7C"/>
    <w:pPr>
      <w:spacing w:before="100" w:beforeAutospacing="1" w:after="100" w:afterAutospacing="1"/>
    </w:pPr>
    <w:rPr>
      <w:rFonts w:ascii="Times New Roman" w:eastAsia="Times New Roman" w:hAnsi="Times New Roman" w:cs="Times New Roman"/>
      <w:color w:val="000000" w:themeColor="text1"/>
      <w:lang w:val="en-US"/>
    </w:rPr>
  </w:style>
  <w:style w:type="paragraph" w:customStyle="1" w:styleId="HyperlinkList">
    <w:name w:val="Hyperlink List"/>
    <w:basedOn w:val="ListParagraph"/>
    <w:qFormat/>
    <w:rsid w:val="00032A7C"/>
    <w:pPr>
      <w:numPr>
        <w:numId w:val="11"/>
      </w:numPr>
    </w:pPr>
    <w:rPr>
      <w:rFonts w:eastAsiaTheme="minorHAnsi" w:cstheme="minorBidi"/>
      <w:color w:val="000000" w:themeColor="text1"/>
      <w:szCs w:val="22"/>
      <w:lang w:eastAsia="en-US"/>
    </w:rPr>
  </w:style>
  <w:style w:type="character" w:styleId="FollowedHyperlink">
    <w:name w:val="FollowedHyperlink"/>
    <w:basedOn w:val="DefaultParagraphFont"/>
    <w:uiPriority w:val="99"/>
    <w:semiHidden/>
    <w:unhideWhenUsed/>
    <w:rsid w:val="00032A7C"/>
    <w:rPr>
      <w:color w:val="954F72" w:themeColor="followedHyperlink"/>
      <w:u w:val="single"/>
    </w:rPr>
  </w:style>
  <w:style w:type="paragraph" w:styleId="TOC1">
    <w:name w:val="toc 1"/>
    <w:basedOn w:val="Normal"/>
    <w:next w:val="Normal"/>
    <w:autoRedefine/>
    <w:uiPriority w:val="39"/>
    <w:unhideWhenUsed/>
    <w:rsid w:val="003D6D95"/>
    <w:pPr>
      <w:spacing w:after="100"/>
    </w:pPr>
  </w:style>
  <w:style w:type="paragraph" w:styleId="TOC2">
    <w:name w:val="toc 2"/>
    <w:basedOn w:val="Normal"/>
    <w:next w:val="Normal"/>
    <w:autoRedefine/>
    <w:uiPriority w:val="39"/>
    <w:unhideWhenUsed/>
    <w:rsid w:val="003D6D95"/>
    <w:pPr>
      <w:spacing w:after="100"/>
      <w:ind w:left="240"/>
    </w:pPr>
  </w:style>
  <w:style w:type="paragraph" w:customStyle="1" w:styleId="LinksNormal">
    <w:name w:val="Links Normal"/>
    <w:basedOn w:val="Normal"/>
    <w:qFormat/>
    <w:rsid w:val="0080561A"/>
    <w:pPr>
      <w:spacing w:after="0"/>
    </w:pPr>
    <w:rPr>
      <w:lang w:val="en-US"/>
    </w:rPr>
  </w:style>
  <w:style w:type="paragraph" w:customStyle="1" w:styleId="LinksHyperlink">
    <w:name w:val="Links Hyperlink"/>
    <w:basedOn w:val="HyperlinkList"/>
    <w:qFormat/>
    <w:rsid w:val="0080561A"/>
  </w:style>
  <w:style w:type="paragraph" w:styleId="List">
    <w:name w:val="List"/>
    <w:basedOn w:val="Normal"/>
    <w:uiPriority w:val="99"/>
    <w:unhideWhenUsed/>
    <w:rsid w:val="00EE66EB"/>
    <w:pPr>
      <w:ind w:left="283" w:hanging="283"/>
      <w:contextualSpacing/>
    </w:pPr>
  </w:style>
  <w:style w:type="paragraph" w:styleId="ListBullet2">
    <w:name w:val="List Bullet 2"/>
    <w:basedOn w:val="Normal"/>
    <w:uiPriority w:val="99"/>
    <w:unhideWhenUsed/>
    <w:rsid w:val="00EE66EB"/>
    <w:pPr>
      <w:numPr>
        <w:numId w:val="28"/>
      </w:numPr>
      <w:contextualSpacing/>
    </w:pPr>
  </w:style>
  <w:style w:type="paragraph" w:styleId="BodyText">
    <w:name w:val="Body Text"/>
    <w:basedOn w:val="Normal"/>
    <w:link w:val="BodyTextChar"/>
    <w:uiPriority w:val="99"/>
    <w:unhideWhenUsed/>
    <w:rsid w:val="00EE66EB"/>
    <w:pPr>
      <w:spacing w:after="120"/>
    </w:pPr>
  </w:style>
  <w:style w:type="character" w:customStyle="1" w:styleId="BodyTextChar">
    <w:name w:val="Body Text Char"/>
    <w:basedOn w:val="DefaultParagraphFont"/>
    <w:link w:val="BodyText"/>
    <w:uiPriority w:val="99"/>
    <w:rsid w:val="00EE66EB"/>
    <w:rPr>
      <w:rFonts w:ascii="Arial" w:hAnsi="Arial"/>
    </w:rPr>
  </w:style>
  <w:style w:type="paragraph" w:styleId="BalloonText">
    <w:name w:val="Balloon Text"/>
    <w:basedOn w:val="Normal"/>
    <w:link w:val="BalloonTextChar"/>
    <w:uiPriority w:val="99"/>
    <w:semiHidden/>
    <w:unhideWhenUsed/>
    <w:rsid w:val="00015AD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5AD9"/>
    <w:rPr>
      <w:rFonts w:ascii="Times New Roman" w:hAnsi="Times New Roman" w:cs="Times New Roman"/>
      <w:sz w:val="18"/>
      <w:szCs w:val="18"/>
    </w:rPr>
  </w:style>
  <w:style w:type="character" w:customStyle="1" w:styleId="a-size-base">
    <w:name w:val="a-size-base"/>
    <w:basedOn w:val="DefaultParagraphFont"/>
    <w:rsid w:val="00F27E63"/>
  </w:style>
  <w:style w:type="character" w:styleId="CommentReference">
    <w:name w:val="annotation reference"/>
    <w:basedOn w:val="DefaultParagraphFont"/>
    <w:uiPriority w:val="99"/>
    <w:semiHidden/>
    <w:unhideWhenUsed/>
    <w:rsid w:val="0013580E"/>
    <w:rPr>
      <w:sz w:val="16"/>
      <w:szCs w:val="16"/>
    </w:rPr>
  </w:style>
  <w:style w:type="paragraph" w:styleId="CommentText">
    <w:name w:val="annotation text"/>
    <w:basedOn w:val="Normal"/>
    <w:link w:val="CommentTextChar"/>
    <w:uiPriority w:val="99"/>
    <w:semiHidden/>
    <w:unhideWhenUsed/>
    <w:rsid w:val="0013580E"/>
    <w:rPr>
      <w:color w:val="000000" w:themeColor="text1"/>
      <w:sz w:val="20"/>
      <w:szCs w:val="20"/>
      <w:lang w:val="en-US"/>
    </w:rPr>
  </w:style>
  <w:style w:type="character" w:customStyle="1" w:styleId="CommentTextChar">
    <w:name w:val="Comment Text Char"/>
    <w:basedOn w:val="DefaultParagraphFont"/>
    <w:link w:val="CommentText"/>
    <w:uiPriority w:val="99"/>
    <w:semiHidden/>
    <w:rsid w:val="0013580E"/>
    <w:rPr>
      <w:rFonts w:ascii="Arial" w:hAnsi="Arial"/>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5C5CE5"/>
    <w:rPr>
      <w:b/>
      <w:bCs/>
      <w:color w:val="auto"/>
      <w:lang w:val="en-CA"/>
    </w:rPr>
  </w:style>
  <w:style w:type="character" w:customStyle="1" w:styleId="CommentSubjectChar">
    <w:name w:val="Comment Subject Char"/>
    <w:basedOn w:val="CommentTextChar"/>
    <w:link w:val="CommentSubject"/>
    <w:uiPriority w:val="99"/>
    <w:semiHidden/>
    <w:rsid w:val="005C5CE5"/>
    <w:rPr>
      <w:rFonts w:ascii="Arial" w:hAnsi="Arial"/>
      <w:b/>
      <w:bCs/>
      <w:color w:val="000000" w:themeColor="text1"/>
      <w:sz w:val="20"/>
      <w:szCs w:val="20"/>
      <w:lang w:val="en-US"/>
    </w:rPr>
  </w:style>
  <w:style w:type="character" w:customStyle="1" w:styleId="Heading4Char">
    <w:name w:val="Heading 4 Char"/>
    <w:aliases w:val="Table Heading Char"/>
    <w:basedOn w:val="DefaultParagraphFont"/>
    <w:link w:val="Heading4"/>
    <w:uiPriority w:val="9"/>
    <w:rsid w:val="00541FC7"/>
    <w:rPr>
      <w:rFonts w:ascii="Arial" w:eastAsiaTheme="majorEastAsia" w:hAnsi="Arial" w:cstheme="majorBidi"/>
      <w:iCs/>
      <w:color w:val="000000" w:themeColor="text1"/>
    </w:rPr>
  </w:style>
  <w:style w:type="character" w:styleId="Emphasis">
    <w:name w:val="Emphasis"/>
    <w:basedOn w:val="DefaultParagraphFont"/>
    <w:uiPriority w:val="20"/>
    <w:qFormat/>
    <w:rsid w:val="003E3739"/>
    <w:rPr>
      <w:i/>
      <w:iCs/>
    </w:rPr>
  </w:style>
  <w:style w:type="paragraph" w:customStyle="1" w:styleId="StyleHeading1Before24pt">
    <w:name w:val="Style Heading 1 + Before:  24 pt"/>
    <w:basedOn w:val="Heading1"/>
    <w:rsid w:val="0090214B"/>
    <w:pPr>
      <w:spacing w:before="480"/>
    </w:pPr>
    <w:rPr>
      <w:rFonts w:ascii="Calibri" w:eastAsia="Times New Roman" w:hAnsi="Calibr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4331">
      <w:bodyDiv w:val="1"/>
      <w:marLeft w:val="0"/>
      <w:marRight w:val="0"/>
      <w:marTop w:val="0"/>
      <w:marBottom w:val="0"/>
      <w:divBdr>
        <w:top w:val="none" w:sz="0" w:space="0" w:color="auto"/>
        <w:left w:val="none" w:sz="0" w:space="0" w:color="auto"/>
        <w:bottom w:val="none" w:sz="0" w:space="0" w:color="auto"/>
        <w:right w:val="none" w:sz="0" w:space="0" w:color="auto"/>
      </w:divBdr>
    </w:div>
    <w:div w:id="97335183">
      <w:bodyDiv w:val="1"/>
      <w:marLeft w:val="0"/>
      <w:marRight w:val="0"/>
      <w:marTop w:val="0"/>
      <w:marBottom w:val="0"/>
      <w:divBdr>
        <w:top w:val="none" w:sz="0" w:space="0" w:color="auto"/>
        <w:left w:val="none" w:sz="0" w:space="0" w:color="auto"/>
        <w:bottom w:val="none" w:sz="0" w:space="0" w:color="auto"/>
        <w:right w:val="none" w:sz="0" w:space="0" w:color="auto"/>
      </w:divBdr>
    </w:div>
    <w:div w:id="135343287">
      <w:bodyDiv w:val="1"/>
      <w:marLeft w:val="0"/>
      <w:marRight w:val="0"/>
      <w:marTop w:val="0"/>
      <w:marBottom w:val="0"/>
      <w:divBdr>
        <w:top w:val="none" w:sz="0" w:space="0" w:color="auto"/>
        <w:left w:val="none" w:sz="0" w:space="0" w:color="auto"/>
        <w:bottom w:val="none" w:sz="0" w:space="0" w:color="auto"/>
        <w:right w:val="none" w:sz="0" w:space="0" w:color="auto"/>
      </w:divBdr>
    </w:div>
    <w:div w:id="207841350">
      <w:bodyDiv w:val="1"/>
      <w:marLeft w:val="0"/>
      <w:marRight w:val="0"/>
      <w:marTop w:val="0"/>
      <w:marBottom w:val="0"/>
      <w:divBdr>
        <w:top w:val="none" w:sz="0" w:space="0" w:color="auto"/>
        <w:left w:val="none" w:sz="0" w:space="0" w:color="auto"/>
        <w:bottom w:val="none" w:sz="0" w:space="0" w:color="auto"/>
        <w:right w:val="none" w:sz="0" w:space="0" w:color="auto"/>
      </w:divBdr>
    </w:div>
    <w:div w:id="338242531">
      <w:bodyDiv w:val="1"/>
      <w:marLeft w:val="0"/>
      <w:marRight w:val="0"/>
      <w:marTop w:val="0"/>
      <w:marBottom w:val="0"/>
      <w:divBdr>
        <w:top w:val="none" w:sz="0" w:space="0" w:color="auto"/>
        <w:left w:val="none" w:sz="0" w:space="0" w:color="auto"/>
        <w:bottom w:val="none" w:sz="0" w:space="0" w:color="auto"/>
        <w:right w:val="none" w:sz="0" w:space="0" w:color="auto"/>
      </w:divBdr>
    </w:div>
    <w:div w:id="562761363">
      <w:bodyDiv w:val="1"/>
      <w:marLeft w:val="0"/>
      <w:marRight w:val="0"/>
      <w:marTop w:val="0"/>
      <w:marBottom w:val="0"/>
      <w:divBdr>
        <w:top w:val="none" w:sz="0" w:space="0" w:color="auto"/>
        <w:left w:val="none" w:sz="0" w:space="0" w:color="auto"/>
        <w:bottom w:val="none" w:sz="0" w:space="0" w:color="auto"/>
        <w:right w:val="none" w:sz="0" w:space="0" w:color="auto"/>
      </w:divBdr>
    </w:div>
    <w:div w:id="871067627">
      <w:bodyDiv w:val="1"/>
      <w:marLeft w:val="0"/>
      <w:marRight w:val="0"/>
      <w:marTop w:val="0"/>
      <w:marBottom w:val="0"/>
      <w:divBdr>
        <w:top w:val="none" w:sz="0" w:space="0" w:color="auto"/>
        <w:left w:val="none" w:sz="0" w:space="0" w:color="auto"/>
        <w:bottom w:val="none" w:sz="0" w:space="0" w:color="auto"/>
        <w:right w:val="none" w:sz="0" w:space="0" w:color="auto"/>
      </w:divBdr>
    </w:div>
    <w:div w:id="1593121300">
      <w:bodyDiv w:val="1"/>
      <w:marLeft w:val="0"/>
      <w:marRight w:val="0"/>
      <w:marTop w:val="0"/>
      <w:marBottom w:val="0"/>
      <w:divBdr>
        <w:top w:val="none" w:sz="0" w:space="0" w:color="auto"/>
        <w:left w:val="none" w:sz="0" w:space="0" w:color="auto"/>
        <w:bottom w:val="none" w:sz="0" w:space="0" w:color="auto"/>
        <w:right w:val="none" w:sz="0" w:space="0" w:color="auto"/>
      </w:divBdr>
    </w:div>
    <w:div w:id="1756588879">
      <w:bodyDiv w:val="1"/>
      <w:marLeft w:val="0"/>
      <w:marRight w:val="0"/>
      <w:marTop w:val="0"/>
      <w:marBottom w:val="0"/>
      <w:divBdr>
        <w:top w:val="none" w:sz="0" w:space="0" w:color="auto"/>
        <w:left w:val="none" w:sz="0" w:space="0" w:color="auto"/>
        <w:bottom w:val="none" w:sz="0" w:space="0" w:color="auto"/>
        <w:right w:val="none" w:sz="0" w:space="0" w:color="auto"/>
      </w:divBdr>
    </w:div>
    <w:div w:id="195783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rdvt4JjgYno" TargetMode="External"/><Relationship Id="rId21" Type="http://schemas.openxmlformats.org/officeDocument/2006/relationships/hyperlink" Target="https://anchor.fm/" TargetMode="External"/><Relationship Id="rId42" Type="http://schemas.openxmlformats.org/officeDocument/2006/relationships/hyperlink" Target="https://chrome.google.com/webstore/detail/readwrite-for-google-chro/inoeonmfapjbbkmdafoankkfajkcphgd" TargetMode="External"/><Relationship Id="rId63" Type="http://schemas.openxmlformats.org/officeDocument/2006/relationships/image" Target="media/image10.png"/><Relationship Id="rId84" Type="http://schemas.openxmlformats.org/officeDocument/2006/relationships/hyperlink" Target="https://www.quora.com/Why-do-some-podcasters-presents-podcasts-with-so-bad-sound-quality-Is-it-that-hard-to-put-up-a-good-sound-quality-podcast" TargetMode="External"/><Relationship Id="rId138" Type="http://schemas.openxmlformats.org/officeDocument/2006/relationships/hyperlink" Target="https://vectr.com/tutorials/getting-started-tutorial/" TargetMode="External"/><Relationship Id="rId159" Type="http://schemas.openxmlformats.org/officeDocument/2006/relationships/hyperlink" Target="https://www.youtube.com/watch?v=NUmdoFDtpQg" TargetMode="External"/><Relationship Id="rId170" Type="http://schemas.openxmlformats.org/officeDocument/2006/relationships/hyperlink" Target="http://www.edu.gov.on.ca/eng/policyfunding/growSuccess.pdf" TargetMode="External"/><Relationship Id="rId191" Type="http://schemas.openxmlformats.org/officeDocument/2006/relationships/hyperlink" Target="https://medium.com/@mark_leonard/the-seven-most-common-podcast-formats-87bbc3ecf40d" TargetMode="External"/><Relationship Id="rId107" Type="http://schemas.openxmlformats.org/officeDocument/2006/relationships/hyperlink" Target="https://www.youtube.com/watch?v=Z5Nza3Z6WTY" TargetMode="External"/><Relationship Id="rId11" Type="http://schemas.openxmlformats.org/officeDocument/2006/relationships/hyperlink" Target="https://incompetech.com/music/royalty-free/" TargetMode="External"/><Relationship Id="rId32" Type="http://schemas.openxmlformats.org/officeDocument/2006/relationships/hyperlink" Target="https://www.youtube.com/watch?v=_Z-3j_M0_3M" TargetMode="External"/><Relationship Id="rId53" Type="http://schemas.openxmlformats.org/officeDocument/2006/relationships/hyperlink" Target="https://www.youtube.com/audiolibrary/music?nv=1" TargetMode="External"/><Relationship Id="rId74" Type="http://schemas.openxmlformats.org/officeDocument/2006/relationships/hyperlink" Target="https://auphonic.com/" TargetMode="External"/><Relationship Id="rId128" Type="http://schemas.openxmlformats.org/officeDocument/2006/relationships/hyperlink" Target="https://www.youtube.com/watch?v=Ijidrx0K670" TargetMode="External"/><Relationship Id="rId149" Type="http://schemas.openxmlformats.org/officeDocument/2006/relationships/image" Target="media/image40.png"/><Relationship Id="rId5" Type="http://schemas.openxmlformats.org/officeDocument/2006/relationships/footnotes" Target="footnotes.xml"/><Relationship Id="rId95" Type="http://schemas.openxmlformats.org/officeDocument/2006/relationships/image" Target="media/image22.png"/><Relationship Id="rId160" Type="http://schemas.openxmlformats.org/officeDocument/2006/relationships/image" Target="media/image45.png"/><Relationship Id="rId181" Type="http://schemas.openxmlformats.org/officeDocument/2006/relationships/hyperlink" Target="https://www.youtube.com/watch?v=_Z-3j_M0_3M" TargetMode="External"/><Relationship Id="rId22" Type="http://schemas.openxmlformats.org/officeDocument/2006/relationships/hyperlink" Target="https://auphonic.com/" TargetMode="External"/><Relationship Id="rId43" Type="http://schemas.openxmlformats.org/officeDocument/2006/relationships/hyperlink" Target="https://support.texthelp.com/help/readwrite-7fdf2ac" TargetMode="External"/><Relationship Id="rId64" Type="http://schemas.openxmlformats.org/officeDocument/2006/relationships/hyperlink" Target="https://www.soundclick.com/default.cfm" TargetMode="External"/><Relationship Id="rId118" Type="http://schemas.openxmlformats.org/officeDocument/2006/relationships/image" Target="media/image32.png"/><Relationship Id="rId139" Type="http://schemas.openxmlformats.org/officeDocument/2006/relationships/hyperlink" Target="https://vectr.com/tutorials/real-time-sharing-vectr-projects/" TargetMode="External"/><Relationship Id="rId85" Type="http://schemas.openxmlformats.org/officeDocument/2006/relationships/hyperlink" Target="https://www.ontariocolleges.ca/en/programs/arts-and-culture/animation" TargetMode="External"/><Relationship Id="rId150" Type="http://schemas.openxmlformats.org/officeDocument/2006/relationships/hyperlink" Target="https://pixlr.com/" TargetMode="External"/><Relationship Id="rId171" Type="http://schemas.openxmlformats.org/officeDocument/2006/relationships/hyperlink" Target="https://www.youtube.com/watch?v=fKK9nVLvhGM" TargetMode="External"/><Relationship Id="rId192" Type="http://schemas.openxmlformats.org/officeDocument/2006/relationships/hyperlink" Target="https://support.pitneybowes.com/VFP05_KnowledgeWithSidebarHowTo?id=kA11E000000D0QFSA0&amp;popup=false&amp;lang=en_US" TargetMode="External"/><Relationship Id="rId12" Type="http://schemas.openxmlformats.org/officeDocument/2006/relationships/hyperlink" Target="http://ccmixter.org/" TargetMode="External"/><Relationship Id="rId33" Type="http://schemas.openxmlformats.org/officeDocument/2006/relationships/image" Target="media/image5.png"/><Relationship Id="rId108" Type="http://schemas.openxmlformats.org/officeDocument/2006/relationships/image" Target="media/image27.png"/><Relationship Id="rId129" Type="http://schemas.openxmlformats.org/officeDocument/2006/relationships/image" Target="media/image37.png"/><Relationship Id="rId54" Type="http://schemas.openxmlformats.org/officeDocument/2006/relationships/hyperlink" Target="https://www.youtube.com/user/NoCopyrightSounds" TargetMode="External"/><Relationship Id="rId75" Type="http://schemas.openxmlformats.org/officeDocument/2006/relationships/hyperlink" Target="https://podcastingpro.com/itunes-podcast-cover-art-tips/" TargetMode="External"/><Relationship Id="rId96" Type="http://schemas.openxmlformats.org/officeDocument/2006/relationships/hyperlink" Target="https://www.ontariocolleges.ca/en/colleges/why-college" TargetMode="External"/><Relationship Id="rId140" Type="http://schemas.openxmlformats.org/officeDocument/2006/relationships/hyperlink" Target="https://vectr.com/tutorials/how-to-create-a-simple-flyer-or-poster/" TargetMode="External"/><Relationship Id="rId161" Type="http://schemas.openxmlformats.org/officeDocument/2006/relationships/hyperlink" Target="https://inspirationfeed.com/podcast-covers/" TargetMode="External"/><Relationship Id="rId182" Type="http://schemas.openxmlformats.org/officeDocument/2006/relationships/hyperlink" Target="https://www.thestar.com/entertainment/opinion/2020/05/20/joe-rogans-100-million-deal-with-spotify-has-valuable-lessons-for-all-podcasters.html" TargetMode="External"/><Relationship Id="rId6" Type="http://schemas.openxmlformats.org/officeDocument/2006/relationships/endnotes" Target="endnotes.xml"/><Relationship Id="rId23" Type="http://schemas.openxmlformats.org/officeDocument/2006/relationships/hyperlink" Target="https://sone.app/" TargetMode="External"/><Relationship Id="rId119" Type="http://schemas.openxmlformats.org/officeDocument/2006/relationships/hyperlink" Target="https://www.youtube.com/watch?v=m2acPBR4S1E" TargetMode="External"/><Relationship Id="rId44" Type="http://schemas.openxmlformats.org/officeDocument/2006/relationships/hyperlink" Target="https://www.texthelp.com/Uploads/MediaLibrary/texthelp/US-Training-Documents/Read-Write-for-Google-Chrome-Quick-Reference-Card.pdf" TargetMode="External"/><Relationship Id="rId65" Type="http://schemas.openxmlformats.org/officeDocument/2006/relationships/hyperlink" Target="https://www.soundclick.com/default.cfm" TargetMode="External"/><Relationship Id="rId86" Type="http://schemas.openxmlformats.org/officeDocument/2006/relationships/image" Target="media/image18.png"/><Relationship Id="rId130" Type="http://schemas.openxmlformats.org/officeDocument/2006/relationships/hyperlink" Target="https://www.youtube.com/watch?v=dQCB72S64L4" TargetMode="External"/><Relationship Id="rId151" Type="http://schemas.openxmlformats.org/officeDocument/2006/relationships/hyperlink" Target="https://www.youtube.com/watch?v=pDzlLsYDIEE" TargetMode="External"/><Relationship Id="rId172" Type="http://schemas.openxmlformats.org/officeDocument/2006/relationships/hyperlink" Target="https://www.youtube.com/watch?v=zdHENJNaydU" TargetMode="External"/><Relationship Id="rId193" Type="http://schemas.openxmlformats.org/officeDocument/2006/relationships/hyperlink" Target="https://www.quora.com/Why-do-some-podcasters-presents-podcasts-with-so-bad-sound-quality-Is-it-that-hard-to-put-up-a-good-sound-quality-podcast" TargetMode="External"/><Relationship Id="rId13" Type="http://schemas.openxmlformats.org/officeDocument/2006/relationships/hyperlink" Target="https://www.jamendo.com/" TargetMode="External"/><Relationship Id="rId109" Type="http://schemas.openxmlformats.org/officeDocument/2006/relationships/hyperlink" Target="https://theproaudiofiles.com/proximity-effect/" TargetMode="External"/><Relationship Id="rId34" Type="http://schemas.openxmlformats.org/officeDocument/2006/relationships/hyperlink" Target="https://recordmixandmaster.com/" TargetMode="External"/><Relationship Id="rId50" Type="http://schemas.openxmlformats.org/officeDocument/2006/relationships/image" Target="media/image8.png"/><Relationship Id="rId55" Type="http://schemas.openxmlformats.org/officeDocument/2006/relationships/hyperlink" Target="https://www.youtube.com/channel/UCEickjZj99-JJIU8_IJ7J-Q/" TargetMode="External"/><Relationship Id="rId76" Type="http://schemas.openxmlformats.org/officeDocument/2006/relationships/image" Target="media/image13.png"/><Relationship Id="rId97" Type="http://schemas.openxmlformats.org/officeDocument/2006/relationships/image" Target="media/image23.png"/><Relationship Id="rId104" Type="http://schemas.openxmlformats.org/officeDocument/2006/relationships/image" Target="media/image25.png"/><Relationship Id="rId120" Type="http://schemas.openxmlformats.org/officeDocument/2006/relationships/hyperlink" Target="https://www.youtube.com/watch?v=Xm-J6Xf4xow" TargetMode="External"/><Relationship Id="rId125" Type="http://schemas.openxmlformats.org/officeDocument/2006/relationships/image" Target="media/image35.png"/><Relationship Id="rId141" Type="http://schemas.openxmlformats.org/officeDocument/2006/relationships/hyperlink" Target="https://vectr.com/tutorials/what-are-iconic-logos-and-how-to-create-one/" TargetMode="External"/><Relationship Id="rId146" Type="http://schemas.openxmlformats.org/officeDocument/2006/relationships/hyperlink" Target="https://burst.shopify.com/" TargetMode="External"/><Relationship Id="rId167" Type="http://schemas.openxmlformats.org/officeDocument/2006/relationships/hyperlink" Target="http://www.edu.gov.on.ca/eng/curriculum/secondary/techedemphasiscourses.pdf" TargetMode="External"/><Relationship Id="rId188" Type="http://schemas.openxmlformats.org/officeDocument/2006/relationships/hyperlink" Target="http://www.edu.gov.on.ca/eng/curriculum/secondary/2009teched1112curr.pdf" TargetMode="External"/><Relationship Id="rId7" Type="http://schemas.openxmlformats.org/officeDocument/2006/relationships/image" Target="media/image1.jpeg"/><Relationship Id="rId71" Type="http://schemas.openxmlformats.org/officeDocument/2006/relationships/hyperlink" Target="https://auphonic.com/" TargetMode="External"/><Relationship Id="rId92" Type="http://schemas.openxmlformats.org/officeDocument/2006/relationships/hyperlink" Target="https://sweetfishmedia.com/how-to-build-a-podcast-team" TargetMode="External"/><Relationship Id="rId162" Type="http://schemas.openxmlformats.org/officeDocument/2006/relationships/hyperlink" Target="http://www.edugains.ca/resources21CL/About21stCentury/21CL_21stCenturyCompetencies.pdf" TargetMode="External"/><Relationship Id="rId183" Type="http://schemas.openxmlformats.org/officeDocument/2006/relationships/hyperlink" Target="https://www.youtube.com/watch?v=m2acPBR4S1E" TargetMode="External"/><Relationship Id="rId2" Type="http://schemas.openxmlformats.org/officeDocument/2006/relationships/styles" Target="styles.xml"/><Relationship Id="rId29" Type="http://schemas.openxmlformats.org/officeDocument/2006/relationships/hyperlink" Target="https://www.amazon.ca/Podcast-101-Simple-Relationships-Business/dp/1733521011/ref=sr_1_1?dchild=1&amp;keywords=podcast+101&amp;qid=1597162332&amp;sr=8-1" TargetMode="External"/><Relationship Id="rId24" Type="http://schemas.openxmlformats.org/officeDocument/2006/relationships/hyperlink" Target="https://www.avid.com/pro-tools" TargetMode="External"/><Relationship Id="rId40" Type="http://schemas.openxmlformats.org/officeDocument/2006/relationships/hyperlink" Target="https://www.octe.ca/en/resources/safety/safedocs" TargetMode="External"/><Relationship Id="rId45" Type="http://schemas.openxmlformats.org/officeDocument/2006/relationships/hyperlink" Target="https://www.octe.ca/download_file/5620/1554" TargetMode="External"/><Relationship Id="rId66" Type="http://schemas.openxmlformats.org/officeDocument/2006/relationships/image" Target="media/image11.jpeg"/><Relationship Id="rId87" Type="http://schemas.openxmlformats.org/officeDocument/2006/relationships/hyperlink" Target="https://www.skillsyouneed.com/learn/critical-thinking.html" TargetMode="External"/><Relationship Id="rId110" Type="http://schemas.openxmlformats.org/officeDocument/2006/relationships/image" Target="media/image28.png"/><Relationship Id="rId115" Type="http://schemas.openxmlformats.org/officeDocument/2006/relationships/hyperlink" Target="https://www.youtube.com/watch?v=g5zwi--TT2Y" TargetMode="External"/><Relationship Id="rId131" Type="http://schemas.openxmlformats.org/officeDocument/2006/relationships/image" Target="media/image38.png"/><Relationship Id="rId136" Type="http://schemas.openxmlformats.org/officeDocument/2006/relationships/hyperlink" Target="https://support.pitneybowes.com/VFP05_KnowledgeWithSidebarHowTo?id=kA11E000000D0QFSA0&amp;popup=false&amp;lang=en_US" TargetMode="External"/><Relationship Id="rId157" Type="http://schemas.openxmlformats.org/officeDocument/2006/relationships/hyperlink" Target="https://www.macworld.com/article/1136468/anyaudio.html" TargetMode="External"/><Relationship Id="rId178" Type="http://schemas.openxmlformats.org/officeDocument/2006/relationships/hyperlink" Target="http://www.edu.gov.on.ca/eng/general/elemsec/speced/LearningforAll2013.pdf" TargetMode="External"/><Relationship Id="rId61" Type="http://schemas.openxmlformats.org/officeDocument/2006/relationships/hyperlink" Target="https://www.soundclick.com/default.cfm" TargetMode="External"/><Relationship Id="rId82" Type="http://schemas.openxmlformats.org/officeDocument/2006/relationships/hyperlink" Target="https://www.nfb.ca/animation" TargetMode="External"/><Relationship Id="rId152" Type="http://schemas.openxmlformats.org/officeDocument/2006/relationships/image" Target="media/image41.png"/><Relationship Id="rId173" Type="http://schemas.openxmlformats.org/officeDocument/2006/relationships/hyperlink" Target="https://www.buzzsprout.com/blog/10-tips-create-awesome-podcast-artwork" TargetMode="External"/><Relationship Id="rId194" Type="http://schemas.openxmlformats.org/officeDocument/2006/relationships/hyperlink" Target="https://en.wikipedia.org/wiki/XLR_connector" TargetMode="External"/><Relationship Id="rId19" Type="http://schemas.openxmlformats.org/officeDocument/2006/relationships/hyperlink" Target="https://www.octe.ca/download_file/5622/1554" TargetMode="External"/><Relationship Id="rId14" Type="http://schemas.openxmlformats.org/officeDocument/2006/relationships/hyperlink" Target="https://www.soundclick.com/default.cfm" TargetMode="External"/><Relationship Id="rId30" Type="http://schemas.openxmlformats.org/officeDocument/2006/relationships/hyperlink" Target="https://www.youtube.com/watch?v=Gejf39h3_IY" TargetMode="External"/><Relationship Id="rId35" Type="http://schemas.openxmlformats.org/officeDocument/2006/relationships/hyperlink" Target="https://incompetech.com/music/royalty-free/" TargetMode="External"/><Relationship Id="rId56" Type="http://schemas.openxmlformats.org/officeDocument/2006/relationships/hyperlink" Target="https://soundcloud.com/" TargetMode="External"/><Relationship Id="rId77" Type="http://schemas.openxmlformats.org/officeDocument/2006/relationships/image" Target="media/image14.png"/><Relationship Id="rId100" Type="http://schemas.openxmlformats.org/officeDocument/2006/relationships/hyperlink" Target="https://anchor.fm/" TargetMode="External"/><Relationship Id="rId105" Type="http://schemas.openxmlformats.org/officeDocument/2006/relationships/hyperlink" Target="https://www.business.com/articles/why-free-apps/" TargetMode="External"/><Relationship Id="rId126" Type="http://schemas.openxmlformats.org/officeDocument/2006/relationships/hyperlink" Target="https://www.youtube.com/watch?v=Zw9nkEHQ5B8" TargetMode="External"/><Relationship Id="rId147" Type="http://schemas.openxmlformats.org/officeDocument/2006/relationships/hyperlink" Target="https://www.pexels.com/" TargetMode="External"/><Relationship Id="rId168" Type="http://schemas.openxmlformats.org/officeDocument/2006/relationships/hyperlink" Target="https://www.youtube.com/watch?v=GpjDz0yZ030" TargetMode="External"/><Relationship Id="rId8" Type="http://schemas.openxmlformats.org/officeDocument/2006/relationships/header" Target="header1.xml"/><Relationship Id="rId51" Type="http://schemas.openxmlformats.org/officeDocument/2006/relationships/hyperlink" Target="https://www.octe.ca/download_file/5623/1554" TargetMode="External"/><Relationship Id="rId72" Type="http://schemas.openxmlformats.org/officeDocument/2006/relationships/hyperlink" Target="https://sone.app/" TargetMode="External"/><Relationship Id="rId93" Type="http://schemas.openxmlformats.org/officeDocument/2006/relationships/image" Target="media/image21.png"/><Relationship Id="rId98" Type="http://schemas.openxmlformats.org/officeDocument/2006/relationships/hyperlink" Target="https://medium.com/@mark_leonard/the-seven-most-common-podcast-formats-87bbc3ecf40d" TargetMode="External"/><Relationship Id="rId121" Type="http://schemas.openxmlformats.org/officeDocument/2006/relationships/image" Target="media/image33.png"/><Relationship Id="rId142" Type="http://schemas.openxmlformats.org/officeDocument/2006/relationships/hyperlink" Target="https://vectr.com/tutorials/creating-typographic-logo/" TargetMode="External"/><Relationship Id="rId163" Type="http://schemas.openxmlformats.org/officeDocument/2006/relationships/hyperlink" Target="https://www.business.com/articles/why-free-apps/" TargetMode="External"/><Relationship Id="rId184" Type="http://schemas.openxmlformats.org/officeDocument/2006/relationships/hyperlink" Target="https://www.youtube.com/watch?v=rdvt4JjgYno" TargetMode="External"/><Relationship Id="rId189" Type="http://schemas.openxmlformats.org/officeDocument/2006/relationships/hyperlink" Target="http://www.edu.gov.on.ca/eng/curriculum/secondary/teched910curr09.pdf" TargetMode="External"/><Relationship Id="rId3" Type="http://schemas.openxmlformats.org/officeDocument/2006/relationships/settings" Target="settings.xml"/><Relationship Id="rId25" Type="http://schemas.openxmlformats.org/officeDocument/2006/relationships/hyperlink" Target="https://www.audacityteam.org/" TargetMode="External"/><Relationship Id="rId46" Type="http://schemas.openxmlformats.org/officeDocument/2006/relationships/image" Target="media/image6.png"/><Relationship Id="rId67" Type="http://schemas.openxmlformats.org/officeDocument/2006/relationships/hyperlink" Target="https://www.youtube.com/watch?v=NUmdoFDtpQg" TargetMode="External"/><Relationship Id="rId116" Type="http://schemas.openxmlformats.org/officeDocument/2006/relationships/image" Target="media/image31.png"/><Relationship Id="rId137" Type="http://schemas.openxmlformats.org/officeDocument/2006/relationships/hyperlink" Target="https://inspirationfeed.com/podcast-covers/" TargetMode="External"/><Relationship Id="rId158" Type="http://schemas.openxmlformats.org/officeDocument/2006/relationships/image" Target="media/image44.png"/><Relationship Id="rId20" Type="http://schemas.openxmlformats.org/officeDocument/2006/relationships/hyperlink" Target="https://www.octe.ca/download_file/5623/1554" TargetMode="External"/><Relationship Id="rId41" Type="http://schemas.openxmlformats.org/officeDocument/2006/relationships/hyperlink" Target="http://www.edugains.ca/resourcesDI/EducatorsPackages/DIEducatorsPackage2010/2010DIScrapbook.pdf" TargetMode="External"/><Relationship Id="rId62" Type="http://schemas.openxmlformats.org/officeDocument/2006/relationships/hyperlink" Target="https://www.long-mcquade.com/" TargetMode="External"/><Relationship Id="rId83" Type="http://schemas.openxmlformats.org/officeDocument/2006/relationships/image" Target="media/image17.png"/><Relationship Id="rId88" Type="http://schemas.openxmlformats.org/officeDocument/2006/relationships/image" Target="media/image19.png"/><Relationship Id="rId111" Type="http://schemas.openxmlformats.org/officeDocument/2006/relationships/hyperlink" Target="https://www.avid.com/pro-tools/comparison" TargetMode="External"/><Relationship Id="rId132" Type="http://schemas.openxmlformats.org/officeDocument/2006/relationships/hyperlink" Target="https://www.youtube.com/watch?v=zdHENJNaydU" TargetMode="External"/><Relationship Id="rId153" Type="http://schemas.openxmlformats.org/officeDocument/2006/relationships/hyperlink" Target="https://www.musicianonamission.com/signal-flow/" TargetMode="External"/><Relationship Id="rId174" Type="http://schemas.openxmlformats.org/officeDocument/2006/relationships/hyperlink" Target="https://www.youtube.com/watch?v=Zw9nkEHQ5B8" TargetMode="External"/><Relationship Id="rId179" Type="http://schemas.openxmlformats.org/officeDocument/2006/relationships/hyperlink" Target="https://www.youtube.com/watch?v=7BWLhz1KKzo" TargetMode="External"/><Relationship Id="rId195" Type="http://schemas.openxmlformats.org/officeDocument/2006/relationships/fontTable" Target="fontTable.xml"/><Relationship Id="rId190" Type="http://schemas.openxmlformats.org/officeDocument/2006/relationships/hyperlink" Target="https://medium.com/@mark_leonard/the-seven-most-common-podcast-formats-87bbc3ecf40d" TargetMode="External"/><Relationship Id="rId15" Type="http://schemas.openxmlformats.org/officeDocument/2006/relationships/hyperlink" Target="https://music.tutsplus.com/articles/freemusicarchive.org" TargetMode="External"/><Relationship Id="rId36" Type="http://schemas.openxmlformats.org/officeDocument/2006/relationships/hyperlink" Target="http://ccmixter.org/" TargetMode="External"/><Relationship Id="rId57" Type="http://schemas.openxmlformats.org/officeDocument/2006/relationships/hyperlink" Target="https://freemusicarchive.org/search" TargetMode="External"/><Relationship Id="rId106" Type="http://schemas.openxmlformats.org/officeDocument/2006/relationships/image" Target="media/image26.png"/><Relationship Id="rId127" Type="http://schemas.openxmlformats.org/officeDocument/2006/relationships/image" Target="media/image36.png"/><Relationship Id="rId10" Type="http://schemas.openxmlformats.org/officeDocument/2006/relationships/hyperlink" Target="https://www.cmec.ca/466/Copyright_Information_for_Teachers.html" TargetMode="External"/><Relationship Id="rId31" Type="http://schemas.openxmlformats.org/officeDocument/2006/relationships/image" Target="media/image4.png"/><Relationship Id="rId52" Type="http://schemas.openxmlformats.org/officeDocument/2006/relationships/image" Target="media/image9.png"/><Relationship Id="rId73" Type="http://schemas.openxmlformats.org/officeDocument/2006/relationships/hyperlink" Target="https://www.audacityteam.org/" TargetMode="External"/><Relationship Id="rId78" Type="http://schemas.openxmlformats.org/officeDocument/2006/relationships/image" Target="media/image15.png"/><Relationship Id="rId94" Type="http://schemas.openxmlformats.org/officeDocument/2006/relationships/hyperlink" Target="https://www.youtube.com/watch?v=bvAEJ8G9l9U" TargetMode="External"/><Relationship Id="rId99" Type="http://schemas.openxmlformats.org/officeDocument/2006/relationships/image" Target="media/image24.png"/><Relationship Id="rId101" Type="http://schemas.openxmlformats.org/officeDocument/2006/relationships/hyperlink" Target="https://auphonic.com/" TargetMode="External"/><Relationship Id="rId122" Type="http://schemas.openxmlformats.org/officeDocument/2006/relationships/hyperlink" Target="https://www.youtube.com/watch?v=GpjDz0yZ030" TargetMode="External"/><Relationship Id="rId143" Type="http://schemas.openxmlformats.org/officeDocument/2006/relationships/hyperlink" Target="https://pixabay.com/" TargetMode="External"/><Relationship Id="rId148" Type="http://schemas.openxmlformats.org/officeDocument/2006/relationships/hyperlink" Target="https://www.youtube.com/watch?v=7BWLhz1KKzo" TargetMode="External"/><Relationship Id="rId164" Type="http://schemas.openxmlformats.org/officeDocument/2006/relationships/hyperlink" Target="https://theproaudiofiles.com/proximity-effect/" TargetMode="External"/><Relationship Id="rId169" Type="http://schemas.openxmlformats.org/officeDocument/2006/relationships/hyperlink" Target="https://www.flickr.com/photos/yourdon/" TargetMode="External"/><Relationship Id="rId185" Type="http://schemas.openxmlformats.org/officeDocument/2006/relationships/hyperlink" Target="https://www.youtube.com/watch?v=Z5Nza3Z6WTY" TargetMode="External"/><Relationship Id="rId4" Type="http://schemas.openxmlformats.org/officeDocument/2006/relationships/webSettings" Target="webSettings.xml"/><Relationship Id="rId9" Type="http://schemas.openxmlformats.org/officeDocument/2006/relationships/footer" Target="footer1.xml"/><Relationship Id="rId180" Type="http://schemas.openxmlformats.org/officeDocument/2006/relationships/hyperlink" Target="https://www.macworld.com/article/1136468/anyaudio.html" TargetMode="External"/><Relationship Id="rId26" Type="http://schemas.openxmlformats.org/officeDocument/2006/relationships/hyperlink" Target="https://auphonic.com/" TargetMode="External"/><Relationship Id="rId47" Type="http://schemas.openxmlformats.org/officeDocument/2006/relationships/hyperlink" Target="https://www.octe.ca/download_file/5621/1554" TargetMode="External"/><Relationship Id="rId68" Type="http://schemas.openxmlformats.org/officeDocument/2006/relationships/image" Target="media/image12.png"/><Relationship Id="rId89" Type="http://schemas.openxmlformats.org/officeDocument/2006/relationships/hyperlink" Target="https://www.thestar.com/entertainment/opinion/2020/05/20/joe-rogans-100-million-deal-with-spotify-has-valuable-lessons-for-all-podcasters.html" TargetMode="External"/><Relationship Id="rId112" Type="http://schemas.openxmlformats.org/officeDocument/2006/relationships/image" Target="media/image29.png"/><Relationship Id="rId133" Type="http://schemas.openxmlformats.org/officeDocument/2006/relationships/image" Target="media/image39.png"/><Relationship Id="rId154" Type="http://schemas.openxmlformats.org/officeDocument/2006/relationships/image" Target="media/image42.png"/><Relationship Id="rId175" Type="http://schemas.openxmlformats.org/officeDocument/2006/relationships/hyperlink" Target="https://www.youtube.com/watch?v=bvAEJ8G9l9U" TargetMode="External"/><Relationship Id="rId196" Type="http://schemas.openxmlformats.org/officeDocument/2006/relationships/theme" Target="theme/theme1.xml"/><Relationship Id="rId16" Type="http://schemas.openxmlformats.org/officeDocument/2006/relationships/hyperlink" Target="https://studio.youtube.com/" TargetMode="External"/><Relationship Id="rId37" Type="http://schemas.openxmlformats.org/officeDocument/2006/relationships/hyperlink" Target="https://www.jamendo.com/" TargetMode="External"/><Relationship Id="rId58" Type="http://schemas.openxmlformats.org/officeDocument/2006/relationships/hyperlink" Target="http://soundbible.com/royalty-free-sounds-1.html" TargetMode="External"/><Relationship Id="rId79" Type="http://schemas.openxmlformats.org/officeDocument/2006/relationships/hyperlink" Target="https://crtc.gc.ca/eng/info_sht/b313.htm" TargetMode="External"/><Relationship Id="rId102" Type="http://schemas.openxmlformats.org/officeDocument/2006/relationships/hyperlink" Target="https://sone.app/" TargetMode="External"/><Relationship Id="rId123" Type="http://schemas.openxmlformats.org/officeDocument/2006/relationships/image" Target="media/image34.png"/><Relationship Id="rId144" Type="http://schemas.openxmlformats.org/officeDocument/2006/relationships/hyperlink" Target="https://unsplash.com/" TargetMode="External"/><Relationship Id="rId90" Type="http://schemas.openxmlformats.org/officeDocument/2006/relationships/image" Target="media/image20.png"/><Relationship Id="rId165" Type="http://schemas.openxmlformats.org/officeDocument/2006/relationships/hyperlink" Target="https://www.youtube.com/watch?v=Ijidrx0K670" TargetMode="External"/><Relationship Id="rId186" Type="http://schemas.openxmlformats.org/officeDocument/2006/relationships/hyperlink" Target="https://www.youtube.com/watch?v=pDzlLsYDIEE" TargetMode="External"/><Relationship Id="rId27" Type="http://schemas.openxmlformats.org/officeDocument/2006/relationships/hyperlink" Target="https://zoom.us/" TargetMode="External"/><Relationship Id="rId48" Type="http://schemas.openxmlformats.org/officeDocument/2006/relationships/image" Target="media/image7.png"/><Relationship Id="rId69" Type="http://schemas.openxmlformats.org/officeDocument/2006/relationships/hyperlink" Target="https://vectr.com/" TargetMode="External"/><Relationship Id="rId113" Type="http://schemas.openxmlformats.org/officeDocument/2006/relationships/hyperlink" Target="https://www.audacityteam.org/" TargetMode="External"/><Relationship Id="rId134" Type="http://schemas.openxmlformats.org/officeDocument/2006/relationships/hyperlink" Target="https://medium.com/@mark_leonard/the-seven-most-common-podcast-formats-87bbc3ecf40d" TargetMode="External"/><Relationship Id="rId80" Type="http://schemas.openxmlformats.org/officeDocument/2006/relationships/image" Target="media/image16.png"/><Relationship Id="rId155" Type="http://schemas.openxmlformats.org/officeDocument/2006/relationships/hyperlink" Target="https://en.wikipedia.org/wiki/XLR_connector" TargetMode="External"/><Relationship Id="rId176" Type="http://schemas.openxmlformats.org/officeDocument/2006/relationships/hyperlink" Target="https://www.youtube.com/watch?v=Gejf39h3_IY" TargetMode="External"/><Relationship Id="rId17" Type="http://schemas.openxmlformats.org/officeDocument/2006/relationships/hyperlink" Target="https://www.octe.ca/download_file/5620/1554" TargetMode="External"/><Relationship Id="rId38" Type="http://schemas.openxmlformats.org/officeDocument/2006/relationships/hyperlink" Target="https://www.soundclick.com/default.cfm" TargetMode="External"/><Relationship Id="rId59" Type="http://schemas.openxmlformats.org/officeDocument/2006/relationships/hyperlink" Target="https://incompetech.com/music/royalty-free/" TargetMode="External"/><Relationship Id="rId103" Type="http://schemas.openxmlformats.org/officeDocument/2006/relationships/hyperlink" Target="https://www.youtube.com/watch?v=fKK9nVLvhGM" TargetMode="External"/><Relationship Id="rId124" Type="http://schemas.openxmlformats.org/officeDocument/2006/relationships/hyperlink" Target="https://www.youtube.com/watch?v=8T4oC8Wu_7g" TargetMode="External"/><Relationship Id="rId70" Type="http://schemas.openxmlformats.org/officeDocument/2006/relationships/hyperlink" Target="https://anchor.fm/" TargetMode="External"/><Relationship Id="rId91" Type="http://schemas.openxmlformats.org/officeDocument/2006/relationships/hyperlink" Target="https://sweetfishmedia.com/how-to-build-a-podcast-team/" TargetMode="External"/><Relationship Id="rId145" Type="http://schemas.openxmlformats.org/officeDocument/2006/relationships/hyperlink" Target="https://thenounproject.com/" TargetMode="External"/><Relationship Id="rId166" Type="http://schemas.openxmlformats.org/officeDocument/2006/relationships/hyperlink" Target="https://www.youtube.com/watch?v=g5zwi--TT2Y" TargetMode="External"/><Relationship Id="rId187" Type="http://schemas.openxmlformats.org/officeDocument/2006/relationships/hyperlink" Target="http://www.edugains.ca/resourcesDI/EducatorsPackages/DIEducatorsPackage2010/2010DIScrapbook.pdf" TargetMode="External"/><Relationship Id="rId1" Type="http://schemas.openxmlformats.org/officeDocument/2006/relationships/numbering" Target="numbering.xml"/><Relationship Id="rId28" Type="http://schemas.openxmlformats.org/officeDocument/2006/relationships/image" Target="media/image3.png"/><Relationship Id="rId49" Type="http://schemas.openxmlformats.org/officeDocument/2006/relationships/hyperlink" Target="https://www.octe.ca/download_file/5622/1554" TargetMode="External"/><Relationship Id="rId114" Type="http://schemas.openxmlformats.org/officeDocument/2006/relationships/image" Target="media/image30.png"/><Relationship Id="rId60" Type="http://schemas.openxmlformats.org/officeDocument/2006/relationships/hyperlink" Target="http://ccmixter.org/" TargetMode="External"/><Relationship Id="rId81" Type="http://schemas.openxmlformats.org/officeDocument/2006/relationships/hyperlink" Target="https://www.ted.com/about/programs-initiatives/ted-talks/ted-talks-daily" TargetMode="External"/><Relationship Id="rId135" Type="http://schemas.openxmlformats.org/officeDocument/2006/relationships/hyperlink" Target="https://www.buzzsprout.com/blog/10-tips-create-awesome-podcast-artwork" TargetMode="External"/><Relationship Id="rId156" Type="http://schemas.openxmlformats.org/officeDocument/2006/relationships/image" Target="media/image43.png"/><Relationship Id="rId177" Type="http://schemas.openxmlformats.org/officeDocument/2006/relationships/hyperlink" Target="https://www.youtube.com/watch?v=NUmdoFDtpQg" TargetMode="External"/><Relationship Id="rId18" Type="http://schemas.openxmlformats.org/officeDocument/2006/relationships/hyperlink" Target="https://www.octe.ca/download_file/5621/1554" TargetMode="External"/><Relationship Id="rId39" Type="http://schemas.openxmlformats.org/officeDocument/2006/relationships/hyperlink" Target="https://music.tutsplus.com/articles/freemusicarchive.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7486</Words>
  <Characters>4267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ocialmedia</cp:lastModifiedBy>
  <cp:revision>2</cp:revision>
  <cp:lastPrinted>2020-09-01T11:56:00Z</cp:lastPrinted>
  <dcterms:created xsi:type="dcterms:W3CDTF">2023-04-24T19:27:00Z</dcterms:created>
  <dcterms:modified xsi:type="dcterms:W3CDTF">2023-04-24T19:27:00Z</dcterms:modified>
</cp:coreProperties>
</file>